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640" w:type="dxa"/>
        <w:tblInd w:w="-34" w:type="dxa"/>
        <w:tblLayout w:type="fixed"/>
        <w:tblLook w:val="0000"/>
      </w:tblPr>
      <w:tblGrid>
        <w:gridCol w:w="4820"/>
        <w:gridCol w:w="4820"/>
      </w:tblGrid>
      <w:tr w:rsidR="002252ED" w:rsidRPr="00BF3667" w:rsidTr="001135A5">
        <w:trPr>
          <w:trHeight w:hRule="exact" w:val="1814"/>
        </w:trPr>
        <w:tc>
          <w:tcPr>
            <w:tcW w:w="9640" w:type="dxa"/>
            <w:gridSpan w:val="2"/>
          </w:tcPr>
          <w:p w:rsidR="002252ED" w:rsidRPr="00930423" w:rsidRDefault="008D3568" w:rsidP="00930423">
            <w:pPr>
              <w:snapToGrid w:val="0"/>
              <w:spacing w:after="0" w:line="240" w:lineRule="auto"/>
              <w:ind w:firstLine="709"/>
              <w:jc w:val="right"/>
              <w:rPr>
                <w:szCs w:val="28"/>
                <w:lang w:eastAsia="ru-RU"/>
              </w:rPr>
            </w:pPr>
            <w:r w:rsidRPr="00930423">
              <w:rPr>
                <w:szCs w:val="28"/>
                <w:lang w:eastAsia="ru-RU"/>
              </w:rPr>
              <w:t>П</w:t>
            </w:r>
            <w:r w:rsidR="00930423" w:rsidRPr="00930423">
              <w:rPr>
                <w:szCs w:val="28"/>
                <w:lang w:eastAsia="ru-RU"/>
              </w:rPr>
              <w:t>роект</w:t>
            </w:r>
          </w:p>
        </w:tc>
      </w:tr>
      <w:tr w:rsidR="002252ED" w:rsidRPr="00BF3667" w:rsidTr="001135A5">
        <w:tc>
          <w:tcPr>
            <w:tcW w:w="9640" w:type="dxa"/>
            <w:gridSpan w:val="2"/>
          </w:tcPr>
          <w:p w:rsidR="002252ED" w:rsidRPr="00BF3667" w:rsidRDefault="002252ED" w:rsidP="00930423">
            <w:pPr>
              <w:spacing w:after="0" w:line="240" w:lineRule="auto"/>
              <w:jc w:val="center"/>
              <w:rPr>
                <w:szCs w:val="28"/>
              </w:rPr>
            </w:pPr>
          </w:p>
          <w:p w:rsidR="002252ED" w:rsidRPr="00930423" w:rsidRDefault="002252ED" w:rsidP="005234D8">
            <w:pPr>
              <w:spacing w:after="120" w:line="240" w:lineRule="auto"/>
              <w:jc w:val="center"/>
              <w:rPr>
                <w:b/>
                <w:sz w:val="44"/>
                <w:szCs w:val="44"/>
              </w:rPr>
            </w:pPr>
            <w:r w:rsidRPr="00930423">
              <w:rPr>
                <w:b/>
                <w:sz w:val="44"/>
                <w:szCs w:val="44"/>
              </w:rPr>
              <w:t>ПОСТАНОВЛЕНИЕ</w:t>
            </w:r>
          </w:p>
          <w:p w:rsidR="002252ED" w:rsidRPr="00BF3667" w:rsidRDefault="002252ED" w:rsidP="00930423">
            <w:pPr>
              <w:spacing w:after="0" w:line="240" w:lineRule="auto"/>
              <w:jc w:val="center"/>
              <w:rPr>
                <w:b/>
                <w:szCs w:val="28"/>
              </w:rPr>
            </w:pPr>
            <w:r w:rsidRPr="00930423">
              <w:rPr>
                <w:b/>
                <w:sz w:val="44"/>
                <w:szCs w:val="44"/>
              </w:rPr>
              <w:t>ПЛЕНУМА ВЕРХОВНОГО СУДА</w:t>
            </w:r>
            <w:r w:rsidRPr="00930423">
              <w:rPr>
                <w:b/>
                <w:sz w:val="44"/>
                <w:szCs w:val="44"/>
              </w:rPr>
              <w:br/>
              <w:t>РОССИЙСКОЙ ФЕДЕРАЦИИ</w:t>
            </w:r>
          </w:p>
        </w:tc>
      </w:tr>
      <w:tr w:rsidR="002252ED" w:rsidRPr="00BF3667" w:rsidTr="004D0A46">
        <w:trPr>
          <w:trHeight w:val="477"/>
        </w:trPr>
        <w:tc>
          <w:tcPr>
            <w:tcW w:w="9640" w:type="dxa"/>
            <w:gridSpan w:val="2"/>
            <w:vAlign w:val="bottom"/>
          </w:tcPr>
          <w:p w:rsidR="002252ED" w:rsidRPr="005F38FD" w:rsidRDefault="002252ED" w:rsidP="003116C3">
            <w:pPr>
              <w:pStyle w:val="3"/>
              <w:spacing w:after="0"/>
              <w:jc w:val="center"/>
              <w:rPr>
                <w:sz w:val="28"/>
                <w:szCs w:val="28"/>
                <w:u w:val="single"/>
              </w:rPr>
            </w:pPr>
            <w:r w:rsidRPr="005F38FD">
              <w:rPr>
                <w:sz w:val="28"/>
                <w:szCs w:val="28"/>
              </w:rPr>
              <w:t>№</w:t>
            </w:r>
          </w:p>
        </w:tc>
      </w:tr>
      <w:tr w:rsidR="002252ED" w:rsidRPr="00BF3667" w:rsidTr="004D0A46">
        <w:trPr>
          <w:trHeight w:val="499"/>
        </w:trPr>
        <w:tc>
          <w:tcPr>
            <w:tcW w:w="9640" w:type="dxa"/>
            <w:gridSpan w:val="2"/>
          </w:tcPr>
          <w:p w:rsidR="002252ED" w:rsidRPr="00BF3667" w:rsidRDefault="002252ED" w:rsidP="00930423">
            <w:pPr>
              <w:spacing w:after="0" w:line="240" w:lineRule="auto"/>
              <w:ind w:firstLine="709"/>
              <w:jc w:val="center"/>
              <w:rPr>
                <w:rFonts w:eastAsia="Arial Unicode MS"/>
                <w:szCs w:val="28"/>
              </w:rPr>
            </w:pPr>
          </w:p>
        </w:tc>
      </w:tr>
      <w:tr w:rsidR="002252ED" w:rsidRPr="00BF3667" w:rsidTr="004D0A46">
        <w:trPr>
          <w:trHeight w:val="575"/>
        </w:trPr>
        <w:tc>
          <w:tcPr>
            <w:tcW w:w="4820" w:type="dxa"/>
          </w:tcPr>
          <w:p w:rsidR="002252ED" w:rsidRPr="00BF3667" w:rsidRDefault="002252ED" w:rsidP="00930423">
            <w:pPr>
              <w:spacing w:after="0" w:line="240" w:lineRule="auto"/>
              <w:ind w:firstLine="34"/>
              <w:rPr>
                <w:szCs w:val="28"/>
              </w:rPr>
            </w:pPr>
            <w:r w:rsidRPr="00BF3667">
              <w:rPr>
                <w:szCs w:val="28"/>
              </w:rPr>
              <w:t>г.</w:t>
            </w:r>
            <w:r w:rsidR="007D09DC">
              <w:rPr>
                <w:szCs w:val="28"/>
              </w:rPr>
              <w:t> </w:t>
            </w:r>
            <w:r w:rsidRPr="00BF3667">
              <w:rPr>
                <w:szCs w:val="28"/>
              </w:rPr>
              <w:t>Москва</w:t>
            </w:r>
          </w:p>
        </w:tc>
        <w:tc>
          <w:tcPr>
            <w:tcW w:w="4820" w:type="dxa"/>
          </w:tcPr>
          <w:p w:rsidR="002252ED" w:rsidRPr="00BF3667" w:rsidRDefault="00753097" w:rsidP="00930423">
            <w:pPr>
              <w:spacing w:after="0" w:line="240" w:lineRule="auto"/>
              <w:ind w:firstLine="709"/>
              <w:jc w:val="right"/>
              <w:rPr>
                <w:szCs w:val="28"/>
              </w:rPr>
            </w:pPr>
            <w:r w:rsidRPr="00BF3667">
              <w:rPr>
                <w:szCs w:val="28"/>
              </w:rPr>
              <w:t>___ 2020</w:t>
            </w:r>
            <w:r w:rsidR="007D09DC">
              <w:rPr>
                <w:szCs w:val="28"/>
              </w:rPr>
              <w:t> </w:t>
            </w:r>
            <w:r w:rsidR="002252ED" w:rsidRPr="00BF3667">
              <w:rPr>
                <w:szCs w:val="28"/>
              </w:rPr>
              <w:t>г</w:t>
            </w:r>
            <w:r w:rsidR="00DC5CB3" w:rsidRPr="00BF3667">
              <w:rPr>
                <w:szCs w:val="28"/>
              </w:rPr>
              <w:t>.</w:t>
            </w:r>
          </w:p>
        </w:tc>
      </w:tr>
    </w:tbl>
    <w:p w:rsidR="002252ED" w:rsidRPr="00BF3667" w:rsidRDefault="002252ED" w:rsidP="00930423">
      <w:pPr>
        <w:pStyle w:val="a3"/>
        <w:ind w:firstLine="709"/>
        <w:jc w:val="center"/>
        <w:rPr>
          <w:sz w:val="28"/>
          <w:szCs w:val="28"/>
        </w:rPr>
      </w:pPr>
    </w:p>
    <w:p w:rsidR="002252ED" w:rsidRPr="00BF3667" w:rsidRDefault="002252ED" w:rsidP="003116C3">
      <w:pPr>
        <w:spacing w:after="0" w:line="240" w:lineRule="auto"/>
        <w:jc w:val="center"/>
        <w:rPr>
          <w:szCs w:val="28"/>
        </w:rPr>
      </w:pPr>
    </w:p>
    <w:p w:rsidR="009C09E1" w:rsidRDefault="00753097" w:rsidP="003116C3">
      <w:pPr>
        <w:spacing w:after="0" w:line="240" w:lineRule="auto"/>
        <w:jc w:val="center"/>
        <w:rPr>
          <w:b/>
          <w:szCs w:val="28"/>
        </w:rPr>
      </w:pPr>
      <w:r w:rsidRPr="00BF3667">
        <w:rPr>
          <w:b/>
          <w:szCs w:val="28"/>
        </w:rPr>
        <w:t>О некоторых вопросах применения положений</w:t>
      </w:r>
    </w:p>
    <w:p w:rsidR="009C09E1" w:rsidRDefault="00753097" w:rsidP="003116C3">
      <w:pPr>
        <w:spacing w:after="0" w:line="240" w:lineRule="auto"/>
        <w:jc w:val="center"/>
        <w:rPr>
          <w:b/>
          <w:szCs w:val="28"/>
        </w:rPr>
      </w:pPr>
      <w:r w:rsidRPr="00BF3667">
        <w:rPr>
          <w:b/>
          <w:szCs w:val="28"/>
        </w:rPr>
        <w:t>Гражданского кодекса Российской Федерации</w:t>
      </w:r>
    </w:p>
    <w:p w:rsidR="00E61C78" w:rsidRPr="00BF3667" w:rsidRDefault="00753097" w:rsidP="003116C3">
      <w:pPr>
        <w:spacing w:after="0" w:line="240" w:lineRule="auto"/>
        <w:jc w:val="center"/>
        <w:rPr>
          <w:b/>
          <w:szCs w:val="28"/>
        </w:rPr>
      </w:pPr>
      <w:r w:rsidRPr="00BF3667">
        <w:rPr>
          <w:b/>
          <w:szCs w:val="28"/>
        </w:rPr>
        <w:t>о прекращении обязательств</w:t>
      </w:r>
    </w:p>
    <w:p w:rsidR="002252ED" w:rsidRPr="00BC1E18" w:rsidRDefault="002252ED" w:rsidP="003116C3">
      <w:pPr>
        <w:spacing w:after="0" w:line="240" w:lineRule="auto"/>
        <w:jc w:val="center"/>
        <w:rPr>
          <w:sz w:val="32"/>
          <w:szCs w:val="32"/>
        </w:rPr>
      </w:pPr>
    </w:p>
    <w:p w:rsidR="00551B19" w:rsidRDefault="00691F05" w:rsidP="00930423">
      <w:pPr>
        <w:pStyle w:val="-31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  <w:szCs w:val="28"/>
        </w:rPr>
        <w:tab/>
      </w:r>
      <w:r w:rsidR="002252ED" w:rsidRPr="00057F13">
        <w:rPr>
          <w:rFonts w:ascii="Times New Roman" w:hAnsi="Times New Roman"/>
          <w:sz w:val="28"/>
          <w:szCs w:val="28"/>
        </w:rPr>
        <w:t xml:space="preserve">В целях обеспечения </w:t>
      </w:r>
      <w:r w:rsidR="00695B91" w:rsidRPr="00057F13">
        <w:rPr>
          <w:rFonts w:ascii="Times New Roman" w:hAnsi="Times New Roman"/>
          <w:sz w:val="28"/>
          <w:szCs w:val="28"/>
        </w:rPr>
        <w:t xml:space="preserve">единства практики применения </w:t>
      </w:r>
      <w:r w:rsidR="002252ED" w:rsidRPr="00057F13">
        <w:rPr>
          <w:rFonts w:ascii="Times New Roman" w:hAnsi="Times New Roman"/>
          <w:sz w:val="28"/>
          <w:szCs w:val="28"/>
        </w:rPr>
        <w:t>судами</w:t>
      </w:r>
      <w:r w:rsidR="00373367" w:rsidRPr="00057F13">
        <w:rPr>
          <w:rFonts w:ascii="Times New Roman" w:hAnsi="Times New Roman"/>
          <w:sz w:val="28"/>
          <w:szCs w:val="28"/>
        </w:rPr>
        <w:t xml:space="preserve"> </w:t>
      </w:r>
      <w:r w:rsidR="005D7DF0" w:rsidRPr="00057F13">
        <w:rPr>
          <w:rFonts w:ascii="Times New Roman" w:hAnsi="Times New Roman"/>
          <w:sz w:val="28"/>
          <w:szCs w:val="28"/>
        </w:rPr>
        <w:t>поло</w:t>
      </w:r>
      <w:r w:rsidR="00ED4914" w:rsidRPr="00057F13">
        <w:rPr>
          <w:rFonts w:ascii="Times New Roman" w:hAnsi="Times New Roman"/>
          <w:sz w:val="28"/>
          <w:szCs w:val="28"/>
        </w:rPr>
        <w:t xml:space="preserve">жений гражданского </w:t>
      </w:r>
      <w:r w:rsidR="00695B91" w:rsidRPr="00057F13">
        <w:rPr>
          <w:rFonts w:ascii="Times New Roman" w:hAnsi="Times New Roman"/>
          <w:sz w:val="28"/>
          <w:szCs w:val="28"/>
        </w:rPr>
        <w:t>законодательства о</w:t>
      </w:r>
      <w:r w:rsidR="00F926B8" w:rsidRPr="00057F13">
        <w:rPr>
          <w:rFonts w:ascii="Times New Roman" w:hAnsi="Times New Roman"/>
          <w:sz w:val="28"/>
          <w:szCs w:val="28"/>
        </w:rPr>
        <w:t> </w:t>
      </w:r>
      <w:r w:rsidR="00695B91" w:rsidRPr="00057F13">
        <w:rPr>
          <w:rFonts w:ascii="Times New Roman" w:hAnsi="Times New Roman"/>
          <w:sz w:val="28"/>
          <w:szCs w:val="28"/>
        </w:rPr>
        <w:t>прекращении обязатель</w:t>
      </w:r>
      <w:proofErr w:type="gramStart"/>
      <w:r w:rsidR="00695B91" w:rsidRPr="00057F13">
        <w:rPr>
          <w:rFonts w:ascii="Times New Roman" w:hAnsi="Times New Roman"/>
          <w:sz w:val="28"/>
          <w:szCs w:val="28"/>
        </w:rPr>
        <w:t>ств</w:t>
      </w:r>
      <w:r w:rsidR="00652104" w:rsidRPr="00057F13">
        <w:rPr>
          <w:rFonts w:ascii="Times New Roman" w:hAnsi="Times New Roman"/>
          <w:sz w:val="28"/>
          <w:szCs w:val="28"/>
        </w:rPr>
        <w:t xml:space="preserve"> </w:t>
      </w:r>
      <w:r w:rsidR="002252ED" w:rsidRPr="00057F13">
        <w:rPr>
          <w:rFonts w:ascii="Times New Roman" w:hAnsi="Times New Roman"/>
          <w:sz w:val="28"/>
          <w:szCs w:val="28"/>
        </w:rPr>
        <w:t>Пл</w:t>
      </w:r>
      <w:proofErr w:type="gramEnd"/>
      <w:r w:rsidR="002252ED" w:rsidRPr="00057F13">
        <w:rPr>
          <w:rFonts w:ascii="Times New Roman" w:hAnsi="Times New Roman"/>
          <w:sz w:val="28"/>
          <w:szCs w:val="28"/>
        </w:rPr>
        <w:t>енум Верховного</w:t>
      </w:r>
      <w:bookmarkStart w:id="0" w:name="_GoBack"/>
      <w:bookmarkEnd w:id="0"/>
      <w:r w:rsidR="002252ED" w:rsidRPr="00057F13">
        <w:rPr>
          <w:rFonts w:ascii="Times New Roman" w:hAnsi="Times New Roman"/>
          <w:sz w:val="28"/>
          <w:szCs w:val="28"/>
        </w:rPr>
        <w:t xml:space="preserve"> Суда Российской Федерации, руководствуясь статьей</w:t>
      </w:r>
      <w:r w:rsidR="00DC5CB3" w:rsidRPr="00057F13">
        <w:rPr>
          <w:rFonts w:ascii="Times New Roman" w:hAnsi="Times New Roman"/>
          <w:sz w:val="28"/>
          <w:szCs w:val="28"/>
        </w:rPr>
        <w:t> </w:t>
      </w:r>
      <w:r w:rsidR="003116C3">
        <w:rPr>
          <w:rFonts w:ascii="Times New Roman" w:hAnsi="Times New Roman"/>
          <w:sz w:val="28"/>
          <w:szCs w:val="28"/>
        </w:rPr>
        <w:t> </w:t>
      </w:r>
      <w:r w:rsidR="002252ED" w:rsidRPr="00057F13">
        <w:rPr>
          <w:rFonts w:ascii="Times New Roman" w:hAnsi="Times New Roman"/>
          <w:sz w:val="28"/>
          <w:szCs w:val="28"/>
        </w:rPr>
        <w:t>126 Конституции Российской Федерации, статьями</w:t>
      </w:r>
      <w:r w:rsidR="007D09DC" w:rsidRPr="00057F13">
        <w:rPr>
          <w:rFonts w:ascii="Times New Roman" w:hAnsi="Times New Roman"/>
          <w:sz w:val="28"/>
          <w:szCs w:val="28"/>
        </w:rPr>
        <w:t> </w:t>
      </w:r>
      <w:r w:rsidR="003116C3">
        <w:rPr>
          <w:rFonts w:ascii="Times New Roman" w:hAnsi="Times New Roman"/>
          <w:sz w:val="28"/>
          <w:szCs w:val="28"/>
        </w:rPr>
        <w:t>  </w:t>
      </w:r>
      <w:r w:rsidR="002252ED" w:rsidRPr="00057F13">
        <w:rPr>
          <w:rFonts w:ascii="Times New Roman" w:hAnsi="Times New Roman"/>
          <w:sz w:val="28"/>
          <w:szCs w:val="28"/>
        </w:rPr>
        <w:t>2 и 5 Федерального конституционного закона от</w:t>
      </w:r>
      <w:r w:rsidR="007D09DC" w:rsidRPr="00057F13">
        <w:rPr>
          <w:rFonts w:ascii="Times New Roman" w:hAnsi="Times New Roman"/>
          <w:sz w:val="28"/>
          <w:szCs w:val="28"/>
        </w:rPr>
        <w:t xml:space="preserve"> </w:t>
      </w:r>
      <w:r w:rsidR="002252ED" w:rsidRPr="00057F13">
        <w:rPr>
          <w:rFonts w:ascii="Times New Roman" w:hAnsi="Times New Roman"/>
          <w:sz w:val="28"/>
          <w:szCs w:val="28"/>
        </w:rPr>
        <w:t>5</w:t>
      </w:r>
      <w:r w:rsidR="00F926B8" w:rsidRPr="00057F13">
        <w:rPr>
          <w:rFonts w:ascii="Times New Roman" w:hAnsi="Times New Roman"/>
          <w:sz w:val="28"/>
          <w:szCs w:val="28"/>
        </w:rPr>
        <w:t> </w:t>
      </w:r>
      <w:r w:rsidR="002252ED" w:rsidRPr="00057F13">
        <w:rPr>
          <w:rFonts w:ascii="Times New Roman" w:hAnsi="Times New Roman"/>
          <w:sz w:val="28"/>
          <w:szCs w:val="28"/>
        </w:rPr>
        <w:t>февраля 2014</w:t>
      </w:r>
      <w:r w:rsidR="007D09DC" w:rsidRPr="00057F13">
        <w:rPr>
          <w:rFonts w:ascii="Times New Roman" w:hAnsi="Times New Roman"/>
          <w:sz w:val="28"/>
          <w:szCs w:val="28"/>
        </w:rPr>
        <w:t> </w:t>
      </w:r>
      <w:r w:rsidR="002252ED" w:rsidRPr="00057F13">
        <w:rPr>
          <w:rFonts w:ascii="Times New Roman" w:hAnsi="Times New Roman"/>
          <w:sz w:val="28"/>
          <w:szCs w:val="28"/>
        </w:rPr>
        <w:t>года</w:t>
      </w:r>
      <w:r w:rsidR="00F926B8" w:rsidRPr="00057F13">
        <w:rPr>
          <w:rFonts w:ascii="Times New Roman" w:hAnsi="Times New Roman"/>
          <w:sz w:val="28"/>
          <w:szCs w:val="28"/>
        </w:rPr>
        <w:t xml:space="preserve"> </w:t>
      </w:r>
      <w:r w:rsidR="002252ED" w:rsidRPr="00057F13">
        <w:rPr>
          <w:rFonts w:ascii="Times New Roman" w:hAnsi="Times New Roman"/>
          <w:sz w:val="28"/>
          <w:szCs w:val="28"/>
        </w:rPr>
        <w:t>№ 3-ФКЗ</w:t>
      </w:r>
      <w:r w:rsidR="007D09DC" w:rsidRPr="00057F13">
        <w:rPr>
          <w:rFonts w:ascii="Times New Roman" w:hAnsi="Times New Roman"/>
          <w:sz w:val="28"/>
          <w:szCs w:val="28"/>
        </w:rPr>
        <w:t xml:space="preserve"> </w:t>
      </w:r>
      <w:r w:rsidR="002252ED" w:rsidRPr="00057F13">
        <w:rPr>
          <w:rFonts w:ascii="Times New Roman" w:hAnsi="Times New Roman"/>
          <w:sz w:val="28"/>
          <w:szCs w:val="28"/>
        </w:rPr>
        <w:t>«О</w:t>
      </w:r>
      <w:r w:rsidR="00DC5CB3" w:rsidRPr="00057F13">
        <w:rPr>
          <w:rFonts w:ascii="Times New Roman" w:hAnsi="Times New Roman"/>
          <w:sz w:val="28"/>
          <w:szCs w:val="28"/>
        </w:rPr>
        <w:t> </w:t>
      </w:r>
      <w:r w:rsidR="002252ED" w:rsidRPr="00057F13">
        <w:rPr>
          <w:rFonts w:ascii="Times New Roman" w:hAnsi="Times New Roman"/>
          <w:sz w:val="28"/>
          <w:szCs w:val="28"/>
        </w:rPr>
        <w:t xml:space="preserve">Верховном Суде Российской Федерации», </w:t>
      </w:r>
      <w:r w:rsidR="002252ED" w:rsidRPr="00057F13">
        <w:rPr>
          <w:rFonts w:ascii="Times New Roman" w:hAnsi="Times New Roman"/>
          <w:bCs/>
          <w:w w:val="150"/>
          <w:sz w:val="28"/>
          <w:szCs w:val="28"/>
        </w:rPr>
        <w:t>постановляет</w:t>
      </w:r>
      <w:r w:rsidR="002252ED" w:rsidRPr="00057F13">
        <w:rPr>
          <w:rFonts w:ascii="Times New Roman" w:hAnsi="Times New Roman"/>
          <w:sz w:val="28"/>
          <w:szCs w:val="28"/>
        </w:rPr>
        <w:t xml:space="preserve"> дать следующие разъяснения</w:t>
      </w:r>
      <w:r w:rsidR="00551B19">
        <w:rPr>
          <w:rFonts w:ascii="Times New Roman" w:hAnsi="Times New Roman"/>
          <w:sz w:val="28"/>
        </w:rPr>
        <w:t>.</w:t>
      </w:r>
    </w:p>
    <w:p w:rsidR="00551B19" w:rsidRPr="002B51B5" w:rsidRDefault="00551B19" w:rsidP="00930423">
      <w:pPr>
        <w:pStyle w:val="-31"/>
        <w:autoSpaceDE w:val="0"/>
        <w:autoSpaceDN w:val="0"/>
        <w:adjustRightInd w:val="0"/>
        <w:spacing w:after="0" w:line="240" w:lineRule="auto"/>
        <w:ind w:left="709"/>
        <w:jc w:val="center"/>
        <w:rPr>
          <w:rFonts w:ascii="Times New Roman" w:hAnsi="Times New Roman"/>
          <w:sz w:val="28"/>
          <w:szCs w:val="28"/>
        </w:rPr>
      </w:pPr>
    </w:p>
    <w:p w:rsidR="001672CF" w:rsidRPr="002B51B5" w:rsidRDefault="00551B19" w:rsidP="00930423">
      <w:pPr>
        <w:pStyle w:val="-31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sz w:val="28"/>
          <w:szCs w:val="28"/>
          <w:lang w:eastAsia="ru-RU"/>
        </w:rPr>
      </w:pPr>
      <w:r w:rsidRPr="002B51B5">
        <w:rPr>
          <w:rFonts w:ascii="Times New Roman" w:hAnsi="Times New Roman"/>
          <w:sz w:val="28"/>
          <w:szCs w:val="28"/>
        </w:rPr>
        <w:tab/>
      </w:r>
      <w:r w:rsidR="000B4DA2" w:rsidRPr="002B51B5">
        <w:rPr>
          <w:rFonts w:ascii="Times New Roman" w:hAnsi="Times New Roman"/>
          <w:sz w:val="28"/>
          <w:szCs w:val="28"/>
          <w:lang w:eastAsia="ru-RU"/>
        </w:rPr>
        <w:t>1. </w:t>
      </w:r>
      <w:r w:rsidR="00EA242B" w:rsidRPr="002B51B5">
        <w:rPr>
          <w:rFonts w:ascii="Times New Roman" w:hAnsi="Times New Roman"/>
          <w:sz w:val="28"/>
          <w:szCs w:val="28"/>
          <w:lang w:eastAsia="ru-RU"/>
        </w:rPr>
        <w:t>Обязательство прекращается полностью или частично по</w:t>
      </w:r>
      <w:r w:rsidR="009913BD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2B51B5">
        <w:rPr>
          <w:rFonts w:ascii="Times New Roman" w:hAnsi="Times New Roman"/>
          <w:sz w:val="28"/>
          <w:szCs w:val="28"/>
          <w:lang w:eastAsia="ru-RU"/>
        </w:rPr>
        <w:t>основаниям, предусмотренным Гражданским кодексом Российской Федерации (далее – ГК</w:t>
      </w:r>
      <w:r w:rsidR="007D09DC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2B51B5">
        <w:rPr>
          <w:rFonts w:ascii="Times New Roman" w:hAnsi="Times New Roman"/>
          <w:sz w:val="28"/>
          <w:szCs w:val="28"/>
          <w:lang w:eastAsia="ru-RU"/>
        </w:rPr>
        <w:t>РФ), другими законами, иными правовыми актами или договором (пункт</w:t>
      </w:r>
      <w:r w:rsidR="00ED4914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BC1E18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2B51B5">
        <w:rPr>
          <w:rFonts w:ascii="Times New Roman" w:hAnsi="Times New Roman"/>
          <w:sz w:val="28"/>
          <w:szCs w:val="28"/>
          <w:lang w:eastAsia="ru-RU"/>
        </w:rPr>
        <w:t>1 статьи</w:t>
      </w:r>
      <w:r w:rsidR="00BC1E18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7D09DC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7308E2" w:rsidRPr="002B51B5">
        <w:rPr>
          <w:rFonts w:ascii="Times New Roman" w:hAnsi="Times New Roman"/>
          <w:sz w:val="28"/>
          <w:szCs w:val="28"/>
          <w:lang w:eastAsia="ru-RU"/>
        </w:rPr>
        <w:t>407 </w:t>
      </w:r>
      <w:r w:rsidR="00BC1E18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2B51B5">
        <w:rPr>
          <w:rFonts w:ascii="Times New Roman" w:hAnsi="Times New Roman"/>
          <w:sz w:val="28"/>
          <w:szCs w:val="28"/>
          <w:lang w:eastAsia="ru-RU"/>
        </w:rPr>
        <w:t>ГК</w:t>
      </w:r>
      <w:r w:rsidR="007D09DC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EA242B" w:rsidRPr="002B51B5">
        <w:rPr>
          <w:rFonts w:ascii="Times New Roman" w:hAnsi="Times New Roman"/>
          <w:sz w:val="28"/>
          <w:szCs w:val="28"/>
          <w:lang w:eastAsia="ru-RU"/>
        </w:rPr>
        <w:t xml:space="preserve">РФ). </w:t>
      </w:r>
      <w:r w:rsidR="00335F3E" w:rsidRPr="002B51B5">
        <w:rPr>
          <w:rFonts w:ascii="Times New Roman" w:hAnsi="Times New Roman"/>
          <w:sz w:val="28"/>
          <w:szCs w:val="28"/>
          <w:lang w:eastAsia="ru-RU"/>
        </w:rPr>
        <w:t>П</w:t>
      </w:r>
      <w:r w:rsidR="00D66DEA" w:rsidRPr="002B51B5">
        <w:rPr>
          <w:rFonts w:ascii="Times New Roman" w:hAnsi="Times New Roman"/>
          <w:sz w:val="28"/>
          <w:szCs w:val="28"/>
          <w:lang w:eastAsia="ru-RU"/>
        </w:rPr>
        <w:t>еречень оснований прекращения обязательств не является закрытым, поэтому с</w:t>
      </w:r>
      <w:r w:rsidR="00335F3E" w:rsidRPr="002B51B5">
        <w:rPr>
          <w:rFonts w:ascii="Times New Roman" w:hAnsi="Times New Roman"/>
          <w:sz w:val="28"/>
          <w:szCs w:val="28"/>
          <w:lang w:eastAsia="ru-RU"/>
        </w:rPr>
        <w:t xml:space="preserve">тороны могут </w:t>
      </w:r>
      <w:r w:rsidR="00D66DEA" w:rsidRPr="002B51B5">
        <w:rPr>
          <w:rFonts w:ascii="Times New Roman" w:hAnsi="Times New Roman"/>
          <w:sz w:val="28"/>
          <w:szCs w:val="28"/>
          <w:lang w:eastAsia="ru-RU"/>
        </w:rPr>
        <w:t>в</w:t>
      </w:r>
      <w:r w:rsidR="00E90E63" w:rsidRPr="002B51B5">
        <w:rPr>
          <w:rFonts w:ascii="Times New Roman" w:hAnsi="Times New Roman"/>
          <w:sz w:val="28"/>
          <w:szCs w:val="28"/>
          <w:lang w:val="en-US" w:eastAsia="ru-RU"/>
        </w:rPr>
        <w:t> </w:t>
      </w:r>
      <w:r w:rsidR="00D66DEA" w:rsidRPr="002B51B5">
        <w:rPr>
          <w:rFonts w:ascii="Times New Roman" w:hAnsi="Times New Roman"/>
          <w:sz w:val="28"/>
          <w:szCs w:val="28"/>
          <w:lang w:eastAsia="ru-RU"/>
        </w:rPr>
        <w:t>своем</w:t>
      </w:r>
      <w:r w:rsidR="00335F3E" w:rsidRPr="002B51B5">
        <w:rPr>
          <w:rFonts w:ascii="Times New Roman" w:hAnsi="Times New Roman"/>
          <w:sz w:val="28"/>
          <w:szCs w:val="28"/>
          <w:lang w:eastAsia="ru-RU"/>
        </w:rPr>
        <w:t xml:space="preserve"> соглашени</w:t>
      </w:r>
      <w:r w:rsidR="00D66DEA" w:rsidRPr="002B51B5">
        <w:rPr>
          <w:rFonts w:ascii="Times New Roman" w:hAnsi="Times New Roman"/>
          <w:sz w:val="28"/>
          <w:szCs w:val="28"/>
          <w:lang w:eastAsia="ru-RU"/>
        </w:rPr>
        <w:t>и предусмотреть не</w:t>
      </w:r>
      <w:r w:rsidR="000F284E" w:rsidRPr="002B51B5">
        <w:rPr>
          <w:rFonts w:ascii="Times New Roman" w:hAnsi="Times New Roman"/>
          <w:sz w:val="28"/>
          <w:szCs w:val="28"/>
          <w:lang w:eastAsia="ru-RU"/>
        </w:rPr>
        <w:t xml:space="preserve"> </w:t>
      </w:r>
      <w:r w:rsidR="00D66DEA" w:rsidRPr="002B51B5">
        <w:rPr>
          <w:rFonts w:ascii="Times New Roman" w:hAnsi="Times New Roman"/>
          <w:sz w:val="28"/>
          <w:szCs w:val="28"/>
          <w:lang w:eastAsia="ru-RU"/>
        </w:rPr>
        <w:t>упомянутое в законе или ином правовом акте основание прекращения обязательства и</w:t>
      </w:r>
      <w:r w:rsidR="00335F3E" w:rsidRPr="002B51B5">
        <w:rPr>
          <w:rFonts w:ascii="Times New Roman" w:hAnsi="Times New Roman"/>
          <w:sz w:val="28"/>
          <w:szCs w:val="28"/>
          <w:lang w:eastAsia="ru-RU"/>
        </w:rPr>
        <w:t xml:space="preserve"> прекратить как договорное, так и внедоговорное обязательство</w:t>
      </w:r>
      <w:r w:rsidR="00D66DEA" w:rsidRPr="002B51B5">
        <w:rPr>
          <w:rFonts w:ascii="Times New Roman" w:hAnsi="Times New Roman"/>
          <w:sz w:val="28"/>
          <w:szCs w:val="28"/>
          <w:lang w:eastAsia="ru-RU"/>
        </w:rPr>
        <w:t>, а также</w:t>
      </w:r>
      <w:r w:rsidR="00335F3E" w:rsidRPr="002B51B5">
        <w:rPr>
          <w:rFonts w:ascii="Times New Roman" w:hAnsi="Times New Roman"/>
          <w:sz w:val="28"/>
          <w:szCs w:val="28"/>
          <w:lang w:eastAsia="ru-RU"/>
        </w:rPr>
        <w:t xml:space="preserve"> определить последствия его прекращения, если иное не</w:t>
      </w:r>
      <w:r w:rsidR="00D66DEA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335F3E" w:rsidRPr="002B51B5">
        <w:rPr>
          <w:rFonts w:ascii="Times New Roman" w:hAnsi="Times New Roman"/>
          <w:sz w:val="28"/>
          <w:szCs w:val="28"/>
          <w:lang w:eastAsia="ru-RU"/>
        </w:rPr>
        <w:t>установлено законом</w:t>
      </w:r>
      <w:r w:rsidR="00155D57" w:rsidRPr="002B51B5">
        <w:rPr>
          <w:rFonts w:ascii="Times New Roman" w:hAnsi="Times New Roman"/>
          <w:sz w:val="28"/>
          <w:szCs w:val="28"/>
          <w:lang w:eastAsia="ru-RU"/>
        </w:rPr>
        <w:t xml:space="preserve"> </w:t>
      </w:r>
      <w:r w:rsidR="00335F3E" w:rsidRPr="002B51B5">
        <w:rPr>
          <w:rFonts w:ascii="Times New Roman" w:hAnsi="Times New Roman"/>
          <w:sz w:val="28"/>
          <w:szCs w:val="28"/>
          <w:lang w:eastAsia="ru-RU"/>
        </w:rPr>
        <w:t>или не</w:t>
      </w:r>
      <w:r w:rsidR="00155D57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335F3E" w:rsidRPr="002B51B5">
        <w:rPr>
          <w:rFonts w:ascii="Times New Roman" w:hAnsi="Times New Roman"/>
          <w:sz w:val="28"/>
          <w:szCs w:val="28"/>
          <w:lang w:eastAsia="ru-RU"/>
        </w:rPr>
        <w:t>вытекает из существа обязательства (пункт 3 статьи</w:t>
      </w:r>
      <w:r w:rsidR="00E90E63" w:rsidRPr="002B51B5">
        <w:rPr>
          <w:rFonts w:ascii="Times New Roman" w:hAnsi="Times New Roman"/>
          <w:sz w:val="28"/>
          <w:szCs w:val="28"/>
          <w:lang w:val="en-US" w:eastAsia="ru-RU"/>
        </w:rPr>
        <w:t> </w:t>
      </w:r>
      <w:r w:rsidR="00335F3E" w:rsidRPr="002B51B5">
        <w:rPr>
          <w:rFonts w:ascii="Times New Roman" w:hAnsi="Times New Roman"/>
          <w:sz w:val="28"/>
          <w:szCs w:val="28"/>
          <w:lang w:eastAsia="ru-RU"/>
        </w:rPr>
        <w:t>407 ГК РФ).</w:t>
      </w:r>
    </w:p>
    <w:p w:rsidR="00551B19" w:rsidRPr="00960F0B" w:rsidRDefault="00455717" w:rsidP="00930423">
      <w:pPr>
        <w:spacing w:after="0" w:line="240" w:lineRule="auto"/>
        <w:ind w:firstLine="709"/>
        <w:jc w:val="both"/>
        <w:rPr>
          <w:rFonts w:ascii="Verdana" w:eastAsia="Times New Roman" w:hAnsi="Verdana"/>
          <w:szCs w:val="28"/>
          <w:lang w:eastAsia="ru-RU"/>
        </w:rPr>
      </w:pPr>
      <w:r w:rsidRPr="002B51B5">
        <w:rPr>
          <w:szCs w:val="28"/>
          <w:lang w:eastAsia="ru-RU"/>
        </w:rPr>
        <w:t>О</w:t>
      </w:r>
      <w:r w:rsidR="00EA242B" w:rsidRPr="002B51B5">
        <w:rPr>
          <w:szCs w:val="28"/>
          <w:lang w:eastAsia="ru-RU"/>
        </w:rPr>
        <w:t>снования</w:t>
      </w:r>
      <w:r w:rsidR="001672CF" w:rsidRPr="002B51B5">
        <w:rPr>
          <w:szCs w:val="28"/>
          <w:lang w:eastAsia="ru-RU"/>
        </w:rPr>
        <w:t xml:space="preserve"> прекращения обязательства</w:t>
      </w:r>
      <w:r w:rsidR="00EA242B" w:rsidRPr="002B51B5">
        <w:rPr>
          <w:szCs w:val="28"/>
          <w:lang w:eastAsia="ru-RU"/>
        </w:rPr>
        <w:t xml:space="preserve"> могут </w:t>
      </w:r>
      <w:r w:rsidR="00266EDD" w:rsidRPr="002B51B5">
        <w:rPr>
          <w:szCs w:val="28"/>
          <w:lang w:eastAsia="ru-RU"/>
        </w:rPr>
        <w:t xml:space="preserve">являться </w:t>
      </w:r>
      <w:r w:rsidR="00A12985" w:rsidRPr="002B51B5">
        <w:rPr>
          <w:szCs w:val="28"/>
          <w:lang w:eastAsia="ru-RU"/>
        </w:rPr>
        <w:t xml:space="preserve">как </w:t>
      </w:r>
      <w:r w:rsidR="00EA242B" w:rsidRPr="002B51B5">
        <w:rPr>
          <w:szCs w:val="28"/>
          <w:lang w:eastAsia="ru-RU"/>
        </w:rPr>
        <w:t>односторонн</w:t>
      </w:r>
      <w:r w:rsidR="00266EDD" w:rsidRPr="002B51B5">
        <w:rPr>
          <w:szCs w:val="28"/>
          <w:lang w:eastAsia="ru-RU"/>
        </w:rPr>
        <w:t>ей</w:t>
      </w:r>
      <w:r w:rsidR="00EA242B" w:rsidRPr="002B51B5">
        <w:rPr>
          <w:szCs w:val="28"/>
          <w:lang w:eastAsia="ru-RU"/>
        </w:rPr>
        <w:t xml:space="preserve"> сделк</w:t>
      </w:r>
      <w:r w:rsidR="00266EDD" w:rsidRPr="002B51B5">
        <w:rPr>
          <w:szCs w:val="28"/>
          <w:lang w:eastAsia="ru-RU"/>
        </w:rPr>
        <w:t>ой</w:t>
      </w:r>
      <w:r w:rsidR="00EA242B" w:rsidRPr="002B51B5">
        <w:rPr>
          <w:szCs w:val="28"/>
          <w:lang w:eastAsia="ru-RU"/>
        </w:rPr>
        <w:t xml:space="preserve"> (например, заявление о зачете) или </w:t>
      </w:r>
      <w:r w:rsidR="00A57354" w:rsidRPr="002B51B5">
        <w:rPr>
          <w:szCs w:val="28"/>
          <w:lang w:eastAsia="ru-RU"/>
        </w:rPr>
        <w:t xml:space="preserve">соглашением </w:t>
      </w:r>
      <w:r w:rsidR="00EA242B" w:rsidRPr="002B51B5">
        <w:rPr>
          <w:szCs w:val="28"/>
          <w:lang w:eastAsia="ru-RU"/>
        </w:rPr>
        <w:t xml:space="preserve">(например, предоставление и принятие отступного), так и не зависеть от воли </w:t>
      </w:r>
      <w:r w:rsidR="00EA242B" w:rsidRPr="002B51B5">
        <w:rPr>
          <w:szCs w:val="28"/>
          <w:lang w:eastAsia="ru-RU"/>
        </w:rPr>
        <w:lastRenderedPageBreak/>
        <w:t>сторон (в частности, прекращение обязательства на основании акта органа государственной власти или органа местного самоуправления)</w:t>
      </w:r>
      <w:r w:rsidR="00551B19" w:rsidRPr="002B51B5">
        <w:rPr>
          <w:szCs w:val="28"/>
          <w:lang w:eastAsia="ru-RU"/>
        </w:rPr>
        <w:t>.</w:t>
      </w:r>
    </w:p>
    <w:p w:rsidR="00434B77" w:rsidRPr="002B51B5" w:rsidRDefault="002A6C52" w:rsidP="00270E86">
      <w:pPr>
        <w:pStyle w:val="-31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  <w:lang w:eastAsia="ru-RU"/>
        </w:rPr>
      </w:pPr>
      <w:r w:rsidRPr="002B51B5">
        <w:rPr>
          <w:rFonts w:ascii="Times New Roman" w:hAnsi="Times New Roman"/>
          <w:sz w:val="28"/>
          <w:szCs w:val="28"/>
          <w:lang w:eastAsia="ru-RU"/>
        </w:rPr>
        <w:t xml:space="preserve">Судам следует учитывать, что </w:t>
      </w:r>
      <w:r w:rsidR="00434B77" w:rsidRPr="002B51B5">
        <w:rPr>
          <w:rFonts w:ascii="Times New Roman" w:hAnsi="Times New Roman"/>
          <w:sz w:val="28"/>
          <w:szCs w:val="28"/>
          <w:lang w:eastAsia="ru-RU"/>
        </w:rPr>
        <w:t>прекращение договорного обязательства</w:t>
      </w:r>
      <w:r w:rsidRPr="002B51B5">
        <w:rPr>
          <w:rFonts w:ascii="Times New Roman" w:hAnsi="Times New Roman"/>
          <w:sz w:val="28"/>
          <w:szCs w:val="28"/>
          <w:lang w:eastAsia="ru-RU"/>
        </w:rPr>
        <w:t xml:space="preserve"> по ряду оснований может быть выражено в форме соглашения сторон и представлять собой частный случай</w:t>
      </w:r>
      <w:r w:rsidR="00434B77" w:rsidRPr="002B51B5">
        <w:rPr>
          <w:rFonts w:ascii="Times New Roman" w:hAnsi="Times New Roman"/>
          <w:sz w:val="28"/>
          <w:szCs w:val="28"/>
          <w:lang w:eastAsia="ru-RU"/>
        </w:rPr>
        <w:t xml:space="preserve"> </w:t>
      </w:r>
      <w:r w:rsidRPr="002B51B5">
        <w:rPr>
          <w:rFonts w:ascii="Times New Roman" w:hAnsi="Times New Roman"/>
          <w:sz w:val="28"/>
          <w:szCs w:val="28"/>
          <w:lang w:eastAsia="ru-RU"/>
        </w:rPr>
        <w:t>расторжения</w:t>
      </w:r>
      <w:r w:rsidR="00434B77" w:rsidRPr="002B51B5">
        <w:rPr>
          <w:rFonts w:ascii="Times New Roman" w:hAnsi="Times New Roman"/>
          <w:sz w:val="28"/>
          <w:szCs w:val="28"/>
          <w:lang w:eastAsia="ru-RU"/>
        </w:rPr>
        <w:t xml:space="preserve"> или изменени</w:t>
      </w:r>
      <w:r w:rsidRPr="002B51B5">
        <w:rPr>
          <w:rFonts w:ascii="Times New Roman" w:hAnsi="Times New Roman"/>
          <w:sz w:val="28"/>
          <w:szCs w:val="28"/>
          <w:lang w:eastAsia="ru-RU"/>
        </w:rPr>
        <w:t>я</w:t>
      </w:r>
      <w:r w:rsidR="00434B77" w:rsidRPr="002B51B5">
        <w:rPr>
          <w:rFonts w:ascii="Times New Roman" w:hAnsi="Times New Roman"/>
          <w:sz w:val="28"/>
          <w:szCs w:val="28"/>
          <w:lang w:eastAsia="ru-RU"/>
        </w:rPr>
        <w:t xml:space="preserve"> договора </w:t>
      </w:r>
      <w:r w:rsidRPr="002B51B5">
        <w:rPr>
          <w:rFonts w:ascii="Times New Roman" w:hAnsi="Times New Roman"/>
          <w:sz w:val="28"/>
          <w:szCs w:val="28"/>
          <w:lang w:eastAsia="ru-RU"/>
        </w:rPr>
        <w:t>(</w:t>
      </w:r>
      <w:r w:rsidR="006B34C1" w:rsidRPr="002B51B5">
        <w:rPr>
          <w:rFonts w:ascii="Times New Roman" w:hAnsi="Times New Roman"/>
          <w:sz w:val="28"/>
          <w:szCs w:val="28"/>
          <w:lang w:eastAsia="ru-RU"/>
        </w:rPr>
        <w:t>глав</w:t>
      </w:r>
      <w:r w:rsidRPr="002B51B5">
        <w:rPr>
          <w:rFonts w:ascii="Times New Roman" w:hAnsi="Times New Roman"/>
          <w:sz w:val="28"/>
          <w:szCs w:val="28"/>
          <w:lang w:eastAsia="ru-RU"/>
        </w:rPr>
        <w:t>а</w:t>
      </w:r>
      <w:r w:rsidR="006B34C1" w:rsidRPr="002B51B5">
        <w:rPr>
          <w:rFonts w:ascii="Times New Roman" w:hAnsi="Times New Roman"/>
          <w:sz w:val="28"/>
          <w:szCs w:val="28"/>
          <w:lang w:eastAsia="ru-RU"/>
        </w:rPr>
        <w:t xml:space="preserve"> 29 ГК </w:t>
      </w:r>
      <w:r w:rsidR="00434B77" w:rsidRPr="002B51B5">
        <w:rPr>
          <w:rFonts w:ascii="Times New Roman" w:hAnsi="Times New Roman"/>
          <w:sz w:val="28"/>
          <w:szCs w:val="28"/>
          <w:lang w:eastAsia="ru-RU"/>
        </w:rPr>
        <w:t>РФ</w:t>
      </w:r>
      <w:r w:rsidRPr="002B51B5">
        <w:rPr>
          <w:rFonts w:ascii="Times New Roman" w:hAnsi="Times New Roman"/>
          <w:sz w:val="28"/>
          <w:szCs w:val="28"/>
          <w:lang w:eastAsia="ru-RU"/>
        </w:rPr>
        <w:t>)</w:t>
      </w:r>
      <w:r w:rsidR="00434B77" w:rsidRPr="002B51B5">
        <w:rPr>
          <w:rFonts w:ascii="Times New Roman" w:hAnsi="Times New Roman"/>
          <w:sz w:val="28"/>
          <w:szCs w:val="28"/>
          <w:lang w:eastAsia="ru-RU"/>
        </w:rPr>
        <w:t>.</w:t>
      </w:r>
    </w:p>
    <w:p w:rsidR="00667A77" w:rsidRPr="002B51B5" w:rsidRDefault="00667A77" w:rsidP="00270E86">
      <w:pPr>
        <w:pStyle w:val="-31"/>
        <w:autoSpaceDE w:val="0"/>
        <w:autoSpaceDN w:val="0"/>
        <w:adjustRightInd w:val="0"/>
        <w:spacing w:after="0" w:line="240" w:lineRule="auto"/>
        <w:ind w:left="709"/>
        <w:jc w:val="center"/>
        <w:rPr>
          <w:rFonts w:ascii="Times New Roman" w:hAnsi="Times New Roman"/>
          <w:i/>
          <w:sz w:val="28"/>
          <w:szCs w:val="28"/>
        </w:rPr>
      </w:pPr>
    </w:p>
    <w:p w:rsidR="000D1F3B" w:rsidRPr="002B51B5" w:rsidRDefault="00695B91" w:rsidP="00270E86">
      <w:pPr>
        <w:pStyle w:val="-31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  <w:r w:rsidRPr="002B51B5">
        <w:rPr>
          <w:rFonts w:ascii="Times New Roman" w:hAnsi="Times New Roman"/>
          <w:b/>
          <w:i/>
          <w:sz w:val="28"/>
          <w:szCs w:val="28"/>
        </w:rPr>
        <w:t>Отступное</w:t>
      </w:r>
    </w:p>
    <w:p w:rsidR="000D1F3B" w:rsidRPr="009E4742" w:rsidRDefault="000D1F3B" w:rsidP="00270E86">
      <w:pPr>
        <w:pStyle w:val="-31"/>
        <w:autoSpaceDE w:val="0"/>
        <w:autoSpaceDN w:val="0"/>
        <w:adjustRightInd w:val="0"/>
        <w:spacing w:after="0" w:line="240" w:lineRule="auto"/>
        <w:ind w:left="709"/>
        <w:jc w:val="both"/>
        <w:rPr>
          <w:sz w:val="28"/>
          <w:szCs w:val="28"/>
        </w:rPr>
      </w:pPr>
    </w:p>
    <w:p w:rsidR="00BE4DA7" w:rsidRPr="002B51B5" w:rsidRDefault="00691F05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r w:rsidRPr="002B51B5">
        <w:rPr>
          <w:szCs w:val="28"/>
        </w:rPr>
        <w:t>2.</w:t>
      </w:r>
      <w:r w:rsidRPr="002B51B5">
        <w:rPr>
          <w:b/>
          <w:szCs w:val="28"/>
        </w:rPr>
        <w:t> </w:t>
      </w:r>
      <w:r w:rsidR="00695B91" w:rsidRPr="002B51B5">
        <w:rPr>
          <w:bCs/>
          <w:szCs w:val="28"/>
        </w:rPr>
        <w:t xml:space="preserve">По соглашению сторон обязательство может быть прекращено предоставлением отступного </w:t>
      </w:r>
      <w:r w:rsidR="00695B91" w:rsidRPr="002B51B5">
        <w:rPr>
          <w:szCs w:val="28"/>
        </w:rPr>
        <w:t>–</w:t>
      </w:r>
      <w:r w:rsidR="00695B91" w:rsidRPr="002B51B5">
        <w:rPr>
          <w:bCs/>
          <w:szCs w:val="28"/>
        </w:rPr>
        <w:t xml:space="preserve"> уплатой денежных средств или передачей иного имущества. </w:t>
      </w:r>
      <w:r w:rsidR="0069650E" w:rsidRPr="002B51B5">
        <w:rPr>
          <w:bCs/>
          <w:szCs w:val="28"/>
        </w:rPr>
        <w:t>При этом правила об отступном не исключают, что в</w:t>
      </w:r>
      <w:r w:rsidR="00685610" w:rsidRPr="002B51B5">
        <w:rPr>
          <w:bCs/>
          <w:szCs w:val="28"/>
        </w:rPr>
        <w:t> </w:t>
      </w:r>
      <w:r w:rsidR="0069650E" w:rsidRPr="002B51B5">
        <w:rPr>
          <w:bCs/>
          <w:szCs w:val="28"/>
        </w:rPr>
        <w:t xml:space="preserve">качестве отступного будут </w:t>
      </w:r>
      <w:r w:rsidR="0069650E" w:rsidRPr="002B51B5">
        <w:rPr>
          <w:szCs w:val="28"/>
        </w:rPr>
        <w:t>выполнены работы, оказаны услуги или осуществлено иное предоставление (пункт</w:t>
      </w:r>
      <w:r w:rsidR="000B4DA2" w:rsidRPr="002B51B5">
        <w:rPr>
          <w:szCs w:val="28"/>
        </w:rPr>
        <w:t> </w:t>
      </w:r>
      <w:r w:rsidR="0069650E" w:rsidRPr="002B51B5">
        <w:rPr>
          <w:szCs w:val="28"/>
        </w:rPr>
        <w:t>1 статьи</w:t>
      </w:r>
      <w:r w:rsidR="000B4DA2" w:rsidRPr="002B51B5">
        <w:rPr>
          <w:szCs w:val="28"/>
        </w:rPr>
        <w:t> </w:t>
      </w:r>
      <w:r w:rsidR="0069650E" w:rsidRPr="002B51B5">
        <w:rPr>
          <w:szCs w:val="28"/>
        </w:rPr>
        <w:t>407, статья 421 ГК</w:t>
      </w:r>
      <w:r w:rsidR="000B4DA2" w:rsidRPr="002B51B5">
        <w:rPr>
          <w:szCs w:val="28"/>
        </w:rPr>
        <w:t> </w:t>
      </w:r>
      <w:r w:rsidR="0069650E" w:rsidRPr="002B51B5">
        <w:rPr>
          <w:szCs w:val="28"/>
        </w:rPr>
        <w:t xml:space="preserve">РФ). </w:t>
      </w:r>
    </w:p>
    <w:p w:rsidR="002E7833" w:rsidRPr="002B51B5" w:rsidRDefault="002E7833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r w:rsidRPr="002B51B5">
        <w:rPr>
          <w:bCs/>
          <w:szCs w:val="28"/>
        </w:rPr>
        <w:t>Стороны вправе согласовать условие о предоставлении отступного на</w:t>
      </w:r>
      <w:r w:rsidR="00685610" w:rsidRPr="002B51B5">
        <w:rPr>
          <w:bCs/>
          <w:szCs w:val="28"/>
        </w:rPr>
        <w:t> </w:t>
      </w:r>
      <w:r w:rsidRPr="002B51B5">
        <w:rPr>
          <w:bCs/>
          <w:szCs w:val="28"/>
        </w:rPr>
        <w:t>любой стадии существования обязательства, в том числе до просрочки его исполнения.</w:t>
      </w:r>
    </w:p>
    <w:p w:rsidR="006C0E48" w:rsidRPr="002B51B5" w:rsidRDefault="006C0E48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proofErr w:type="gramStart"/>
      <w:r w:rsidRPr="002B51B5">
        <w:rPr>
          <w:szCs w:val="28"/>
        </w:rPr>
        <w:t>Предоставлением отступного могут быть прекращены не только договорные обязательства</w:t>
      </w:r>
      <w:r w:rsidR="004C5790" w:rsidRPr="002B51B5">
        <w:rPr>
          <w:szCs w:val="28"/>
        </w:rPr>
        <w:t>,</w:t>
      </w:r>
      <w:r w:rsidRPr="002B51B5">
        <w:rPr>
          <w:szCs w:val="28"/>
        </w:rPr>
        <w:t xml:space="preserve"> но</w:t>
      </w:r>
      <w:r w:rsidR="00707B83" w:rsidRPr="002B51B5">
        <w:rPr>
          <w:szCs w:val="28"/>
        </w:rPr>
        <w:t xml:space="preserve"> и</w:t>
      </w:r>
      <w:r w:rsidRPr="002B51B5">
        <w:rPr>
          <w:szCs w:val="28"/>
        </w:rPr>
        <w:t xml:space="preserve">, </w:t>
      </w:r>
      <w:r w:rsidR="004C5790" w:rsidRPr="002B51B5">
        <w:rPr>
          <w:szCs w:val="28"/>
        </w:rPr>
        <w:t>например</w:t>
      </w:r>
      <w:r w:rsidRPr="002B51B5">
        <w:rPr>
          <w:szCs w:val="28"/>
        </w:rPr>
        <w:t>,</w:t>
      </w:r>
      <w:r w:rsidR="004C5790" w:rsidRPr="002B51B5">
        <w:rPr>
          <w:szCs w:val="28"/>
        </w:rPr>
        <w:t xml:space="preserve"> </w:t>
      </w:r>
      <w:r w:rsidRPr="002B51B5">
        <w:rPr>
          <w:szCs w:val="28"/>
        </w:rPr>
        <w:t>обязательства</w:t>
      </w:r>
      <w:r w:rsidR="004C5790" w:rsidRPr="002B51B5">
        <w:rPr>
          <w:szCs w:val="28"/>
        </w:rPr>
        <w:t xml:space="preserve"> из </w:t>
      </w:r>
      <w:r w:rsidRPr="002B51B5">
        <w:rPr>
          <w:szCs w:val="28"/>
        </w:rPr>
        <w:t>неосновательного обогащения и обязательства</w:t>
      </w:r>
      <w:r w:rsidR="00D73A9A" w:rsidRPr="002B51B5">
        <w:rPr>
          <w:szCs w:val="28"/>
        </w:rPr>
        <w:t xml:space="preserve"> по возврату полученного на </w:t>
      </w:r>
      <w:r w:rsidRPr="002B51B5">
        <w:rPr>
          <w:szCs w:val="28"/>
        </w:rPr>
        <w:t>основании недействительной сделки, если это не нарушает прав и охраняемых законом интересов третьих лиц, публичных интересов или не противоречит существу первоначального обязательства (пункты </w:t>
      </w:r>
      <w:r w:rsidR="006A6AD8" w:rsidRPr="002B51B5">
        <w:rPr>
          <w:szCs w:val="28"/>
          <w:lang w:eastAsia="ru-RU"/>
        </w:rPr>
        <w:t> </w:t>
      </w:r>
      <w:r w:rsidRPr="002B51B5">
        <w:rPr>
          <w:szCs w:val="28"/>
        </w:rPr>
        <w:t>2 и 3 статьи 307</w:t>
      </w:r>
      <w:r w:rsidRPr="002B51B5">
        <w:rPr>
          <w:szCs w:val="28"/>
          <w:vertAlign w:val="superscript"/>
        </w:rPr>
        <w:t xml:space="preserve">1 </w:t>
      </w:r>
      <w:r w:rsidRPr="002B51B5">
        <w:rPr>
          <w:szCs w:val="28"/>
        </w:rPr>
        <w:t>ГК РФ).</w:t>
      </w:r>
      <w:proofErr w:type="gramEnd"/>
    </w:p>
    <w:p w:rsidR="00115A78" w:rsidRPr="002B51B5" w:rsidRDefault="006C0E48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2B51B5">
        <w:rPr>
          <w:bCs/>
          <w:szCs w:val="28"/>
        </w:rPr>
        <w:t>По смыслу статей</w:t>
      </w:r>
      <w:r w:rsidRPr="002B51B5">
        <w:rPr>
          <w:bCs/>
          <w:i/>
          <w:szCs w:val="28"/>
        </w:rPr>
        <w:t xml:space="preserve"> </w:t>
      </w:r>
      <w:r w:rsidRPr="002B51B5">
        <w:rPr>
          <w:bCs/>
          <w:szCs w:val="28"/>
        </w:rPr>
        <w:t xml:space="preserve">407 и 409 ГК РФ стороны вправе прекратить первоначальное обязательство предоставлением отступного как полностью, так и в части, в отношении основного и (или) дополнительных требований. </w:t>
      </w:r>
    </w:p>
    <w:p w:rsidR="006C0E48" w:rsidRPr="002B51B5" w:rsidRDefault="00115A78" w:rsidP="00115A78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 w:rsidRPr="002B51B5">
        <w:rPr>
          <w:bCs/>
          <w:szCs w:val="28"/>
        </w:rPr>
        <w:t>При неясности условий соглашения и невозможности установить</w:t>
      </w:r>
      <w:r w:rsidR="00A57354" w:rsidRPr="002B51B5">
        <w:rPr>
          <w:bCs/>
          <w:szCs w:val="28"/>
        </w:rPr>
        <w:t>, была воля сторон направлена на прекращение обязательства полностью или в</w:t>
      </w:r>
      <w:r w:rsidR="00AC1F0A" w:rsidRPr="002B51B5">
        <w:rPr>
          <w:bCs/>
          <w:szCs w:val="28"/>
        </w:rPr>
        <w:t> </w:t>
      </w:r>
      <w:r w:rsidR="00A57354" w:rsidRPr="002B51B5">
        <w:rPr>
          <w:bCs/>
          <w:szCs w:val="28"/>
        </w:rPr>
        <w:t xml:space="preserve">какой-либо части, </w:t>
      </w:r>
      <w:r w:rsidRPr="002B51B5">
        <w:rPr>
          <w:bCs/>
          <w:szCs w:val="28"/>
        </w:rPr>
        <w:t>толкование соглашения осуществляется в пользу того</w:t>
      </w:r>
      <w:r w:rsidR="00A57354" w:rsidRPr="002B51B5">
        <w:rPr>
          <w:bCs/>
          <w:szCs w:val="28"/>
        </w:rPr>
        <w:t>, что первоначальное обязательство прекращается полностью, а также прекращаются дополнительные требования по нему, включая обязанность уплатить неустойку.</w:t>
      </w:r>
    </w:p>
    <w:p w:rsidR="00412A6D" w:rsidRPr="002B51B5" w:rsidRDefault="00F744ED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szCs w:val="28"/>
        </w:rPr>
      </w:pPr>
      <w:r w:rsidRPr="002B51B5">
        <w:rPr>
          <w:bCs/>
          <w:szCs w:val="28"/>
        </w:rPr>
        <w:t>3</w:t>
      </w:r>
      <w:r w:rsidR="006C0E48" w:rsidRPr="002B51B5">
        <w:rPr>
          <w:bCs/>
          <w:szCs w:val="28"/>
        </w:rPr>
        <w:t>.</w:t>
      </w:r>
      <w:r w:rsidR="00C51421" w:rsidRPr="002B51B5">
        <w:rPr>
          <w:bCs/>
          <w:szCs w:val="28"/>
        </w:rPr>
        <w:t xml:space="preserve"> </w:t>
      </w:r>
      <w:r w:rsidR="00412A6D" w:rsidRPr="002B51B5">
        <w:rPr>
          <w:bCs/>
          <w:szCs w:val="28"/>
        </w:rPr>
        <w:t xml:space="preserve">Соглашение об отступном может предусматривать предоставление отступного </w:t>
      </w:r>
      <w:r w:rsidR="00E97D9E" w:rsidRPr="002B51B5">
        <w:rPr>
          <w:bCs/>
          <w:szCs w:val="28"/>
        </w:rPr>
        <w:t xml:space="preserve">как </w:t>
      </w:r>
      <w:r w:rsidR="00412A6D" w:rsidRPr="002B51B5">
        <w:rPr>
          <w:bCs/>
          <w:szCs w:val="28"/>
        </w:rPr>
        <w:t xml:space="preserve">непосредственно в момент заключения такого соглашения, так и в будущем. </w:t>
      </w:r>
      <w:r w:rsidR="00266EDD" w:rsidRPr="002B51B5">
        <w:rPr>
          <w:bCs/>
          <w:szCs w:val="28"/>
        </w:rPr>
        <w:t>Е</w:t>
      </w:r>
      <w:r w:rsidR="00412A6D" w:rsidRPr="002B51B5">
        <w:rPr>
          <w:bCs/>
          <w:szCs w:val="28"/>
        </w:rPr>
        <w:t>сли момент</w:t>
      </w:r>
      <w:r w:rsidR="00657A2F" w:rsidRPr="002B51B5">
        <w:rPr>
          <w:bCs/>
          <w:szCs w:val="28"/>
        </w:rPr>
        <w:t>ы</w:t>
      </w:r>
      <w:r w:rsidR="00412A6D" w:rsidRPr="002B51B5">
        <w:rPr>
          <w:bCs/>
          <w:szCs w:val="28"/>
        </w:rPr>
        <w:t xml:space="preserve"> заключения соглашения и предоставления отступного не</w:t>
      </w:r>
      <w:r w:rsidR="00D73A9A" w:rsidRPr="002B51B5">
        <w:rPr>
          <w:bCs/>
          <w:szCs w:val="28"/>
        </w:rPr>
        <w:t> </w:t>
      </w:r>
      <w:r w:rsidR="00412A6D" w:rsidRPr="002B51B5">
        <w:rPr>
          <w:bCs/>
          <w:szCs w:val="28"/>
        </w:rPr>
        <w:t>совпадают</w:t>
      </w:r>
      <w:r w:rsidR="004C5790" w:rsidRPr="002B51B5">
        <w:rPr>
          <w:bCs/>
          <w:szCs w:val="28"/>
        </w:rPr>
        <w:t>,</w:t>
      </w:r>
      <w:r w:rsidR="00266EDD" w:rsidRPr="002B51B5">
        <w:rPr>
          <w:bCs/>
          <w:szCs w:val="28"/>
        </w:rPr>
        <w:t xml:space="preserve"> между сторонами возникает факультативное обязательство</w:t>
      </w:r>
      <w:r w:rsidR="00412A6D" w:rsidRPr="002B51B5">
        <w:rPr>
          <w:bCs/>
          <w:szCs w:val="28"/>
        </w:rPr>
        <w:t xml:space="preserve">, </w:t>
      </w:r>
      <w:r w:rsidR="00D73A9A" w:rsidRPr="002B51B5">
        <w:rPr>
          <w:bCs/>
          <w:szCs w:val="28"/>
        </w:rPr>
        <w:t>по </w:t>
      </w:r>
      <w:r w:rsidR="00266EDD" w:rsidRPr="002B51B5">
        <w:rPr>
          <w:bCs/>
          <w:szCs w:val="28"/>
        </w:rPr>
        <w:t>которому</w:t>
      </w:r>
      <w:r w:rsidR="00A23A55" w:rsidRPr="002B51B5">
        <w:rPr>
          <w:bCs/>
          <w:szCs w:val="28"/>
        </w:rPr>
        <w:t xml:space="preserve"> должник</w:t>
      </w:r>
      <w:r w:rsidR="00266EDD" w:rsidRPr="002B51B5">
        <w:rPr>
          <w:bCs/>
          <w:szCs w:val="28"/>
        </w:rPr>
        <w:t xml:space="preserve"> вправе</w:t>
      </w:r>
      <w:r w:rsidR="00F35857" w:rsidRPr="002B51B5">
        <w:rPr>
          <w:bCs/>
          <w:iCs/>
          <w:szCs w:val="28"/>
        </w:rPr>
        <w:t xml:space="preserve"> как исполнить первоначальное обязательство, так и</w:t>
      </w:r>
      <w:r w:rsidR="00A23A55" w:rsidRPr="002B51B5">
        <w:rPr>
          <w:bCs/>
          <w:iCs/>
          <w:szCs w:val="28"/>
        </w:rPr>
        <w:t xml:space="preserve"> </w:t>
      </w:r>
      <w:r w:rsidR="00A23A55" w:rsidRPr="002B51B5">
        <w:rPr>
          <w:bCs/>
          <w:szCs w:val="28"/>
        </w:rPr>
        <w:t xml:space="preserve">предоставить отступное, </w:t>
      </w:r>
      <w:r w:rsidR="00F35857" w:rsidRPr="002B51B5">
        <w:rPr>
          <w:bCs/>
          <w:szCs w:val="28"/>
        </w:rPr>
        <w:t>которое</w:t>
      </w:r>
      <w:r w:rsidR="00A23A55" w:rsidRPr="002B51B5">
        <w:rPr>
          <w:bCs/>
          <w:szCs w:val="28"/>
        </w:rPr>
        <w:t xml:space="preserve"> кредитор</w:t>
      </w:r>
      <w:r w:rsidR="00266EDD" w:rsidRPr="002B51B5">
        <w:rPr>
          <w:bCs/>
          <w:szCs w:val="28"/>
        </w:rPr>
        <w:t xml:space="preserve"> обязан принять</w:t>
      </w:r>
      <w:r w:rsidR="00FB5D91" w:rsidRPr="002B51B5">
        <w:rPr>
          <w:bCs/>
          <w:szCs w:val="28"/>
        </w:rPr>
        <w:t xml:space="preserve"> </w:t>
      </w:r>
      <w:r w:rsidR="00FB5D91" w:rsidRPr="002B51B5">
        <w:rPr>
          <w:szCs w:val="28"/>
        </w:rPr>
        <w:t>(статьи 308</w:t>
      </w:r>
      <w:r w:rsidR="00FB5D91" w:rsidRPr="002B51B5">
        <w:rPr>
          <w:szCs w:val="28"/>
          <w:vertAlign w:val="superscript"/>
        </w:rPr>
        <w:t>2</w:t>
      </w:r>
      <w:r w:rsidR="00FB5D91" w:rsidRPr="002B51B5">
        <w:rPr>
          <w:szCs w:val="28"/>
        </w:rPr>
        <w:t>, 406, 409 ГК РФ)</w:t>
      </w:r>
      <w:r w:rsidR="00A23A55" w:rsidRPr="002B51B5">
        <w:rPr>
          <w:bCs/>
          <w:szCs w:val="28"/>
        </w:rPr>
        <w:t xml:space="preserve">. </w:t>
      </w:r>
    </w:p>
    <w:p w:rsidR="00106BED" w:rsidRPr="002B51B5" w:rsidRDefault="00EE2F13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i/>
          <w:szCs w:val="28"/>
        </w:rPr>
      </w:pPr>
      <w:r w:rsidRPr="002B51B5">
        <w:rPr>
          <w:szCs w:val="28"/>
        </w:rPr>
        <w:t>При этом с</w:t>
      </w:r>
      <w:r w:rsidR="00266EDD" w:rsidRPr="002B51B5">
        <w:rPr>
          <w:szCs w:val="28"/>
        </w:rPr>
        <w:t>у</w:t>
      </w:r>
      <w:r w:rsidRPr="002B51B5">
        <w:rPr>
          <w:szCs w:val="28"/>
        </w:rPr>
        <w:t>д</w:t>
      </w:r>
      <w:r w:rsidR="00266EDD" w:rsidRPr="002B51B5">
        <w:rPr>
          <w:szCs w:val="28"/>
        </w:rPr>
        <w:t>ам следует учитывать, что  с</w:t>
      </w:r>
      <w:r w:rsidR="00106BED" w:rsidRPr="002B51B5">
        <w:rPr>
          <w:szCs w:val="28"/>
        </w:rPr>
        <w:t xml:space="preserve">тороны </w:t>
      </w:r>
      <w:r w:rsidR="00E90E63" w:rsidRPr="002B51B5">
        <w:rPr>
          <w:szCs w:val="28"/>
        </w:rPr>
        <w:t xml:space="preserve">также </w:t>
      </w:r>
      <w:r w:rsidR="00106BED" w:rsidRPr="002B51B5">
        <w:rPr>
          <w:szCs w:val="28"/>
        </w:rPr>
        <w:t xml:space="preserve">вправе заключить соглашение, которое порождает </w:t>
      </w:r>
      <w:r w:rsidR="00106BED" w:rsidRPr="002B51B5">
        <w:rPr>
          <w:bCs/>
          <w:szCs w:val="28"/>
        </w:rPr>
        <w:t>право кредитора по своему выбору потребовать</w:t>
      </w:r>
      <w:r w:rsidR="00F35BB7" w:rsidRPr="002B51B5">
        <w:rPr>
          <w:bCs/>
          <w:szCs w:val="28"/>
        </w:rPr>
        <w:t xml:space="preserve"> либо</w:t>
      </w:r>
      <w:r w:rsidR="00106BED" w:rsidRPr="002B51B5">
        <w:rPr>
          <w:bCs/>
          <w:szCs w:val="28"/>
        </w:rPr>
        <w:t xml:space="preserve"> исполнения первоначального обязательства, либо иного указанного в соглашении предоставления. В этом случае к отношениям </w:t>
      </w:r>
      <w:r w:rsidR="00106BED" w:rsidRPr="002B51B5">
        <w:rPr>
          <w:bCs/>
          <w:szCs w:val="28"/>
        </w:rPr>
        <w:lastRenderedPageBreak/>
        <w:t xml:space="preserve">по исполнению обязательства применяются </w:t>
      </w:r>
      <w:r w:rsidR="00386B17" w:rsidRPr="002B51B5">
        <w:rPr>
          <w:bCs/>
          <w:szCs w:val="28"/>
        </w:rPr>
        <w:t>правила</w:t>
      </w:r>
      <w:r w:rsidR="00106BED" w:rsidRPr="002B51B5">
        <w:rPr>
          <w:bCs/>
          <w:szCs w:val="28"/>
        </w:rPr>
        <w:t xml:space="preserve"> об</w:t>
      </w:r>
      <w:r w:rsidR="00D013E9" w:rsidRPr="002B51B5">
        <w:rPr>
          <w:bCs/>
          <w:szCs w:val="28"/>
        </w:rPr>
        <w:t> </w:t>
      </w:r>
      <w:r w:rsidR="00106BED" w:rsidRPr="002B51B5">
        <w:rPr>
          <w:bCs/>
          <w:szCs w:val="28"/>
        </w:rPr>
        <w:t>альтернативных обязательствах (статьи 308</w:t>
      </w:r>
      <w:r w:rsidR="00106BED" w:rsidRPr="002B51B5">
        <w:rPr>
          <w:bCs/>
          <w:szCs w:val="28"/>
          <w:vertAlign w:val="superscript"/>
        </w:rPr>
        <w:t>1</w:t>
      </w:r>
      <w:r w:rsidR="00106BED" w:rsidRPr="002B51B5">
        <w:rPr>
          <w:bCs/>
          <w:szCs w:val="28"/>
        </w:rPr>
        <w:t>, 320</w:t>
      </w:r>
      <w:r w:rsidR="00F35BB7" w:rsidRPr="002B51B5">
        <w:rPr>
          <w:bCs/>
          <w:szCs w:val="28"/>
        </w:rPr>
        <w:t xml:space="preserve"> </w:t>
      </w:r>
      <w:r w:rsidR="00106BED" w:rsidRPr="002B51B5">
        <w:rPr>
          <w:bCs/>
          <w:szCs w:val="28"/>
        </w:rPr>
        <w:t>ГК РФ).</w:t>
      </w:r>
      <w:r w:rsidR="00106BED" w:rsidRPr="002B51B5">
        <w:rPr>
          <w:b/>
          <w:bCs/>
          <w:szCs w:val="28"/>
        </w:rPr>
        <w:t xml:space="preserve"> </w:t>
      </w:r>
    </w:p>
    <w:p w:rsidR="00106BED" w:rsidRPr="002B51B5" w:rsidRDefault="00106BED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 w:rsidRPr="002B51B5">
        <w:rPr>
          <w:bCs/>
          <w:szCs w:val="28"/>
        </w:rPr>
        <w:t xml:space="preserve">Воля сторон на выбор </w:t>
      </w:r>
      <w:r w:rsidR="00EE2F13" w:rsidRPr="002B51B5">
        <w:rPr>
          <w:bCs/>
          <w:szCs w:val="28"/>
        </w:rPr>
        <w:t xml:space="preserve">факультативного или </w:t>
      </w:r>
      <w:r w:rsidRPr="002B51B5">
        <w:rPr>
          <w:bCs/>
          <w:szCs w:val="28"/>
        </w:rPr>
        <w:t>альтернативного обязательств</w:t>
      </w:r>
      <w:r w:rsidR="00E97D9E" w:rsidRPr="002B51B5">
        <w:rPr>
          <w:bCs/>
          <w:szCs w:val="28"/>
        </w:rPr>
        <w:t>а</w:t>
      </w:r>
      <w:r w:rsidRPr="002B51B5">
        <w:rPr>
          <w:bCs/>
          <w:szCs w:val="28"/>
        </w:rPr>
        <w:t xml:space="preserve"> устанавливается путем толкования условий соответствующего соглашения</w:t>
      </w:r>
      <w:r w:rsidR="00EE2F13" w:rsidRPr="002B51B5">
        <w:rPr>
          <w:bCs/>
          <w:szCs w:val="28"/>
        </w:rPr>
        <w:t xml:space="preserve"> (статья 431 ГК РФ)</w:t>
      </w:r>
      <w:r w:rsidRPr="002B51B5">
        <w:rPr>
          <w:bCs/>
          <w:szCs w:val="28"/>
        </w:rPr>
        <w:t>. При наличии сомнений толкование осуществляется в пользу выбора сторонами факультативного обязательства (пункт 2 статьи 320</w:t>
      </w:r>
      <w:r w:rsidRPr="002B51B5">
        <w:rPr>
          <w:bCs/>
          <w:szCs w:val="28"/>
          <w:vertAlign w:val="superscript"/>
        </w:rPr>
        <w:t xml:space="preserve">1 </w:t>
      </w:r>
      <w:r w:rsidRPr="002B51B5">
        <w:rPr>
          <w:bCs/>
          <w:szCs w:val="28"/>
        </w:rPr>
        <w:t>ГК РФ).</w:t>
      </w:r>
    </w:p>
    <w:p w:rsidR="003A4082" w:rsidRPr="002B51B5" w:rsidRDefault="00F744ED" w:rsidP="001269A5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2B51B5">
        <w:rPr>
          <w:bCs/>
          <w:szCs w:val="28"/>
        </w:rPr>
        <w:t>4</w:t>
      </w:r>
      <w:r w:rsidR="003A4082" w:rsidRPr="002B51B5">
        <w:rPr>
          <w:bCs/>
          <w:szCs w:val="28"/>
        </w:rPr>
        <w:t>.</w:t>
      </w:r>
      <w:r w:rsidR="00C51421" w:rsidRPr="002B51B5">
        <w:rPr>
          <w:b/>
          <w:bCs/>
          <w:szCs w:val="28"/>
        </w:rPr>
        <w:t xml:space="preserve"> </w:t>
      </w:r>
      <w:r w:rsidR="004E0168" w:rsidRPr="002B51B5">
        <w:rPr>
          <w:bCs/>
          <w:szCs w:val="28"/>
        </w:rPr>
        <w:t xml:space="preserve">В случае заключения соглашения об отступном кредитор не вправе требовать исполнения первоначального обязательства до истечения установленного сторонами срока </w:t>
      </w:r>
      <w:r w:rsidR="00C70375" w:rsidRPr="002B51B5">
        <w:rPr>
          <w:bCs/>
          <w:szCs w:val="28"/>
        </w:rPr>
        <w:t>предоставления отступного</w:t>
      </w:r>
      <w:r w:rsidR="004E0168" w:rsidRPr="002B51B5">
        <w:rPr>
          <w:bCs/>
          <w:szCs w:val="28"/>
        </w:rPr>
        <w:t xml:space="preserve">, если иное не установлено </w:t>
      </w:r>
      <w:r w:rsidR="00C70375" w:rsidRPr="002B51B5">
        <w:rPr>
          <w:bCs/>
          <w:szCs w:val="28"/>
        </w:rPr>
        <w:t xml:space="preserve">таким </w:t>
      </w:r>
      <w:r w:rsidR="004E0168" w:rsidRPr="002B51B5">
        <w:rPr>
          <w:bCs/>
          <w:szCs w:val="28"/>
        </w:rPr>
        <w:t>соглашением</w:t>
      </w:r>
      <w:r w:rsidR="003A4082" w:rsidRPr="002B51B5">
        <w:rPr>
          <w:bCs/>
          <w:szCs w:val="28"/>
        </w:rPr>
        <w:t>. Если стороны не договорились об ином, в</w:t>
      </w:r>
      <w:r w:rsidR="0072564A" w:rsidRPr="002B51B5">
        <w:rPr>
          <w:bCs/>
          <w:szCs w:val="28"/>
          <w:lang w:val="en-US"/>
        </w:rPr>
        <w:t> </w:t>
      </w:r>
      <w:r w:rsidR="003A4082" w:rsidRPr="002B51B5">
        <w:rPr>
          <w:bCs/>
          <w:szCs w:val="28"/>
        </w:rPr>
        <w:t>отсутствие согласованного срока для предоставления отступного</w:t>
      </w:r>
      <w:r w:rsidR="002F7184" w:rsidRPr="002B51B5">
        <w:rPr>
          <w:bCs/>
          <w:szCs w:val="28"/>
        </w:rPr>
        <w:t xml:space="preserve"> в качестве исполнения факультативного обязательства</w:t>
      </w:r>
      <w:r w:rsidR="003A4082" w:rsidRPr="002B51B5">
        <w:rPr>
          <w:bCs/>
          <w:szCs w:val="28"/>
        </w:rPr>
        <w:t xml:space="preserve"> должник вправе предоставить отступное в течение разумного срока с момента заключения соглашения. </w:t>
      </w:r>
      <w:r w:rsidR="00B12EF4" w:rsidRPr="002B51B5">
        <w:rPr>
          <w:bCs/>
          <w:szCs w:val="28"/>
        </w:rPr>
        <w:t>Когда</w:t>
      </w:r>
      <w:r w:rsidR="003A4082" w:rsidRPr="002B51B5">
        <w:rPr>
          <w:bCs/>
          <w:szCs w:val="28"/>
        </w:rPr>
        <w:t xml:space="preserve"> должник предоставляет отступное по </w:t>
      </w:r>
      <w:proofErr w:type="gramStart"/>
      <w:r w:rsidR="003A4082" w:rsidRPr="002B51B5">
        <w:rPr>
          <w:bCs/>
          <w:szCs w:val="28"/>
        </w:rPr>
        <w:t>истечени</w:t>
      </w:r>
      <w:r w:rsidR="005A520E" w:rsidRPr="002B51B5">
        <w:rPr>
          <w:bCs/>
          <w:szCs w:val="28"/>
        </w:rPr>
        <w:t>и</w:t>
      </w:r>
      <w:proofErr w:type="gramEnd"/>
      <w:r w:rsidR="003A4082" w:rsidRPr="002B51B5">
        <w:rPr>
          <w:bCs/>
          <w:szCs w:val="28"/>
        </w:rPr>
        <w:t xml:space="preserve"> указанного срока</w:t>
      </w:r>
      <w:r w:rsidR="000A5150" w:rsidRPr="002B51B5">
        <w:rPr>
          <w:bCs/>
          <w:szCs w:val="28"/>
        </w:rPr>
        <w:t>, кредитор вправе отказаться от </w:t>
      </w:r>
      <w:r w:rsidR="003A4082" w:rsidRPr="002B51B5">
        <w:rPr>
          <w:bCs/>
          <w:szCs w:val="28"/>
        </w:rPr>
        <w:t>принятия отступного и потребовать исполнения первоначального обязательства (пункт</w:t>
      </w:r>
      <w:r w:rsidR="00D17B72" w:rsidRPr="002B51B5">
        <w:rPr>
          <w:szCs w:val="28"/>
          <w:lang w:eastAsia="ru-RU"/>
        </w:rPr>
        <w:t> </w:t>
      </w:r>
      <w:r w:rsidR="003A4082" w:rsidRPr="002B51B5">
        <w:rPr>
          <w:bCs/>
          <w:szCs w:val="28"/>
          <w:lang w:val="en-US"/>
        </w:rPr>
        <w:t> </w:t>
      </w:r>
      <w:r w:rsidR="003A4082" w:rsidRPr="002B51B5">
        <w:rPr>
          <w:bCs/>
          <w:szCs w:val="28"/>
        </w:rPr>
        <w:t>1 статьи</w:t>
      </w:r>
      <w:r w:rsidR="00D17B72" w:rsidRPr="002B51B5">
        <w:rPr>
          <w:szCs w:val="28"/>
          <w:lang w:eastAsia="ru-RU"/>
        </w:rPr>
        <w:t> </w:t>
      </w:r>
      <w:r w:rsidR="003A4082" w:rsidRPr="002B51B5">
        <w:rPr>
          <w:bCs/>
          <w:szCs w:val="28"/>
        </w:rPr>
        <w:t> 314, пункт</w:t>
      </w:r>
      <w:r w:rsidR="00D17B72" w:rsidRPr="002B51B5">
        <w:rPr>
          <w:szCs w:val="28"/>
          <w:lang w:eastAsia="ru-RU"/>
        </w:rPr>
        <w:t> </w:t>
      </w:r>
      <w:r w:rsidR="003A4082" w:rsidRPr="002B51B5">
        <w:rPr>
          <w:bCs/>
          <w:szCs w:val="28"/>
        </w:rPr>
        <w:t> 1 статьи 320</w:t>
      </w:r>
      <w:r w:rsidR="003A4082" w:rsidRPr="002B51B5">
        <w:rPr>
          <w:bCs/>
          <w:szCs w:val="28"/>
          <w:vertAlign w:val="superscript"/>
        </w:rPr>
        <w:t>1</w:t>
      </w:r>
      <w:r w:rsidR="003A4082" w:rsidRPr="002B51B5">
        <w:rPr>
          <w:bCs/>
          <w:szCs w:val="28"/>
        </w:rPr>
        <w:t>, статья 421 ГК РФ).</w:t>
      </w:r>
    </w:p>
    <w:p w:rsidR="00AE3119" w:rsidRPr="002B51B5" w:rsidRDefault="00F744ED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r w:rsidRPr="002B51B5">
        <w:rPr>
          <w:szCs w:val="28"/>
        </w:rPr>
        <w:t>5</w:t>
      </w:r>
      <w:r w:rsidR="000B4DA2" w:rsidRPr="002B51B5">
        <w:rPr>
          <w:szCs w:val="28"/>
        </w:rPr>
        <w:t>. </w:t>
      </w:r>
      <w:r w:rsidR="004C5790" w:rsidRPr="002B51B5">
        <w:rPr>
          <w:szCs w:val="28"/>
        </w:rPr>
        <w:t>Если должник в течение соответствующего срока не осуществил факультативное предоставление (не предоставил отступное)</w:t>
      </w:r>
      <w:r w:rsidR="005D3A91" w:rsidRPr="002B51B5">
        <w:rPr>
          <w:szCs w:val="28"/>
        </w:rPr>
        <w:t xml:space="preserve">, </w:t>
      </w:r>
      <w:r w:rsidR="00AE3119" w:rsidRPr="002B51B5">
        <w:rPr>
          <w:bCs/>
          <w:szCs w:val="28"/>
        </w:rPr>
        <w:t>кредитор вправе</w:t>
      </w:r>
      <w:r w:rsidR="001A5A6A" w:rsidRPr="002B51B5">
        <w:rPr>
          <w:bCs/>
          <w:szCs w:val="28"/>
        </w:rPr>
        <w:t>  </w:t>
      </w:r>
      <w:r w:rsidR="00AE3119" w:rsidRPr="002B51B5">
        <w:rPr>
          <w:bCs/>
          <w:szCs w:val="28"/>
        </w:rPr>
        <w:t>потребовать исполнения первоначального обязательства, но не</w:t>
      </w:r>
      <w:r w:rsidR="00465D1C" w:rsidRPr="002B51B5">
        <w:rPr>
          <w:bCs/>
          <w:szCs w:val="28"/>
          <w:lang w:val="en-US"/>
        </w:rPr>
        <w:t> </w:t>
      </w:r>
      <w:r w:rsidR="00AE3119" w:rsidRPr="002B51B5">
        <w:rPr>
          <w:bCs/>
          <w:szCs w:val="28"/>
        </w:rPr>
        <w:t>предоставления отступного (пункт</w:t>
      </w:r>
      <w:r w:rsidR="006E5EC0" w:rsidRPr="002B51B5">
        <w:rPr>
          <w:szCs w:val="28"/>
          <w:lang w:eastAsia="ru-RU"/>
        </w:rPr>
        <w:t> </w:t>
      </w:r>
      <w:r w:rsidR="00C53638" w:rsidRPr="002B51B5">
        <w:rPr>
          <w:bCs/>
          <w:szCs w:val="28"/>
        </w:rPr>
        <w:t> </w:t>
      </w:r>
      <w:r w:rsidR="00AE3119" w:rsidRPr="002B51B5">
        <w:rPr>
          <w:bCs/>
          <w:szCs w:val="28"/>
        </w:rPr>
        <w:t>1 статьи</w:t>
      </w:r>
      <w:r w:rsidR="006E5EC0" w:rsidRPr="002B51B5">
        <w:rPr>
          <w:szCs w:val="28"/>
          <w:lang w:eastAsia="ru-RU"/>
        </w:rPr>
        <w:t> </w:t>
      </w:r>
      <w:r w:rsidR="00C53638" w:rsidRPr="002B51B5">
        <w:rPr>
          <w:bCs/>
          <w:szCs w:val="28"/>
        </w:rPr>
        <w:t> </w:t>
      </w:r>
      <w:r w:rsidR="00AE3119" w:rsidRPr="002B51B5">
        <w:rPr>
          <w:bCs/>
          <w:szCs w:val="28"/>
        </w:rPr>
        <w:t>320</w:t>
      </w:r>
      <w:r w:rsidR="00C53638" w:rsidRPr="002B51B5">
        <w:rPr>
          <w:bCs/>
          <w:szCs w:val="28"/>
          <w:vertAlign w:val="superscript"/>
        </w:rPr>
        <w:t>1</w:t>
      </w:r>
      <w:r w:rsidR="00AE3119" w:rsidRPr="002B51B5">
        <w:rPr>
          <w:bCs/>
          <w:szCs w:val="28"/>
        </w:rPr>
        <w:t>, статья</w:t>
      </w:r>
      <w:r w:rsidR="006E5EC0" w:rsidRPr="002B51B5">
        <w:rPr>
          <w:szCs w:val="28"/>
          <w:lang w:eastAsia="ru-RU"/>
        </w:rPr>
        <w:t> </w:t>
      </w:r>
      <w:r w:rsidR="00C53638" w:rsidRPr="002B51B5">
        <w:rPr>
          <w:bCs/>
          <w:szCs w:val="28"/>
        </w:rPr>
        <w:t> </w:t>
      </w:r>
      <w:r w:rsidR="00AE3119" w:rsidRPr="002B51B5">
        <w:rPr>
          <w:bCs/>
          <w:szCs w:val="28"/>
        </w:rPr>
        <w:t>409 ГК</w:t>
      </w:r>
      <w:r w:rsidR="00C53638" w:rsidRPr="002B51B5">
        <w:rPr>
          <w:bCs/>
          <w:szCs w:val="28"/>
        </w:rPr>
        <w:t> </w:t>
      </w:r>
      <w:r w:rsidR="00AE3119" w:rsidRPr="002B51B5">
        <w:rPr>
          <w:bCs/>
          <w:szCs w:val="28"/>
        </w:rPr>
        <w:t>РФ).</w:t>
      </w:r>
      <w:r w:rsidR="00B415AC" w:rsidRPr="002B51B5">
        <w:rPr>
          <w:bCs/>
          <w:szCs w:val="28"/>
        </w:rPr>
        <w:t xml:space="preserve"> В</w:t>
      </w:r>
      <w:r w:rsidR="00465D1C" w:rsidRPr="002B51B5">
        <w:rPr>
          <w:bCs/>
          <w:szCs w:val="28"/>
          <w:lang w:val="en-US"/>
        </w:rPr>
        <w:t> </w:t>
      </w:r>
      <w:r w:rsidR="00B415AC" w:rsidRPr="002B51B5">
        <w:rPr>
          <w:bCs/>
          <w:szCs w:val="28"/>
        </w:rPr>
        <w:t>таком случае кредитор вправе воспользоваться средствами защиты, установленными на случай н</w:t>
      </w:r>
      <w:r w:rsidR="00885928" w:rsidRPr="002B51B5">
        <w:rPr>
          <w:bCs/>
          <w:szCs w:val="28"/>
        </w:rPr>
        <w:t>еисполнения</w:t>
      </w:r>
      <w:r w:rsidR="00B415AC" w:rsidRPr="002B51B5">
        <w:rPr>
          <w:bCs/>
          <w:szCs w:val="28"/>
        </w:rPr>
        <w:t xml:space="preserve"> первоначального обязательства, включая взыскание неустойки</w:t>
      </w:r>
      <w:r w:rsidR="00885928" w:rsidRPr="002B51B5">
        <w:rPr>
          <w:bCs/>
          <w:szCs w:val="28"/>
        </w:rPr>
        <w:t xml:space="preserve"> и (или) процентов за просрочку исполнения первоначального </w:t>
      </w:r>
      <w:r w:rsidR="00F22667" w:rsidRPr="002B51B5">
        <w:rPr>
          <w:bCs/>
          <w:szCs w:val="28"/>
        </w:rPr>
        <w:t xml:space="preserve">денежного </w:t>
      </w:r>
      <w:r w:rsidR="00885928" w:rsidRPr="002B51B5">
        <w:rPr>
          <w:bCs/>
          <w:szCs w:val="28"/>
        </w:rPr>
        <w:t>обязательства</w:t>
      </w:r>
      <w:r w:rsidR="00672576" w:rsidRPr="002B51B5">
        <w:rPr>
          <w:bCs/>
          <w:szCs w:val="28"/>
        </w:rPr>
        <w:t xml:space="preserve">, </w:t>
      </w:r>
      <w:r w:rsidR="00166528" w:rsidRPr="002B51B5">
        <w:rPr>
          <w:bCs/>
          <w:szCs w:val="28"/>
        </w:rPr>
        <w:t xml:space="preserve">которые начисляются </w:t>
      </w:r>
      <w:r w:rsidR="00672576" w:rsidRPr="002B51B5">
        <w:rPr>
          <w:bCs/>
          <w:szCs w:val="28"/>
        </w:rPr>
        <w:t>начиная с</w:t>
      </w:r>
      <w:r w:rsidR="00A31E64">
        <w:rPr>
          <w:bCs/>
          <w:szCs w:val="28"/>
          <w:lang w:val="en-US"/>
        </w:rPr>
        <w:t> </w:t>
      </w:r>
      <w:r w:rsidR="00680289" w:rsidRPr="002B51B5">
        <w:rPr>
          <w:bCs/>
          <w:szCs w:val="28"/>
        </w:rPr>
        <w:t>первого дня</w:t>
      </w:r>
      <w:r w:rsidR="00672576" w:rsidRPr="002B51B5">
        <w:rPr>
          <w:bCs/>
          <w:szCs w:val="28"/>
        </w:rPr>
        <w:t xml:space="preserve"> просрочки исполнения первоначального обязательства</w:t>
      </w:r>
      <w:r w:rsidR="00F22667" w:rsidRPr="002B51B5">
        <w:rPr>
          <w:bCs/>
          <w:szCs w:val="28"/>
        </w:rPr>
        <w:t>.</w:t>
      </w:r>
    </w:p>
    <w:p w:rsidR="00F63440" w:rsidRPr="002B51B5" w:rsidRDefault="00335A3B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szCs w:val="28"/>
        </w:rPr>
      </w:pPr>
      <w:r w:rsidRPr="00A95AB2">
        <w:rPr>
          <w:szCs w:val="28"/>
        </w:rPr>
        <w:t>Если по соглашению сторон в качестве отступного передано недвижимое имущество, однако должник уклоняется от регистрации перехода права собственности</w:t>
      </w:r>
      <w:r w:rsidRPr="002B51B5">
        <w:rPr>
          <w:bCs/>
          <w:szCs w:val="28"/>
        </w:rPr>
        <w:t xml:space="preserve"> </w:t>
      </w:r>
      <w:r w:rsidR="000D1A96" w:rsidRPr="002B51B5">
        <w:rPr>
          <w:bCs/>
          <w:szCs w:val="28"/>
        </w:rPr>
        <w:t>на этот объект, кредитор вправе потребовать осуществления такой регистрации (пункт</w:t>
      </w:r>
      <w:r w:rsidR="00C53638" w:rsidRPr="002B51B5">
        <w:rPr>
          <w:bCs/>
          <w:szCs w:val="28"/>
        </w:rPr>
        <w:t> </w:t>
      </w:r>
      <w:r w:rsidR="00E57A89" w:rsidRPr="002B51B5">
        <w:rPr>
          <w:szCs w:val="28"/>
          <w:lang w:eastAsia="ru-RU"/>
        </w:rPr>
        <w:t> </w:t>
      </w:r>
      <w:r w:rsidR="000D1A96" w:rsidRPr="002B51B5">
        <w:rPr>
          <w:bCs/>
          <w:szCs w:val="28"/>
        </w:rPr>
        <w:t>1 статьи</w:t>
      </w:r>
      <w:r w:rsidR="00C53638" w:rsidRPr="002B51B5">
        <w:rPr>
          <w:bCs/>
          <w:szCs w:val="28"/>
        </w:rPr>
        <w:t> </w:t>
      </w:r>
      <w:r w:rsidR="00E57A89" w:rsidRPr="002B51B5">
        <w:rPr>
          <w:szCs w:val="28"/>
          <w:lang w:eastAsia="ru-RU"/>
        </w:rPr>
        <w:t> </w:t>
      </w:r>
      <w:r w:rsidR="000D1A96" w:rsidRPr="002B51B5">
        <w:rPr>
          <w:bCs/>
          <w:szCs w:val="28"/>
        </w:rPr>
        <w:t>6, пункт</w:t>
      </w:r>
      <w:r w:rsidR="00C53638" w:rsidRPr="002B51B5">
        <w:rPr>
          <w:bCs/>
          <w:szCs w:val="28"/>
        </w:rPr>
        <w:t> </w:t>
      </w:r>
      <w:r w:rsidR="00E57A89" w:rsidRPr="002B51B5">
        <w:rPr>
          <w:szCs w:val="28"/>
          <w:lang w:eastAsia="ru-RU"/>
        </w:rPr>
        <w:t> </w:t>
      </w:r>
      <w:r w:rsidR="000D1A96" w:rsidRPr="002B51B5">
        <w:rPr>
          <w:bCs/>
          <w:szCs w:val="28"/>
        </w:rPr>
        <w:t>3 статьи</w:t>
      </w:r>
      <w:r w:rsidR="00C53638" w:rsidRPr="002B51B5">
        <w:rPr>
          <w:bCs/>
          <w:szCs w:val="28"/>
        </w:rPr>
        <w:t> </w:t>
      </w:r>
      <w:r w:rsidR="00A30A21" w:rsidRPr="002B51B5">
        <w:rPr>
          <w:szCs w:val="28"/>
          <w:lang w:eastAsia="ru-RU"/>
        </w:rPr>
        <w:t> </w:t>
      </w:r>
      <w:r w:rsidR="000D1A96" w:rsidRPr="002B51B5">
        <w:rPr>
          <w:bCs/>
          <w:szCs w:val="28"/>
        </w:rPr>
        <w:t>551, абзац второй пункта</w:t>
      </w:r>
      <w:r w:rsidR="00C60D26" w:rsidRPr="002B51B5">
        <w:rPr>
          <w:bCs/>
          <w:szCs w:val="28"/>
        </w:rPr>
        <w:t> </w:t>
      </w:r>
      <w:r w:rsidR="000D1A96" w:rsidRPr="002B51B5">
        <w:rPr>
          <w:bCs/>
          <w:szCs w:val="28"/>
        </w:rPr>
        <w:t>1 статьи</w:t>
      </w:r>
      <w:r w:rsidR="00C60D26" w:rsidRPr="002B51B5">
        <w:rPr>
          <w:bCs/>
          <w:szCs w:val="28"/>
        </w:rPr>
        <w:t> </w:t>
      </w:r>
      <w:r w:rsidR="000D1A96" w:rsidRPr="002B51B5">
        <w:rPr>
          <w:bCs/>
          <w:szCs w:val="28"/>
        </w:rPr>
        <w:t>556 ГК РФ).</w:t>
      </w:r>
    </w:p>
    <w:p w:rsidR="00695B91" w:rsidRPr="002B51B5" w:rsidRDefault="00F744ED" w:rsidP="00930423">
      <w:pPr>
        <w:tabs>
          <w:tab w:val="left" w:pos="142"/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2B51B5">
        <w:rPr>
          <w:bCs/>
          <w:szCs w:val="28"/>
        </w:rPr>
        <w:t>6</w:t>
      </w:r>
      <w:r w:rsidR="00900606" w:rsidRPr="002B51B5">
        <w:rPr>
          <w:bCs/>
          <w:szCs w:val="28"/>
        </w:rPr>
        <w:t>.</w:t>
      </w:r>
      <w:r w:rsidR="00900606" w:rsidRPr="002B51B5">
        <w:rPr>
          <w:b/>
          <w:bCs/>
          <w:szCs w:val="28"/>
        </w:rPr>
        <w:t> </w:t>
      </w:r>
      <w:r w:rsidR="00827784" w:rsidRPr="002B51B5">
        <w:rPr>
          <w:bCs/>
          <w:szCs w:val="28"/>
        </w:rPr>
        <w:t>Е</w:t>
      </w:r>
      <w:r w:rsidR="00695B91" w:rsidRPr="002B51B5">
        <w:rPr>
          <w:bCs/>
          <w:szCs w:val="28"/>
        </w:rPr>
        <w:t xml:space="preserve">сли предложенное отступное </w:t>
      </w:r>
      <w:r w:rsidR="00F35BB7" w:rsidRPr="002B51B5">
        <w:rPr>
          <w:bCs/>
          <w:iCs/>
          <w:szCs w:val="28"/>
        </w:rPr>
        <w:t>не</w:t>
      </w:r>
      <w:r w:rsidR="00FF4FA9" w:rsidRPr="002B51B5">
        <w:rPr>
          <w:bCs/>
          <w:iCs/>
          <w:szCs w:val="28"/>
          <w:lang w:val="en-US"/>
        </w:rPr>
        <w:t> </w:t>
      </w:r>
      <w:r w:rsidR="00F35BB7" w:rsidRPr="002B51B5">
        <w:rPr>
          <w:bCs/>
          <w:iCs/>
          <w:szCs w:val="28"/>
        </w:rPr>
        <w:t>соответствует соглашению сторон</w:t>
      </w:r>
      <w:r w:rsidR="004B6BFB" w:rsidRPr="002B51B5">
        <w:rPr>
          <w:bCs/>
          <w:iCs/>
          <w:szCs w:val="28"/>
        </w:rPr>
        <w:t>, а при отсутствии специальных указаний в</w:t>
      </w:r>
      <w:r w:rsidR="00FF4FA9" w:rsidRPr="002B51B5">
        <w:rPr>
          <w:bCs/>
          <w:iCs/>
          <w:szCs w:val="28"/>
          <w:lang w:val="en-US"/>
        </w:rPr>
        <w:t> </w:t>
      </w:r>
      <w:r w:rsidR="004B6BFB" w:rsidRPr="002B51B5">
        <w:rPr>
          <w:bCs/>
          <w:iCs/>
          <w:szCs w:val="28"/>
        </w:rPr>
        <w:t xml:space="preserve">соглашении </w:t>
      </w:r>
      <w:r w:rsidR="004B6BFB" w:rsidRPr="002B51B5">
        <w:rPr>
          <w:szCs w:val="28"/>
        </w:rPr>
        <w:t>–</w:t>
      </w:r>
      <w:r w:rsidR="00F35BB7" w:rsidRPr="002B51B5">
        <w:rPr>
          <w:bCs/>
          <w:iCs/>
          <w:szCs w:val="28"/>
        </w:rPr>
        <w:t xml:space="preserve"> обычно предъявляемым требованиям</w:t>
      </w:r>
      <w:r w:rsidR="00695B91" w:rsidRPr="002B51B5">
        <w:rPr>
          <w:bCs/>
          <w:szCs w:val="28"/>
        </w:rPr>
        <w:t>, кредитор вправе отказаться от приемки ненадлежащего отступного, предложенного должником, и воспользоваться средствами защиты, установленными законом или договором на случай нарушения первоначального обязательства.</w:t>
      </w:r>
    </w:p>
    <w:p w:rsidR="00900606" w:rsidRPr="002B51B5" w:rsidRDefault="008C34E5" w:rsidP="00930423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2B51B5">
        <w:rPr>
          <w:bCs/>
          <w:szCs w:val="28"/>
        </w:rPr>
        <w:t>В случае</w:t>
      </w:r>
      <w:r w:rsidR="0068322B" w:rsidRPr="002B51B5">
        <w:rPr>
          <w:bCs/>
          <w:szCs w:val="28"/>
        </w:rPr>
        <w:t xml:space="preserve"> </w:t>
      </w:r>
      <w:r w:rsidR="00EB2250" w:rsidRPr="002B51B5">
        <w:rPr>
          <w:bCs/>
          <w:szCs w:val="28"/>
        </w:rPr>
        <w:t>если в</w:t>
      </w:r>
      <w:r w:rsidRPr="002B51B5">
        <w:rPr>
          <w:bCs/>
          <w:szCs w:val="28"/>
        </w:rPr>
        <w:t xml:space="preserve"> принят</w:t>
      </w:r>
      <w:r w:rsidR="00EB2250" w:rsidRPr="002B51B5">
        <w:rPr>
          <w:bCs/>
          <w:szCs w:val="28"/>
        </w:rPr>
        <w:t>ом</w:t>
      </w:r>
      <w:r w:rsidRPr="002B51B5">
        <w:rPr>
          <w:bCs/>
          <w:szCs w:val="28"/>
        </w:rPr>
        <w:t xml:space="preserve"> кредитором</w:t>
      </w:r>
      <w:r w:rsidR="00EB2250" w:rsidRPr="002B51B5">
        <w:rPr>
          <w:bCs/>
          <w:szCs w:val="28"/>
        </w:rPr>
        <w:t xml:space="preserve"> отступном</w:t>
      </w:r>
      <w:r w:rsidR="004B6B95" w:rsidRPr="002B51B5">
        <w:rPr>
          <w:bCs/>
          <w:szCs w:val="28"/>
        </w:rPr>
        <w:t xml:space="preserve"> будут обнаружены скрытые недостатки</w:t>
      </w:r>
      <w:r w:rsidRPr="002B51B5">
        <w:rPr>
          <w:bCs/>
          <w:szCs w:val="28"/>
        </w:rPr>
        <w:t xml:space="preserve">, </w:t>
      </w:r>
      <w:r w:rsidR="004B6B95" w:rsidRPr="002B51B5">
        <w:rPr>
          <w:bCs/>
          <w:szCs w:val="28"/>
        </w:rPr>
        <w:t>то он</w:t>
      </w:r>
      <w:r w:rsidRPr="002B51B5">
        <w:rPr>
          <w:bCs/>
          <w:szCs w:val="28"/>
        </w:rPr>
        <w:t xml:space="preserve"> вправе воспользоваться средствами защиты, предусмотренными </w:t>
      </w:r>
      <w:r w:rsidR="00A5060B" w:rsidRPr="002B51B5">
        <w:rPr>
          <w:bCs/>
          <w:szCs w:val="28"/>
          <w:lang w:val="en-US"/>
        </w:rPr>
        <w:t>  </w:t>
      </w:r>
      <w:r w:rsidR="00A5060B" w:rsidRPr="002B51B5">
        <w:rPr>
          <w:bCs/>
          <w:szCs w:val="28"/>
        </w:rPr>
        <w:t>правилами</w:t>
      </w:r>
      <w:r w:rsidRPr="002B51B5">
        <w:rPr>
          <w:bCs/>
          <w:szCs w:val="28"/>
        </w:rPr>
        <w:t xml:space="preserve"> о</w:t>
      </w:r>
      <w:r w:rsidR="00900606" w:rsidRPr="002B51B5">
        <w:rPr>
          <w:bCs/>
          <w:szCs w:val="28"/>
        </w:rPr>
        <w:t xml:space="preserve"> </w:t>
      </w:r>
      <w:r w:rsidRPr="002B51B5">
        <w:rPr>
          <w:bCs/>
          <w:szCs w:val="28"/>
        </w:rPr>
        <w:t>соответствующем этому предостав</w:t>
      </w:r>
      <w:r w:rsidR="004D6CD0" w:rsidRPr="002B51B5">
        <w:rPr>
          <w:bCs/>
          <w:szCs w:val="28"/>
        </w:rPr>
        <w:t>лению договоре, если иное не вытекает из существа обязательства или предмета предоставления</w:t>
      </w:r>
      <w:r w:rsidRPr="002B51B5">
        <w:rPr>
          <w:bCs/>
          <w:szCs w:val="28"/>
        </w:rPr>
        <w:t xml:space="preserve">. Например, если в качестве отступного </w:t>
      </w:r>
      <w:r w:rsidR="00575C17" w:rsidRPr="002B51B5">
        <w:rPr>
          <w:bCs/>
          <w:szCs w:val="28"/>
        </w:rPr>
        <w:t>по</w:t>
      </w:r>
      <w:r w:rsidR="00A5060B" w:rsidRPr="002B51B5">
        <w:rPr>
          <w:bCs/>
          <w:szCs w:val="28"/>
        </w:rPr>
        <w:t> </w:t>
      </w:r>
      <w:r w:rsidR="00575C17" w:rsidRPr="002B51B5">
        <w:rPr>
          <w:bCs/>
          <w:szCs w:val="28"/>
        </w:rPr>
        <w:t xml:space="preserve">возмездному договору </w:t>
      </w:r>
      <w:r w:rsidRPr="002B51B5">
        <w:rPr>
          <w:bCs/>
          <w:szCs w:val="28"/>
        </w:rPr>
        <w:t xml:space="preserve">было предоставлено имущество ненадлежащего качества, кредитор </w:t>
      </w:r>
      <w:r w:rsidRPr="002B51B5">
        <w:rPr>
          <w:bCs/>
          <w:szCs w:val="28"/>
        </w:rPr>
        <w:lastRenderedPageBreak/>
        <w:t>может воспользоваться средствами защиты, указанными в статье</w:t>
      </w:r>
      <w:r w:rsidR="00900606" w:rsidRPr="002B51B5">
        <w:rPr>
          <w:bCs/>
          <w:szCs w:val="28"/>
        </w:rPr>
        <w:t> </w:t>
      </w:r>
      <w:r w:rsidRPr="002B51B5">
        <w:rPr>
          <w:bCs/>
          <w:szCs w:val="28"/>
        </w:rPr>
        <w:t>475 ГК</w:t>
      </w:r>
      <w:r w:rsidR="00900606" w:rsidRPr="002B51B5">
        <w:rPr>
          <w:bCs/>
          <w:szCs w:val="28"/>
        </w:rPr>
        <w:t> </w:t>
      </w:r>
      <w:r w:rsidRPr="002B51B5">
        <w:rPr>
          <w:bCs/>
          <w:szCs w:val="28"/>
        </w:rPr>
        <w:t>РФ, или иными средствами защиты в зависимости от</w:t>
      </w:r>
      <w:r w:rsidR="005D3A91" w:rsidRPr="002B51B5">
        <w:rPr>
          <w:bCs/>
          <w:szCs w:val="28"/>
        </w:rPr>
        <w:t> </w:t>
      </w:r>
      <w:r w:rsidRPr="002B51B5">
        <w:rPr>
          <w:bCs/>
          <w:szCs w:val="28"/>
        </w:rPr>
        <w:t>допущенного нарушения (например, статьи</w:t>
      </w:r>
      <w:r w:rsidR="00D0369E" w:rsidRPr="002B51B5">
        <w:rPr>
          <w:szCs w:val="28"/>
          <w:lang w:eastAsia="ru-RU"/>
        </w:rPr>
        <w:t> </w:t>
      </w:r>
      <w:r w:rsidR="00900606" w:rsidRPr="002B51B5">
        <w:rPr>
          <w:bCs/>
          <w:szCs w:val="28"/>
        </w:rPr>
        <w:t> </w:t>
      </w:r>
      <w:r w:rsidRPr="002B51B5">
        <w:rPr>
          <w:bCs/>
          <w:szCs w:val="28"/>
        </w:rPr>
        <w:t>460, 461 ГК</w:t>
      </w:r>
      <w:r w:rsidR="00900606" w:rsidRPr="002B51B5">
        <w:rPr>
          <w:bCs/>
          <w:szCs w:val="28"/>
        </w:rPr>
        <w:t> </w:t>
      </w:r>
      <w:r w:rsidRPr="002B51B5">
        <w:rPr>
          <w:bCs/>
          <w:szCs w:val="28"/>
        </w:rPr>
        <w:t>РФ)</w:t>
      </w:r>
      <w:r w:rsidR="00F046D8" w:rsidRPr="002B51B5">
        <w:rPr>
          <w:bCs/>
          <w:szCs w:val="28"/>
        </w:rPr>
        <w:t>, если иное не</w:t>
      </w:r>
      <w:r w:rsidR="00A5060B" w:rsidRPr="002B51B5">
        <w:rPr>
          <w:bCs/>
          <w:szCs w:val="28"/>
        </w:rPr>
        <w:t> </w:t>
      </w:r>
      <w:r w:rsidR="00F046D8" w:rsidRPr="002B51B5">
        <w:rPr>
          <w:bCs/>
          <w:szCs w:val="28"/>
        </w:rPr>
        <w:t>вытекает из существа отношений по передаче отступного</w:t>
      </w:r>
      <w:r w:rsidRPr="002B51B5">
        <w:rPr>
          <w:bCs/>
          <w:szCs w:val="28"/>
        </w:rPr>
        <w:t>.</w:t>
      </w:r>
    </w:p>
    <w:p w:rsidR="001B2BC9" w:rsidRPr="002B51B5" w:rsidRDefault="00F744ED" w:rsidP="00930423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bCs/>
          <w:szCs w:val="28"/>
        </w:rPr>
        <w:t>7</w:t>
      </w:r>
      <w:r w:rsidR="00900606" w:rsidRPr="002B51B5">
        <w:rPr>
          <w:bCs/>
          <w:szCs w:val="28"/>
        </w:rPr>
        <w:t>.</w:t>
      </w:r>
      <w:r w:rsidR="00900606" w:rsidRPr="002B51B5">
        <w:rPr>
          <w:b/>
          <w:bCs/>
          <w:szCs w:val="28"/>
        </w:rPr>
        <w:t> </w:t>
      </w:r>
      <w:r w:rsidR="00695B91" w:rsidRPr="002B51B5">
        <w:rPr>
          <w:bCs/>
          <w:szCs w:val="28"/>
        </w:rPr>
        <w:t xml:space="preserve"> По</w:t>
      </w:r>
      <w:r w:rsidR="005D3A91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смыслу статьи</w:t>
      </w:r>
      <w:r w:rsidR="00D0369E" w:rsidRPr="002B51B5">
        <w:rPr>
          <w:szCs w:val="28"/>
          <w:lang w:eastAsia="ru-RU"/>
        </w:rPr>
        <w:t> </w:t>
      </w:r>
      <w:r w:rsidR="00F32A1C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409 ГК</w:t>
      </w:r>
      <w:r w:rsidR="00F32A1C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РФ, если взамен обязательства по уплате денег в</w:t>
      </w:r>
      <w:r w:rsidR="00F32A1C" w:rsidRPr="002B51B5">
        <w:rPr>
          <w:bCs/>
          <w:szCs w:val="28"/>
        </w:rPr>
        <w:t xml:space="preserve"> </w:t>
      </w:r>
      <w:r w:rsidR="00695B91" w:rsidRPr="002B51B5">
        <w:rPr>
          <w:bCs/>
          <w:szCs w:val="28"/>
        </w:rPr>
        <w:t>качестве отступного предоставляется имущество, в отношении которого действует преимущественное право покупки, лицо, обладающее этим правом, может воспользоваться средствами защиты, предусмотренными на случай нарушения такого преимущественного</w:t>
      </w:r>
      <w:r w:rsidR="004D6CD0" w:rsidRPr="002B51B5">
        <w:rPr>
          <w:bCs/>
          <w:szCs w:val="28"/>
        </w:rPr>
        <w:t xml:space="preserve"> права</w:t>
      </w:r>
      <w:r w:rsidR="00667257" w:rsidRPr="002B51B5">
        <w:rPr>
          <w:bCs/>
          <w:szCs w:val="28"/>
        </w:rPr>
        <w:t>.</w:t>
      </w:r>
    </w:p>
    <w:p w:rsidR="003A4082" w:rsidRPr="00A31E64" w:rsidRDefault="00F744ED" w:rsidP="00405F4C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bCs/>
          <w:szCs w:val="28"/>
        </w:rPr>
        <w:t>8</w:t>
      </w:r>
      <w:r w:rsidR="00405F4C" w:rsidRPr="002B51B5">
        <w:rPr>
          <w:bCs/>
          <w:szCs w:val="28"/>
        </w:rPr>
        <w:t>.</w:t>
      </w:r>
      <w:r w:rsidR="00405F4C" w:rsidRPr="00A95AB2" w:rsidDel="00405F4C">
        <w:rPr>
          <w:szCs w:val="28"/>
        </w:rPr>
        <w:t xml:space="preserve"> </w:t>
      </w:r>
      <w:r w:rsidR="00B305BD" w:rsidRPr="00A95AB2">
        <w:rPr>
          <w:szCs w:val="28"/>
        </w:rPr>
        <w:t xml:space="preserve">Следует учитывать, что в отношении первоначального договора и договора, </w:t>
      </w:r>
      <w:r w:rsidR="00155D57" w:rsidRPr="00A95AB2">
        <w:rPr>
          <w:szCs w:val="28"/>
        </w:rPr>
        <w:t>на основании которого предоставляется отступное,</w:t>
      </w:r>
      <w:r w:rsidR="000E2E2F" w:rsidRPr="00586BB4">
        <w:rPr>
          <w:szCs w:val="28"/>
        </w:rPr>
        <w:t xml:space="preserve"> </w:t>
      </w:r>
      <w:r w:rsidR="00B305BD" w:rsidRPr="00161FA8">
        <w:rPr>
          <w:szCs w:val="28"/>
        </w:rPr>
        <w:t xml:space="preserve">могут быть установлены разные требования к форме, </w:t>
      </w:r>
      <w:r w:rsidR="005A5E31" w:rsidRPr="00DE0D03">
        <w:rPr>
          <w:szCs w:val="28"/>
        </w:rPr>
        <w:t>в</w:t>
      </w:r>
      <w:r w:rsidR="005D3A91" w:rsidRPr="00DE0D03">
        <w:rPr>
          <w:szCs w:val="28"/>
        </w:rPr>
        <w:t> </w:t>
      </w:r>
      <w:r w:rsidR="005A5E31" w:rsidRPr="00DE0D03">
        <w:rPr>
          <w:szCs w:val="28"/>
        </w:rPr>
        <w:t>частности</w:t>
      </w:r>
      <w:r w:rsidR="00B305BD" w:rsidRPr="00230245">
        <w:rPr>
          <w:szCs w:val="28"/>
        </w:rPr>
        <w:t>,</w:t>
      </w:r>
      <w:r w:rsidR="00B95E32" w:rsidRPr="00230245">
        <w:rPr>
          <w:szCs w:val="28"/>
        </w:rPr>
        <w:t xml:space="preserve"> </w:t>
      </w:r>
      <w:r w:rsidR="00B305BD" w:rsidRPr="00D62980">
        <w:rPr>
          <w:szCs w:val="28"/>
        </w:rPr>
        <w:t>в связи с</w:t>
      </w:r>
      <w:r w:rsidR="00226CC6" w:rsidRPr="00D62980">
        <w:rPr>
          <w:szCs w:val="28"/>
        </w:rPr>
        <w:t> </w:t>
      </w:r>
      <w:r w:rsidR="00B305BD" w:rsidRPr="00C7516D">
        <w:rPr>
          <w:szCs w:val="28"/>
        </w:rPr>
        <w:t xml:space="preserve">тем, что возникающий </w:t>
      </w:r>
      <w:r w:rsidR="000E2E2F" w:rsidRPr="00A31E64">
        <w:rPr>
          <w:szCs w:val="28"/>
        </w:rPr>
        <w:t xml:space="preserve">между сторонами </w:t>
      </w:r>
      <w:r w:rsidR="00B305BD" w:rsidRPr="00A31E64">
        <w:rPr>
          <w:szCs w:val="28"/>
        </w:rPr>
        <w:t xml:space="preserve">договор </w:t>
      </w:r>
      <w:r w:rsidR="00E74597" w:rsidRPr="00A31E64">
        <w:rPr>
          <w:szCs w:val="28"/>
        </w:rPr>
        <w:t xml:space="preserve">подпадает под признаки обязательства иного вида </w:t>
      </w:r>
      <w:r w:rsidR="00B305BD" w:rsidRPr="00A31E64">
        <w:rPr>
          <w:szCs w:val="28"/>
        </w:rPr>
        <w:t>или в</w:t>
      </w:r>
      <w:r w:rsidR="009449D8" w:rsidRPr="00A31E64">
        <w:rPr>
          <w:szCs w:val="28"/>
        </w:rPr>
        <w:t xml:space="preserve"> </w:t>
      </w:r>
      <w:r w:rsidR="00B305BD" w:rsidRPr="00A31E64">
        <w:rPr>
          <w:szCs w:val="28"/>
        </w:rPr>
        <w:t>отношении</w:t>
      </w:r>
      <w:r w:rsidR="002B3E61" w:rsidRPr="00A31E64">
        <w:rPr>
          <w:szCs w:val="28"/>
        </w:rPr>
        <w:t xml:space="preserve"> сделок с имуществом</w:t>
      </w:r>
      <w:r w:rsidR="00B305BD" w:rsidRPr="00A31E64">
        <w:rPr>
          <w:szCs w:val="28"/>
        </w:rPr>
        <w:t xml:space="preserve">, которое </w:t>
      </w:r>
      <w:r w:rsidR="00F35BB7" w:rsidRPr="00A31E64">
        <w:rPr>
          <w:szCs w:val="28"/>
        </w:rPr>
        <w:t>передается в</w:t>
      </w:r>
      <w:r w:rsidR="00226CC6" w:rsidRPr="00A31E64">
        <w:rPr>
          <w:szCs w:val="28"/>
        </w:rPr>
        <w:t> </w:t>
      </w:r>
      <w:r w:rsidR="00F35BB7" w:rsidRPr="00A31E64">
        <w:rPr>
          <w:szCs w:val="28"/>
        </w:rPr>
        <w:t>качестве</w:t>
      </w:r>
      <w:r w:rsidR="00B305BD" w:rsidRPr="00A31E64">
        <w:rPr>
          <w:szCs w:val="28"/>
        </w:rPr>
        <w:t xml:space="preserve"> отступн</w:t>
      </w:r>
      <w:r w:rsidR="00F35BB7" w:rsidRPr="00A31E64">
        <w:rPr>
          <w:szCs w:val="28"/>
        </w:rPr>
        <w:t>ого</w:t>
      </w:r>
      <w:r w:rsidR="00B305BD" w:rsidRPr="00A31E64">
        <w:rPr>
          <w:szCs w:val="28"/>
        </w:rPr>
        <w:t>, установлены специальные требования к</w:t>
      </w:r>
      <w:r w:rsidR="00A31E64">
        <w:rPr>
          <w:szCs w:val="28"/>
          <w:lang w:val="en-US"/>
        </w:rPr>
        <w:t> </w:t>
      </w:r>
      <w:r w:rsidR="00B305BD" w:rsidRPr="00A31E64">
        <w:rPr>
          <w:szCs w:val="28"/>
        </w:rPr>
        <w:t>форме.</w:t>
      </w:r>
      <w:r w:rsidR="002B3E61" w:rsidRPr="00A31E64">
        <w:rPr>
          <w:szCs w:val="28"/>
        </w:rPr>
        <w:t xml:space="preserve"> В</w:t>
      </w:r>
      <w:r w:rsidR="00226CC6" w:rsidRPr="00A31E64">
        <w:rPr>
          <w:szCs w:val="28"/>
        </w:rPr>
        <w:t> </w:t>
      </w:r>
      <w:r w:rsidR="002B3E61" w:rsidRPr="00A31E64">
        <w:rPr>
          <w:szCs w:val="28"/>
        </w:rPr>
        <w:t xml:space="preserve">таком случае к соглашению об отступном подлежат применению наиболее строгие из </w:t>
      </w:r>
      <w:r w:rsidR="008A46E8" w:rsidRPr="00A31E64">
        <w:rPr>
          <w:szCs w:val="28"/>
        </w:rPr>
        <w:t xml:space="preserve">этих правил о форме сделки </w:t>
      </w:r>
      <w:r w:rsidR="002B3E61" w:rsidRPr="00A31E64">
        <w:rPr>
          <w:szCs w:val="28"/>
        </w:rPr>
        <w:t>(пункт 1 статьи 452 ГК РФ)</w:t>
      </w:r>
      <w:r w:rsidR="002B3E61" w:rsidRPr="002B51B5">
        <w:rPr>
          <w:bCs/>
          <w:szCs w:val="28"/>
        </w:rPr>
        <w:t>.</w:t>
      </w:r>
      <w:r w:rsidR="00B305BD" w:rsidRPr="00A95AB2">
        <w:rPr>
          <w:szCs w:val="28"/>
        </w:rPr>
        <w:t xml:space="preserve"> </w:t>
      </w:r>
      <w:r w:rsidR="005D3A91" w:rsidRPr="00586BB4">
        <w:rPr>
          <w:szCs w:val="28"/>
        </w:rPr>
        <w:t>Например, если в </w:t>
      </w:r>
      <w:r w:rsidR="00544387" w:rsidRPr="00586BB4">
        <w:rPr>
          <w:szCs w:val="28"/>
        </w:rPr>
        <w:t xml:space="preserve">качестве отступного </w:t>
      </w:r>
      <w:r w:rsidR="004B6BFB" w:rsidRPr="00586BB4">
        <w:rPr>
          <w:szCs w:val="28"/>
        </w:rPr>
        <w:t xml:space="preserve">предоставляются </w:t>
      </w:r>
      <w:r w:rsidR="00544387" w:rsidRPr="00F61BC7">
        <w:rPr>
          <w:szCs w:val="28"/>
        </w:rPr>
        <w:t xml:space="preserve">доли в уставном капитале общества </w:t>
      </w:r>
      <w:r w:rsidR="00544387" w:rsidRPr="00161FA8">
        <w:rPr>
          <w:szCs w:val="28"/>
        </w:rPr>
        <w:t>с ограниченной ответственностью, то соглашение об</w:t>
      </w:r>
      <w:r w:rsidR="00226CC6" w:rsidRPr="00DE0D03">
        <w:rPr>
          <w:szCs w:val="28"/>
        </w:rPr>
        <w:t> </w:t>
      </w:r>
      <w:r w:rsidR="004075CE" w:rsidRPr="002B51B5">
        <w:rPr>
          <w:szCs w:val="28"/>
          <w:lang w:eastAsia="ru-RU"/>
        </w:rPr>
        <w:t> </w:t>
      </w:r>
      <w:r w:rsidR="00544387" w:rsidRPr="00DE0D03">
        <w:rPr>
          <w:szCs w:val="28"/>
        </w:rPr>
        <w:t xml:space="preserve">отступном должно быть </w:t>
      </w:r>
      <w:r w:rsidR="004B6B95" w:rsidRPr="00DE0D03">
        <w:rPr>
          <w:szCs w:val="28"/>
        </w:rPr>
        <w:t xml:space="preserve">нотариально </w:t>
      </w:r>
      <w:r w:rsidR="004B6B95" w:rsidRPr="00230245">
        <w:rPr>
          <w:szCs w:val="28"/>
        </w:rPr>
        <w:t>удостоверено</w:t>
      </w:r>
      <w:r w:rsidR="00544387" w:rsidRPr="00230245">
        <w:rPr>
          <w:szCs w:val="28"/>
        </w:rPr>
        <w:t xml:space="preserve"> (</w:t>
      </w:r>
      <w:r w:rsidR="005A5E31" w:rsidRPr="00D62980">
        <w:rPr>
          <w:szCs w:val="28"/>
        </w:rPr>
        <w:t>пункт</w:t>
      </w:r>
      <w:r w:rsidR="004075CE" w:rsidRPr="002B51B5">
        <w:rPr>
          <w:szCs w:val="28"/>
          <w:lang w:eastAsia="ru-RU"/>
        </w:rPr>
        <w:t> </w:t>
      </w:r>
      <w:r w:rsidR="00CA22A8" w:rsidRPr="00D62980">
        <w:rPr>
          <w:szCs w:val="28"/>
        </w:rPr>
        <w:t> </w:t>
      </w:r>
      <w:r w:rsidR="005A5E31" w:rsidRPr="00C7516D">
        <w:rPr>
          <w:szCs w:val="28"/>
        </w:rPr>
        <w:t>2 статьи</w:t>
      </w:r>
      <w:r w:rsidR="00CA22A8" w:rsidRPr="00A31E64">
        <w:rPr>
          <w:szCs w:val="28"/>
        </w:rPr>
        <w:t> </w:t>
      </w:r>
      <w:r w:rsidR="005A5E31" w:rsidRPr="00A31E64">
        <w:rPr>
          <w:szCs w:val="28"/>
        </w:rPr>
        <w:t>163</w:t>
      </w:r>
      <w:r w:rsidR="00E97D9E" w:rsidRPr="00A31E64">
        <w:rPr>
          <w:szCs w:val="28"/>
        </w:rPr>
        <w:t> </w:t>
      </w:r>
      <w:r w:rsidR="004075CE" w:rsidRPr="002B51B5">
        <w:rPr>
          <w:szCs w:val="28"/>
          <w:lang w:eastAsia="ru-RU"/>
        </w:rPr>
        <w:t> </w:t>
      </w:r>
      <w:r w:rsidR="005A5E31" w:rsidRPr="00A31E64">
        <w:rPr>
          <w:szCs w:val="28"/>
        </w:rPr>
        <w:t>ГК</w:t>
      </w:r>
      <w:r w:rsidR="00CA22A8" w:rsidRPr="00A31E64">
        <w:rPr>
          <w:szCs w:val="28"/>
        </w:rPr>
        <w:t> </w:t>
      </w:r>
      <w:r w:rsidR="005A5E31" w:rsidRPr="00A31E64">
        <w:rPr>
          <w:szCs w:val="28"/>
        </w:rPr>
        <w:t>РФ, пункт</w:t>
      </w:r>
      <w:r w:rsidR="004075CE" w:rsidRPr="002B51B5">
        <w:rPr>
          <w:szCs w:val="28"/>
          <w:lang w:eastAsia="ru-RU"/>
        </w:rPr>
        <w:t> </w:t>
      </w:r>
      <w:r w:rsidR="00CA22A8" w:rsidRPr="00A31E64">
        <w:rPr>
          <w:szCs w:val="28"/>
        </w:rPr>
        <w:t> </w:t>
      </w:r>
      <w:r w:rsidR="005A5E31" w:rsidRPr="00A31E64">
        <w:rPr>
          <w:szCs w:val="28"/>
        </w:rPr>
        <w:t>11 статьи</w:t>
      </w:r>
      <w:r w:rsidR="004075CE" w:rsidRPr="002B51B5">
        <w:rPr>
          <w:szCs w:val="28"/>
          <w:lang w:eastAsia="ru-RU"/>
        </w:rPr>
        <w:t> </w:t>
      </w:r>
      <w:r w:rsidR="00CA22A8" w:rsidRPr="00A31E64">
        <w:rPr>
          <w:szCs w:val="28"/>
        </w:rPr>
        <w:t> </w:t>
      </w:r>
      <w:r w:rsidR="005A5E31" w:rsidRPr="00A31E64">
        <w:rPr>
          <w:szCs w:val="28"/>
        </w:rPr>
        <w:t>21 Федерального закона от 8</w:t>
      </w:r>
      <w:r w:rsidR="00CA22A8" w:rsidRPr="00A31E64">
        <w:rPr>
          <w:szCs w:val="28"/>
        </w:rPr>
        <w:t xml:space="preserve"> февраля </w:t>
      </w:r>
      <w:r w:rsidR="005A5E31" w:rsidRPr="00A31E64">
        <w:rPr>
          <w:szCs w:val="28"/>
        </w:rPr>
        <w:t>1998</w:t>
      </w:r>
      <w:r w:rsidR="00CA22A8" w:rsidRPr="00A31E64">
        <w:rPr>
          <w:szCs w:val="28"/>
        </w:rPr>
        <w:t> года</w:t>
      </w:r>
      <w:r w:rsidR="005A5E31" w:rsidRPr="00A31E64">
        <w:rPr>
          <w:szCs w:val="28"/>
        </w:rPr>
        <w:t xml:space="preserve"> №</w:t>
      </w:r>
      <w:r w:rsidR="00CA22A8" w:rsidRPr="00A31E64">
        <w:rPr>
          <w:szCs w:val="28"/>
        </w:rPr>
        <w:t> </w:t>
      </w:r>
      <w:r w:rsidR="005A5E31" w:rsidRPr="00A31E64">
        <w:rPr>
          <w:szCs w:val="28"/>
        </w:rPr>
        <w:t>14-ФЗ «Об</w:t>
      </w:r>
      <w:r w:rsidR="00CA22A8" w:rsidRPr="00A31E64">
        <w:rPr>
          <w:szCs w:val="28"/>
        </w:rPr>
        <w:t> </w:t>
      </w:r>
      <w:r w:rsidR="005A5E31" w:rsidRPr="00A31E64">
        <w:rPr>
          <w:szCs w:val="28"/>
        </w:rPr>
        <w:t>обществах с ограниченной ответственностью»</w:t>
      </w:r>
      <w:r w:rsidR="00544387" w:rsidRPr="00A31E64">
        <w:rPr>
          <w:szCs w:val="28"/>
        </w:rPr>
        <w:t>).</w:t>
      </w:r>
    </w:p>
    <w:p w:rsidR="002B26DF" w:rsidRPr="002B51B5" w:rsidRDefault="00F744ED" w:rsidP="00930423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2B51B5">
        <w:rPr>
          <w:bCs/>
          <w:szCs w:val="28"/>
        </w:rPr>
        <w:t>9</w:t>
      </w:r>
      <w:r w:rsidR="003C127B" w:rsidRPr="002B51B5">
        <w:rPr>
          <w:bCs/>
          <w:szCs w:val="28"/>
        </w:rPr>
        <w:t>.</w:t>
      </w:r>
      <w:r w:rsidR="003C127B" w:rsidRPr="002B51B5">
        <w:rPr>
          <w:b/>
          <w:bCs/>
          <w:szCs w:val="28"/>
        </w:rPr>
        <w:t> </w:t>
      </w:r>
      <w:r w:rsidR="00695B91" w:rsidRPr="002B51B5">
        <w:rPr>
          <w:bCs/>
          <w:szCs w:val="28"/>
        </w:rPr>
        <w:t>Истечение срока исковой давности по</w:t>
      </w:r>
      <w:r w:rsidR="00395826" w:rsidRPr="002B51B5">
        <w:rPr>
          <w:bCs/>
          <w:szCs w:val="28"/>
          <w:lang w:val="en-US"/>
        </w:rPr>
        <w:t> </w:t>
      </w:r>
      <w:r w:rsidR="00695B91" w:rsidRPr="002B51B5">
        <w:rPr>
          <w:bCs/>
          <w:szCs w:val="28"/>
        </w:rPr>
        <w:t xml:space="preserve">первоначальному обязательству не препятствует заключению соглашения об отступном. Соглашение об отступном, заключенное в письменной форме после истечения срока исковой давности, </w:t>
      </w:r>
      <w:r w:rsidR="00F31CD7" w:rsidRPr="002B51B5">
        <w:rPr>
          <w:bCs/>
          <w:szCs w:val="28"/>
        </w:rPr>
        <w:t>в зависимости от его содержания</w:t>
      </w:r>
      <w:r w:rsidR="00695B91" w:rsidRPr="002B51B5">
        <w:rPr>
          <w:bCs/>
          <w:szCs w:val="28"/>
        </w:rPr>
        <w:t xml:space="preserve"> </w:t>
      </w:r>
      <w:r w:rsidR="00F31CD7" w:rsidRPr="002B51B5">
        <w:rPr>
          <w:bCs/>
          <w:szCs w:val="28"/>
        </w:rPr>
        <w:t xml:space="preserve">может быть </w:t>
      </w:r>
      <w:r w:rsidR="00695B91" w:rsidRPr="002B51B5">
        <w:rPr>
          <w:bCs/>
          <w:szCs w:val="28"/>
        </w:rPr>
        <w:t>квалифицировано в</w:t>
      </w:r>
      <w:r w:rsidR="00395826" w:rsidRPr="002B51B5">
        <w:rPr>
          <w:bCs/>
          <w:szCs w:val="28"/>
          <w:lang w:val="en-US"/>
        </w:rPr>
        <w:t> </w:t>
      </w:r>
      <w:r w:rsidR="00695B91" w:rsidRPr="002B51B5">
        <w:rPr>
          <w:bCs/>
          <w:szCs w:val="28"/>
        </w:rPr>
        <w:t>качестве признания долга (</w:t>
      </w:r>
      <w:r w:rsidR="0021006F" w:rsidRPr="002B51B5">
        <w:rPr>
          <w:bCs/>
          <w:szCs w:val="28"/>
        </w:rPr>
        <w:t>пункт </w:t>
      </w:r>
      <w:r w:rsidR="004075CE" w:rsidRPr="002B51B5">
        <w:rPr>
          <w:szCs w:val="28"/>
          <w:lang w:eastAsia="ru-RU"/>
        </w:rPr>
        <w:t> </w:t>
      </w:r>
      <w:r w:rsidR="005D3A91" w:rsidRPr="002B51B5">
        <w:rPr>
          <w:bCs/>
          <w:szCs w:val="28"/>
        </w:rPr>
        <w:t xml:space="preserve">2 </w:t>
      </w:r>
      <w:r w:rsidR="00E76543" w:rsidRPr="002B51B5">
        <w:rPr>
          <w:bCs/>
          <w:szCs w:val="28"/>
        </w:rPr>
        <w:t>стать</w:t>
      </w:r>
      <w:r w:rsidR="005D3A91" w:rsidRPr="002B51B5">
        <w:rPr>
          <w:bCs/>
          <w:szCs w:val="28"/>
        </w:rPr>
        <w:t>и</w:t>
      </w:r>
      <w:r w:rsidR="009500C9" w:rsidRPr="002B51B5">
        <w:rPr>
          <w:bCs/>
          <w:szCs w:val="28"/>
        </w:rPr>
        <w:t> </w:t>
      </w:r>
      <w:r w:rsidR="004075CE" w:rsidRPr="002B51B5">
        <w:rPr>
          <w:szCs w:val="28"/>
          <w:lang w:eastAsia="ru-RU"/>
        </w:rPr>
        <w:t> </w:t>
      </w:r>
      <w:r w:rsidR="00E76543" w:rsidRPr="002B51B5">
        <w:rPr>
          <w:bCs/>
          <w:szCs w:val="28"/>
        </w:rPr>
        <w:t>20</w:t>
      </w:r>
      <w:r w:rsidR="005D3A91" w:rsidRPr="002B51B5">
        <w:rPr>
          <w:bCs/>
          <w:szCs w:val="28"/>
        </w:rPr>
        <w:t>6</w:t>
      </w:r>
      <w:r w:rsidR="00695B91" w:rsidRPr="002B51B5">
        <w:rPr>
          <w:bCs/>
          <w:szCs w:val="28"/>
        </w:rPr>
        <w:t xml:space="preserve"> ГК</w:t>
      </w:r>
      <w:r w:rsidR="003C127B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РФ).</w:t>
      </w:r>
    </w:p>
    <w:p w:rsidR="00E76543" w:rsidRPr="002B51B5" w:rsidRDefault="00E76543" w:rsidP="00930423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</w:p>
    <w:p w:rsidR="003C127B" w:rsidRPr="002B51B5" w:rsidRDefault="00BF3667" w:rsidP="009500C9">
      <w:pPr>
        <w:pStyle w:val="-31"/>
        <w:tabs>
          <w:tab w:val="left" w:pos="920"/>
        </w:tabs>
        <w:spacing w:after="0"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  <w:r w:rsidRPr="002B51B5">
        <w:rPr>
          <w:rFonts w:ascii="Times New Roman" w:hAnsi="Times New Roman"/>
          <w:b/>
          <w:i/>
          <w:sz w:val="28"/>
          <w:szCs w:val="28"/>
        </w:rPr>
        <w:t>Прекращение обязательств зачетом</w:t>
      </w:r>
    </w:p>
    <w:p w:rsidR="003C127B" w:rsidRPr="002B51B5" w:rsidRDefault="003C127B" w:rsidP="00930423">
      <w:pPr>
        <w:pStyle w:val="-31"/>
        <w:tabs>
          <w:tab w:val="left" w:pos="920"/>
        </w:tabs>
        <w:spacing w:after="0" w:line="240" w:lineRule="auto"/>
        <w:ind w:left="709"/>
        <w:jc w:val="center"/>
        <w:rPr>
          <w:rFonts w:ascii="Times New Roman" w:hAnsi="Times New Roman"/>
          <w:b/>
          <w:i/>
          <w:sz w:val="28"/>
          <w:szCs w:val="28"/>
        </w:rPr>
      </w:pPr>
    </w:p>
    <w:p w:rsidR="00E7014E" w:rsidRPr="002B51B5" w:rsidRDefault="003C127B" w:rsidP="00A85FB8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b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1</w:t>
      </w:r>
      <w:r w:rsidR="00F744ED" w:rsidRPr="002B51B5">
        <w:rPr>
          <w:rFonts w:ascii="Times New Roman" w:hAnsi="Times New Roman"/>
          <w:sz w:val="28"/>
          <w:szCs w:val="28"/>
        </w:rPr>
        <w:t>0</w:t>
      </w:r>
      <w:r w:rsidRPr="002B51B5">
        <w:rPr>
          <w:rFonts w:ascii="Times New Roman" w:hAnsi="Times New Roman"/>
          <w:sz w:val="28"/>
          <w:szCs w:val="28"/>
        </w:rPr>
        <w:t>. </w:t>
      </w:r>
      <w:r w:rsidR="00BF3667" w:rsidRPr="002B51B5">
        <w:rPr>
          <w:rFonts w:ascii="Times New Roman" w:hAnsi="Times New Roman"/>
          <w:sz w:val="28"/>
          <w:szCs w:val="28"/>
        </w:rPr>
        <w:t>Согласно статье 410 ГК РФ для прекращения обязательств зачетом, по общему правилу, необходимо, чтобы требования сторон были встречными, их предмет</w:t>
      </w:r>
      <w:r w:rsidR="008A46E8" w:rsidRPr="002B51B5">
        <w:rPr>
          <w:rFonts w:ascii="Times New Roman" w:hAnsi="Times New Roman"/>
          <w:sz w:val="28"/>
          <w:szCs w:val="28"/>
        </w:rPr>
        <w:t>ы</w:t>
      </w:r>
      <w:r w:rsidR="00BF3667" w:rsidRPr="002B51B5">
        <w:rPr>
          <w:rFonts w:ascii="Times New Roman" w:hAnsi="Times New Roman"/>
          <w:sz w:val="28"/>
          <w:szCs w:val="28"/>
        </w:rPr>
        <w:t xml:space="preserve"> был</w:t>
      </w:r>
      <w:r w:rsidR="008A46E8" w:rsidRPr="002B51B5">
        <w:rPr>
          <w:rFonts w:ascii="Times New Roman" w:hAnsi="Times New Roman"/>
          <w:sz w:val="28"/>
          <w:szCs w:val="28"/>
        </w:rPr>
        <w:t>и</w:t>
      </w:r>
      <w:r w:rsidR="00BF3667" w:rsidRPr="002B51B5">
        <w:rPr>
          <w:rFonts w:ascii="Times New Roman" w:hAnsi="Times New Roman"/>
          <w:sz w:val="28"/>
          <w:szCs w:val="28"/>
        </w:rPr>
        <w:t xml:space="preserve"> однородным</w:t>
      </w:r>
      <w:r w:rsidR="008A46E8" w:rsidRPr="002B51B5">
        <w:rPr>
          <w:rFonts w:ascii="Times New Roman" w:hAnsi="Times New Roman"/>
          <w:sz w:val="28"/>
          <w:szCs w:val="28"/>
        </w:rPr>
        <w:t>и</w:t>
      </w:r>
      <w:r w:rsidR="00BF3667" w:rsidRPr="002B51B5">
        <w:rPr>
          <w:rFonts w:ascii="Times New Roman" w:hAnsi="Times New Roman"/>
          <w:sz w:val="28"/>
          <w:szCs w:val="28"/>
        </w:rPr>
        <w:t xml:space="preserve"> и по требованию лица, которое осуществляет зачет своим односторонним волеизъявлением (далее – </w:t>
      </w:r>
      <w:r w:rsidR="003E7719" w:rsidRPr="002B51B5">
        <w:rPr>
          <w:rFonts w:ascii="Times New Roman" w:hAnsi="Times New Roman"/>
          <w:sz w:val="28"/>
          <w:szCs w:val="28"/>
        </w:rPr>
        <w:t>активное</w:t>
      </w:r>
      <w:r w:rsidR="00BF3667" w:rsidRPr="002B51B5">
        <w:rPr>
          <w:rFonts w:ascii="Times New Roman" w:hAnsi="Times New Roman"/>
          <w:sz w:val="28"/>
          <w:szCs w:val="28"/>
        </w:rPr>
        <w:t xml:space="preserve"> требование), наступил срок исполнения. Указанные условия зачета должны существовать на момент совершения стороной заявления о зачете. Например,</w:t>
      </w:r>
      <w:r w:rsidR="007749CC" w:rsidRPr="002B51B5">
        <w:rPr>
          <w:rFonts w:ascii="Times New Roman" w:hAnsi="Times New Roman"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>встречные требования</w:t>
      </w:r>
      <w:r w:rsidR="007749CC" w:rsidRPr="002B51B5">
        <w:rPr>
          <w:rFonts w:ascii="Times New Roman" w:hAnsi="Times New Roman"/>
          <w:sz w:val="28"/>
          <w:szCs w:val="28"/>
        </w:rPr>
        <w:t xml:space="preserve"> сторон</w:t>
      </w:r>
      <w:r w:rsidR="00BF3667" w:rsidRPr="002B51B5">
        <w:rPr>
          <w:rFonts w:ascii="Times New Roman" w:hAnsi="Times New Roman"/>
          <w:sz w:val="28"/>
          <w:szCs w:val="28"/>
        </w:rPr>
        <w:t xml:space="preserve"> могут в момент своего возникновения быть неоднородными (требование о передаче вещи и требование о возврате суммы займа), но к моменту заявления о зачете </w:t>
      </w:r>
      <w:r w:rsidR="00A75C53" w:rsidRPr="002B51B5">
        <w:rPr>
          <w:rFonts w:ascii="Times New Roman" w:hAnsi="Times New Roman"/>
          <w:sz w:val="28"/>
          <w:szCs w:val="28"/>
        </w:rPr>
        <w:t xml:space="preserve">встречные требования сторон уже будут однородны </w:t>
      </w:r>
      <w:r w:rsidR="00BF3667" w:rsidRPr="002B51B5">
        <w:rPr>
          <w:rFonts w:ascii="Times New Roman" w:hAnsi="Times New Roman"/>
          <w:sz w:val="28"/>
          <w:szCs w:val="28"/>
        </w:rPr>
        <w:t>(требование о</w:t>
      </w:r>
      <w:r w:rsidR="00226CC6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возмещени</w:t>
      </w:r>
      <w:r w:rsidR="00511B82" w:rsidRPr="002B51B5">
        <w:rPr>
          <w:rFonts w:ascii="Times New Roman" w:hAnsi="Times New Roman"/>
          <w:sz w:val="28"/>
          <w:szCs w:val="28"/>
        </w:rPr>
        <w:t>и</w:t>
      </w:r>
      <w:r w:rsidR="00BF3667" w:rsidRPr="002B51B5">
        <w:rPr>
          <w:rFonts w:ascii="Times New Roman" w:hAnsi="Times New Roman"/>
          <w:sz w:val="28"/>
          <w:szCs w:val="28"/>
        </w:rPr>
        <w:t xml:space="preserve"> убытков за нарушение обязанности по передаче вещи и требование о</w:t>
      </w:r>
      <w:r w:rsidR="006A003C" w:rsidRPr="002B51B5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возврате суммы займа)</w:t>
      </w:r>
      <w:r w:rsidR="00E7014E" w:rsidRPr="002B51B5">
        <w:rPr>
          <w:rFonts w:ascii="Times New Roman" w:hAnsi="Times New Roman"/>
          <w:sz w:val="28"/>
          <w:szCs w:val="28"/>
        </w:rPr>
        <w:t>.</w:t>
      </w:r>
    </w:p>
    <w:p w:rsidR="004921DF" w:rsidRPr="002B51B5" w:rsidRDefault="00E7014E" w:rsidP="00C02682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i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lastRenderedPageBreak/>
        <w:t>1</w:t>
      </w:r>
      <w:r w:rsidR="00F744ED" w:rsidRPr="002B51B5">
        <w:rPr>
          <w:rFonts w:ascii="Times New Roman" w:hAnsi="Times New Roman"/>
          <w:sz w:val="28"/>
          <w:szCs w:val="28"/>
        </w:rPr>
        <w:t>1</w:t>
      </w:r>
      <w:r w:rsidRPr="002B51B5">
        <w:rPr>
          <w:rFonts w:ascii="Times New Roman" w:hAnsi="Times New Roman"/>
          <w:sz w:val="28"/>
          <w:szCs w:val="28"/>
        </w:rPr>
        <w:t>.</w:t>
      </w:r>
      <w:r w:rsidR="00C51421" w:rsidRPr="002B51B5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>Соблюдение критерия встречности требований для зачета согласно статье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410 ГК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РФ предполагает, что кредитор по</w:t>
      </w:r>
      <w:r w:rsidRPr="002B51B5">
        <w:rPr>
          <w:rFonts w:ascii="Times New Roman" w:hAnsi="Times New Roman"/>
          <w:sz w:val="28"/>
          <w:szCs w:val="28"/>
        </w:rPr>
        <w:t xml:space="preserve"> </w:t>
      </w:r>
      <w:r w:rsidR="003E7719" w:rsidRPr="002B51B5">
        <w:rPr>
          <w:rFonts w:ascii="Times New Roman" w:hAnsi="Times New Roman"/>
          <w:sz w:val="28"/>
          <w:szCs w:val="28"/>
        </w:rPr>
        <w:t>активному</w:t>
      </w:r>
      <w:r w:rsidR="00BF3667" w:rsidRPr="002B51B5">
        <w:rPr>
          <w:rFonts w:ascii="Times New Roman" w:hAnsi="Times New Roman"/>
          <w:sz w:val="28"/>
          <w:szCs w:val="28"/>
        </w:rPr>
        <w:t xml:space="preserve"> требованию является должником по требованию, против которого зачитывается </w:t>
      </w:r>
      <w:r w:rsidR="003E7719" w:rsidRPr="002B51B5">
        <w:rPr>
          <w:rFonts w:ascii="Times New Roman" w:hAnsi="Times New Roman"/>
          <w:sz w:val="28"/>
          <w:szCs w:val="28"/>
        </w:rPr>
        <w:t>активное</w:t>
      </w:r>
      <w:r w:rsidR="00BF3667" w:rsidRPr="002B51B5">
        <w:rPr>
          <w:rFonts w:ascii="Times New Roman" w:hAnsi="Times New Roman"/>
          <w:sz w:val="28"/>
          <w:szCs w:val="28"/>
        </w:rPr>
        <w:t xml:space="preserve"> требование (далее – </w:t>
      </w:r>
      <w:r w:rsidR="003E7719" w:rsidRPr="002B51B5">
        <w:rPr>
          <w:rFonts w:ascii="Times New Roman" w:hAnsi="Times New Roman"/>
          <w:sz w:val="28"/>
          <w:szCs w:val="28"/>
        </w:rPr>
        <w:t>пассивное</w:t>
      </w:r>
      <w:r w:rsidR="00B476DB" w:rsidRPr="002B51B5">
        <w:rPr>
          <w:rFonts w:ascii="Times New Roman" w:hAnsi="Times New Roman"/>
          <w:sz w:val="28"/>
          <w:szCs w:val="28"/>
        </w:rPr>
        <w:t xml:space="preserve"> требование). В</w:t>
      </w:r>
      <w:r w:rsidR="00B476DB" w:rsidRPr="002B51B5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случаях</w:t>
      </w:r>
      <w:r w:rsidRPr="002B51B5">
        <w:rPr>
          <w:rFonts w:ascii="Times New Roman" w:hAnsi="Times New Roman"/>
          <w:sz w:val="28"/>
          <w:szCs w:val="28"/>
        </w:rPr>
        <w:t>,</w:t>
      </w:r>
      <w:r w:rsidR="00BF3667" w:rsidRPr="002B51B5">
        <w:rPr>
          <w:rFonts w:ascii="Times New Roman" w:hAnsi="Times New Roman"/>
          <w:sz w:val="28"/>
          <w:szCs w:val="28"/>
        </w:rPr>
        <w:t xml:space="preserve"> предусмотренных законом или договором, </w:t>
      </w:r>
      <w:r w:rsidR="00511B82" w:rsidRPr="002B51B5">
        <w:rPr>
          <w:rFonts w:ascii="Times New Roman" w:hAnsi="Times New Roman"/>
          <w:sz w:val="28"/>
          <w:szCs w:val="28"/>
        </w:rPr>
        <w:t xml:space="preserve">зачетом могут быть прекращены требования, </w:t>
      </w:r>
      <w:r w:rsidR="00BF3667" w:rsidRPr="002B51B5">
        <w:rPr>
          <w:rFonts w:ascii="Times New Roman" w:hAnsi="Times New Roman"/>
          <w:sz w:val="28"/>
          <w:szCs w:val="28"/>
        </w:rPr>
        <w:t>не</w:t>
      </w:r>
      <w:r w:rsidR="00381A59">
        <w:rPr>
          <w:rFonts w:ascii="Times New Roman" w:hAnsi="Times New Roman"/>
          <w:sz w:val="28"/>
          <w:szCs w:val="28"/>
          <w:lang w:val="en-US"/>
        </w:rPr>
        <w:t> </w:t>
      </w:r>
      <w:r w:rsidR="00511B82" w:rsidRPr="002B51B5">
        <w:rPr>
          <w:rFonts w:ascii="Times New Roman" w:hAnsi="Times New Roman"/>
          <w:sz w:val="28"/>
          <w:szCs w:val="28"/>
        </w:rPr>
        <w:t xml:space="preserve">являющиеся </w:t>
      </w:r>
      <w:r w:rsidR="00BF3667" w:rsidRPr="002B51B5">
        <w:rPr>
          <w:rFonts w:ascii="Times New Roman" w:hAnsi="Times New Roman"/>
          <w:sz w:val="28"/>
          <w:szCs w:val="28"/>
        </w:rPr>
        <w:t>встречным</w:t>
      </w:r>
      <w:r w:rsidR="00511B82" w:rsidRPr="002B51B5">
        <w:rPr>
          <w:rFonts w:ascii="Times New Roman" w:hAnsi="Times New Roman"/>
          <w:sz w:val="28"/>
          <w:szCs w:val="28"/>
        </w:rPr>
        <w:t>и</w:t>
      </w:r>
      <w:r w:rsidR="00BF3667" w:rsidRPr="002B51B5">
        <w:rPr>
          <w:rFonts w:ascii="Times New Roman" w:hAnsi="Times New Roman"/>
          <w:sz w:val="28"/>
          <w:szCs w:val="28"/>
        </w:rPr>
        <w:t>, например,</w:t>
      </w:r>
      <w:r w:rsidR="00335F3E" w:rsidRPr="002B51B5">
        <w:rPr>
          <w:rFonts w:ascii="Times New Roman" w:hAnsi="Times New Roman"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>согласно положениям пункта</w:t>
      </w:r>
      <w:r w:rsidR="00FD359C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4 статьи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313</w:t>
      </w:r>
      <w:r w:rsidR="00335F3E" w:rsidRPr="002B51B5">
        <w:rPr>
          <w:rFonts w:ascii="Times New Roman" w:hAnsi="Times New Roman"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>ГК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РФ</w:t>
      </w:r>
      <w:r w:rsidR="004921DF" w:rsidRPr="002B51B5">
        <w:rPr>
          <w:rFonts w:ascii="Times New Roman" w:hAnsi="Times New Roman"/>
          <w:sz w:val="28"/>
          <w:szCs w:val="28"/>
        </w:rPr>
        <w:t>.</w:t>
      </w:r>
      <w:r w:rsidR="00CB7689" w:rsidRPr="002B51B5">
        <w:rPr>
          <w:rFonts w:ascii="Times New Roman" w:hAnsi="Times New Roman"/>
          <w:i/>
          <w:sz w:val="28"/>
          <w:szCs w:val="28"/>
        </w:rPr>
        <w:t xml:space="preserve"> </w:t>
      </w:r>
    </w:p>
    <w:p w:rsidR="00BF3667" w:rsidRPr="002B51B5" w:rsidRDefault="004921DF" w:rsidP="00C02682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b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1</w:t>
      </w:r>
      <w:r w:rsidR="00F744ED" w:rsidRPr="002B51B5">
        <w:rPr>
          <w:rFonts w:ascii="Times New Roman" w:hAnsi="Times New Roman"/>
          <w:sz w:val="28"/>
          <w:szCs w:val="28"/>
        </w:rPr>
        <w:t>2</w:t>
      </w:r>
      <w:r w:rsidRPr="002B51B5">
        <w:rPr>
          <w:rFonts w:ascii="Times New Roman" w:hAnsi="Times New Roman"/>
          <w:sz w:val="28"/>
          <w:szCs w:val="28"/>
        </w:rPr>
        <w:t>.</w:t>
      </w:r>
      <w:r w:rsidR="00C51421" w:rsidRPr="002B51B5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>В целях применения статьи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410 ГК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 xml:space="preserve">РФ предметы </w:t>
      </w:r>
      <w:r w:rsidR="003E7719" w:rsidRPr="002B51B5">
        <w:rPr>
          <w:rFonts w:ascii="Times New Roman" w:hAnsi="Times New Roman"/>
          <w:sz w:val="28"/>
          <w:szCs w:val="28"/>
        </w:rPr>
        <w:t>активного</w:t>
      </w:r>
      <w:r w:rsidR="00BF3667" w:rsidRPr="002B51B5">
        <w:rPr>
          <w:rFonts w:ascii="Times New Roman" w:hAnsi="Times New Roman"/>
          <w:sz w:val="28"/>
          <w:szCs w:val="28"/>
        </w:rPr>
        <w:t xml:space="preserve"> и </w:t>
      </w:r>
      <w:r w:rsidR="003E7719" w:rsidRPr="002B51B5">
        <w:rPr>
          <w:rFonts w:ascii="Times New Roman" w:hAnsi="Times New Roman"/>
          <w:sz w:val="28"/>
          <w:szCs w:val="28"/>
        </w:rPr>
        <w:t>пассивного</w:t>
      </w:r>
      <w:r w:rsidR="00BF3667" w:rsidRPr="002B51B5">
        <w:rPr>
          <w:rFonts w:ascii="Times New Roman" w:hAnsi="Times New Roman"/>
          <w:sz w:val="28"/>
          <w:szCs w:val="28"/>
        </w:rPr>
        <w:t xml:space="preserve"> требований должны быть однородны, то есть стороны после осуществления зачета должны оказаться в том же положении, как если бы оба обязательства были прекращены исполнением. Статья</w:t>
      </w:r>
      <w:r w:rsidR="00120005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Pr="002B51B5">
        <w:rPr>
          <w:rFonts w:ascii="Times New Roman" w:hAnsi="Times New Roman"/>
          <w:sz w:val="28"/>
          <w:szCs w:val="28"/>
        </w:rPr>
        <w:t> </w:t>
      </w:r>
      <w:r w:rsidR="007308E2" w:rsidRPr="002B51B5">
        <w:rPr>
          <w:rFonts w:ascii="Times New Roman" w:hAnsi="Times New Roman"/>
          <w:sz w:val="28"/>
          <w:szCs w:val="28"/>
        </w:rPr>
        <w:t>410</w:t>
      </w:r>
      <w:r w:rsidR="00DF68B2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7308E2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ГК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 xml:space="preserve">РФ </w:t>
      </w:r>
      <w:r w:rsidR="00512283" w:rsidRPr="002B51B5">
        <w:rPr>
          <w:rFonts w:ascii="Times New Roman" w:hAnsi="Times New Roman"/>
          <w:sz w:val="28"/>
          <w:szCs w:val="28"/>
        </w:rPr>
        <w:t xml:space="preserve">допускает, в том числе, </w:t>
      </w:r>
      <w:r w:rsidR="00B822A9" w:rsidRPr="002B51B5">
        <w:rPr>
          <w:rFonts w:ascii="Times New Roman" w:hAnsi="Times New Roman"/>
          <w:sz w:val="28"/>
          <w:szCs w:val="28"/>
        </w:rPr>
        <w:t xml:space="preserve">зачет </w:t>
      </w:r>
      <w:r w:rsidR="003E7719" w:rsidRPr="002B51B5">
        <w:rPr>
          <w:rFonts w:ascii="Times New Roman" w:hAnsi="Times New Roman"/>
          <w:sz w:val="28"/>
          <w:szCs w:val="28"/>
        </w:rPr>
        <w:t>активно</w:t>
      </w:r>
      <w:r w:rsidR="007749CC" w:rsidRPr="002B51B5">
        <w:rPr>
          <w:rFonts w:ascii="Times New Roman" w:hAnsi="Times New Roman"/>
          <w:sz w:val="28"/>
          <w:szCs w:val="28"/>
        </w:rPr>
        <w:t>го</w:t>
      </w:r>
      <w:r w:rsidR="00BF3667" w:rsidRPr="002B51B5">
        <w:rPr>
          <w:rFonts w:ascii="Times New Roman" w:hAnsi="Times New Roman"/>
          <w:sz w:val="28"/>
          <w:szCs w:val="28"/>
        </w:rPr>
        <w:t xml:space="preserve"> и </w:t>
      </w:r>
      <w:r w:rsidR="007749CC" w:rsidRPr="002B51B5">
        <w:rPr>
          <w:rFonts w:ascii="Times New Roman" w:hAnsi="Times New Roman"/>
          <w:sz w:val="28"/>
          <w:szCs w:val="28"/>
        </w:rPr>
        <w:t xml:space="preserve">пассивного </w:t>
      </w:r>
      <w:r w:rsidR="00BF3667" w:rsidRPr="002B51B5">
        <w:rPr>
          <w:rFonts w:ascii="Times New Roman" w:hAnsi="Times New Roman"/>
          <w:sz w:val="28"/>
          <w:szCs w:val="28"/>
        </w:rPr>
        <w:t>требовани</w:t>
      </w:r>
      <w:r w:rsidR="00E1204B" w:rsidRPr="002B51B5">
        <w:rPr>
          <w:rFonts w:ascii="Times New Roman" w:hAnsi="Times New Roman"/>
          <w:sz w:val="28"/>
          <w:szCs w:val="28"/>
        </w:rPr>
        <w:t>й</w:t>
      </w:r>
      <w:r w:rsidR="00B822A9" w:rsidRPr="002B51B5">
        <w:rPr>
          <w:rFonts w:ascii="Times New Roman" w:hAnsi="Times New Roman"/>
          <w:sz w:val="28"/>
          <w:szCs w:val="28"/>
        </w:rPr>
        <w:t>, которые возникли</w:t>
      </w:r>
      <w:r w:rsidR="00BF3667" w:rsidRPr="002B51B5">
        <w:rPr>
          <w:rFonts w:ascii="Times New Roman" w:hAnsi="Times New Roman"/>
          <w:sz w:val="28"/>
          <w:szCs w:val="28"/>
        </w:rPr>
        <w:t xml:space="preserve"> из </w:t>
      </w:r>
      <w:r w:rsidR="00B822A9" w:rsidRPr="002B51B5">
        <w:rPr>
          <w:rFonts w:ascii="Times New Roman" w:hAnsi="Times New Roman"/>
          <w:sz w:val="28"/>
          <w:szCs w:val="28"/>
        </w:rPr>
        <w:t>разных оснований</w:t>
      </w:r>
      <w:r w:rsidR="00BF3667" w:rsidRPr="002B51B5">
        <w:rPr>
          <w:rFonts w:ascii="Times New Roman" w:hAnsi="Times New Roman"/>
          <w:sz w:val="28"/>
          <w:szCs w:val="28"/>
        </w:rPr>
        <w:t>.</w:t>
      </w:r>
      <w:r w:rsidR="00BF3667" w:rsidRPr="002B51B5">
        <w:rPr>
          <w:rFonts w:ascii="Times New Roman" w:hAnsi="Times New Roman"/>
          <w:b/>
          <w:sz w:val="28"/>
          <w:szCs w:val="28"/>
        </w:rPr>
        <w:t xml:space="preserve"> </w:t>
      </w:r>
      <w:r w:rsidR="00A144EA" w:rsidRPr="002B51B5">
        <w:rPr>
          <w:rFonts w:ascii="Times New Roman" w:hAnsi="Times New Roman"/>
          <w:sz w:val="28"/>
          <w:szCs w:val="28"/>
        </w:rPr>
        <w:t>К</w:t>
      </w:r>
      <w:r w:rsidR="00BF3667" w:rsidRPr="002B51B5">
        <w:rPr>
          <w:rFonts w:ascii="Times New Roman" w:hAnsi="Times New Roman"/>
          <w:sz w:val="28"/>
          <w:szCs w:val="28"/>
        </w:rPr>
        <w:t>ритерий однородности соблюдается при зачете требования по уплате основного долга (например, покупной цены по договору купли-продажи) на требование об уплате неустойки</w:t>
      </w:r>
      <w:r w:rsidR="00CB7689" w:rsidRPr="002B51B5">
        <w:rPr>
          <w:rFonts w:ascii="Times New Roman" w:hAnsi="Times New Roman"/>
          <w:sz w:val="28"/>
          <w:szCs w:val="28"/>
        </w:rPr>
        <w:t>, процентов или убытков</w:t>
      </w:r>
      <w:r w:rsidR="00BF3667" w:rsidRPr="002B51B5">
        <w:rPr>
          <w:rFonts w:ascii="Times New Roman" w:hAnsi="Times New Roman"/>
          <w:sz w:val="28"/>
          <w:szCs w:val="28"/>
        </w:rPr>
        <w:t xml:space="preserve"> (например, в</w:t>
      </w:r>
      <w:r w:rsidR="00696FDE" w:rsidRPr="002B51B5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 xml:space="preserve">связи с просрочкой выполнения работ по договору подряда). </w:t>
      </w:r>
    </w:p>
    <w:p w:rsidR="00BF3667" w:rsidRPr="002B51B5" w:rsidRDefault="00CB36A9" w:rsidP="00A85FB8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1</w:t>
      </w:r>
      <w:r w:rsidR="00F744ED" w:rsidRPr="002B51B5">
        <w:rPr>
          <w:rFonts w:ascii="Times New Roman" w:hAnsi="Times New Roman"/>
          <w:sz w:val="28"/>
          <w:szCs w:val="28"/>
        </w:rPr>
        <w:t>3</w:t>
      </w:r>
      <w:r w:rsidRPr="002B51B5">
        <w:rPr>
          <w:rFonts w:ascii="Times New Roman" w:hAnsi="Times New Roman"/>
          <w:sz w:val="28"/>
          <w:szCs w:val="28"/>
        </w:rPr>
        <w:t>.</w:t>
      </w:r>
      <w:r w:rsidRPr="002B51B5">
        <w:rPr>
          <w:rFonts w:ascii="Times New Roman" w:hAnsi="Times New Roman"/>
          <w:b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Для зачета в силу статьи</w:t>
      </w:r>
      <w:r w:rsidR="00DF68B2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B476DB" w:rsidRPr="002B51B5">
        <w:rPr>
          <w:rFonts w:ascii="Times New Roman" w:hAnsi="Times New Roman"/>
          <w:sz w:val="28"/>
          <w:szCs w:val="28"/>
        </w:rPr>
        <w:t> 410</w:t>
      </w:r>
      <w:r w:rsidR="00DF68B2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B476DB" w:rsidRPr="002B51B5">
        <w:rPr>
          <w:rFonts w:ascii="Times New Roman" w:hAnsi="Times New Roman"/>
          <w:sz w:val="28"/>
          <w:szCs w:val="28"/>
        </w:rPr>
        <w:t> ГК</w:t>
      </w:r>
      <w:r w:rsidR="00DF68B2" w:rsidRPr="002B51B5">
        <w:rPr>
          <w:rFonts w:ascii="Times New Roman" w:hAnsi="Times New Roman"/>
          <w:sz w:val="28"/>
          <w:szCs w:val="28"/>
          <w:lang w:eastAsia="ru-RU"/>
        </w:rPr>
        <w:t>  </w:t>
      </w:r>
      <w:r w:rsidR="00B476DB" w:rsidRPr="002B51B5">
        <w:rPr>
          <w:rFonts w:ascii="Times New Roman" w:hAnsi="Times New Roman"/>
          <w:sz w:val="28"/>
          <w:szCs w:val="28"/>
        </w:rPr>
        <w:t>РФ необходимо, чтобы по</w:t>
      </w:r>
      <w:r w:rsidR="00B476DB" w:rsidRPr="002B51B5">
        <w:rPr>
          <w:rFonts w:ascii="Times New Roman" w:hAnsi="Times New Roman"/>
          <w:sz w:val="28"/>
          <w:szCs w:val="28"/>
          <w:lang w:val="en-US"/>
        </w:rPr>
        <w:t> </w:t>
      </w:r>
      <w:r w:rsidR="005E56C5" w:rsidRPr="002B51B5">
        <w:rPr>
          <w:rFonts w:ascii="Times New Roman" w:hAnsi="Times New Roman"/>
          <w:sz w:val="28"/>
          <w:szCs w:val="28"/>
        </w:rPr>
        <w:t>активному</w:t>
      </w:r>
      <w:r w:rsidR="00BF3667" w:rsidRPr="002B51B5">
        <w:rPr>
          <w:rFonts w:ascii="Times New Roman" w:hAnsi="Times New Roman"/>
          <w:sz w:val="28"/>
          <w:szCs w:val="28"/>
        </w:rPr>
        <w:t xml:space="preserve"> требованию наступил срок исполнения, за исключением случаев, когда такой срок не указан или определен моментом востребования. </w:t>
      </w:r>
    </w:p>
    <w:p w:rsidR="00314764" w:rsidRPr="002B51B5" w:rsidRDefault="00BF3667" w:rsidP="00C02682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По смыслу стат</w:t>
      </w:r>
      <w:r w:rsidR="00CB36A9" w:rsidRPr="002B51B5">
        <w:rPr>
          <w:rFonts w:ascii="Times New Roman" w:hAnsi="Times New Roman"/>
          <w:sz w:val="28"/>
          <w:szCs w:val="28"/>
        </w:rPr>
        <w:t>ей</w:t>
      </w:r>
      <w:r w:rsidR="00DF68B2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CB36A9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410, 315 ГК</w:t>
      </w:r>
      <w:r w:rsidR="00CB36A9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 xml:space="preserve">РФ для зачета не является необходимым наступление срока исполнения </w:t>
      </w:r>
      <w:r w:rsidR="005E56C5" w:rsidRPr="002B51B5">
        <w:rPr>
          <w:rFonts w:ascii="Times New Roman" w:hAnsi="Times New Roman"/>
          <w:sz w:val="28"/>
          <w:szCs w:val="28"/>
        </w:rPr>
        <w:t>пассивного</w:t>
      </w:r>
      <w:r w:rsidRPr="002B51B5">
        <w:rPr>
          <w:rFonts w:ascii="Times New Roman" w:hAnsi="Times New Roman"/>
          <w:sz w:val="28"/>
          <w:szCs w:val="28"/>
        </w:rPr>
        <w:t xml:space="preserve"> требования, если оно в</w:t>
      </w:r>
      <w:r w:rsidR="00B476DB" w:rsidRPr="002B51B5">
        <w:rPr>
          <w:rFonts w:ascii="Times New Roman" w:hAnsi="Times New Roman"/>
          <w:sz w:val="28"/>
          <w:szCs w:val="28"/>
          <w:lang w:val="en-US"/>
        </w:rPr>
        <w:t> </w:t>
      </w:r>
      <w:r w:rsidRPr="002B51B5">
        <w:rPr>
          <w:rFonts w:ascii="Times New Roman" w:hAnsi="Times New Roman"/>
          <w:sz w:val="28"/>
          <w:szCs w:val="28"/>
        </w:rPr>
        <w:t xml:space="preserve">соответствии с законом или договором может быть исполнено досрочно. </w:t>
      </w:r>
    </w:p>
    <w:p w:rsidR="00943DD4" w:rsidRPr="002B51B5" w:rsidRDefault="00BF3667" w:rsidP="00A85FB8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Если лицо получило заявление о</w:t>
      </w:r>
      <w:r w:rsidR="002A5F94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зачете от своего контрагента</w:t>
      </w:r>
      <w:r w:rsidR="00F84128" w:rsidRPr="002B51B5">
        <w:rPr>
          <w:rFonts w:ascii="Times New Roman" w:hAnsi="Times New Roman"/>
          <w:sz w:val="28"/>
          <w:szCs w:val="28"/>
        </w:rPr>
        <w:t xml:space="preserve"> до наступления срока исполнения пассивного требования при отсу</w:t>
      </w:r>
      <w:r w:rsidR="0051365E" w:rsidRPr="002B51B5">
        <w:rPr>
          <w:rFonts w:ascii="Times New Roman" w:hAnsi="Times New Roman"/>
          <w:sz w:val="28"/>
          <w:szCs w:val="28"/>
        </w:rPr>
        <w:t>т</w:t>
      </w:r>
      <w:r w:rsidR="00F84128" w:rsidRPr="002B51B5">
        <w:rPr>
          <w:rFonts w:ascii="Times New Roman" w:hAnsi="Times New Roman"/>
          <w:sz w:val="28"/>
          <w:szCs w:val="28"/>
        </w:rPr>
        <w:t>ствии условий для его досрочного исполнения или</w:t>
      </w:r>
      <w:r w:rsidRPr="002B51B5">
        <w:rPr>
          <w:rFonts w:ascii="Times New Roman" w:hAnsi="Times New Roman"/>
          <w:sz w:val="28"/>
          <w:szCs w:val="28"/>
        </w:rPr>
        <w:t xml:space="preserve"> до наступления срока исполнения </w:t>
      </w:r>
      <w:r w:rsidR="005E56C5" w:rsidRPr="002B51B5">
        <w:rPr>
          <w:rFonts w:ascii="Times New Roman" w:hAnsi="Times New Roman"/>
          <w:sz w:val="28"/>
          <w:szCs w:val="28"/>
        </w:rPr>
        <w:t>активного</w:t>
      </w:r>
      <w:r w:rsidRPr="002B51B5">
        <w:rPr>
          <w:rFonts w:ascii="Times New Roman" w:hAnsi="Times New Roman"/>
          <w:sz w:val="28"/>
          <w:szCs w:val="28"/>
        </w:rPr>
        <w:t xml:space="preserve"> требования, </w:t>
      </w:r>
      <w:r w:rsidR="00A95AB2">
        <w:rPr>
          <w:rFonts w:ascii="Times New Roman" w:hAnsi="Times New Roman"/>
          <w:sz w:val="28"/>
          <w:szCs w:val="28"/>
        </w:rPr>
        <w:t xml:space="preserve">то </w:t>
      </w:r>
      <w:r w:rsidR="00433FBA" w:rsidRPr="002B51B5">
        <w:rPr>
          <w:rFonts w:ascii="Times New Roman" w:hAnsi="Times New Roman"/>
          <w:sz w:val="28"/>
          <w:szCs w:val="28"/>
        </w:rPr>
        <w:t xml:space="preserve">после наступления соответствующих сроков зачет считается состоявшимся в момент, </w:t>
      </w:r>
      <w:r w:rsidR="000323BB" w:rsidRPr="002B51B5">
        <w:rPr>
          <w:rFonts w:ascii="Times New Roman" w:hAnsi="Times New Roman"/>
          <w:sz w:val="28"/>
          <w:szCs w:val="28"/>
        </w:rPr>
        <w:t>когда обязательства стали способны к</w:t>
      </w:r>
      <w:r w:rsidR="000E2E2F" w:rsidRPr="002B51B5">
        <w:rPr>
          <w:rFonts w:ascii="Times New Roman" w:hAnsi="Times New Roman"/>
          <w:sz w:val="28"/>
          <w:szCs w:val="28"/>
        </w:rPr>
        <w:t> </w:t>
      </w:r>
      <w:r w:rsidR="000323BB" w:rsidRPr="002B51B5">
        <w:rPr>
          <w:rFonts w:ascii="Times New Roman" w:hAnsi="Times New Roman"/>
          <w:sz w:val="28"/>
          <w:szCs w:val="28"/>
        </w:rPr>
        <w:t>зачету</w:t>
      </w:r>
      <w:r w:rsidR="00BD6A63" w:rsidRPr="002B51B5">
        <w:rPr>
          <w:rFonts w:ascii="Times New Roman" w:hAnsi="Times New Roman"/>
          <w:sz w:val="28"/>
          <w:szCs w:val="28"/>
        </w:rPr>
        <w:t>, то есть наступили установленные законом условия для зачета</w:t>
      </w:r>
      <w:r w:rsidRPr="002B51B5">
        <w:rPr>
          <w:rFonts w:ascii="Times New Roman" w:hAnsi="Times New Roman"/>
          <w:sz w:val="28"/>
          <w:szCs w:val="28"/>
        </w:rPr>
        <w:t xml:space="preserve">. </w:t>
      </w:r>
      <w:r w:rsidR="007A65EB" w:rsidRPr="002B51B5">
        <w:rPr>
          <w:rFonts w:ascii="Times New Roman" w:hAnsi="Times New Roman"/>
          <w:sz w:val="28"/>
          <w:szCs w:val="28"/>
        </w:rPr>
        <w:t xml:space="preserve">Если наступил срок исполнения </w:t>
      </w:r>
      <w:r w:rsidR="005E56C5" w:rsidRPr="002B51B5">
        <w:rPr>
          <w:rFonts w:ascii="Times New Roman" w:hAnsi="Times New Roman"/>
          <w:sz w:val="28"/>
          <w:szCs w:val="28"/>
        </w:rPr>
        <w:t>активного</w:t>
      </w:r>
      <w:r w:rsidR="007A65EB" w:rsidRPr="002B51B5">
        <w:rPr>
          <w:rFonts w:ascii="Times New Roman" w:hAnsi="Times New Roman"/>
          <w:sz w:val="28"/>
          <w:szCs w:val="28"/>
        </w:rPr>
        <w:t xml:space="preserve"> требования, но отсутствуют условия для досрочного исполнения </w:t>
      </w:r>
      <w:r w:rsidR="005E56C5" w:rsidRPr="002B51B5">
        <w:rPr>
          <w:rFonts w:ascii="Times New Roman" w:hAnsi="Times New Roman"/>
          <w:sz w:val="28"/>
          <w:szCs w:val="28"/>
        </w:rPr>
        <w:t>пассивного</w:t>
      </w:r>
      <w:r w:rsidR="007A65EB" w:rsidRPr="002B51B5">
        <w:rPr>
          <w:rFonts w:ascii="Times New Roman" w:hAnsi="Times New Roman"/>
          <w:sz w:val="28"/>
          <w:szCs w:val="28"/>
        </w:rPr>
        <w:t xml:space="preserve"> требования, </w:t>
      </w:r>
      <w:r w:rsidR="00943DD4" w:rsidRPr="002B51B5">
        <w:rPr>
          <w:rFonts w:ascii="Times New Roman" w:hAnsi="Times New Roman"/>
          <w:sz w:val="28"/>
          <w:szCs w:val="28"/>
        </w:rPr>
        <w:t xml:space="preserve">то </w:t>
      </w:r>
      <w:r w:rsidRPr="002B51B5">
        <w:rPr>
          <w:rFonts w:ascii="Times New Roman" w:hAnsi="Times New Roman"/>
          <w:sz w:val="28"/>
          <w:szCs w:val="28"/>
        </w:rPr>
        <w:t xml:space="preserve">должник по </w:t>
      </w:r>
      <w:r w:rsidR="005E56C5" w:rsidRPr="002B51B5">
        <w:rPr>
          <w:rFonts w:ascii="Times New Roman" w:hAnsi="Times New Roman"/>
          <w:sz w:val="28"/>
          <w:szCs w:val="28"/>
        </w:rPr>
        <w:t>активному</w:t>
      </w:r>
      <w:r w:rsidR="007A65EB" w:rsidRPr="002B51B5">
        <w:rPr>
          <w:rFonts w:ascii="Times New Roman" w:hAnsi="Times New Roman"/>
          <w:sz w:val="28"/>
          <w:szCs w:val="28"/>
        </w:rPr>
        <w:t xml:space="preserve"> </w:t>
      </w:r>
      <w:r w:rsidRPr="002B51B5">
        <w:rPr>
          <w:rFonts w:ascii="Times New Roman" w:hAnsi="Times New Roman"/>
          <w:sz w:val="28"/>
          <w:szCs w:val="28"/>
        </w:rPr>
        <w:t>требованию вправе исполнить свое обязательство</w:t>
      </w:r>
      <w:r w:rsidR="00943DD4" w:rsidRPr="002B51B5">
        <w:rPr>
          <w:rFonts w:ascii="Times New Roman" w:hAnsi="Times New Roman"/>
          <w:sz w:val="28"/>
          <w:szCs w:val="28"/>
        </w:rPr>
        <w:t>.</w:t>
      </w:r>
    </w:p>
    <w:p w:rsidR="00BF3667" w:rsidRPr="002B51B5" w:rsidRDefault="00943DD4" w:rsidP="00E37342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1</w:t>
      </w:r>
      <w:r w:rsidR="00F744ED" w:rsidRPr="002B51B5">
        <w:rPr>
          <w:rFonts w:ascii="Times New Roman" w:hAnsi="Times New Roman"/>
          <w:sz w:val="28"/>
          <w:szCs w:val="28"/>
        </w:rPr>
        <w:t>4</w:t>
      </w:r>
      <w:r w:rsidRPr="002B51B5">
        <w:rPr>
          <w:rFonts w:ascii="Times New Roman" w:hAnsi="Times New Roman"/>
          <w:sz w:val="28"/>
          <w:szCs w:val="28"/>
        </w:rPr>
        <w:t>.</w:t>
      </w:r>
      <w:r w:rsidR="00BF3667" w:rsidRPr="002B51B5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>Согласно статье</w:t>
      </w:r>
      <w:r w:rsidR="009457EF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410 ГК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РФ для зачета необходимо и достаточно заявления одной стороны. Для прекращения обязательств заявление о зачете должно быть доставлено соответствующей</w:t>
      </w:r>
      <w:r w:rsidR="00BF3667" w:rsidRPr="002B51B5">
        <w:rPr>
          <w:rFonts w:ascii="Times New Roman" w:hAnsi="Times New Roman"/>
          <w:i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>стороне или считаться доставленным по правилам статьи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165</w:t>
      </w:r>
      <w:r w:rsidR="00BF3667" w:rsidRPr="002B51B5">
        <w:rPr>
          <w:rFonts w:ascii="Times New Roman" w:hAnsi="Times New Roman"/>
          <w:sz w:val="28"/>
          <w:szCs w:val="28"/>
          <w:vertAlign w:val="superscript"/>
        </w:rPr>
        <w:t>1</w:t>
      </w:r>
      <w:r w:rsidR="00BF3667" w:rsidRPr="002B51B5">
        <w:rPr>
          <w:rFonts w:ascii="Times New Roman" w:hAnsi="Times New Roman"/>
          <w:sz w:val="28"/>
          <w:szCs w:val="28"/>
        </w:rPr>
        <w:t xml:space="preserve"> ГК</w:t>
      </w:r>
      <w:r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 xml:space="preserve">РФ. </w:t>
      </w:r>
    </w:p>
    <w:p w:rsidR="0066715A" w:rsidRPr="00A95AB2" w:rsidRDefault="0066715A" w:rsidP="00930423">
      <w:pPr>
        <w:tabs>
          <w:tab w:val="left" w:pos="920"/>
        </w:tabs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>Наличие условий для зачета без заявления о зачете не прекращает и не</w:t>
      </w:r>
      <w:r w:rsidR="00442CDA" w:rsidRPr="002B51B5">
        <w:rPr>
          <w:szCs w:val="28"/>
        </w:rPr>
        <w:t> </w:t>
      </w:r>
      <w:r w:rsidRPr="002B51B5">
        <w:rPr>
          <w:szCs w:val="28"/>
        </w:rPr>
        <w:t xml:space="preserve">изменяет обязательства сторон. До заявления о зачете стороны не вправе отказаться от принятия надлежащего исполнения по встречным требованиям, </w:t>
      </w:r>
      <w:r w:rsidR="00A12985">
        <w:rPr>
          <w:szCs w:val="28"/>
        </w:rPr>
        <w:t>стороны</w:t>
      </w:r>
      <w:r w:rsidRPr="00A95AB2">
        <w:rPr>
          <w:szCs w:val="28"/>
        </w:rPr>
        <w:t xml:space="preserve"> также </w:t>
      </w:r>
      <w:r w:rsidR="00A12985">
        <w:rPr>
          <w:szCs w:val="28"/>
        </w:rPr>
        <w:t xml:space="preserve">не вправе </w:t>
      </w:r>
      <w:r w:rsidRPr="00A95AB2">
        <w:rPr>
          <w:szCs w:val="28"/>
        </w:rPr>
        <w:t>требовать возврата исполнения, предоставленного до заявления о</w:t>
      </w:r>
      <w:r w:rsidR="00442CDA" w:rsidRPr="00A95AB2">
        <w:rPr>
          <w:szCs w:val="28"/>
        </w:rPr>
        <w:t> </w:t>
      </w:r>
      <w:r w:rsidRPr="00A95AB2">
        <w:rPr>
          <w:szCs w:val="28"/>
        </w:rPr>
        <w:t>зачете.</w:t>
      </w:r>
    </w:p>
    <w:p w:rsidR="00A2120C" w:rsidRPr="00A95AB2" w:rsidRDefault="00FB35A9" w:rsidP="000323BB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C7585C">
        <w:rPr>
          <w:rFonts w:ascii="Times New Roman" w:hAnsi="Times New Roman"/>
          <w:sz w:val="28"/>
          <w:szCs w:val="28"/>
        </w:rPr>
        <w:t>1</w:t>
      </w:r>
      <w:r w:rsidR="00F744ED" w:rsidRPr="00C7585C">
        <w:rPr>
          <w:rFonts w:ascii="Times New Roman" w:hAnsi="Times New Roman"/>
          <w:sz w:val="28"/>
          <w:szCs w:val="28"/>
        </w:rPr>
        <w:t>5</w:t>
      </w:r>
      <w:r w:rsidRPr="00C7585C">
        <w:rPr>
          <w:rFonts w:ascii="Times New Roman" w:hAnsi="Times New Roman"/>
          <w:sz w:val="28"/>
          <w:szCs w:val="28"/>
        </w:rPr>
        <w:t>.</w:t>
      </w:r>
      <w:r w:rsidRPr="00C7585C">
        <w:rPr>
          <w:rFonts w:ascii="Times New Roman" w:hAnsi="Times New Roman"/>
          <w:b/>
          <w:sz w:val="28"/>
          <w:szCs w:val="28"/>
        </w:rPr>
        <w:t> </w:t>
      </w:r>
      <w:r w:rsidR="00BF3667" w:rsidRPr="00C7585C">
        <w:rPr>
          <w:rFonts w:ascii="Times New Roman" w:hAnsi="Times New Roman"/>
          <w:sz w:val="28"/>
          <w:szCs w:val="28"/>
        </w:rPr>
        <w:t xml:space="preserve"> </w:t>
      </w:r>
      <w:r w:rsidR="000323BB" w:rsidRPr="00C7585C">
        <w:rPr>
          <w:rFonts w:ascii="Times New Roman" w:hAnsi="Times New Roman"/>
          <w:sz w:val="28"/>
          <w:szCs w:val="28"/>
        </w:rPr>
        <w:t>О</w:t>
      </w:r>
      <w:r w:rsidR="00BF3667" w:rsidRPr="00C7585C">
        <w:rPr>
          <w:rFonts w:ascii="Times New Roman" w:hAnsi="Times New Roman"/>
          <w:sz w:val="28"/>
          <w:szCs w:val="28"/>
        </w:rPr>
        <w:t>бязательства считаются прекращенными зачетом в размере наименьшего из них</w:t>
      </w:r>
      <w:r w:rsidR="000323BB" w:rsidRPr="00C7585C">
        <w:rPr>
          <w:rFonts w:ascii="Times New Roman" w:hAnsi="Times New Roman"/>
          <w:sz w:val="28"/>
          <w:szCs w:val="28"/>
        </w:rPr>
        <w:t xml:space="preserve"> не</w:t>
      </w:r>
      <w:r w:rsidR="00BF3667" w:rsidRPr="00C7585C">
        <w:rPr>
          <w:rFonts w:ascii="Times New Roman" w:hAnsi="Times New Roman"/>
          <w:sz w:val="28"/>
          <w:szCs w:val="28"/>
        </w:rPr>
        <w:t xml:space="preserve"> с момента</w:t>
      </w:r>
      <w:r w:rsidR="000323BB" w:rsidRPr="00C7585C">
        <w:rPr>
          <w:rFonts w:ascii="Times New Roman" w:hAnsi="Times New Roman"/>
          <w:sz w:val="28"/>
          <w:szCs w:val="28"/>
        </w:rPr>
        <w:t xml:space="preserve"> получения заявления о зачете соответствующей стороной, а с момента, </w:t>
      </w:r>
      <w:r w:rsidR="00BD6A63" w:rsidRPr="00C7585C">
        <w:rPr>
          <w:rFonts w:ascii="Times New Roman" w:hAnsi="Times New Roman"/>
          <w:sz w:val="28"/>
          <w:szCs w:val="28"/>
        </w:rPr>
        <w:t xml:space="preserve">в который </w:t>
      </w:r>
      <w:r w:rsidR="000323BB" w:rsidRPr="00C7585C">
        <w:rPr>
          <w:rFonts w:ascii="Times New Roman" w:hAnsi="Times New Roman"/>
          <w:sz w:val="28"/>
          <w:szCs w:val="28"/>
        </w:rPr>
        <w:t xml:space="preserve">обязательства стали </w:t>
      </w:r>
      <w:r w:rsidR="000323BB" w:rsidRPr="00C7585C">
        <w:rPr>
          <w:rFonts w:ascii="Times New Roman" w:hAnsi="Times New Roman"/>
          <w:sz w:val="28"/>
          <w:szCs w:val="28"/>
        </w:rPr>
        <w:lastRenderedPageBreak/>
        <w:t xml:space="preserve">способными к зачету </w:t>
      </w:r>
      <w:r w:rsidR="00BF3667" w:rsidRPr="00C7585C">
        <w:rPr>
          <w:rFonts w:ascii="Times New Roman" w:hAnsi="Times New Roman"/>
          <w:sz w:val="28"/>
          <w:szCs w:val="28"/>
        </w:rPr>
        <w:t>(статья</w:t>
      </w:r>
      <w:r w:rsidRPr="00C7585C">
        <w:rPr>
          <w:rFonts w:ascii="Times New Roman" w:hAnsi="Times New Roman"/>
          <w:sz w:val="28"/>
          <w:szCs w:val="28"/>
        </w:rPr>
        <w:t> </w:t>
      </w:r>
      <w:r w:rsidR="00BF3667" w:rsidRPr="00C7585C">
        <w:rPr>
          <w:rFonts w:ascii="Times New Roman" w:hAnsi="Times New Roman"/>
          <w:sz w:val="28"/>
          <w:szCs w:val="28"/>
        </w:rPr>
        <w:t>410 ГК</w:t>
      </w:r>
      <w:r w:rsidRPr="00C7585C">
        <w:rPr>
          <w:rFonts w:ascii="Times New Roman" w:hAnsi="Times New Roman"/>
          <w:sz w:val="28"/>
          <w:szCs w:val="28"/>
        </w:rPr>
        <w:t> </w:t>
      </w:r>
      <w:r w:rsidR="00BF3667" w:rsidRPr="00C7585C">
        <w:rPr>
          <w:rFonts w:ascii="Times New Roman" w:hAnsi="Times New Roman"/>
          <w:sz w:val="28"/>
          <w:szCs w:val="28"/>
        </w:rPr>
        <w:t xml:space="preserve">РФ). </w:t>
      </w:r>
      <w:r w:rsidR="000323BB" w:rsidRPr="00C7585C">
        <w:rPr>
          <w:rFonts w:ascii="Times New Roman" w:hAnsi="Times New Roman"/>
          <w:sz w:val="28"/>
          <w:szCs w:val="28"/>
        </w:rPr>
        <w:t>Например, е</w:t>
      </w:r>
      <w:r w:rsidR="00BF3667" w:rsidRPr="00A95AB2">
        <w:rPr>
          <w:rFonts w:ascii="Times New Roman" w:hAnsi="Times New Roman"/>
          <w:sz w:val="28"/>
          <w:szCs w:val="28"/>
        </w:rPr>
        <w:t xml:space="preserve">сли </w:t>
      </w:r>
      <w:r w:rsidR="00A2120C" w:rsidRPr="00A95AB2">
        <w:rPr>
          <w:rFonts w:ascii="Times New Roman" w:hAnsi="Times New Roman"/>
          <w:sz w:val="28"/>
          <w:szCs w:val="28"/>
        </w:rPr>
        <w:t xml:space="preserve">срок исполнения </w:t>
      </w:r>
      <w:r w:rsidR="00632B20" w:rsidRPr="00586BB4">
        <w:rPr>
          <w:rFonts w:ascii="Times New Roman" w:hAnsi="Times New Roman"/>
          <w:sz w:val="28"/>
          <w:szCs w:val="28"/>
        </w:rPr>
        <w:t>активного</w:t>
      </w:r>
      <w:r w:rsidR="00A2120C" w:rsidRPr="00586BB4">
        <w:rPr>
          <w:rFonts w:ascii="Times New Roman" w:hAnsi="Times New Roman"/>
          <w:sz w:val="28"/>
          <w:szCs w:val="28"/>
        </w:rPr>
        <w:t xml:space="preserve"> и </w:t>
      </w:r>
      <w:r w:rsidR="00632B20" w:rsidRPr="00586BB4">
        <w:rPr>
          <w:rFonts w:ascii="Times New Roman" w:hAnsi="Times New Roman"/>
          <w:sz w:val="28"/>
          <w:szCs w:val="28"/>
        </w:rPr>
        <w:t>пассивного</w:t>
      </w:r>
      <w:r w:rsidR="00A2120C" w:rsidRPr="00F61BC7">
        <w:rPr>
          <w:rFonts w:ascii="Times New Roman" w:hAnsi="Times New Roman"/>
          <w:sz w:val="28"/>
          <w:szCs w:val="28"/>
        </w:rPr>
        <w:t xml:space="preserve"> требований наступил</w:t>
      </w:r>
      <w:r w:rsidR="002A4F1C" w:rsidRPr="00161FA8">
        <w:rPr>
          <w:rFonts w:ascii="Times New Roman" w:hAnsi="Times New Roman"/>
          <w:sz w:val="28"/>
          <w:szCs w:val="28"/>
        </w:rPr>
        <w:t xml:space="preserve"> до заявления о зачете</w:t>
      </w:r>
      <w:r w:rsidR="00BF3667" w:rsidRPr="00A95AB2">
        <w:rPr>
          <w:rFonts w:ascii="Times New Roman" w:hAnsi="Times New Roman"/>
          <w:sz w:val="28"/>
          <w:szCs w:val="28"/>
        </w:rPr>
        <w:t>, то обязательства считаются прекращенными зачетом с момента наступления срока исполнения обязательства</w:t>
      </w:r>
      <w:r w:rsidR="00BC143B" w:rsidRPr="00A95AB2">
        <w:rPr>
          <w:rFonts w:ascii="Times New Roman" w:hAnsi="Times New Roman"/>
          <w:sz w:val="28"/>
          <w:szCs w:val="28"/>
        </w:rPr>
        <w:t xml:space="preserve"> (или возможности досрочного исполнения пассивного обязательства)</w:t>
      </w:r>
      <w:r w:rsidR="00BF3667" w:rsidRPr="00A95AB2">
        <w:rPr>
          <w:rFonts w:ascii="Times New Roman" w:hAnsi="Times New Roman"/>
          <w:sz w:val="28"/>
          <w:szCs w:val="28"/>
        </w:rPr>
        <w:t>, котор</w:t>
      </w:r>
      <w:r w:rsidR="00BC143B" w:rsidRPr="00A95AB2">
        <w:rPr>
          <w:rFonts w:ascii="Times New Roman" w:hAnsi="Times New Roman"/>
          <w:sz w:val="28"/>
          <w:szCs w:val="28"/>
        </w:rPr>
        <w:t>ый</w:t>
      </w:r>
      <w:r w:rsidR="00BF3667" w:rsidRPr="00A95AB2">
        <w:rPr>
          <w:rFonts w:ascii="Times New Roman" w:hAnsi="Times New Roman"/>
          <w:sz w:val="28"/>
          <w:szCs w:val="28"/>
        </w:rPr>
        <w:t xml:space="preserve"> наступил позднее</w:t>
      </w:r>
      <w:r w:rsidR="002A4F1C" w:rsidRPr="00A95AB2">
        <w:rPr>
          <w:rFonts w:ascii="Times New Roman" w:hAnsi="Times New Roman"/>
          <w:sz w:val="28"/>
          <w:szCs w:val="28"/>
        </w:rPr>
        <w:t xml:space="preserve">, независимо от </w:t>
      </w:r>
      <w:r w:rsidR="00E434A7" w:rsidRPr="00A95AB2">
        <w:rPr>
          <w:rFonts w:ascii="Times New Roman" w:hAnsi="Times New Roman"/>
          <w:sz w:val="28"/>
          <w:szCs w:val="28"/>
        </w:rPr>
        <w:t>дня</w:t>
      </w:r>
      <w:r w:rsidR="002A4F1C" w:rsidRPr="00A95AB2">
        <w:rPr>
          <w:rFonts w:ascii="Times New Roman" w:hAnsi="Times New Roman"/>
          <w:sz w:val="28"/>
          <w:szCs w:val="28"/>
        </w:rPr>
        <w:t xml:space="preserve"> получения заявления о зачете.</w:t>
      </w:r>
      <w:r w:rsidR="00BF3667" w:rsidRPr="00A95AB2">
        <w:rPr>
          <w:rFonts w:ascii="Times New Roman" w:hAnsi="Times New Roman"/>
          <w:sz w:val="28"/>
          <w:szCs w:val="28"/>
        </w:rPr>
        <w:t xml:space="preserve"> </w:t>
      </w:r>
    </w:p>
    <w:p w:rsidR="00D95905" w:rsidRPr="002B51B5" w:rsidRDefault="00BF366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 xml:space="preserve">Если лицо находилось в просрочке исполнения зачитываемого обязательства, срок исполнения по которому наступил ранее, </w:t>
      </w:r>
      <w:r w:rsidR="00D95905" w:rsidRPr="002B51B5">
        <w:rPr>
          <w:rFonts w:ascii="Times New Roman" w:hAnsi="Times New Roman"/>
          <w:sz w:val="28"/>
          <w:szCs w:val="28"/>
        </w:rPr>
        <w:t xml:space="preserve">то </w:t>
      </w:r>
      <w:r w:rsidRPr="002B51B5">
        <w:rPr>
          <w:rFonts w:ascii="Times New Roman" w:hAnsi="Times New Roman"/>
          <w:sz w:val="28"/>
          <w:szCs w:val="28"/>
        </w:rPr>
        <w:t>проценты за пользование чужими денежными средствами (статья</w:t>
      </w:r>
      <w:r w:rsidR="00E77FA7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395 ГК</w:t>
      </w:r>
      <w:r w:rsidR="00E77FA7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РФ) и (или) неустойка (статья</w:t>
      </w:r>
      <w:r w:rsidR="00E77FA7" w:rsidRPr="002B51B5">
        <w:rPr>
          <w:rFonts w:ascii="Times New Roman" w:hAnsi="Times New Roman"/>
          <w:sz w:val="28"/>
          <w:szCs w:val="28"/>
        </w:rPr>
        <w:t> </w:t>
      </w:r>
      <w:r w:rsidR="007308E2" w:rsidRPr="002B51B5">
        <w:rPr>
          <w:rFonts w:ascii="Times New Roman" w:hAnsi="Times New Roman"/>
          <w:sz w:val="28"/>
          <w:szCs w:val="28"/>
        </w:rPr>
        <w:t>330 </w:t>
      </w:r>
      <w:r w:rsidRPr="002B51B5">
        <w:rPr>
          <w:rFonts w:ascii="Times New Roman" w:hAnsi="Times New Roman"/>
          <w:sz w:val="28"/>
          <w:szCs w:val="28"/>
        </w:rPr>
        <w:t>ГК</w:t>
      </w:r>
      <w:r w:rsidR="00E77FA7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РФ) начисляются до момента прекращения обязательств зачетом. Если проценты за пользование чужими денежными средствами (статья</w:t>
      </w:r>
      <w:r w:rsidR="00E77FA7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395 ГК</w:t>
      </w:r>
      <w:r w:rsidR="00E77FA7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РФ) и (или) неустойка (статья</w:t>
      </w:r>
      <w:r w:rsidR="00E77FA7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330 ГК</w:t>
      </w:r>
      <w:r w:rsidR="00E77FA7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РФ) были уплачены за период с момента, когда зачет считается состоявшимся, до</w:t>
      </w:r>
      <w:r w:rsidR="00D95905" w:rsidRPr="002B51B5">
        <w:rPr>
          <w:rFonts w:ascii="Times New Roman" w:hAnsi="Times New Roman"/>
          <w:sz w:val="28"/>
          <w:szCs w:val="28"/>
        </w:rPr>
        <w:t xml:space="preserve"> </w:t>
      </w:r>
      <w:r w:rsidRPr="002B51B5">
        <w:rPr>
          <w:rFonts w:ascii="Times New Roman" w:hAnsi="Times New Roman"/>
          <w:sz w:val="28"/>
          <w:szCs w:val="28"/>
        </w:rPr>
        <w:t>момента волеизъявления о зачете, они подлежат возврату.</w:t>
      </w:r>
    </w:p>
    <w:p w:rsidR="00BC143B" w:rsidRPr="002B51B5" w:rsidRDefault="00BF366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Если требования стали встречными лишь в результате перемены лица в</w:t>
      </w:r>
      <w:r w:rsidR="00E51117" w:rsidRPr="002B51B5">
        <w:rPr>
          <w:rFonts w:ascii="Times New Roman" w:hAnsi="Times New Roman"/>
          <w:sz w:val="28"/>
          <w:szCs w:val="28"/>
          <w:lang w:val="en-US"/>
        </w:rPr>
        <w:t> </w:t>
      </w:r>
      <w:r w:rsidRPr="002B51B5">
        <w:rPr>
          <w:rFonts w:ascii="Times New Roman" w:hAnsi="Times New Roman"/>
          <w:sz w:val="28"/>
          <w:szCs w:val="28"/>
        </w:rPr>
        <w:t xml:space="preserve">обязательстве, то момент их </w:t>
      </w:r>
      <w:r w:rsidR="000667B1" w:rsidRPr="002B51B5">
        <w:rPr>
          <w:rFonts w:ascii="Times New Roman" w:hAnsi="Times New Roman"/>
          <w:sz w:val="28"/>
          <w:szCs w:val="28"/>
        </w:rPr>
        <w:t xml:space="preserve">прекращения </w:t>
      </w:r>
      <w:r w:rsidRPr="002B51B5">
        <w:rPr>
          <w:rFonts w:ascii="Times New Roman" w:hAnsi="Times New Roman"/>
          <w:sz w:val="28"/>
          <w:szCs w:val="28"/>
        </w:rPr>
        <w:t>не может быть ранее даты такой перемены (</w:t>
      </w:r>
      <w:r w:rsidR="00BC143B" w:rsidRPr="002B51B5">
        <w:rPr>
          <w:rFonts w:ascii="Times New Roman" w:hAnsi="Times New Roman"/>
          <w:sz w:val="28"/>
          <w:szCs w:val="28"/>
        </w:rPr>
        <w:t>статьи 386,</w:t>
      </w:r>
      <w:r w:rsidR="00D95905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410 ГК</w:t>
      </w:r>
      <w:r w:rsidR="00D95905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РФ)</w:t>
      </w:r>
      <w:r w:rsidR="00D95905" w:rsidRPr="002B51B5">
        <w:rPr>
          <w:rFonts w:ascii="Times New Roman" w:hAnsi="Times New Roman"/>
          <w:sz w:val="28"/>
          <w:szCs w:val="28"/>
        </w:rPr>
        <w:t>.</w:t>
      </w:r>
    </w:p>
    <w:p w:rsidR="00CD19B8" w:rsidRPr="002B51B5" w:rsidRDefault="002D251B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b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1</w:t>
      </w:r>
      <w:r w:rsidR="00D66DEA" w:rsidRPr="002B51B5">
        <w:rPr>
          <w:rFonts w:ascii="Times New Roman" w:hAnsi="Times New Roman"/>
          <w:sz w:val="28"/>
          <w:szCs w:val="28"/>
        </w:rPr>
        <w:t>6</w:t>
      </w:r>
      <w:r w:rsidRPr="002B51B5">
        <w:rPr>
          <w:rFonts w:ascii="Times New Roman" w:hAnsi="Times New Roman"/>
          <w:sz w:val="28"/>
          <w:szCs w:val="28"/>
        </w:rPr>
        <w:t>.</w:t>
      </w:r>
      <w:r w:rsidRPr="002B51B5">
        <w:rPr>
          <w:rFonts w:ascii="Times New Roman" w:hAnsi="Times New Roman"/>
          <w:b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При зачете части денежного требования должны учитываться положения статьи</w:t>
      </w:r>
      <w:r w:rsidR="00CD19B8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319 ГК</w:t>
      </w:r>
      <w:r w:rsidR="00CD19B8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РФ. При недостаточности суммы требования для прекращения зачетом всех встречных однородных</w:t>
      </w:r>
      <w:r w:rsidR="00BF3667" w:rsidRPr="002B51B5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>обязательств необходимо учитывать положения статьи</w:t>
      </w:r>
      <w:r w:rsidR="00CD19B8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319</w:t>
      </w:r>
      <w:r w:rsidR="00BF3667" w:rsidRPr="002B51B5">
        <w:rPr>
          <w:rFonts w:ascii="Times New Roman" w:hAnsi="Times New Roman"/>
          <w:sz w:val="28"/>
          <w:szCs w:val="28"/>
          <w:vertAlign w:val="superscript"/>
        </w:rPr>
        <w:t xml:space="preserve">1 </w:t>
      </w:r>
      <w:r w:rsidR="00BF3667" w:rsidRPr="002B51B5">
        <w:rPr>
          <w:rFonts w:ascii="Times New Roman" w:hAnsi="Times New Roman"/>
          <w:sz w:val="28"/>
          <w:szCs w:val="28"/>
        </w:rPr>
        <w:t>ГК</w:t>
      </w:r>
      <w:r w:rsidR="00CD19B8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РФ</w:t>
      </w:r>
      <w:r w:rsidR="00CD19B8" w:rsidRPr="002B51B5">
        <w:rPr>
          <w:rFonts w:ascii="Times New Roman" w:hAnsi="Times New Roman"/>
          <w:b/>
          <w:sz w:val="28"/>
          <w:szCs w:val="28"/>
        </w:rPr>
        <w:t>.</w:t>
      </w:r>
    </w:p>
    <w:p w:rsidR="00BF3667" w:rsidRPr="002B51B5" w:rsidRDefault="00F744ED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1</w:t>
      </w:r>
      <w:r w:rsidR="00D66DEA" w:rsidRPr="002B51B5">
        <w:rPr>
          <w:rFonts w:ascii="Times New Roman" w:hAnsi="Times New Roman"/>
          <w:sz w:val="28"/>
          <w:szCs w:val="28"/>
        </w:rPr>
        <w:t>7</w:t>
      </w:r>
      <w:r w:rsidR="00CD19B8" w:rsidRPr="002B51B5">
        <w:rPr>
          <w:rFonts w:ascii="Times New Roman" w:hAnsi="Times New Roman"/>
          <w:sz w:val="28"/>
          <w:szCs w:val="28"/>
        </w:rPr>
        <w:t>.</w:t>
      </w:r>
      <w:r w:rsidR="00CD19B8" w:rsidRPr="002B51B5">
        <w:rPr>
          <w:rFonts w:ascii="Times New Roman" w:hAnsi="Times New Roman"/>
          <w:b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Зачет как односторонняя</w:t>
      </w:r>
      <w:r w:rsidR="00BF3667" w:rsidRPr="002B51B5">
        <w:rPr>
          <w:rFonts w:ascii="Times New Roman" w:hAnsi="Times New Roman"/>
          <w:b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 xml:space="preserve">сделка </w:t>
      </w:r>
      <w:r w:rsidR="00D009DC" w:rsidRPr="002B51B5">
        <w:rPr>
          <w:rFonts w:ascii="Times New Roman" w:hAnsi="Times New Roman"/>
          <w:sz w:val="28"/>
          <w:szCs w:val="28"/>
        </w:rPr>
        <w:t xml:space="preserve">(пункт 2 статьи 154 ГК РФ) </w:t>
      </w:r>
      <w:r w:rsidR="00BF3667" w:rsidRPr="002B51B5">
        <w:rPr>
          <w:rFonts w:ascii="Times New Roman" w:hAnsi="Times New Roman"/>
          <w:sz w:val="28"/>
          <w:szCs w:val="28"/>
        </w:rPr>
        <w:t>может быть признан судом недействительным</w:t>
      </w:r>
      <w:r w:rsidR="00A57354" w:rsidRPr="002B51B5">
        <w:rPr>
          <w:rFonts w:ascii="Times New Roman" w:hAnsi="Times New Roman"/>
          <w:sz w:val="28"/>
          <w:szCs w:val="28"/>
        </w:rPr>
        <w:t>, в частности,</w:t>
      </w:r>
      <w:r w:rsidR="00D009DC" w:rsidRPr="002B51B5">
        <w:rPr>
          <w:rFonts w:ascii="Times New Roman" w:hAnsi="Times New Roman"/>
          <w:sz w:val="28"/>
          <w:szCs w:val="28"/>
        </w:rPr>
        <w:t xml:space="preserve"> по основаниям, предусмотренным главой 9 ГК РФ.</w:t>
      </w:r>
    </w:p>
    <w:p w:rsidR="00863361" w:rsidRPr="002B51B5" w:rsidRDefault="00F744ED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1</w:t>
      </w:r>
      <w:r w:rsidR="00D66DEA" w:rsidRPr="002B51B5">
        <w:rPr>
          <w:rFonts w:ascii="Times New Roman" w:hAnsi="Times New Roman"/>
          <w:sz w:val="28"/>
          <w:szCs w:val="28"/>
        </w:rPr>
        <w:t>8</w:t>
      </w:r>
      <w:r w:rsidR="00966157" w:rsidRPr="002B51B5">
        <w:rPr>
          <w:rFonts w:ascii="Times New Roman" w:hAnsi="Times New Roman"/>
          <w:sz w:val="28"/>
          <w:szCs w:val="28"/>
        </w:rPr>
        <w:t>. </w:t>
      </w:r>
      <w:r w:rsidR="00D009DC" w:rsidRPr="002B51B5">
        <w:rPr>
          <w:rFonts w:ascii="Times New Roman" w:hAnsi="Times New Roman"/>
          <w:sz w:val="28"/>
          <w:szCs w:val="28"/>
        </w:rPr>
        <w:t xml:space="preserve">В случаях, предусмотренных статьей 411 ГК РФ, </w:t>
      </w:r>
      <w:r w:rsidR="00BF3667" w:rsidRPr="002B51B5">
        <w:rPr>
          <w:rFonts w:ascii="Times New Roman" w:hAnsi="Times New Roman"/>
          <w:sz w:val="28"/>
          <w:szCs w:val="28"/>
        </w:rPr>
        <w:t xml:space="preserve">зачет не влечет юридических последствий, на которые он был направлен, </w:t>
      </w:r>
      <w:r w:rsidR="00D009DC" w:rsidRPr="002B51B5">
        <w:rPr>
          <w:rFonts w:ascii="Times New Roman" w:hAnsi="Times New Roman"/>
          <w:sz w:val="28"/>
          <w:szCs w:val="28"/>
        </w:rPr>
        <w:t xml:space="preserve">в частности, </w:t>
      </w:r>
      <w:r w:rsidR="00BF3667" w:rsidRPr="002B51B5">
        <w:rPr>
          <w:rFonts w:ascii="Times New Roman" w:hAnsi="Times New Roman"/>
          <w:sz w:val="28"/>
          <w:szCs w:val="28"/>
        </w:rPr>
        <w:t xml:space="preserve">если </w:t>
      </w:r>
      <w:r w:rsidR="00D009DC" w:rsidRPr="002B51B5">
        <w:rPr>
          <w:rFonts w:ascii="Times New Roman" w:hAnsi="Times New Roman"/>
          <w:sz w:val="28"/>
          <w:szCs w:val="28"/>
        </w:rPr>
        <w:t xml:space="preserve">зачет противоречит условиям договора либо </w:t>
      </w:r>
      <w:r w:rsidR="00BF3667" w:rsidRPr="002B51B5">
        <w:rPr>
          <w:rFonts w:ascii="Times New Roman" w:hAnsi="Times New Roman"/>
          <w:sz w:val="28"/>
          <w:szCs w:val="28"/>
        </w:rPr>
        <w:t xml:space="preserve">по </w:t>
      </w:r>
      <w:r w:rsidR="00632B20" w:rsidRPr="002B51B5">
        <w:rPr>
          <w:rFonts w:ascii="Times New Roman" w:hAnsi="Times New Roman"/>
          <w:sz w:val="28"/>
          <w:szCs w:val="28"/>
        </w:rPr>
        <w:t>активному</w:t>
      </w:r>
      <w:r w:rsidR="00BF3667" w:rsidRPr="002B51B5">
        <w:rPr>
          <w:rFonts w:ascii="Times New Roman" w:hAnsi="Times New Roman"/>
          <w:sz w:val="28"/>
          <w:szCs w:val="28"/>
        </w:rPr>
        <w:t xml:space="preserve"> требованию истек срок исковой давности</w:t>
      </w:r>
      <w:r w:rsidR="00D009DC" w:rsidRPr="002B51B5">
        <w:rPr>
          <w:rFonts w:ascii="Times New Roman" w:hAnsi="Times New Roman"/>
          <w:sz w:val="28"/>
          <w:szCs w:val="28"/>
        </w:rPr>
        <w:t xml:space="preserve">. </w:t>
      </w:r>
      <w:r w:rsidR="00BF3667" w:rsidRPr="002B51B5">
        <w:rPr>
          <w:rFonts w:ascii="Times New Roman" w:hAnsi="Times New Roman"/>
          <w:sz w:val="28"/>
          <w:szCs w:val="28"/>
        </w:rPr>
        <w:t>При</w:t>
      </w:r>
      <w:r w:rsidR="00D009DC" w:rsidRPr="002B51B5">
        <w:rPr>
          <w:rFonts w:ascii="Times New Roman" w:hAnsi="Times New Roman"/>
          <w:sz w:val="28"/>
          <w:szCs w:val="28"/>
        </w:rPr>
        <w:t xml:space="preserve"> истечении срока исковой давности по активному требованию</w:t>
      </w:r>
      <w:r w:rsidR="00BF3667" w:rsidRPr="002B51B5">
        <w:rPr>
          <w:rFonts w:ascii="Times New Roman" w:hAnsi="Times New Roman"/>
          <w:sz w:val="28"/>
          <w:szCs w:val="28"/>
        </w:rPr>
        <w:t xml:space="preserve"> должник по </w:t>
      </w:r>
      <w:r w:rsidR="00D009DC" w:rsidRPr="002B51B5">
        <w:rPr>
          <w:rFonts w:ascii="Times New Roman" w:hAnsi="Times New Roman"/>
          <w:sz w:val="28"/>
          <w:szCs w:val="28"/>
        </w:rPr>
        <w:t>нему</w:t>
      </w:r>
      <w:r w:rsidR="00BF3667" w:rsidRPr="002B51B5">
        <w:rPr>
          <w:rFonts w:ascii="Times New Roman" w:hAnsi="Times New Roman"/>
          <w:sz w:val="28"/>
          <w:szCs w:val="28"/>
        </w:rPr>
        <w:t>, получивший заявление о зачете, не</w:t>
      </w:r>
      <w:r w:rsidR="00F330ED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обязан в</w:t>
      </w:r>
      <w:r w:rsidR="00C7585C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ответ на него сообщать о</w:t>
      </w:r>
      <w:r w:rsidR="00E51117" w:rsidRPr="002B51B5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пропуске срока исковой давности кредитору (пункт</w:t>
      </w:r>
      <w:r w:rsidR="00863361" w:rsidRPr="002B51B5">
        <w:rPr>
          <w:rFonts w:ascii="Times New Roman" w:hAnsi="Times New Roman"/>
          <w:sz w:val="28"/>
          <w:szCs w:val="28"/>
        </w:rPr>
        <w:t> </w:t>
      </w:r>
      <w:r w:rsidR="000667B1" w:rsidRPr="002B51B5">
        <w:rPr>
          <w:rFonts w:ascii="Times New Roman" w:hAnsi="Times New Roman"/>
          <w:sz w:val="28"/>
          <w:szCs w:val="28"/>
        </w:rPr>
        <w:t xml:space="preserve">3 </w:t>
      </w:r>
      <w:r w:rsidR="00BF3667" w:rsidRPr="002B51B5">
        <w:rPr>
          <w:rFonts w:ascii="Times New Roman" w:hAnsi="Times New Roman"/>
          <w:sz w:val="28"/>
          <w:szCs w:val="28"/>
        </w:rPr>
        <w:t>статьи</w:t>
      </w:r>
      <w:r w:rsidR="00863361" w:rsidRPr="002B51B5">
        <w:rPr>
          <w:rFonts w:ascii="Times New Roman" w:hAnsi="Times New Roman"/>
          <w:sz w:val="28"/>
          <w:szCs w:val="28"/>
        </w:rPr>
        <w:t> </w:t>
      </w:r>
      <w:r w:rsidR="009E1B7F" w:rsidRPr="002B51B5">
        <w:rPr>
          <w:rFonts w:ascii="Times New Roman" w:hAnsi="Times New Roman"/>
          <w:sz w:val="28"/>
          <w:szCs w:val="28"/>
        </w:rPr>
        <w:t>199 </w:t>
      </w:r>
      <w:r w:rsidR="00BF3667" w:rsidRPr="002B51B5">
        <w:rPr>
          <w:rFonts w:ascii="Times New Roman" w:hAnsi="Times New Roman"/>
          <w:sz w:val="28"/>
          <w:szCs w:val="28"/>
        </w:rPr>
        <w:t>ГК</w:t>
      </w:r>
      <w:r w:rsidR="00863361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 xml:space="preserve">РФ). </w:t>
      </w:r>
      <w:r w:rsidR="00D009DC" w:rsidRPr="002B51B5">
        <w:rPr>
          <w:rFonts w:ascii="Times New Roman" w:hAnsi="Times New Roman"/>
          <w:sz w:val="28"/>
          <w:szCs w:val="28"/>
        </w:rPr>
        <w:t>В то же время и</w:t>
      </w:r>
      <w:r w:rsidR="00BF3667" w:rsidRPr="002B51B5">
        <w:rPr>
          <w:rFonts w:ascii="Times New Roman" w:hAnsi="Times New Roman"/>
          <w:sz w:val="28"/>
          <w:szCs w:val="28"/>
        </w:rPr>
        <w:t xml:space="preserve">стечение срока исковой </w:t>
      </w:r>
      <w:r w:rsidR="000667B1" w:rsidRPr="002B51B5">
        <w:rPr>
          <w:rFonts w:ascii="Times New Roman" w:hAnsi="Times New Roman"/>
          <w:sz w:val="28"/>
          <w:szCs w:val="28"/>
        </w:rPr>
        <w:t xml:space="preserve">давности </w:t>
      </w:r>
      <w:r w:rsidR="00BF3667" w:rsidRPr="002B51B5">
        <w:rPr>
          <w:rFonts w:ascii="Times New Roman" w:hAnsi="Times New Roman"/>
          <w:sz w:val="28"/>
          <w:szCs w:val="28"/>
        </w:rPr>
        <w:t>по</w:t>
      </w:r>
      <w:r w:rsidR="00F330ED" w:rsidRPr="002B51B5">
        <w:rPr>
          <w:rFonts w:ascii="Times New Roman" w:hAnsi="Times New Roman"/>
          <w:sz w:val="28"/>
          <w:szCs w:val="28"/>
        </w:rPr>
        <w:t> </w:t>
      </w:r>
      <w:r w:rsidR="00F775B9" w:rsidRPr="002B51B5">
        <w:rPr>
          <w:rFonts w:ascii="Times New Roman" w:hAnsi="Times New Roman"/>
          <w:sz w:val="28"/>
          <w:szCs w:val="28"/>
        </w:rPr>
        <w:t>пассивному</w:t>
      </w:r>
      <w:r w:rsidR="00BF3667" w:rsidRPr="002B51B5">
        <w:rPr>
          <w:rFonts w:ascii="Times New Roman" w:hAnsi="Times New Roman"/>
          <w:sz w:val="28"/>
          <w:szCs w:val="28"/>
        </w:rPr>
        <w:t xml:space="preserve"> требованию не является </w:t>
      </w:r>
      <w:r w:rsidR="00D009DC" w:rsidRPr="002B51B5">
        <w:rPr>
          <w:rFonts w:ascii="Times New Roman" w:hAnsi="Times New Roman"/>
          <w:sz w:val="28"/>
          <w:szCs w:val="28"/>
        </w:rPr>
        <w:t xml:space="preserve">препятствием для </w:t>
      </w:r>
      <w:r w:rsidR="00BF3667" w:rsidRPr="002B51B5">
        <w:rPr>
          <w:rFonts w:ascii="Times New Roman" w:hAnsi="Times New Roman"/>
          <w:sz w:val="28"/>
          <w:szCs w:val="28"/>
        </w:rPr>
        <w:t>зачета</w:t>
      </w:r>
      <w:r w:rsidR="00863361" w:rsidRPr="002B51B5">
        <w:rPr>
          <w:rFonts w:ascii="Times New Roman" w:hAnsi="Times New Roman"/>
          <w:sz w:val="28"/>
          <w:szCs w:val="28"/>
        </w:rPr>
        <w:t>.</w:t>
      </w:r>
    </w:p>
    <w:p w:rsidR="00314764" w:rsidRPr="002B51B5" w:rsidRDefault="00D66DEA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  <w:lang w:eastAsia="ru-RU"/>
        </w:rPr>
        <w:t>19</w:t>
      </w:r>
      <w:r w:rsidR="00B954DE" w:rsidRPr="002B51B5">
        <w:rPr>
          <w:rFonts w:ascii="Times New Roman" w:hAnsi="Times New Roman"/>
          <w:sz w:val="28"/>
          <w:szCs w:val="28"/>
          <w:lang w:eastAsia="ru-RU"/>
        </w:rPr>
        <w:t>.</w:t>
      </w:r>
      <w:r w:rsidR="00B954DE" w:rsidRPr="002B51B5">
        <w:rPr>
          <w:rFonts w:ascii="Times New Roman" w:hAnsi="Times New Roman"/>
          <w:i/>
          <w:sz w:val="28"/>
          <w:szCs w:val="28"/>
          <w:lang w:eastAsia="ru-RU"/>
        </w:rPr>
        <w:t> </w:t>
      </w:r>
      <w:r w:rsidR="00862A03" w:rsidRPr="002B51B5">
        <w:rPr>
          <w:rFonts w:ascii="Times New Roman" w:hAnsi="Times New Roman"/>
          <w:sz w:val="28"/>
          <w:szCs w:val="28"/>
        </w:rPr>
        <w:t xml:space="preserve">Если обязательства были прекращены зачетом, однако одна из сторон обратилась </w:t>
      </w:r>
      <w:r w:rsidR="004B6BFB" w:rsidRPr="002B51B5">
        <w:rPr>
          <w:rFonts w:ascii="Times New Roman" w:hAnsi="Times New Roman"/>
          <w:sz w:val="28"/>
          <w:szCs w:val="28"/>
        </w:rPr>
        <w:t xml:space="preserve">в суд </w:t>
      </w:r>
      <w:r w:rsidR="00862A03" w:rsidRPr="002B51B5">
        <w:rPr>
          <w:rFonts w:ascii="Times New Roman" w:hAnsi="Times New Roman"/>
          <w:sz w:val="28"/>
          <w:szCs w:val="28"/>
        </w:rPr>
        <w:t>с иском об</w:t>
      </w:r>
      <w:r w:rsidR="00382698" w:rsidRPr="002B51B5">
        <w:rPr>
          <w:rFonts w:ascii="Times New Roman" w:hAnsi="Times New Roman"/>
          <w:sz w:val="28"/>
          <w:szCs w:val="28"/>
        </w:rPr>
        <w:t> </w:t>
      </w:r>
      <w:r w:rsidR="00862A03" w:rsidRPr="002B51B5">
        <w:rPr>
          <w:rFonts w:ascii="Times New Roman" w:hAnsi="Times New Roman"/>
          <w:sz w:val="28"/>
          <w:szCs w:val="28"/>
        </w:rPr>
        <w:t>исполнении прекращенного обязательства либо о взыскании убытков или иных санкций в связи с</w:t>
      </w:r>
      <w:r w:rsidR="008E1F8C" w:rsidRPr="002B51B5">
        <w:rPr>
          <w:rFonts w:ascii="Times New Roman" w:hAnsi="Times New Roman"/>
          <w:sz w:val="28"/>
          <w:szCs w:val="28"/>
        </w:rPr>
        <w:t> </w:t>
      </w:r>
      <w:r w:rsidR="00862A03" w:rsidRPr="002B51B5">
        <w:rPr>
          <w:rFonts w:ascii="Times New Roman" w:hAnsi="Times New Roman"/>
          <w:sz w:val="28"/>
          <w:szCs w:val="28"/>
        </w:rPr>
        <w:t>ненадлежащим исполнением или неисполнением обязательств</w:t>
      </w:r>
      <w:r w:rsidR="009A6A70" w:rsidRPr="002B51B5">
        <w:rPr>
          <w:rFonts w:ascii="Times New Roman" w:hAnsi="Times New Roman"/>
          <w:sz w:val="28"/>
          <w:szCs w:val="28"/>
        </w:rPr>
        <w:t>а</w:t>
      </w:r>
      <w:r w:rsidR="00862A03" w:rsidRPr="002B51B5">
        <w:rPr>
          <w:rFonts w:ascii="Times New Roman" w:hAnsi="Times New Roman"/>
          <w:sz w:val="28"/>
          <w:szCs w:val="28"/>
        </w:rPr>
        <w:t>, ответчик вправе заявить о</w:t>
      </w:r>
      <w:r w:rsidR="00896A6D">
        <w:rPr>
          <w:rFonts w:ascii="Times New Roman" w:hAnsi="Times New Roman"/>
          <w:sz w:val="28"/>
          <w:szCs w:val="28"/>
          <w:lang w:val="en-US"/>
        </w:rPr>
        <w:t> </w:t>
      </w:r>
      <w:r w:rsidR="00862A03" w:rsidRPr="002B51B5">
        <w:rPr>
          <w:rFonts w:ascii="Times New Roman" w:hAnsi="Times New Roman"/>
          <w:sz w:val="28"/>
          <w:szCs w:val="28"/>
        </w:rPr>
        <w:t xml:space="preserve">состоявшемся зачете в возражении на иск. </w:t>
      </w:r>
    </w:p>
    <w:p w:rsidR="00862A03" w:rsidRPr="002B51B5" w:rsidRDefault="00862A03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Кроме того,</w:t>
      </w:r>
      <w:r w:rsidR="00BF3667" w:rsidRPr="002B51B5">
        <w:rPr>
          <w:rFonts w:ascii="Times New Roman" w:hAnsi="Times New Roman"/>
          <w:sz w:val="28"/>
          <w:szCs w:val="28"/>
        </w:rPr>
        <w:t xml:space="preserve"> </w:t>
      </w:r>
      <w:r w:rsidRPr="002B51B5">
        <w:rPr>
          <w:rFonts w:ascii="Times New Roman" w:hAnsi="Times New Roman"/>
          <w:sz w:val="28"/>
          <w:szCs w:val="28"/>
        </w:rPr>
        <w:t>о</w:t>
      </w:r>
      <w:r w:rsidR="00BF3667" w:rsidRPr="002B51B5">
        <w:rPr>
          <w:rFonts w:ascii="Times New Roman" w:hAnsi="Times New Roman"/>
          <w:sz w:val="28"/>
          <w:szCs w:val="28"/>
        </w:rPr>
        <w:t>бязательства могут быть прекращены зачетом после предъявления иска по</w:t>
      </w:r>
      <w:r w:rsidR="00C36A6C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одному из требований. В</w:t>
      </w:r>
      <w:r w:rsidR="00311A14" w:rsidRPr="002B51B5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этом случае</w:t>
      </w:r>
      <w:r w:rsidR="006D2325" w:rsidRPr="002B51B5">
        <w:rPr>
          <w:rFonts w:ascii="Times New Roman" w:hAnsi="Times New Roman"/>
          <w:sz w:val="28"/>
          <w:szCs w:val="28"/>
        </w:rPr>
        <w:t xml:space="preserve"> сторона по своему усмотрению вправе заявить о зачете как во встречном иске</w:t>
      </w:r>
      <w:r w:rsidR="00BF3667" w:rsidRPr="002B51B5">
        <w:rPr>
          <w:rFonts w:ascii="Times New Roman" w:hAnsi="Times New Roman"/>
          <w:sz w:val="28"/>
          <w:szCs w:val="28"/>
        </w:rPr>
        <w:t xml:space="preserve"> (стать</w:t>
      </w:r>
      <w:r w:rsidR="00C97648" w:rsidRPr="002B51B5">
        <w:rPr>
          <w:rFonts w:ascii="Times New Roman" w:hAnsi="Times New Roman"/>
          <w:sz w:val="28"/>
          <w:szCs w:val="28"/>
        </w:rPr>
        <w:t>и</w:t>
      </w:r>
      <w:r w:rsidR="009500C9" w:rsidRPr="002B51B5">
        <w:rPr>
          <w:rFonts w:ascii="Times New Roman" w:hAnsi="Times New Roman"/>
          <w:sz w:val="28"/>
          <w:szCs w:val="28"/>
        </w:rPr>
        <w:t>  </w:t>
      </w:r>
      <w:r w:rsidR="00C97648" w:rsidRPr="002B51B5">
        <w:rPr>
          <w:rFonts w:ascii="Times New Roman" w:hAnsi="Times New Roman"/>
          <w:sz w:val="28"/>
          <w:szCs w:val="28"/>
        </w:rPr>
        <w:t xml:space="preserve">137, 138 </w:t>
      </w:r>
      <w:r w:rsidR="00BF3667" w:rsidRPr="002B51B5">
        <w:rPr>
          <w:rFonts w:ascii="Times New Roman" w:hAnsi="Times New Roman"/>
          <w:sz w:val="28"/>
          <w:szCs w:val="28"/>
        </w:rPr>
        <w:t>Г</w:t>
      </w:r>
      <w:r w:rsidR="002A3461" w:rsidRPr="002B51B5">
        <w:rPr>
          <w:rFonts w:ascii="Times New Roman" w:hAnsi="Times New Roman"/>
          <w:sz w:val="28"/>
          <w:szCs w:val="28"/>
        </w:rPr>
        <w:t xml:space="preserve">ражданского процессуального кодекса </w:t>
      </w:r>
      <w:r w:rsidR="00BF3667" w:rsidRPr="002B51B5">
        <w:rPr>
          <w:rFonts w:ascii="Times New Roman" w:hAnsi="Times New Roman"/>
          <w:sz w:val="28"/>
          <w:szCs w:val="28"/>
        </w:rPr>
        <w:t>Р</w:t>
      </w:r>
      <w:r w:rsidR="002A3461" w:rsidRPr="002B51B5">
        <w:rPr>
          <w:rFonts w:ascii="Times New Roman" w:hAnsi="Times New Roman"/>
          <w:sz w:val="28"/>
          <w:szCs w:val="28"/>
        </w:rPr>
        <w:t xml:space="preserve">оссийской </w:t>
      </w:r>
      <w:r w:rsidR="00BF3667" w:rsidRPr="002B51B5">
        <w:rPr>
          <w:rFonts w:ascii="Times New Roman" w:hAnsi="Times New Roman"/>
          <w:sz w:val="28"/>
          <w:szCs w:val="28"/>
        </w:rPr>
        <w:t>Ф</w:t>
      </w:r>
      <w:r w:rsidR="002A3461" w:rsidRPr="002B51B5">
        <w:rPr>
          <w:rFonts w:ascii="Times New Roman" w:hAnsi="Times New Roman"/>
          <w:sz w:val="28"/>
          <w:szCs w:val="28"/>
        </w:rPr>
        <w:t>едерации (далее – ГПК РФ)</w:t>
      </w:r>
      <w:r w:rsidR="00BF3667" w:rsidRPr="002B51B5">
        <w:rPr>
          <w:rFonts w:ascii="Times New Roman" w:hAnsi="Times New Roman"/>
          <w:sz w:val="28"/>
          <w:szCs w:val="28"/>
        </w:rPr>
        <w:t>, статья</w:t>
      </w:r>
      <w:r w:rsidR="00B954DE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132 А</w:t>
      </w:r>
      <w:r w:rsidR="002A3461" w:rsidRPr="002B51B5">
        <w:rPr>
          <w:rFonts w:ascii="Times New Roman" w:hAnsi="Times New Roman"/>
          <w:sz w:val="28"/>
          <w:szCs w:val="28"/>
        </w:rPr>
        <w:t>рбитражного процессуального кодекса Российской Федерации (далее – А</w:t>
      </w:r>
      <w:r w:rsidR="00BF3667" w:rsidRPr="002B51B5">
        <w:rPr>
          <w:rFonts w:ascii="Times New Roman" w:hAnsi="Times New Roman"/>
          <w:sz w:val="28"/>
          <w:szCs w:val="28"/>
        </w:rPr>
        <w:t>ПК</w:t>
      </w:r>
      <w:r w:rsidR="00B954DE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РФ)</w:t>
      </w:r>
      <w:r w:rsidR="001D00FA" w:rsidRPr="002B51B5">
        <w:rPr>
          <w:rFonts w:ascii="Times New Roman" w:hAnsi="Times New Roman"/>
          <w:sz w:val="28"/>
          <w:szCs w:val="28"/>
        </w:rPr>
        <w:t>,</w:t>
      </w:r>
      <w:r w:rsidR="00BF3667" w:rsidRPr="002B51B5">
        <w:rPr>
          <w:rFonts w:ascii="Times New Roman" w:hAnsi="Times New Roman"/>
          <w:sz w:val="28"/>
          <w:szCs w:val="28"/>
        </w:rPr>
        <w:t xml:space="preserve"> </w:t>
      </w:r>
      <w:r w:rsidR="006D2325" w:rsidRPr="002B51B5">
        <w:rPr>
          <w:rFonts w:ascii="Times New Roman" w:hAnsi="Times New Roman"/>
          <w:sz w:val="28"/>
          <w:szCs w:val="28"/>
        </w:rPr>
        <w:t>так</w:t>
      </w:r>
      <w:r w:rsidR="00E1204B" w:rsidRPr="002B51B5">
        <w:rPr>
          <w:rFonts w:ascii="Times New Roman" w:hAnsi="Times New Roman"/>
          <w:sz w:val="28"/>
          <w:szCs w:val="28"/>
        </w:rPr>
        <w:t xml:space="preserve"> и</w:t>
      </w:r>
      <w:r w:rsidR="006D2325" w:rsidRPr="002B51B5">
        <w:rPr>
          <w:rFonts w:ascii="Times New Roman" w:hAnsi="Times New Roman"/>
          <w:sz w:val="28"/>
          <w:szCs w:val="28"/>
        </w:rPr>
        <w:t xml:space="preserve"> в возражении </w:t>
      </w:r>
      <w:r w:rsidR="00BF3667" w:rsidRPr="002B51B5">
        <w:rPr>
          <w:rFonts w:ascii="Times New Roman" w:hAnsi="Times New Roman"/>
          <w:sz w:val="28"/>
          <w:szCs w:val="28"/>
        </w:rPr>
        <w:t xml:space="preserve">на иск, юридические и фактические основания которых исследуются судом равным </w:t>
      </w:r>
      <w:r w:rsidR="00BF3667" w:rsidRPr="002B51B5">
        <w:rPr>
          <w:rFonts w:ascii="Times New Roman" w:hAnsi="Times New Roman"/>
          <w:sz w:val="28"/>
          <w:szCs w:val="28"/>
        </w:rPr>
        <w:lastRenderedPageBreak/>
        <w:t>образом (часть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C97648" w:rsidRPr="002B51B5">
        <w:rPr>
          <w:rFonts w:ascii="Times New Roman" w:hAnsi="Times New Roman"/>
          <w:sz w:val="28"/>
          <w:szCs w:val="28"/>
        </w:rPr>
        <w:t>2</w:t>
      </w:r>
      <w:r w:rsidR="00BF3667" w:rsidRPr="002B51B5">
        <w:rPr>
          <w:rFonts w:ascii="Times New Roman" w:hAnsi="Times New Roman"/>
          <w:sz w:val="28"/>
          <w:szCs w:val="28"/>
        </w:rPr>
        <w:t xml:space="preserve"> статьи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56</w:t>
      </w:r>
      <w:r w:rsidR="00C97648" w:rsidRPr="002B51B5">
        <w:rPr>
          <w:rFonts w:ascii="Times New Roman" w:hAnsi="Times New Roman"/>
          <w:sz w:val="28"/>
          <w:szCs w:val="28"/>
        </w:rPr>
        <w:t>, статья 67, часть 1 статьи 196, части</w:t>
      </w:r>
      <w:r w:rsidR="009500C9" w:rsidRPr="002B51B5">
        <w:rPr>
          <w:rFonts w:ascii="Times New Roman" w:hAnsi="Times New Roman"/>
          <w:sz w:val="28"/>
          <w:szCs w:val="28"/>
        </w:rPr>
        <w:t> </w:t>
      </w:r>
      <w:r w:rsidR="00242AD4" w:rsidRPr="002B51B5">
        <w:rPr>
          <w:rFonts w:ascii="Times New Roman" w:hAnsi="Times New Roman"/>
          <w:sz w:val="28"/>
          <w:szCs w:val="28"/>
        </w:rPr>
        <w:t> </w:t>
      </w:r>
      <w:r w:rsidR="00C97648" w:rsidRPr="002B51B5">
        <w:rPr>
          <w:rFonts w:ascii="Times New Roman" w:hAnsi="Times New Roman"/>
          <w:sz w:val="28"/>
          <w:szCs w:val="28"/>
        </w:rPr>
        <w:t>3,</w:t>
      </w:r>
      <w:r w:rsidR="009500C9" w:rsidRPr="002B51B5">
        <w:rPr>
          <w:rFonts w:ascii="Times New Roman" w:hAnsi="Times New Roman"/>
          <w:sz w:val="28"/>
          <w:szCs w:val="28"/>
        </w:rPr>
        <w:t> </w:t>
      </w:r>
      <w:r w:rsidR="00C97648" w:rsidRPr="002B51B5">
        <w:rPr>
          <w:rFonts w:ascii="Times New Roman" w:hAnsi="Times New Roman"/>
          <w:sz w:val="28"/>
          <w:szCs w:val="28"/>
        </w:rPr>
        <w:t>4 статьи</w:t>
      </w:r>
      <w:r w:rsidR="009500C9" w:rsidRPr="002B51B5">
        <w:rPr>
          <w:rFonts w:ascii="Times New Roman" w:hAnsi="Times New Roman"/>
          <w:sz w:val="28"/>
          <w:szCs w:val="28"/>
        </w:rPr>
        <w:t> </w:t>
      </w:r>
      <w:r w:rsidR="00C97648" w:rsidRPr="002B51B5">
        <w:rPr>
          <w:rFonts w:ascii="Times New Roman" w:hAnsi="Times New Roman"/>
          <w:sz w:val="28"/>
          <w:szCs w:val="28"/>
        </w:rPr>
        <w:t>198</w:t>
      </w:r>
      <w:r w:rsidR="00BF3667" w:rsidRPr="002B51B5">
        <w:rPr>
          <w:rFonts w:ascii="Times New Roman" w:hAnsi="Times New Roman"/>
          <w:sz w:val="28"/>
          <w:szCs w:val="28"/>
        </w:rPr>
        <w:t xml:space="preserve"> ГПК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РФ, часть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1 статьи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64, части</w:t>
      </w:r>
      <w:r w:rsidR="001D5393" w:rsidRPr="002B51B5">
        <w:rPr>
          <w:rFonts w:ascii="Times New Roman" w:hAnsi="Times New Roman"/>
          <w:sz w:val="28"/>
          <w:szCs w:val="28"/>
        </w:rPr>
        <w:t xml:space="preserve"> 1–3</w:t>
      </w:r>
      <w:r w:rsidR="001D5393" w:rsidRPr="002B51B5">
        <w:rPr>
          <w:rFonts w:ascii="Times New Roman" w:hAnsi="Times New Roman"/>
          <w:sz w:val="28"/>
          <w:szCs w:val="28"/>
          <w:vertAlign w:val="superscript"/>
        </w:rPr>
        <w:t>1</w:t>
      </w:r>
      <w:r w:rsidR="00A15A93" w:rsidRPr="002B51B5">
        <w:rPr>
          <w:rFonts w:ascii="Times New Roman" w:hAnsi="Times New Roman"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sz w:val="28"/>
          <w:szCs w:val="28"/>
        </w:rPr>
        <w:t>статьи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65, часть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7 статьи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71, часть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1 статьи</w:t>
      </w:r>
      <w:r w:rsidR="001D00FA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168, части</w:t>
      </w:r>
      <w:r w:rsidR="001D5393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3</w:t>
      </w:r>
      <w:r w:rsidR="002A3461" w:rsidRPr="002B51B5">
        <w:rPr>
          <w:rFonts w:ascii="Times New Roman" w:hAnsi="Times New Roman"/>
          <w:sz w:val="28"/>
          <w:szCs w:val="28"/>
        </w:rPr>
        <w:t xml:space="preserve">, </w:t>
      </w:r>
      <w:r w:rsidR="00BF3667" w:rsidRPr="002B51B5">
        <w:rPr>
          <w:rFonts w:ascii="Times New Roman" w:hAnsi="Times New Roman"/>
          <w:sz w:val="28"/>
          <w:szCs w:val="28"/>
        </w:rPr>
        <w:t>4 статьи</w:t>
      </w:r>
      <w:r w:rsidR="001D5393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170 АПК</w:t>
      </w:r>
      <w:r w:rsidR="001D5393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 xml:space="preserve">РФ). </w:t>
      </w:r>
      <w:r w:rsidR="00662EAC" w:rsidRPr="002B51B5">
        <w:rPr>
          <w:rFonts w:ascii="Times New Roman" w:hAnsi="Times New Roman"/>
          <w:sz w:val="28"/>
          <w:szCs w:val="28"/>
        </w:rPr>
        <w:t xml:space="preserve">В частности, </w:t>
      </w:r>
      <w:r w:rsidR="005D6C7C" w:rsidRPr="002B51B5">
        <w:rPr>
          <w:rFonts w:ascii="Times New Roman" w:hAnsi="Times New Roman"/>
          <w:sz w:val="28"/>
          <w:szCs w:val="28"/>
        </w:rPr>
        <w:t xml:space="preserve">также </w:t>
      </w:r>
      <w:r w:rsidR="00662EAC" w:rsidRPr="002B51B5">
        <w:rPr>
          <w:rFonts w:ascii="Times New Roman" w:hAnsi="Times New Roman"/>
          <w:sz w:val="28"/>
          <w:szCs w:val="28"/>
        </w:rPr>
        <w:t>после предъявления иска ответчик вправе направить истцу заявление о зачете</w:t>
      </w:r>
      <w:r w:rsidR="005D6C7C" w:rsidRPr="002B51B5">
        <w:rPr>
          <w:rFonts w:ascii="Times New Roman" w:hAnsi="Times New Roman"/>
          <w:sz w:val="28"/>
          <w:szCs w:val="28"/>
        </w:rPr>
        <w:t xml:space="preserve"> </w:t>
      </w:r>
      <w:r w:rsidR="00B476DB" w:rsidRPr="002B51B5">
        <w:rPr>
          <w:rFonts w:ascii="Times New Roman" w:hAnsi="Times New Roman"/>
          <w:sz w:val="28"/>
          <w:szCs w:val="28"/>
        </w:rPr>
        <w:t>и указать в возражении на иск</w:t>
      </w:r>
      <w:r w:rsidR="00E1204B" w:rsidRPr="002B51B5">
        <w:rPr>
          <w:rFonts w:ascii="Times New Roman" w:hAnsi="Times New Roman"/>
          <w:sz w:val="28"/>
          <w:szCs w:val="28"/>
        </w:rPr>
        <w:t xml:space="preserve"> на</w:t>
      </w:r>
      <w:r w:rsidR="00B476DB" w:rsidRPr="002B51B5">
        <w:rPr>
          <w:rFonts w:ascii="Times New Roman" w:hAnsi="Times New Roman"/>
          <w:sz w:val="28"/>
          <w:szCs w:val="28"/>
        </w:rPr>
        <w:t> </w:t>
      </w:r>
      <w:r w:rsidR="005D6C7C" w:rsidRPr="002B51B5">
        <w:rPr>
          <w:rFonts w:ascii="Times New Roman" w:hAnsi="Times New Roman"/>
          <w:sz w:val="28"/>
          <w:szCs w:val="28"/>
        </w:rPr>
        <w:t>прекращени</w:t>
      </w:r>
      <w:r w:rsidR="00E1204B" w:rsidRPr="002B51B5">
        <w:rPr>
          <w:rFonts w:ascii="Times New Roman" w:hAnsi="Times New Roman"/>
          <w:sz w:val="28"/>
          <w:szCs w:val="28"/>
        </w:rPr>
        <w:t>е</w:t>
      </w:r>
      <w:r w:rsidR="005D6C7C" w:rsidRPr="002B51B5">
        <w:rPr>
          <w:rFonts w:ascii="Times New Roman" w:hAnsi="Times New Roman"/>
          <w:sz w:val="28"/>
          <w:szCs w:val="28"/>
        </w:rPr>
        <w:t xml:space="preserve"> требования, по которому предъявлен иск, зачетом. </w:t>
      </w:r>
    </w:p>
    <w:p w:rsidR="00BF3667" w:rsidRPr="002B51B5" w:rsidRDefault="00AC6B2A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2B51B5">
        <w:rPr>
          <w:rFonts w:ascii="Times New Roman" w:hAnsi="Times New Roman"/>
          <w:color w:val="000000" w:themeColor="text1"/>
          <w:sz w:val="28"/>
          <w:szCs w:val="28"/>
        </w:rPr>
        <w:t>2</w:t>
      </w:r>
      <w:r w:rsidR="00D66DEA" w:rsidRPr="002B51B5">
        <w:rPr>
          <w:rFonts w:ascii="Times New Roman" w:hAnsi="Times New Roman"/>
          <w:color w:val="000000" w:themeColor="text1"/>
          <w:sz w:val="28"/>
          <w:szCs w:val="28"/>
        </w:rPr>
        <w:t>0</w:t>
      </w:r>
      <w:r w:rsidR="00A15A93" w:rsidRPr="002B51B5">
        <w:rPr>
          <w:rFonts w:ascii="Times New Roman" w:hAnsi="Times New Roman"/>
          <w:color w:val="000000" w:themeColor="text1"/>
          <w:sz w:val="28"/>
          <w:szCs w:val="28"/>
        </w:rPr>
        <w:t>.</w:t>
      </w:r>
      <w:r w:rsidR="00B01497" w:rsidRPr="002B51B5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color w:val="000000" w:themeColor="text1"/>
          <w:sz w:val="28"/>
          <w:szCs w:val="28"/>
        </w:rPr>
        <w:t>Согласно статье</w:t>
      </w:r>
      <w:r w:rsidR="00A15A93" w:rsidRPr="002B51B5">
        <w:rPr>
          <w:rFonts w:ascii="Times New Roman" w:hAnsi="Times New Roman"/>
          <w:color w:val="000000" w:themeColor="text1"/>
          <w:sz w:val="28"/>
          <w:szCs w:val="28"/>
        </w:rPr>
        <w:t> </w:t>
      </w:r>
      <w:r w:rsidR="00567B26" w:rsidRPr="002B51B5">
        <w:rPr>
          <w:rFonts w:ascii="Times New Roman" w:hAnsi="Times New Roman"/>
          <w:color w:val="000000" w:themeColor="text1"/>
          <w:sz w:val="28"/>
          <w:szCs w:val="28"/>
        </w:rPr>
        <w:t>88</w:t>
      </w:r>
      <w:r w:rsidR="00567B26" w:rsidRPr="002B51B5">
        <w:rPr>
          <w:rFonts w:ascii="Times New Roman" w:hAnsi="Times New Roman"/>
          <w:color w:val="000000" w:themeColor="text1"/>
          <w:sz w:val="28"/>
          <w:szCs w:val="28"/>
          <w:vertAlign w:val="superscript"/>
        </w:rPr>
        <w:t>1</w:t>
      </w:r>
      <w:r w:rsidR="00567B26" w:rsidRPr="002B51B5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BF3667" w:rsidRPr="002B51B5">
        <w:rPr>
          <w:rFonts w:ascii="Times New Roman" w:hAnsi="Times New Roman"/>
          <w:color w:val="000000" w:themeColor="text1"/>
          <w:sz w:val="28"/>
          <w:szCs w:val="28"/>
        </w:rPr>
        <w:t xml:space="preserve">Федерального закона </w:t>
      </w:r>
      <w:r w:rsidR="00BF3667" w:rsidRPr="002B51B5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от 2</w:t>
      </w:r>
      <w:r w:rsidR="00567B26" w:rsidRPr="002B51B5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 </w:t>
      </w:r>
      <w:r w:rsidR="00BF3667" w:rsidRPr="002B51B5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октября 2007</w:t>
      </w:r>
      <w:r w:rsidR="00567B26" w:rsidRPr="002B51B5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 </w:t>
      </w:r>
      <w:r w:rsidR="00BF3667" w:rsidRPr="002B51B5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г</w:t>
      </w:r>
      <w:r w:rsidR="00242AD4" w:rsidRPr="002B51B5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ода</w:t>
      </w:r>
      <w:r w:rsidR="00BF3667" w:rsidRPr="002B51B5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 xml:space="preserve"> №</w:t>
      </w:r>
      <w:r w:rsidR="00567B26" w:rsidRPr="002B51B5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> </w:t>
      </w:r>
      <w:r w:rsidR="00BF3667" w:rsidRPr="002B51B5">
        <w:rPr>
          <w:rFonts w:ascii="Times New Roman" w:hAnsi="Times New Roman"/>
          <w:bCs/>
          <w:color w:val="000000" w:themeColor="text1"/>
          <w:sz w:val="28"/>
          <w:szCs w:val="28"/>
          <w:lang w:eastAsia="ru-RU"/>
        </w:rPr>
        <w:t xml:space="preserve">229-ФЗ «Об исполнительном производстве» </w:t>
      </w:r>
      <w:r w:rsidR="00BF3667" w:rsidRPr="002B51B5">
        <w:rPr>
          <w:rFonts w:ascii="Times New Roman" w:hAnsi="Times New Roman"/>
          <w:color w:val="000000" w:themeColor="text1"/>
          <w:sz w:val="28"/>
          <w:szCs w:val="28"/>
          <w:lang w:eastAsia="ru-RU"/>
        </w:rPr>
        <w:t>по заявлению взыскателя или должника либо по собственной инициативе судебный пристав-исполнитель производит зачет встречных однородных требований, подтвержденных исполнительными документами о</w:t>
      </w:r>
      <w:r w:rsidR="00CB3D93" w:rsidRPr="002B51B5">
        <w:rPr>
          <w:rFonts w:ascii="Times New Roman" w:hAnsi="Times New Roman"/>
          <w:color w:val="000000" w:themeColor="text1"/>
          <w:sz w:val="28"/>
          <w:szCs w:val="28"/>
          <w:lang w:eastAsia="ru-RU"/>
        </w:rPr>
        <w:t xml:space="preserve"> </w:t>
      </w:r>
      <w:r w:rsidR="00BF3667" w:rsidRPr="002B51B5">
        <w:rPr>
          <w:rFonts w:ascii="Times New Roman" w:hAnsi="Times New Roman"/>
          <w:color w:val="000000" w:themeColor="text1"/>
          <w:sz w:val="28"/>
          <w:szCs w:val="28"/>
          <w:lang w:eastAsia="ru-RU"/>
        </w:rPr>
        <w:t>взыскании денежных средств, на</w:t>
      </w:r>
      <w:r w:rsidR="00CC2805" w:rsidRPr="002B51B5">
        <w:rPr>
          <w:rFonts w:ascii="Times New Roman" w:hAnsi="Times New Roman"/>
          <w:color w:val="000000" w:themeColor="text1"/>
          <w:sz w:val="28"/>
          <w:szCs w:val="28"/>
          <w:lang w:eastAsia="ru-RU"/>
        </w:rPr>
        <w:t> </w:t>
      </w:r>
      <w:r w:rsidR="00BF3667" w:rsidRPr="002B51B5">
        <w:rPr>
          <w:rFonts w:ascii="Times New Roman" w:hAnsi="Times New Roman"/>
          <w:color w:val="000000" w:themeColor="text1"/>
          <w:sz w:val="28"/>
          <w:szCs w:val="28"/>
          <w:lang w:eastAsia="ru-RU"/>
        </w:rPr>
        <w:t>основании которых возбуждены исполнительные производства, за исключением случаев, установленных законодательством Российской Федерации.</w:t>
      </w:r>
    </w:p>
    <w:p w:rsidR="00BF3667" w:rsidRPr="002B51B5" w:rsidRDefault="00BF3667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2B51B5">
        <w:rPr>
          <w:rFonts w:ascii="Times New Roman" w:hAnsi="Times New Roman"/>
          <w:color w:val="000000" w:themeColor="text1"/>
          <w:sz w:val="28"/>
          <w:szCs w:val="28"/>
        </w:rPr>
        <w:t xml:space="preserve">Кроме того, зачет требований является допустимым и после вступления в законную силу судебных актов, подтвердивших наличие и размер соответствующих обязательств сторон, но без возбуждения по одному или обоим судебным актам исполнительного производства, а также </w:t>
      </w:r>
      <w:r w:rsidR="002A3461" w:rsidRPr="002B51B5">
        <w:rPr>
          <w:rFonts w:ascii="Times New Roman" w:hAnsi="Times New Roman"/>
          <w:color w:val="000000" w:themeColor="text1"/>
          <w:sz w:val="28"/>
          <w:szCs w:val="28"/>
        </w:rPr>
        <w:t xml:space="preserve">после </w:t>
      </w:r>
      <w:r w:rsidRPr="002B51B5">
        <w:rPr>
          <w:rFonts w:ascii="Times New Roman" w:hAnsi="Times New Roman"/>
          <w:color w:val="000000" w:themeColor="text1"/>
          <w:sz w:val="28"/>
          <w:szCs w:val="28"/>
        </w:rPr>
        <w:t xml:space="preserve">вступления в законную силу судебного акта по одному требованию и </w:t>
      </w:r>
      <w:r w:rsidR="002A3461" w:rsidRPr="002B51B5">
        <w:rPr>
          <w:rFonts w:ascii="Times New Roman" w:hAnsi="Times New Roman"/>
          <w:color w:val="000000" w:themeColor="text1"/>
          <w:sz w:val="28"/>
          <w:szCs w:val="28"/>
        </w:rPr>
        <w:t xml:space="preserve">при </w:t>
      </w:r>
      <w:r w:rsidRPr="002B51B5">
        <w:rPr>
          <w:rFonts w:ascii="Times New Roman" w:hAnsi="Times New Roman"/>
          <w:color w:val="000000" w:themeColor="text1"/>
          <w:sz w:val="28"/>
          <w:szCs w:val="28"/>
        </w:rPr>
        <w:t>отсутстви</w:t>
      </w:r>
      <w:r w:rsidR="002A3461" w:rsidRPr="002B51B5">
        <w:rPr>
          <w:rFonts w:ascii="Times New Roman" w:hAnsi="Times New Roman"/>
          <w:color w:val="000000" w:themeColor="text1"/>
          <w:sz w:val="28"/>
          <w:szCs w:val="28"/>
        </w:rPr>
        <w:t>и</w:t>
      </w:r>
      <w:r w:rsidRPr="002B51B5">
        <w:rPr>
          <w:rFonts w:ascii="Times New Roman" w:hAnsi="Times New Roman"/>
          <w:color w:val="000000" w:themeColor="text1"/>
          <w:sz w:val="28"/>
          <w:szCs w:val="28"/>
        </w:rPr>
        <w:t xml:space="preserve"> возражений должника по другому требованию.</w:t>
      </w:r>
    </w:p>
    <w:p w:rsidR="00B476DB" w:rsidRPr="008568A7" w:rsidRDefault="00CB3D93" w:rsidP="00930423">
      <w:pPr>
        <w:pStyle w:val="-31"/>
        <w:tabs>
          <w:tab w:val="left" w:pos="920"/>
        </w:tabs>
        <w:spacing w:after="0" w:line="240" w:lineRule="auto"/>
        <w:ind w:left="0" w:firstLine="709"/>
        <w:jc w:val="both"/>
        <w:rPr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2</w:t>
      </w:r>
      <w:r w:rsidR="002C4FEF" w:rsidRPr="002B51B5">
        <w:rPr>
          <w:rFonts w:ascii="Times New Roman" w:hAnsi="Times New Roman"/>
          <w:sz w:val="28"/>
          <w:szCs w:val="28"/>
        </w:rPr>
        <w:t>1</w:t>
      </w:r>
      <w:r w:rsidRPr="002B51B5">
        <w:rPr>
          <w:rFonts w:ascii="Times New Roman" w:hAnsi="Times New Roman"/>
          <w:sz w:val="28"/>
          <w:szCs w:val="28"/>
        </w:rPr>
        <w:t>.</w:t>
      </w:r>
      <w:r w:rsidRPr="002B51B5">
        <w:rPr>
          <w:rFonts w:ascii="Times New Roman" w:hAnsi="Times New Roman"/>
          <w:b/>
          <w:sz w:val="28"/>
          <w:szCs w:val="28"/>
        </w:rPr>
        <w:t> </w:t>
      </w:r>
      <w:proofErr w:type="gramStart"/>
      <w:r w:rsidR="00BF3667" w:rsidRPr="002B51B5">
        <w:rPr>
          <w:rFonts w:ascii="Times New Roman" w:hAnsi="Times New Roman"/>
          <w:sz w:val="28"/>
          <w:szCs w:val="28"/>
        </w:rPr>
        <w:t xml:space="preserve">По смыслу </w:t>
      </w:r>
      <w:r w:rsidR="00C97648" w:rsidRPr="002B51B5">
        <w:rPr>
          <w:rFonts w:ascii="Times New Roman" w:hAnsi="Times New Roman"/>
          <w:sz w:val="28"/>
          <w:szCs w:val="28"/>
        </w:rPr>
        <w:t xml:space="preserve">пункта 3 </w:t>
      </w:r>
      <w:r w:rsidR="00BF3667" w:rsidRPr="002B51B5">
        <w:rPr>
          <w:rFonts w:ascii="Times New Roman" w:hAnsi="Times New Roman"/>
          <w:sz w:val="28"/>
          <w:szCs w:val="28"/>
        </w:rPr>
        <w:t>статьи</w:t>
      </w:r>
      <w:r w:rsidR="006D2928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027378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407</w:t>
      </w:r>
      <w:r w:rsidR="006D2928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 xml:space="preserve"> ГК</w:t>
      </w:r>
      <w:r w:rsidR="00027378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РФ стороны вправе согласовать порядок прекращения их встречных требований, отличный от предусмотренного статьей</w:t>
      </w:r>
      <w:r w:rsidR="006D2928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AD1DF4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410</w:t>
      </w:r>
      <w:r w:rsidR="006D2928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9E1B7F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ГК</w:t>
      </w:r>
      <w:r w:rsidR="00AD1DF4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РФ, например, установив их автоматическое прекращение, не</w:t>
      </w:r>
      <w:r w:rsidR="00B024B3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требующее заявления одной из сторон, либо предусмотрев, что совершение зачета посредством одностороннего волеизъявления невозможно и обязательства могут быть прекращены при</w:t>
      </w:r>
      <w:r w:rsidR="005B2263" w:rsidRPr="002B51B5">
        <w:rPr>
          <w:rFonts w:ascii="Times New Roman" w:hAnsi="Times New Roman"/>
          <w:sz w:val="28"/>
          <w:szCs w:val="28"/>
          <w:lang w:val="en-US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наличии волеизъявления всех сторон договора, то есть по соглашению между ними</w:t>
      </w:r>
      <w:proofErr w:type="gramEnd"/>
      <w:r w:rsidR="00BF3667" w:rsidRPr="002B51B5">
        <w:rPr>
          <w:rFonts w:ascii="Times New Roman" w:hAnsi="Times New Roman"/>
          <w:sz w:val="28"/>
          <w:szCs w:val="28"/>
        </w:rPr>
        <w:t xml:space="preserve"> (стать</w:t>
      </w:r>
      <w:r w:rsidR="000667B1" w:rsidRPr="002B51B5">
        <w:rPr>
          <w:rFonts w:ascii="Times New Roman" w:hAnsi="Times New Roman"/>
          <w:sz w:val="28"/>
          <w:szCs w:val="28"/>
        </w:rPr>
        <w:t>я</w:t>
      </w:r>
      <w:r w:rsidR="00AD1DF4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>411 ГК</w:t>
      </w:r>
      <w:r w:rsidR="00AD1DF4" w:rsidRPr="002B51B5">
        <w:rPr>
          <w:rFonts w:ascii="Times New Roman" w:hAnsi="Times New Roman"/>
          <w:sz w:val="28"/>
          <w:szCs w:val="28"/>
        </w:rPr>
        <w:t> </w:t>
      </w:r>
      <w:r w:rsidR="00BF3667" w:rsidRPr="002B51B5">
        <w:rPr>
          <w:rFonts w:ascii="Times New Roman" w:hAnsi="Times New Roman"/>
          <w:sz w:val="28"/>
          <w:szCs w:val="28"/>
        </w:rPr>
        <w:t xml:space="preserve">РФ).  </w:t>
      </w:r>
    </w:p>
    <w:p w:rsidR="00B476DB" w:rsidRPr="002B51B5" w:rsidRDefault="00B476DB" w:rsidP="00930423">
      <w:pPr>
        <w:tabs>
          <w:tab w:val="left" w:pos="709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center"/>
        <w:rPr>
          <w:b/>
          <w:bCs/>
          <w:i/>
          <w:szCs w:val="28"/>
        </w:rPr>
      </w:pPr>
    </w:p>
    <w:p w:rsidR="006D1266" w:rsidRPr="002B51B5" w:rsidRDefault="00695B91" w:rsidP="0098728C">
      <w:pPr>
        <w:tabs>
          <w:tab w:val="left" w:pos="709"/>
          <w:tab w:val="left" w:pos="993"/>
        </w:tabs>
        <w:autoSpaceDE w:val="0"/>
        <w:autoSpaceDN w:val="0"/>
        <w:adjustRightInd w:val="0"/>
        <w:spacing w:after="0" w:line="240" w:lineRule="auto"/>
        <w:jc w:val="center"/>
        <w:rPr>
          <w:b/>
          <w:bCs/>
          <w:i/>
          <w:szCs w:val="28"/>
        </w:rPr>
      </w:pPr>
      <w:r w:rsidRPr="002B51B5">
        <w:rPr>
          <w:b/>
          <w:bCs/>
          <w:i/>
          <w:szCs w:val="28"/>
        </w:rPr>
        <w:t>Новация</w:t>
      </w:r>
    </w:p>
    <w:p w:rsidR="00B476DB" w:rsidRPr="002B51B5" w:rsidRDefault="00B476DB" w:rsidP="00930423">
      <w:pPr>
        <w:tabs>
          <w:tab w:val="left" w:pos="709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center"/>
        <w:rPr>
          <w:b/>
          <w:bCs/>
          <w:i/>
          <w:szCs w:val="28"/>
        </w:rPr>
      </w:pPr>
    </w:p>
    <w:p w:rsidR="003A59A2" w:rsidRPr="002B51B5" w:rsidRDefault="006D399C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szCs w:val="28"/>
        </w:rPr>
      </w:pPr>
      <w:r w:rsidRPr="002B51B5">
        <w:rPr>
          <w:bCs/>
          <w:szCs w:val="28"/>
        </w:rPr>
        <w:t>2</w:t>
      </w:r>
      <w:r w:rsidR="002C4FEF" w:rsidRPr="002B51B5">
        <w:rPr>
          <w:bCs/>
          <w:szCs w:val="28"/>
        </w:rPr>
        <w:t>2</w:t>
      </w:r>
      <w:r w:rsidRPr="002B51B5">
        <w:rPr>
          <w:bCs/>
          <w:szCs w:val="28"/>
        </w:rPr>
        <w:t>.</w:t>
      </w:r>
      <w:r w:rsidRPr="002B51B5">
        <w:rPr>
          <w:b/>
          <w:bCs/>
          <w:szCs w:val="28"/>
        </w:rPr>
        <w:t> </w:t>
      </w:r>
      <w:r w:rsidR="00695B91" w:rsidRPr="002B51B5">
        <w:rPr>
          <w:bCs/>
          <w:szCs w:val="28"/>
        </w:rPr>
        <w:t>Обязательство прекращается новацией, если воля сторон определенно направлена на замену существовавшего между ними первоначального обязательства другим обязательством</w:t>
      </w:r>
      <w:r w:rsidR="00B778E4" w:rsidRPr="002B51B5">
        <w:rPr>
          <w:bCs/>
          <w:szCs w:val="28"/>
        </w:rPr>
        <w:t xml:space="preserve"> (статья 414 ГК РФ)</w:t>
      </w:r>
      <w:r w:rsidR="00C34361" w:rsidRPr="002B51B5">
        <w:rPr>
          <w:bCs/>
          <w:szCs w:val="28"/>
        </w:rPr>
        <w:t>.</w:t>
      </w:r>
      <w:r w:rsidR="003A59A2" w:rsidRPr="002B51B5">
        <w:rPr>
          <w:bCs/>
          <w:szCs w:val="28"/>
        </w:rPr>
        <w:t xml:space="preserve"> Новация имеет место, если стороны согласовали</w:t>
      </w:r>
      <w:r w:rsidR="00F35857" w:rsidRPr="002B51B5">
        <w:rPr>
          <w:bCs/>
          <w:szCs w:val="28"/>
        </w:rPr>
        <w:t xml:space="preserve"> новый предмет и (или) основание обязательства</w:t>
      </w:r>
      <w:r w:rsidR="003A59A2" w:rsidRPr="002B51B5">
        <w:rPr>
          <w:bCs/>
          <w:szCs w:val="28"/>
        </w:rPr>
        <w:t xml:space="preserve">. </w:t>
      </w:r>
      <w:r w:rsidR="00F35857" w:rsidRPr="002B51B5">
        <w:rPr>
          <w:bCs/>
          <w:szCs w:val="28"/>
        </w:rPr>
        <w:t xml:space="preserve">Соглашение о замене </w:t>
      </w:r>
      <w:r w:rsidR="003A59A2" w:rsidRPr="002B51B5">
        <w:rPr>
          <w:bCs/>
          <w:szCs w:val="28"/>
        </w:rPr>
        <w:t xml:space="preserve">первоначального обязательства </w:t>
      </w:r>
      <w:r w:rsidR="00F35857" w:rsidRPr="002B51B5">
        <w:rPr>
          <w:bCs/>
          <w:iCs/>
          <w:szCs w:val="28"/>
        </w:rPr>
        <w:t>другим может быть сформулировано, в частности, путем указания</w:t>
      </w:r>
      <w:r w:rsidR="00F35857" w:rsidRPr="002B51B5" w:rsidDel="00F35857">
        <w:rPr>
          <w:bCs/>
          <w:iCs/>
          <w:szCs w:val="28"/>
        </w:rPr>
        <w:t xml:space="preserve"> </w:t>
      </w:r>
      <w:r w:rsidR="003A59A2" w:rsidRPr="002B51B5">
        <w:rPr>
          <w:bCs/>
          <w:szCs w:val="28"/>
        </w:rPr>
        <w:t>на обязанность должника предоставить только новое исполнение и (или) право кредитора потребовать только такое исполнение.</w:t>
      </w:r>
    </w:p>
    <w:p w:rsidR="00F35857" w:rsidRPr="002B51B5" w:rsidRDefault="00F35857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iCs/>
          <w:szCs w:val="28"/>
        </w:rPr>
      </w:pPr>
      <w:r w:rsidRPr="002B51B5">
        <w:rPr>
          <w:bCs/>
          <w:iCs/>
          <w:szCs w:val="28"/>
        </w:rPr>
        <w:t>Соглашение сторон, уточняющ</w:t>
      </w:r>
      <w:r w:rsidR="00166528" w:rsidRPr="002B51B5">
        <w:rPr>
          <w:bCs/>
          <w:iCs/>
          <w:szCs w:val="28"/>
        </w:rPr>
        <w:t>е</w:t>
      </w:r>
      <w:r w:rsidRPr="002B51B5">
        <w:rPr>
          <w:bCs/>
          <w:iCs/>
          <w:szCs w:val="28"/>
        </w:rPr>
        <w:t>е или определяющ</w:t>
      </w:r>
      <w:r w:rsidR="00166528" w:rsidRPr="002B51B5">
        <w:rPr>
          <w:bCs/>
          <w:iCs/>
          <w:szCs w:val="28"/>
        </w:rPr>
        <w:t>е</w:t>
      </w:r>
      <w:r w:rsidRPr="002B51B5">
        <w:rPr>
          <w:bCs/>
          <w:iCs/>
          <w:szCs w:val="28"/>
        </w:rPr>
        <w:t>е размер долга и (или) срок исполнения обязательства без изменения предмета и основания возникновения обязательства, сам</w:t>
      </w:r>
      <w:r w:rsidR="001A746E" w:rsidRPr="002B51B5">
        <w:rPr>
          <w:bCs/>
          <w:iCs/>
          <w:szCs w:val="28"/>
        </w:rPr>
        <w:t>о</w:t>
      </w:r>
      <w:r w:rsidRPr="002B51B5">
        <w:rPr>
          <w:bCs/>
          <w:iCs/>
          <w:szCs w:val="28"/>
        </w:rPr>
        <w:t xml:space="preserve"> по себе новацией не явля</w:t>
      </w:r>
      <w:r w:rsidR="001A746E" w:rsidRPr="002B51B5">
        <w:rPr>
          <w:bCs/>
          <w:iCs/>
          <w:szCs w:val="28"/>
        </w:rPr>
        <w:t>е</w:t>
      </w:r>
      <w:r w:rsidRPr="002B51B5">
        <w:rPr>
          <w:bCs/>
          <w:iCs/>
          <w:szCs w:val="28"/>
        </w:rPr>
        <w:t>тся.</w:t>
      </w:r>
    </w:p>
    <w:p w:rsidR="00B778E4" w:rsidRPr="002B51B5" w:rsidRDefault="00A17C61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2B51B5">
        <w:rPr>
          <w:bCs/>
          <w:szCs w:val="28"/>
        </w:rPr>
        <w:lastRenderedPageBreak/>
        <w:t>При наличии</w:t>
      </w:r>
      <w:r w:rsidR="00B778E4" w:rsidRPr="002B51B5">
        <w:rPr>
          <w:bCs/>
          <w:szCs w:val="28"/>
        </w:rPr>
        <w:t xml:space="preserve"> сомнений, была воля сторон направлена на заключение соглашения о новации или об отступном, </w:t>
      </w:r>
      <w:r w:rsidRPr="002B51B5">
        <w:rPr>
          <w:bCs/>
          <w:szCs w:val="28"/>
        </w:rPr>
        <w:t>соглашение сторон толкуется в</w:t>
      </w:r>
      <w:r w:rsidR="00112FBB" w:rsidRPr="002B51B5">
        <w:rPr>
          <w:bCs/>
          <w:szCs w:val="28"/>
        </w:rPr>
        <w:t> </w:t>
      </w:r>
      <w:r w:rsidRPr="002B51B5">
        <w:rPr>
          <w:bCs/>
          <w:szCs w:val="28"/>
        </w:rPr>
        <w:t xml:space="preserve">пользу применения правил об отступном </w:t>
      </w:r>
      <w:r w:rsidR="00B778E4" w:rsidRPr="002B51B5">
        <w:rPr>
          <w:bCs/>
          <w:szCs w:val="28"/>
        </w:rPr>
        <w:t>(статья 409 ГК РФ).</w:t>
      </w:r>
    </w:p>
    <w:p w:rsidR="007E2B50" w:rsidRPr="002B51B5" w:rsidRDefault="00695B91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2B51B5">
        <w:rPr>
          <w:bCs/>
          <w:szCs w:val="28"/>
        </w:rPr>
        <w:t>Предметом новации могут выступать сразу несколько обязательств, в</w:t>
      </w:r>
      <w:r w:rsidR="00A95FDB" w:rsidRPr="002B51B5">
        <w:rPr>
          <w:bCs/>
          <w:szCs w:val="28"/>
          <w:lang w:val="en-US"/>
        </w:rPr>
        <w:t> </w:t>
      </w:r>
      <w:r w:rsidRPr="002B51B5">
        <w:rPr>
          <w:bCs/>
          <w:szCs w:val="28"/>
        </w:rPr>
        <w:t>том числе возникших из разных оснований (пункт</w:t>
      </w:r>
      <w:r w:rsidR="007E2B50" w:rsidRPr="002B51B5">
        <w:rPr>
          <w:bCs/>
          <w:szCs w:val="28"/>
        </w:rPr>
        <w:t> </w:t>
      </w:r>
      <w:r w:rsidRPr="002B51B5">
        <w:rPr>
          <w:bCs/>
          <w:szCs w:val="28"/>
        </w:rPr>
        <w:t>4 статьи</w:t>
      </w:r>
      <w:r w:rsidR="007E2B50" w:rsidRPr="002B51B5">
        <w:rPr>
          <w:bCs/>
          <w:szCs w:val="28"/>
        </w:rPr>
        <w:t> </w:t>
      </w:r>
      <w:r w:rsidRPr="002B51B5">
        <w:rPr>
          <w:bCs/>
          <w:szCs w:val="28"/>
        </w:rPr>
        <w:t>421 ГК</w:t>
      </w:r>
      <w:r w:rsidR="007E2B50" w:rsidRPr="002B51B5">
        <w:rPr>
          <w:bCs/>
          <w:szCs w:val="28"/>
        </w:rPr>
        <w:t> </w:t>
      </w:r>
      <w:r w:rsidRPr="002B51B5">
        <w:rPr>
          <w:bCs/>
          <w:szCs w:val="28"/>
        </w:rPr>
        <w:t>РФ)</w:t>
      </w:r>
      <w:r w:rsidR="007E2B50" w:rsidRPr="002B51B5">
        <w:rPr>
          <w:bCs/>
          <w:szCs w:val="28"/>
        </w:rPr>
        <w:t>.</w:t>
      </w:r>
    </w:p>
    <w:p w:rsidR="00EB2250" w:rsidRPr="00CA1EE1" w:rsidRDefault="00EB2250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A95AB2">
        <w:rPr>
          <w:bCs/>
          <w:szCs w:val="28"/>
        </w:rPr>
        <w:t xml:space="preserve">Обязательство может быть прекращено соглашением о новации, если </w:t>
      </w:r>
      <w:r w:rsidR="00BF26D9" w:rsidRPr="00586BB4">
        <w:rPr>
          <w:bCs/>
          <w:szCs w:val="28"/>
        </w:rPr>
        <w:t xml:space="preserve">иное </w:t>
      </w:r>
      <w:r w:rsidRPr="00586BB4">
        <w:rPr>
          <w:bCs/>
          <w:szCs w:val="28"/>
        </w:rPr>
        <w:t>не установлен</w:t>
      </w:r>
      <w:r w:rsidR="00BF26D9" w:rsidRPr="00586BB4">
        <w:rPr>
          <w:bCs/>
          <w:szCs w:val="28"/>
        </w:rPr>
        <w:t>о</w:t>
      </w:r>
      <w:r w:rsidRPr="00586BB4">
        <w:rPr>
          <w:bCs/>
          <w:szCs w:val="28"/>
        </w:rPr>
        <w:t xml:space="preserve"> законом или не вытекает из существа отношений (пункт</w:t>
      </w:r>
      <w:r w:rsidR="00BF26D9" w:rsidRPr="00F61BC7">
        <w:rPr>
          <w:bCs/>
          <w:szCs w:val="28"/>
        </w:rPr>
        <w:t> </w:t>
      </w:r>
      <w:r w:rsidRPr="00161FA8">
        <w:rPr>
          <w:bCs/>
          <w:szCs w:val="28"/>
        </w:rPr>
        <w:t xml:space="preserve">1 статьи 414 ГК РФ). Например, новацией может быть прекращено обязательство, возникшее вследствие </w:t>
      </w:r>
      <w:r w:rsidRPr="00DE0D03">
        <w:rPr>
          <w:bCs/>
          <w:szCs w:val="28"/>
        </w:rPr>
        <w:t>причинения вреда имуществу.</w:t>
      </w:r>
    </w:p>
    <w:p w:rsidR="00B778E4" w:rsidRPr="002B51B5" w:rsidRDefault="00B778E4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bCs/>
          <w:szCs w:val="28"/>
        </w:rPr>
        <w:t>2</w:t>
      </w:r>
      <w:r w:rsidR="002C4FEF" w:rsidRPr="002B51B5">
        <w:rPr>
          <w:bCs/>
          <w:szCs w:val="28"/>
        </w:rPr>
        <w:t>3</w:t>
      </w:r>
      <w:r w:rsidRPr="002B51B5">
        <w:rPr>
          <w:bCs/>
          <w:szCs w:val="28"/>
        </w:rPr>
        <w:t>.</w:t>
      </w:r>
      <w:r w:rsidRPr="002B51B5">
        <w:rPr>
          <w:b/>
          <w:bCs/>
          <w:szCs w:val="28"/>
        </w:rPr>
        <w:t xml:space="preserve"> </w:t>
      </w:r>
      <w:r w:rsidRPr="002B51B5">
        <w:rPr>
          <w:szCs w:val="28"/>
        </w:rPr>
        <w:t>В случае новации</w:t>
      </w:r>
      <w:r w:rsidRPr="002B51B5">
        <w:rPr>
          <w:b/>
          <w:bCs/>
          <w:szCs w:val="28"/>
        </w:rPr>
        <w:t xml:space="preserve"> </w:t>
      </w:r>
      <w:r w:rsidRPr="002B51B5">
        <w:rPr>
          <w:szCs w:val="28"/>
        </w:rPr>
        <w:t>договорного обязательства должник по такому обязательству не лишается прав на возражения</w:t>
      </w:r>
      <w:r w:rsidR="004B6BFB" w:rsidRPr="002B51B5">
        <w:rPr>
          <w:szCs w:val="28"/>
        </w:rPr>
        <w:t xml:space="preserve"> и иные способы защиты</w:t>
      </w:r>
      <w:r w:rsidRPr="002B51B5">
        <w:rPr>
          <w:szCs w:val="28"/>
        </w:rPr>
        <w:t>, предусмотренные статьей</w:t>
      </w:r>
      <w:r w:rsidR="00B5426A" w:rsidRPr="002B51B5">
        <w:rPr>
          <w:szCs w:val="28"/>
        </w:rPr>
        <w:t> </w:t>
      </w:r>
      <w:r w:rsidRPr="002B51B5">
        <w:rPr>
          <w:szCs w:val="28"/>
        </w:rPr>
        <w:t xml:space="preserve">328 ГК РФ, например </w:t>
      </w:r>
      <w:r w:rsidR="004B6BFB" w:rsidRPr="002B51B5">
        <w:rPr>
          <w:szCs w:val="28"/>
        </w:rPr>
        <w:t>на</w:t>
      </w:r>
      <w:r w:rsidR="003D1E1A" w:rsidRPr="002B51B5">
        <w:rPr>
          <w:szCs w:val="28"/>
        </w:rPr>
        <w:t xml:space="preserve"> приостановлени</w:t>
      </w:r>
      <w:r w:rsidR="004B6BFB" w:rsidRPr="002B51B5">
        <w:rPr>
          <w:szCs w:val="28"/>
        </w:rPr>
        <w:t>е</w:t>
      </w:r>
      <w:r w:rsidR="003D1E1A" w:rsidRPr="002B51B5">
        <w:rPr>
          <w:szCs w:val="28"/>
        </w:rPr>
        <w:t xml:space="preserve"> своего исполнения</w:t>
      </w:r>
      <w:r w:rsidRPr="002B51B5">
        <w:rPr>
          <w:szCs w:val="28"/>
        </w:rPr>
        <w:t xml:space="preserve"> (пункт</w:t>
      </w:r>
      <w:r w:rsidR="00B5426A" w:rsidRPr="002B51B5">
        <w:rPr>
          <w:szCs w:val="28"/>
        </w:rPr>
        <w:t> </w:t>
      </w:r>
      <w:r w:rsidR="003D1E1A" w:rsidRPr="002B51B5">
        <w:rPr>
          <w:szCs w:val="28"/>
        </w:rPr>
        <w:t xml:space="preserve">2 </w:t>
      </w:r>
      <w:r w:rsidRPr="002B51B5">
        <w:rPr>
          <w:szCs w:val="28"/>
        </w:rPr>
        <w:t xml:space="preserve">статьи 328 ГК РФ).  </w:t>
      </w:r>
    </w:p>
    <w:p w:rsidR="00695B91" w:rsidRPr="002B51B5" w:rsidRDefault="007E2B50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 w:rsidRPr="002B51B5">
        <w:rPr>
          <w:bCs/>
          <w:szCs w:val="28"/>
        </w:rPr>
        <w:t>2</w:t>
      </w:r>
      <w:r w:rsidR="002C4FEF" w:rsidRPr="002B51B5">
        <w:rPr>
          <w:bCs/>
          <w:szCs w:val="28"/>
        </w:rPr>
        <w:t>4</w:t>
      </w:r>
      <w:r w:rsidRPr="002B51B5">
        <w:rPr>
          <w:bCs/>
          <w:szCs w:val="28"/>
        </w:rPr>
        <w:t>. </w:t>
      </w:r>
      <w:r w:rsidR="00695B91" w:rsidRPr="002B51B5">
        <w:rPr>
          <w:bCs/>
          <w:szCs w:val="28"/>
        </w:rPr>
        <w:t>По соглашению сторон долг, возникший из договоров купли-продажи, аренды или иного основания, включая обязательства из</w:t>
      </w:r>
      <w:r w:rsidR="008568A7">
        <w:rPr>
          <w:bCs/>
          <w:szCs w:val="28"/>
          <w:lang w:val="en-US"/>
        </w:rPr>
        <w:t> </w:t>
      </w:r>
      <w:r w:rsidR="00695B91" w:rsidRPr="002B51B5">
        <w:rPr>
          <w:bCs/>
          <w:szCs w:val="28"/>
        </w:rPr>
        <w:t>неосновательного обогащения, причинения вреда</w:t>
      </w:r>
      <w:r w:rsidR="00C72635" w:rsidRPr="002B51B5">
        <w:rPr>
          <w:bCs/>
          <w:szCs w:val="28"/>
        </w:rPr>
        <w:t xml:space="preserve"> имуществу</w:t>
      </w:r>
      <w:r w:rsidR="00695B91" w:rsidRPr="002B51B5">
        <w:rPr>
          <w:bCs/>
          <w:szCs w:val="28"/>
        </w:rPr>
        <w:t xml:space="preserve"> или возврата полученного по недействительной сделке, может быть заменен заемным обязательством (пункт</w:t>
      </w:r>
      <w:r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1 статьи</w:t>
      </w:r>
      <w:r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818 ГК</w:t>
      </w:r>
      <w:r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РФ).</w:t>
      </w:r>
    </w:p>
    <w:p w:rsidR="00695B91" w:rsidRPr="002B51B5" w:rsidRDefault="00695B91" w:rsidP="00930423">
      <w:pPr>
        <w:tabs>
          <w:tab w:val="left" w:pos="567"/>
          <w:tab w:val="left" w:pos="1134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2B51B5">
        <w:rPr>
          <w:bCs/>
          <w:szCs w:val="28"/>
        </w:rPr>
        <w:t>В случае новации обязательства в заемное в качестве основания для оспаривания не может выступать непоступление предмета займа в</w:t>
      </w:r>
      <w:r w:rsidR="001D67BC" w:rsidRPr="002B51B5">
        <w:rPr>
          <w:bCs/>
          <w:szCs w:val="28"/>
          <w:lang w:val="en-US"/>
        </w:rPr>
        <w:t> </w:t>
      </w:r>
      <w:r w:rsidRPr="002B51B5">
        <w:rPr>
          <w:bCs/>
          <w:szCs w:val="28"/>
        </w:rPr>
        <w:t xml:space="preserve">распоряжение заемщика. </w:t>
      </w:r>
    </w:p>
    <w:p w:rsidR="00873D37" w:rsidRPr="002B51B5" w:rsidRDefault="00695B91" w:rsidP="00930423">
      <w:pPr>
        <w:tabs>
          <w:tab w:val="left" w:pos="567"/>
          <w:tab w:val="left" w:pos="1134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 w:rsidRPr="002B51B5">
        <w:rPr>
          <w:bCs/>
          <w:szCs w:val="28"/>
        </w:rPr>
        <w:t xml:space="preserve">С момента </w:t>
      </w:r>
      <w:r w:rsidR="00B62048" w:rsidRPr="002B51B5">
        <w:rPr>
          <w:bCs/>
          <w:szCs w:val="28"/>
        </w:rPr>
        <w:t xml:space="preserve">заключения </w:t>
      </w:r>
      <w:r w:rsidRPr="002B51B5">
        <w:rPr>
          <w:bCs/>
          <w:szCs w:val="28"/>
        </w:rPr>
        <w:t>соглашения о новации у должника возникает обязанность по</w:t>
      </w:r>
      <w:r w:rsidR="0095321C" w:rsidRPr="002B51B5">
        <w:rPr>
          <w:bCs/>
          <w:szCs w:val="28"/>
        </w:rPr>
        <w:t xml:space="preserve"> </w:t>
      </w:r>
      <w:r w:rsidRPr="002B51B5">
        <w:rPr>
          <w:bCs/>
          <w:szCs w:val="28"/>
        </w:rPr>
        <w:t>уплате процентов за пользование займом, если иное не</w:t>
      </w:r>
      <w:r w:rsidR="00B62048" w:rsidRPr="002B51B5">
        <w:rPr>
          <w:bCs/>
          <w:szCs w:val="28"/>
        </w:rPr>
        <w:t> </w:t>
      </w:r>
      <w:r w:rsidRPr="002B51B5">
        <w:rPr>
          <w:bCs/>
          <w:szCs w:val="28"/>
        </w:rPr>
        <w:t>предусмотрено законом или таким соглашением (пункт</w:t>
      </w:r>
      <w:r w:rsidR="00873D37" w:rsidRPr="002B51B5">
        <w:rPr>
          <w:bCs/>
          <w:szCs w:val="28"/>
        </w:rPr>
        <w:t> </w:t>
      </w:r>
      <w:r w:rsidRPr="002B51B5">
        <w:rPr>
          <w:bCs/>
          <w:szCs w:val="28"/>
        </w:rPr>
        <w:t>1 статьи</w:t>
      </w:r>
      <w:r w:rsidR="00873D37" w:rsidRPr="002B51B5">
        <w:rPr>
          <w:bCs/>
          <w:szCs w:val="28"/>
        </w:rPr>
        <w:t> </w:t>
      </w:r>
      <w:r w:rsidRPr="002B51B5">
        <w:rPr>
          <w:bCs/>
          <w:szCs w:val="28"/>
        </w:rPr>
        <w:t>809</w:t>
      </w:r>
      <w:r w:rsidR="00496DA7" w:rsidRPr="002B51B5">
        <w:rPr>
          <w:szCs w:val="28"/>
          <w:lang w:eastAsia="ru-RU"/>
        </w:rPr>
        <w:t> </w:t>
      </w:r>
      <w:r w:rsidR="00E97D9E" w:rsidRPr="002B51B5">
        <w:rPr>
          <w:bCs/>
          <w:szCs w:val="28"/>
        </w:rPr>
        <w:t> </w:t>
      </w:r>
      <w:r w:rsidRPr="002B51B5">
        <w:rPr>
          <w:bCs/>
          <w:szCs w:val="28"/>
        </w:rPr>
        <w:t>ГК</w:t>
      </w:r>
      <w:r w:rsidR="00873D37" w:rsidRPr="002B51B5">
        <w:rPr>
          <w:bCs/>
          <w:szCs w:val="28"/>
        </w:rPr>
        <w:t> </w:t>
      </w:r>
      <w:r w:rsidRPr="002B51B5">
        <w:rPr>
          <w:bCs/>
          <w:szCs w:val="28"/>
        </w:rPr>
        <w:t>РФ)</w:t>
      </w:r>
      <w:r w:rsidR="00873D37" w:rsidRPr="002B51B5">
        <w:rPr>
          <w:bCs/>
          <w:szCs w:val="28"/>
        </w:rPr>
        <w:t>.</w:t>
      </w:r>
    </w:p>
    <w:p w:rsidR="00D21848" w:rsidRPr="002B51B5" w:rsidRDefault="00D21848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i/>
          <w:szCs w:val="28"/>
        </w:rPr>
      </w:pPr>
      <w:r w:rsidRPr="002B51B5">
        <w:rPr>
          <w:bCs/>
          <w:szCs w:val="28"/>
        </w:rPr>
        <w:t>2</w:t>
      </w:r>
      <w:r w:rsidR="002C4FEF" w:rsidRPr="002B51B5">
        <w:rPr>
          <w:bCs/>
          <w:szCs w:val="28"/>
        </w:rPr>
        <w:t>5</w:t>
      </w:r>
      <w:r w:rsidRPr="002B51B5">
        <w:rPr>
          <w:bCs/>
          <w:szCs w:val="28"/>
        </w:rPr>
        <w:t>.</w:t>
      </w:r>
      <w:r w:rsidRPr="002B51B5">
        <w:rPr>
          <w:b/>
          <w:bCs/>
          <w:szCs w:val="28"/>
        </w:rPr>
        <w:t> </w:t>
      </w:r>
      <w:r w:rsidRPr="002B51B5">
        <w:rPr>
          <w:bCs/>
          <w:szCs w:val="28"/>
        </w:rPr>
        <w:t>Если иное не предусмотрено соглашением о новации, с момента заключения такого соглашения прекращаются дополнительные требования, включая обязанность уплатить за предшествовавший заключению указанного соглашения период неустойку, начисленную в связи с просрочкой исполнения должником первоначального обязательства (пункт 2 статьи 414</w:t>
      </w:r>
      <w:r w:rsidR="00496DA7" w:rsidRPr="002B51B5">
        <w:rPr>
          <w:szCs w:val="28"/>
          <w:lang w:eastAsia="ru-RU"/>
        </w:rPr>
        <w:t> </w:t>
      </w:r>
      <w:r w:rsidR="00E97D9E" w:rsidRPr="002B51B5">
        <w:rPr>
          <w:bCs/>
          <w:szCs w:val="28"/>
          <w:lang w:val="en-US"/>
        </w:rPr>
        <w:t> </w:t>
      </w:r>
      <w:r w:rsidRPr="002B51B5">
        <w:rPr>
          <w:bCs/>
          <w:szCs w:val="28"/>
        </w:rPr>
        <w:t>ГК РФ).</w:t>
      </w:r>
    </w:p>
    <w:p w:rsidR="00D21848" w:rsidRPr="002B51B5" w:rsidRDefault="00F744ED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 w:rsidRPr="002B51B5">
        <w:rPr>
          <w:bCs/>
          <w:szCs w:val="28"/>
        </w:rPr>
        <w:t>2</w:t>
      </w:r>
      <w:r w:rsidR="002C4FEF" w:rsidRPr="002B51B5">
        <w:rPr>
          <w:bCs/>
          <w:szCs w:val="28"/>
        </w:rPr>
        <w:t>6</w:t>
      </w:r>
      <w:r w:rsidR="00D21848" w:rsidRPr="002B51B5">
        <w:rPr>
          <w:bCs/>
          <w:szCs w:val="28"/>
        </w:rPr>
        <w:t>.</w:t>
      </w:r>
      <w:r w:rsidR="00D21848" w:rsidRPr="002B51B5">
        <w:rPr>
          <w:b/>
          <w:bCs/>
          <w:szCs w:val="28"/>
        </w:rPr>
        <w:t> </w:t>
      </w:r>
      <w:r w:rsidR="00D21848" w:rsidRPr="002B51B5">
        <w:rPr>
          <w:bCs/>
          <w:szCs w:val="28"/>
        </w:rPr>
        <w:t>Если в обеспечение первоначального обязательства было выдано поручительство или предоставлен залог лицом, не являющимся должником по</w:t>
      </w:r>
      <w:r w:rsidR="008568A7">
        <w:rPr>
          <w:bCs/>
          <w:szCs w:val="28"/>
          <w:lang w:val="en-US"/>
        </w:rPr>
        <w:t> </w:t>
      </w:r>
      <w:r w:rsidR="00D21848" w:rsidRPr="002B51B5">
        <w:rPr>
          <w:bCs/>
          <w:szCs w:val="28"/>
        </w:rPr>
        <w:t>этому обязательству, то в результате новации указанные обеспечения прекращаются (пункт 1 статьи 335, пункт 1 статьи 367 ГК РФ). Обеспечения, выданные третьими лицами, сохраняются в</w:t>
      </w:r>
      <w:r w:rsidR="00B476DB" w:rsidRPr="002B51B5">
        <w:rPr>
          <w:bCs/>
          <w:szCs w:val="28"/>
        </w:rPr>
        <w:t> </w:t>
      </w:r>
      <w:r w:rsidR="00D21848" w:rsidRPr="002B51B5">
        <w:rPr>
          <w:bCs/>
          <w:szCs w:val="28"/>
        </w:rPr>
        <w:t>отношении возникшего обязательства в том случ</w:t>
      </w:r>
      <w:r w:rsidR="009D3B64" w:rsidRPr="002B51B5">
        <w:rPr>
          <w:bCs/>
          <w:szCs w:val="28"/>
        </w:rPr>
        <w:t>ае, если поручитель или залогода</w:t>
      </w:r>
      <w:r w:rsidR="00D21848" w:rsidRPr="002B51B5">
        <w:rPr>
          <w:bCs/>
          <w:szCs w:val="28"/>
        </w:rPr>
        <w:t>тель прямо выразили согласие на их сохранение, в том числе заранее, до заключения соглашения о</w:t>
      </w:r>
      <w:r w:rsidR="008568A7">
        <w:rPr>
          <w:bCs/>
          <w:szCs w:val="28"/>
          <w:lang w:val="en-US"/>
        </w:rPr>
        <w:t> </w:t>
      </w:r>
      <w:r w:rsidR="00D21848" w:rsidRPr="002B51B5">
        <w:rPr>
          <w:bCs/>
          <w:szCs w:val="28"/>
        </w:rPr>
        <w:t>новации.</w:t>
      </w:r>
    </w:p>
    <w:p w:rsidR="0095321C" w:rsidRPr="002B51B5" w:rsidRDefault="00F744ED" w:rsidP="00930423">
      <w:pPr>
        <w:tabs>
          <w:tab w:val="left" w:pos="567"/>
          <w:tab w:val="left" w:pos="1134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bCs/>
          <w:szCs w:val="28"/>
        </w:rPr>
      </w:pPr>
      <w:r w:rsidRPr="002B51B5">
        <w:rPr>
          <w:bCs/>
          <w:szCs w:val="28"/>
        </w:rPr>
        <w:t>2</w:t>
      </w:r>
      <w:r w:rsidR="002C4FEF" w:rsidRPr="002B51B5">
        <w:rPr>
          <w:bCs/>
          <w:szCs w:val="28"/>
        </w:rPr>
        <w:t>7</w:t>
      </w:r>
      <w:r w:rsidR="00873D37" w:rsidRPr="002B51B5">
        <w:rPr>
          <w:bCs/>
          <w:szCs w:val="28"/>
        </w:rPr>
        <w:t>.</w:t>
      </w:r>
      <w:r w:rsidR="00873D37" w:rsidRPr="002B51B5">
        <w:rPr>
          <w:b/>
          <w:bCs/>
          <w:szCs w:val="28"/>
        </w:rPr>
        <w:t> </w:t>
      </w:r>
      <w:r w:rsidR="00695B91" w:rsidRPr="002B51B5">
        <w:rPr>
          <w:bCs/>
          <w:szCs w:val="28"/>
        </w:rPr>
        <w:t>Помимо указания на</w:t>
      </w:r>
      <w:r w:rsidR="00BD1385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первоначальное обязательство в соглашении о</w:t>
      </w:r>
      <w:r w:rsidR="008671D4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новации долж</w:t>
      </w:r>
      <w:r w:rsidR="00586BB4">
        <w:rPr>
          <w:bCs/>
          <w:szCs w:val="28"/>
        </w:rPr>
        <w:t>ны</w:t>
      </w:r>
      <w:r w:rsidR="00695B91" w:rsidRPr="002B51B5">
        <w:rPr>
          <w:bCs/>
          <w:szCs w:val="28"/>
        </w:rPr>
        <w:t xml:space="preserve"> быть согласован</w:t>
      </w:r>
      <w:r w:rsidR="00586BB4">
        <w:rPr>
          <w:bCs/>
          <w:szCs w:val="28"/>
        </w:rPr>
        <w:t>ы</w:t>
      </w:r>
      <w:r w:rsidR="00695B91" w:rsidRPr="002B51B5">
        <w:rPr>
          <w:bCs/>
          <w:szCs w:val="28"/>
        </w:rPr>
        <w:t xml:space="preserve"> предмет нового обязательства и иные условия, необходимые для </w:t>
      </w:r>
      <w:r w:rsidR="00335A3B" w:rsidRPr="002B51B5">
        <w:rPr>
          <w:bCs/>
          <w:szCs w:val="28"/>
        </w:rPr>
        <w:t>договора</w:t>
      </w:r>
      <w:r w:rsidR="00695B91" w:rsidRPr="002B51B5">
        <w:rPr>
          <w:bCs/>
          <w:szCs w:val="28"/>
        </w:rPr>
        <w:t xml:space="preserve"> соответствующего вида (пункт</w:t>
      </w:r>
      <w:r w:rsidR="0095321C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1 статьи</w:t>
      </w:r>
      <w:r w:rsidR="0095321C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432 ГК</w:t>
      </w:r>
      <w:r w:rsidR="0095321C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РФ). Например, если взамен первоначального обязательства должник обязуется передать товар</w:t>
      </w:r>
      <w:r w:rsidR="00A53D10" w:rsidRPr="002B51B5">
        <w:rPr>
          <w:bCs/>
          <w:szCs w:val="28"/>
        </w:rPr>
        <w:t xml:space="preserve"> в собственность</w:t>
      </w:r>
      <w:r w:rsidR="00695B91" w:rsidRPr="002B51B5">
        <w:rPr>
          <w:bCs/>
          <w:szCs w:val="28"/>
        </w:rPr>
        <w:t xml:space="preserve">, то в соглашении о </w:t>
      </w:r>
      <w:r w:rsidR="00695B91" w:rsidRPr="002B51B5">
        <w:rPr>
          <w:bCs/>
          <w:szCs w:val="28"/>
        </w:rPr>
        <w:lastRenderedPageBreak/>
        <w:t>новации должны быть указаны наименование и количество товара</w:t>
      </w:r>
      <w:r w:rsidR="003A59A2" w:rsidRPr="002B51B5">
        <w:rPr>
          <w:bCs/>
          <w:szCs w:val="28"/>
        </w:rPr>
        <w:t xml:space="preserve"> (пункт</w:t>
      </w:r>
      <w:r w:rsidR="008C520D" w:rsidRPr="002B51B5">
        <w:rPr>
          <w:bCs/>
          <w:szCs w:val="28"/>
        </w:rPr>
        <w:t> </w:t>
      </w:r>
      <w:r w:rsidR="003A59A2" w:rsidRPr="002B51B5">
        <w:rPr>
          <w:bCs/>
          <w:szCs w:val="28"/>
        </w:rPr>
        <w:t>3 статьи</w:t>
      </w:r>
      <w:r w:rsidR="00BB7EAF" w:rsidRPr="002B51B5">
        <w:rPr>
          <w:bCs/>
          <w:szCs w:val="28"/>
        </w:rPr>
        <w:t> </w:t>
      </w:r>
      <w:r w:rsidR="003A59A2" w:rsidRPr="002B51B5">
        <w:rPr>
          <w:bCs/>
          <w:szCs w:val="28"/>
        </w:rPr>
        <w:t>455</w:t>
      </w:r>
      <w:r w:rsidR="00E97D9E" w:rsidRPr="002B51B5">
        <w:rPr>
          <w:bCs/>
          <w:szCs w:val="28"/>
          <w:lang w:val="en-US"/>
        </w:rPr>
        <w:t> </w:t>
      </w:r>
      <w:r w:rsidR="003A59A2" w:rsidRPr="002B51B5">
        <w:rPr>
          <w:bCs/>
          <w:szCs w:val="28"/>
        </w:rPr>
        <w:t>ГК РФ)</w:t>
      </w:r>
      <w:r w:rsidR="0095321C" w:rsidRPr="002B51B5">
        <w:rPr>
          <w:bCs/>
          <w:szCs w:val="28"/>
        </w:rPr>
        <w:t>.</w:t>
      </w:r>
    </w:p>
    <w:p w:rsidR="00695B91" w:rsidRPr="002B51B5" w:rsidRDefault="002C4FEF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Cs/>
          <w:szCs w:val="28"/>
        </w:rPr>
      </w:pPr>
      <w:r w:rsidRPr="002B51B5">
        <w:rPr>
          <w:bCs/>
          <w:szCs w:val="28"/>
        </w:rPr>
        <w:t>28</w:t>
      </w:r>
      <w:r w:rsidR="0031030B" w:rsidRPr="002B51B5">
        <w:rPr>
          <w:bCs/>
          <w:szCs w:val="28"/>
        </w:rPr>
        <w:t>.</w:t>
      </w:r>
      <w:r w:rsidR="0031030B" w:rsidRPr="002B51B5">
        <w:rPr>
          <w:b/>
          <w:bCs/>
          <w:szCs w:val="28"/>
        </w:rPr>
        <w:t> </w:t>
      </w:r>
      <w:r w:rsidR="00695B91" w:rsidRPr="002B51B5">
        <w:rPr>
          <w:bCs/>
          <w:szCs w:val="28"/>
        </w:rPr>
        <w:t xml:space="preserve">Если в результате новации договорного обязательства </w:t>
      </w:r>
      <w:r w:rsidR="003A59A2" w:rsidRPr="002B51B5">
        <w:rPr>
          <w:bCs/>
          <w:szCs w:val="28"/>
        </w:rPr>
        <w:t xml:space="preserve">соглашение сторон </w:t>
      </w:r>
      <w:r w:rsidR="00695B91" w:rsidRPr="002B51B5">
        <w:rPr>
          <w:bCs/>
          <w:szCs w:val="28"/>
        </w:rPr>
        <w:t>утратил</w:t>
      </w:r>
      <w:r w:rsidR="003A59A2" w:rsidRPr="002B51B5">
        <w:rPr>
          <w:bCs/>
          <w:szCs w:val="28"/>
        </w:rPr>
        <w:t>о</w:t>
      </w:r>
      <w:r w:rsidR="00695B91" w:rsidRPr="002B51B5">
        <w:rPr>
          <w:bCs/>
          <w:szCs w:val="28"/>
        </w:rPr>
        <w:t xml:space="preserve"> признаки первоначального договор</w:t>
      </w:r>
      <w:r w:rsidR="003A59A2" w:rsidRPr="002B51B5">
        <w:rPr>
          <w:bCs/>
          <w:szCs w:val="28"/>
        </w:rPr>
        <w:t>а</w:t>
      </w:r>
      <w:r w:rsidR="00695B91" w:rsidRPr="002B51B5">
        <w:rPr>
          <w:bCs/>
          <w:szCs w:val="28"/>
        </w:rPr>
        <w:t xml:space="preserve"> (например, если предметом нового обязательств</w:t>
      </w:r>
      <w:r w:rsidR="001B66EA" w:rsidRPr="002B51B5">
        <w:rPr>
          <w:bCs/>
          <w:szCs w:val="28"/>
        </w:rPr>
        <w:t>а</w:t>
      </w:r>
      <w:r w:rsidR="00695B91" w:rsidRPr="002B51B5">
        <w:rPr>
          <w:bCs/>
          <w:szCs w:val="28"/>
        </w:rPr>
        <w:t xml:space="preserve"> стал</w:t>
      </w:r>
      <w:r w:rsidR="00D13BFF" w:rsidRPr="002B51B5">
        <w:rPr>
          <w:bCs/>
          <w:szCs w:val="28"/>
        </w:rPr>
        <w:t>и</w:t>
      </w:r>
      <w:r w:rsidR="003A59A2" w:rsidRPr="002B51B5">
        <w:rPr>
          <w:bCs/>
          <w:szCs w:val="28"/>
        </w:rPr>
        <w:t xml:space="preserve"> уплата процентов и возврат сумм</w:t>
      </w:r>
      <w:r w:rsidR="00D13BFF" w:rsidRPr="002B51B5">
        <w:rPr>
          <w:bCs/>
          <w:szCs w:val="28"/>
        </w:rPr>
        <w:t>ы</w:t>
      </w:r>
      <w:r w:rsidR="003A59A2" w:rsidRPr="002B51B5">
        <w:rPr>
          <w:bCs/>
          <w:szCs w:val="28"/>
        </w:rPr>
        <w:t xml:space="preserve"> денежного долга вместо передачи товаров</w:t>
      </w:r>
      <w:r w:rsidR="00695B91" w:rsidRPr="002B51B5">
        <w:rPr>
          <w:bCs/>
          <w:szCs w:val="28"/>
        </w:rPr>
        <w:t xml:space="preserve">, </w:t>
      </w:r>
      <w:r w:rsidR="00D13BFF" w:rsidRPr="002B51B5">
        <w:rPr>
          <w:bCs/>
          <w:szCs w:val="28"/>
        </w:rPr>
        <w:t>которая</w:t>
      </w:r>
      <w:r w:rsidR="00695B91" w:rsidRPr="002B51B5">
        <w:rPr>
          <w:bCs/>
          <w:szCs w:val="28"/>
        </w:rPr>
        <w:t xml:space="preserve"> являл</w:t>
      </w:r>
      <w:r w:rsidR="003A59A2" w:rsidRPr="002B51B5">
        <w:rPr>
          <w:bCs/>
          <w:szCs w:val="28"/>
        </w:rPr>
        <w:t>ась</w:t>
      </w:r>
      <w:r w:rsidR="00695B91" w:rsidRPr="002B51B5">
        <w:rPr>
          <w:bCs/>
          <w:szCs w:val="28"/>
        </w:rPr>
        <w:t xml:space="preserve"> предметом первоначального обязательства), то с момента новации к отношениям сторон применяются </w:t>
      </w:r>
      <w:r w:rsidR="00386B17" w:rsidRPr="002B51B5">
        <w:rPr>
          <w:bCs/>
          <w:szCs w:val="28"/>
        </w:rPr>
        <w:t>правила</w:t>
      </w:r>
      <w:r w:rsidR="00695B91" w:rsidRPr="002B51B5">
        <w:rPr>
          <w:bCs/>
          <w:szCs w:val="28"/>
        </w:rPr>
        <w:t xml:space="preserve"> о договор</w:t>
      </w:r>
      <w:r w:rsidR="00D13BFF" w:rsidRPr="002B51B5">
        <w:rPr>
          <w:bCs/>
          <w:szCs w:val="28"/>
        </w:rPr>
        <w:t>е</w:t>
      </w:r>
      <w:r w:rsidR="00695B91" w:rsidRPr="002B51B5">
        <w:rPr>
          <w:bCs/>
          <w:szCs w:val="28"/>
        </w:rPr>
        <w:t>, возникшем в</w:t>
      </w:r>
      <w:r w:rsidR="00BD1385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 xml:space="preserve">результате новации, или </w:t>
      </w:r>
      <w:r w:rsidR="00386B17" w:rsidRPr="002B51B5">
        <w:rPr>
          <w:bCs/>
          <w:szCs w:val="28"/>
        </w:rPr>
        <w:t>правила</w:t>
      </w:r>
      <w:r w:rsidR="00695B91" w:rsidRPr="002B51B5">
        <w:rPr>
          <w:bCs/>
          <w:szCs w:val="28"/>
        </w:rPr>
        <w:t xml:space="preserve"> о непоименованных и смешанных договорах (пункт</w:t>
      </w:r>
      <w:r w:rsidR="0031030B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3 статьи</w:t>
      </w:r>
      <w:r w:rsidR="0031030B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420</w:t>
      </w:r>
      <w:r w:rsidR="00E97D9E" w:rsidRPr="002B51B5">
        <w:rPr>
          <w:bCs/>
          <w:szCs w:val="28"/>
          <w:lang w:val="en-US"/>
        </w:rPr>
        <w:t> </w:t>
      </w:r>
      <w:r w:rsidR="00695B91" w:rsidRPr="002B51B5">
        <w:rPr>
          <w:bCs/>
          <w:szCs w:val="28"/>
        </w:rPr>
        <w:t>ГК</w:t>
      </w:r>
      <w:r w:rsidR="0031030B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 xml:space="preserve">РФ). </w:t>
      </w:r>
    </w:p>
    <w:p w:rsidR="003D2FB1" w:rsidRPr="002B51B5" w:rsidRDefault="003D2FB1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szCs w:val="28"/>
        </w:rPr>
      </w:pPr>
      <w:r w:rsidRPr="002B51B5">
        <w:rPr>
          <w:bCs/>
          <w:szCs w:val="28"/>
        </w:rPr>
        <w:t>Если иное не указано в соглашении о новации, то к иным</w:t>
      </w:r>
      <w:r w:rsidR="00BD1385" w:rsidRPr="002B51B5">
        <w:rPr>
          <w:bCs/>
          <w:szCs w:val="28"/>
        </w:rPr>
        <w:t xml:space="preserve"> (не прекращающимся новацией)</w:t>
      </w:r>
      <w:r w:rsidRPr="002B51B5">
        <w:rPr>
          <w:bCs/>
          <w:szCs w:val="28"/>
        </w:rPr>
        <w:t xml:space="preserve"> правам и обязанностям сторон, возникшим до</w:t>
      </w:r>
      <w:r w:rsidR="008568A7">
        <w:rPr>
          <w:bCs/>
          <w:szCs w:val="28"/>
          <w:lang w:val="en-US"/>
        </w:rPr>
        <w:t> </w:t>
      </w:r>
      <w:r w:rsidRPr="002B51B5">
        <w:rPr>
          <w:bCs/>
          <w:szCs w:val="28"/>
        </w:rPr>
        <w:t xml:space="preserve">новации, применяются </w:t>
      </w:r>
      <w:r w:rsidR="00386B17" w:rsidRPr="002B51B5">
        <w:rPr>
          <w:bCs/>
          <w:szCs w:val="28"/>
        </w:rPr>
        <w:t>правила</w:t>
      </w:r>
      <w:r w:rsidRPr="002B51B5">
        <w:rPr>
          <w:bCs/>
          <w:szCs w:val="28"/>
        </w:rPr>
        <w:t xml:space="preserve"> о</w:t>
      </w:r>
      <w:r w:rsidR="00BD1385" w:rsidRPr="002B51B5">
        <w:rPr>
          <w:bCs/>
          <w:szCs w:val="28"/>
        </w:rPr>
        <w:t> </w:t>
      </w:r>
      <w:r w:rsidRPr="002B51B5">
        <w:rPr>
          <w:bCs/>
          <w:szCs w:val="28"/>
        </w:rPr>
        <w:t>первоначальном договор</w:t>
      </w:r>
      <w:r w:rsidR="00D13BFF" w:rsidRPr="002B51B5">
        <w:rPr>
          <w:bCs/>
          <w:szCs w:val="28"/>
        </w:rPr>
        <w:t>е</w:t>
      </w:r>
      <w:r w:rsidRPr="002B51B5">
        <w:rPr>
          <w:bCs/>
          <w:szCs w:val="28"/>
        </w:rPr>
        <w:t xml:space="preserve">. Например, если обязательство, </w:t>
      </w:r>
      <w:r w:rsidR="00963F6F" w:rsidRPr="002B51B5">
        <w:rPr>
          <w:bCs/>
          <w:szCs w:val="28"/>
        </w:rPr>
        <w:t>являвшееся встречным к новируемому, было исполнено ненадлежащим образом, то кредитор по такому обязательству сохраняет право на использование соответствующих этому обязательству мер защиты.</w:t>
      </w:r>
    </w:p>
    <w:p w:rsidR="00965AE6" w:rsidRPr="002B51B5" w:rsidRDefault="0012164C" w:rsidP="00930423">
      <w:pPr>
        <w:pStyle w:val="-31"/>
        <w:spacing w:after="0" w:line="240" w:lineRule="auto"/>
        <w:ind w:left="0" w:firstLine="709"/>
        <w:jc w:val="both"/>
        <w:rPr>
          <w:rFonts w:ascii="Times New Roman" w:hAnsi="Times New Roman"/>
          <w:bCs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 xml:space="preserve">Следует учитывать, что в отношении первоначального договора и договора, возникающего между сторонами </w:t>
      </w:r>
      <w:r w:rsidR="0030733F" w:rsidRPr="002B51B5">
        <w:rPr>
          <w:rFonts w:ascii="Times New Roman" w:hAnsi="Times New Roman"/>
          <w:sz w:val="28"/>
          <w:szCs w:val="28"/>
        </w:rPr>
        <w:t>в результате совершения новации</w:t>
      </w:r>
      <w:r w:rsidRPr="002B51B5">
        <w:rPr>
          <w:rFonts w:ascii="Times New Roman" w:hAnsi="Times New Roman"/>
          <w:sz w:val="28"/>
          <w:szCs w:val="28"/>
        </w:rPr>
        <w:t>, могут быть установлены разные требования к форме</w:t>
      </w:r>
      <w:r w:rsidR="00047C2D" w:rsidRPr="002B51B5">
        <w:rPr>
          <w:rFonts w:ascii="Times New Roman" w:hAnsi="Times New Roman"/>
          <w:sz w:val="28"/>
          <w:szCs w:val="28"/>
        </w:rPr>
        <w:t xml:space="preserve">, </w:t>
      </w:r>
      <w:r w:rsidRPr="002B51B5">
        <w:rPr>
          <w:rFonts w:ascii="Times New Roman" w:hAnsi="Times New Roman"/>
          <w:sz w:val="28"/>
          <w:szCs w:val="28"/>
        </w:rPr>
        <w:t>например, в связи с тем, что возникающий договор относится к иному договорному типу или в отношении</w:t>
      </w:r>
      <w:r w:rsidR="004B6B95" w:rsidRPr="002B51B5">
        <w:rPr>
          <w:rFonts w:ascii="Times New Roman" w:hAnsi="Times New Roman"/>
          <w:sz w:val="28"/>
          <w:szCs w:val="28"/>
        </w:rPr>
        <w:t xml:space="preserve"> сделок с</w:t>
      </w:r>
      <w:r w:rsidRPr="002B51B5">
        <w:rPr>
          <w:rFonts w:ascii="Times New Roman" w:hAnsi="Times New Roman"/>
          <w:sz w:val="28"/>
          <w:szCs w:val="28"/>
        </w:rPr>
        <w:t xml:space="preserve"> имуществ</w:t>
      </w:r>
      <w:r w:rsidR="004B6B95" w:rsidRPr="002B51B5">
        <w:rPr>
          <w:rFonts w:ascii="Times New Roman" w:hAnsi="Times New Roman"/>
          <w:sz w:val="28"/>
          <w:szCs w:val="28"/>
        </w:rPr>
        <w:t>ом</w:t>
      </w:r>
      <w:r w:rsidRPr="002B51B5">
        <w:rPr>
          <w:rFonts w:ascii="Times New Roman" w:hAnsi="Times New Roman"/>
          <w:sz w:val="28"/>
          <w:szCs w:val="28"/>
        </w:rPr>
        <w:t xml:space="preserve">, которое </w:t>
      </w:r>
      <w:r w:rsidR="0030733F" w:rsidRPr="002B51B5">
        <w:rPr>
          <w:rFonts w:ascii="Times New Roman" w:hAnsi="Times New Roman"/>
          <w:sz w:val="28"/>
          <w:szCs w:val="28"/>
        </w:rPr>
        <w:t>должник обязан предоставить в</w:t>
      </w:r>
      <w:r w:rsidR="00BF26D9" w:rsidRPr="002B51B5">
        <w:rPr>
          <w:rFonts w:ascii="Times New Roman" w:hAnsi="Times New Roman"/>
          <w:sz w:val="28"/>
          <w:szCs w:val="28"/>
        </w:rPr>
        <w:t>о </w:t>
      </w:r>
      <w:r w:rsidR="0030733F" w:rsidRPr="002B51B5">
        <w:rPr>
          <w:rFonts w:ascii="Times New Roman" w:hAnsi="Times New Roman"/>
          <w:sz w:val="28"/>
          <w:szCs w:val="28"/>
        </w:rPr>
        <w:t>исполнение нового обязательства</w:t>
      </w:r>
      <w:r w:rsidRPr="002B51B5">
        <w:rPr>
          <w:rFonts w:ascii="Times New Roman" w:hAnsi="Times New Roman"/>
          <w:sz w:val="28"/>
          <w:szCs w:val="28"/>
        </w:rPr>
        <w:t>, установлены специальные требования к</w:t>
      </w:r>
      <w:r w:rsidR="00675989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форме. В</w:t>
      </w:r>
      <w:r w:rsidR="004E4EB5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таком случае к</w:t>
      </w:r>
      <w:r w:rsidR="004E4EB5" w:rsidRPr="002B51B5">
        <w:rPr>
          <w:rFonts w:ascii="Times New Roman" w:hAnsi="Times New Roman"/>
          <w:sz w:val="28"/>
          <w:szCs w:val="28"/>
        </w:rPr>
        <w:t xml:space="preserve"> </w:t>
      </w:r>
      <w:r w:rsidRPr="002B51B5">
        <w:rPr>
          <w:rFonts w:ascii="Times New Roman" w:hAnsi="Times New Roman"/>
          <w:sz w:val="28"/>
          <w:szCs w:val="28"/>
        </w:rPr>
        <w:t xml:space="preserve">соглашению </w:t>
      </w:r>
      <w:r w:rsidR="0030733F" w:rsidRPr="002B51B5">
        <w:rPr>
          <w:rFonts w:ascii="Times New Roman" w:hAnsi="Times New Roman"/>
          <w:sz w:val="28"/>
          <w:szCs w:val="28"/>
        </w:rPr>
        <w:t>о новации</w:t>
      </w:r>
      <w:r w:rsidRPr="002B51B5">
        <w:rPr>
          <w:rFonts w:ascii="Times New Roman" w:hAnsi="Times New Roman"/>
          <w:sz w:val="28"/>
          <w:szCs w:val="28"/>
        </w:rPr>
        <w:t xml:space="preserve"> подлежат применению наиболее строгие из</w:t>
      </w:r>
      <w:r w:rsidR="001B66EA" w:rsidRPr="002B51B5">
        <w:rPr>
          <w:rFonts w:ascii="Times New Roman" w:hAnsi="Times New Roman"/>
          <w:sz w:val="28"/>
          <w:szCs w:val="28"/>
        </w:rPr>
        <w:t xml:space="preserve"> таких правил о форме сделки</w:t>
      </w:r>
      <w:r w:rsidRPr="008568A7">
        <w:rPr>
          <w:sz w:val="28"/>
          <w:szCs w:val="28"/>
        </w:rPr>
        <w:t xml:space="preserve"> </w:t>
      </w:r>
      <w:r w:rsidRPr="002B51B5">
        <w:rPr>
          <w:rFonts w:ascii="Times New Roman" w:hAnsi="Times New Roman"/>
          <w:bCs/>
          <w:sz w:val="28"/>
          <w:szCs w:val="28"/>
        </w:rPr>
        <w:t>(пункт</w:t>
      </w:r>
      <w:r w:rsidR="004E4EB5" w:rsidRPr="002B51B5">
        <w:rPr>
          <w:rFonts w:ascii="Times New Roman" w:hAnsi="Times New Roman"/>
          <w:bCs/>
          <w:sz w:val="28"/>
          <w:szCs w:val="28"/>
        </w:rPr>
        <w:t> </w:t>
      </w:r>
      <w:r w:rsidRPr="002B51B5">
        <w:rPr>
          <w:rFonts w:ascii="Times New Roman" w:hAnsi="Times New Roman"/>
          <w:bCs/>
          <w:sz w:val="28"/>
          <w:szCs w:val="28"/>
        </w:rPr>
        <w:t>1 статьи</w:t>
      </w:r>
      <w:r w:rsidR="004E4EB5" w:rsidRPr="002B51B5">
        <w:rPr>
          <w:rFonts w:ascii="Times New Roman" w:hAnsi="Times New Roman"/>
          <w:bCs/>
          <w:sz w:val="28"/>
          <w:szCs w:val="28"/>
        </w:rPr>
        <w:t> </w:t>
      </w:r>
      <w:r w:rsidRPr="002B51B5">
        <w:rPr>
          <w:rFonts w:ascii="Times New Roman" w:hAnsi="Times New Roman"/>
          <w:bCs/>
          <w:sz w:val="28"/>
          <w:szCs w:val="28"/>
        </w:rPr>
        <w:t>452</w:t>
      </w:r>
      <w:r w:rsidR="00E97D9E" w:rsidRPr="002B51B5">
        <w:rPr>
          <w:rFonts w:ascii="Times New Roman" w:hAnsi="Times New Roman"/>
          <w:bCs/>
          <w:sz w:val="28"/>
          <w:szCs w:val="28"/>
          <w:lang w:val="en-US"/>
        </w:rPr>
        <w:t> </w:t>
      </w:r>
      <w:r w:rsidRPr="002B51B5">
        <w:rPr>
          <w:rFonts w:ascii="Times New Roman" w:hAnsi="Times New Roman"/>
          <w:bCs/>
          <w:sz w:val="28"/>
          <w:szCs w:val="28"/>
        </w:rPr>
        <w:t>ГК</w:t>
      </w:r>
      <w:r w:rsidR="004E4EB5" w:rsidRPr="002B51B5">
        <w:rPr>
          <w:rFonts w:ascii="Times New Roman" w:hAnsi="Times New Roman"/>
          <w:bCs/>
          <w:sz w:val="28"/>
          <w:szCs w:val="28"/>
        </w:rPr>
        <w:t> </w:t>
      </w:r>
      <w:r w:rsidRPr="002B51B5">
        <w:rPr>
          <w:rFonts w:ascii="Times New Roman" w:hAnsi="Times New Roman"/>
          <w:bCs/>
          <w:sz w:val="28"/>
          <w:szCs w:val="28"/>
        </w:rPr>
        <w:t>РФ).</w:t>
      </w:r>
    </w:p>
    <w:p w:rsidR="00A51E79" w:rsidRPr="002B51B5" w:rsidRDefault="002C4FEF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/>
          <w:i/>
          <w:szCs w:val="28"/>
        </w:rPr>
      </w:pPr>
      <w:r w:rsidRPr="002B51B5">
        <w:rPr>
          <w:bCs/>
          <w:szCs w:val="28"/>
        </w:rPr>
        <w:t>29</w:t>
      </w:r>
      <w:r w:rsidR="00056AB4" w:rsidRPr="002B51B5">
        <w:rPr>
          <w:bCs/>
          <w:szCs w:val="28"/>
        </w:rPr>
        <w:t>. </w:t>
      </w:r>
      <w:r w:rsidR="00695B91" w:rsidRPr="002B51B5">
        <w:rPr>
          <w:bCs/>
          <w:szCs w:val="28"/>
        </w:rPr>
        <w:t xml:space="preserve">Истечение </w:t>
      </w:r>
      <w:r w:rsidR="00D13BFF" w:rsidRPr="002B51B5">
        <w:rPr>
          <w:bCs/>
          <w:szCs w:val="28"/>
        </w:rPr>
        <w:t xml:space="preserve">срока </w:t>
      </w:r>
      <w:r w:rsidR="00695B91" w:rsidRPr="002B51B5">
        <w:rPr>
          <w:bCs/>
          <w:szCs w:val="28"/>
        </w:rPr>
        <w:t>исковой давности по</w:t>
      </w:r>
      <w:r w:rsidR="00D13BFF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 xml:space="preserve">первоначальному обязательству не препятствует </w:t>
      </w:r>
      <w:r w:rsidR="00155767" w:rsidRPr="002B51B5">
        <w:rPr>
          <w:bCs/>
          <w:szCs w:val="28"/>
        </w:rPr>
        <w:t>заключению соглашения о</w:t>
      </w:r>
      <w:r w:rsidR="00056AB4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новации. Срок исковой давности по обязательству, возникшему в</w:t>
      </w:r>
      <w:r w:rsidR="00A51E79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результате новации, начинает течь заново с момента, определяемого на</w:t>
      </w:r>
      <w:r w:rsidR="005F3C98" w:rsidRPr="002B51B5">
        <w:rPr>
          <w:bCs/>
          <w:szCs w:val="28"/>
        </w:rPr>
        <w:t xml:space="preserve"> </w:t>
      </w:r>
      <w:r w:rsidR="00695B91" w:rsidRPr="002B51B5">
        <w:rPr>
          <w:bCs/>
          <w:szCs w:val="28"/>
        </w:rPr>
        <w:t xml:space="preserve">основании </w:t>
      </w:r>
      <w:r w:rsidR="00386B17" w:rsidRPr="002B51B5">
        <w:rPr>
          <w:bCs/>
          <w:szCs w:val="28"/>
        </w:rPr>
        <w:t xml:space="preserve">правил </w:t>
      </w:r>
      <w:r w:rsidR="00695B91" w:rsidRPr="002B51B5">
        <w:rPr>
          <w:bCs/>
          <w:szCs w:val="28"/>
        </w:rPr>
        <w:t>об</w:t>
      </w:r>
      <w:r w:rsidR="00386B17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исковой давности (статья</w:t>
      </w:r>
      <w:r w:rsidR="00056AB4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200 ГК</w:t>
      </w:r>
      <w:r w:rsidR="00056AB4" w:rsidRPr="002B51B5">
        <w:rPr>
          <w:bCs/>
          <w:szCs w:val="28"/>
        </w:rPr>
        <w:t> </w:t>
      </w:r>
      <w:r w:rsidR="00695B91" w:rsidRPr="002B51B5">
        <w:rPr>
          <w:bCs/>
          <w:szCs w:val="28"/>
        </w:rPr>
        <w:t>РФ).</w:t>
      </w:r>
    </w:p>
    <w:p w:rsidR="00555948" w:rsidRPr="002B51B5" w:rsidRDefault="00555948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center"/>
        <w:rPr>
          <w:b/>
          <w:i/>
          <w:szCs w:val="28"/>
        </w:rPr>
      </w:pPr>
    </w:p>
    <w:p w:rsidR="002B26DF" w:rsidRPr="002B51B5" w:rsidRDefault="002B26DF" w:rsidP="008C520D">
      <w:pPr>
        <w:tabs>
          <w:tab w:val="left" w:pos="993"/>
        </w:tabs>
        <w:autoSpaceDE w:val="0"/>
        <w:autoSpaceDN w:val="0"/>
        <w:adjustRightInd w:val="0"/>
        <w:spacing w:after="0" w:line="240" w:lineRule="auto"/>
        <w:jc w:val="center"/>
        <w:rPr>
          <w:b/>
          <w:i/>
          <w:szCs w:val="28"/>
        </w:rPr>
      </w:pPr>
      <w:r w:rsidRPr="002B51B5">
        <w:rPr>
          <w:b/>
          <w:i/>
          <w:szCs w:val="28"/>
        </w:rPr>
        <w:t>Прощение долга</w:t>
      </w:r>
    </w:p>
    <w:p w:rsidR="005F3C98" w:rsidRPr="002B51B5" w:rsidRDefault="005F3C98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center"/>
        <w:rPr>
          <w:b/>
          <w:i/>
          <w:szCs w:val="28"/>
        </w:rPr>
      </w:pPr>
    </w:p>
    <w:p w:rsidR="002B26DF" w:rsidRPr="002B51B5" w:rsidRDefault="005F3C98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bCs/>
          <w:i/>
          <w:szCs w:val="28"/>
        </w:rPr>
      </w:pPr>
      <w:r w:rsidRPr="002B51B5">
        <w:rPr>
          <w:bCs/>
          <w:szCs w:val="28"/>
        </w:rPr>
        <w:t>3</w:t>
      </w:r>
      <w:r w:rsidR="002C4FEF" w:rsidRPr="002B51B5">
        <w:rPr>
          <w:bCs/>
          <w:szCs w:val="28"/>
        </w:rPr>
        <w:t>0</w:t>
      </w:r>
      <w:r w:rsidRPr="002B51B5">
        <w:rPr>
          <w:bCs/>
          <w:szCs w:val="28"/>
        </w:rPr>
        <w:t>.</w:t>
      </w:r>
      <w:r w:rsidRPr="002B51B5">
        <w:rPr>
          <w:b/>
          <w:bCs/>
          <w:szCs w:val="28"/>
        </w:rPr>
        <w:t> </w:t>
      </w:r>
      <w:r w:rsidR="002B26DF" w:rsidRPr="002B51B5">
        <w:rPr>
          <w:bCs/>
          <w:szCs w:val="28"/>
        </w:rPr>
        <w:t>Обязательство может быть прекращено прощением долга – освобождением кредитором должника от</w:t>
      </w:r>
      <w:r w:rsidR="001A1BD0" w:rsidRPr="002B51B5">
        <w:rPr>
          <w:bCs/>
          <w:szCs w:val="28"/>
        </w:rPr>
        <w:t> </w:t>
      </w:r>
      <w:r w:rsidR="002B26DF" w:rsidRPr="002B51B5">
        <w:rPr>
          <w:bCs/>
          <w:szCs w:val="28"/>
        </w:rPr>
        <w:t>лежащих на н</w:t>
      </w:r>
      <w:r w:rsidRPr="002B51B5">
        <w:rPr>
          <w:bCs/>
          <w:szCs w:val="28"/>
        </w:rPr>
        <w:t>е</w:t>
      </w:r>
      <w:r w:rsidR="002B26DF" w:rsidRPr="002B51B5">
        <w:rPr>
          <w:bCs/>
          <w:szCs w:val="28"/>
        </w:rPr>
        <w:t>м имущественных обязанностей, если это не нарушает прав других лиц в</w:t>
      </w:r>
      <w:r w:rsidR="00E17739" w:rsidRPr="002B51B5">
        <w:rPr>
          <w:bCs/>
          <w:szCs w:val="28"/>
        </w:rPr>
        <w:t> </w:t>
      </w:r>
      <w:r w:rsidR="002B26DF" w:rsidRPr="002B51B5">
        <w:rPr>
          <w:bCs/>
          <w:szCs w:val="28"/>
        </w:rPr>
        <w:t>отношении имущества кредитора (пункт</w:t>
      </w:r>
      <w:r w:rsidRPr="002B51B5">
        <w:rPr>
          <w:bCs/>
          <w:szCs w:val="28"/>
        </w:rPr>
        <w:t> </w:t>
      </w:r>
      <w:r w:rsidR="002B26DF" w:rsidRPr="002B51B5">
        <w:rPr>
          <w:bCs/>
          <w:szCs w:val="28"/>
        </w:rPr>
        <w:t>1 статьи</w:t>
      </w:r>
      <w:r w:rsidRPr="002B51B5">
        <w:rPr>
          <w:bCs/>
          <w:szCs w:val="28"/>
        </w:rPr>
        <w:t> </w:t>
      </w:r>
      <w:r w:rsidR="002B26DF" w:rsidRPr="002B51B5">
        <w:rPr>
          <w:bCs/>
          <w:szCs w:val="28"/>
        </w:rPr>
        <w:t>415 ГК</w:t>
      </w:r>
      <w:r w:rsidRPr="002B51B5">
        <w:rPr>
          <w:bCs/>
          <w:szCs w:val="28"/>
        </w:rPr>
        <w:t> </w:t>
      </w:r>
      <w:r w:rsidR="002B26DF" w:rsidRPr="002B51B5">
        <w:rPr>
          <w:bCs/>
          <w:szCs w:val="28"/>
        </w:rPr>
        <w:t>РФ).</w:t>
      </w:r>
    </w:p>
    <w:p w:rsidR="0059014D" w:rsidRPr="002B51B5" w:rsidRDefault="002B26DF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szCs w:val="28"/>
        </w:rPr>
      </w:pPr>
      <w:r w:rsidRPr="002B51B5">
        <w:rPr>
          <w:szCs w:val="28"/>
        </w:rPr>
        <w:t>Для прощения долга не име</w:t>
      </w:r>
      <w:r w:rsidR="00B51002" w:rsidRPr="002B51B5">
        <w:rPr>
          <w:szCs w:val="28"/>
        </w:rPr>
        <w:t>ю</w:t>
      </w:r>
      <w:r w:rsidRPr="002B51B5">
        <w:rPr>
          <w:szCs w:val="28"/>
        </w:rPr>
        <w:t xml:space="preserve">т значения наступление срока </w:t>
      </w:r>
      <w:r w:rsidR="00D47F36" w:rsidRPr="002B51B5">
        <w:rPr>
          <w:szCs w:val="28"/>
        </w:rPr>
        <w:t xml:space="preserve">или условия для </w:t>
      </w:r>
      <w:r w:rsidRPr="002B51B5">
        <w:rPr>
          <w:szCs w:val="28"/>
        </w:rPr>
        <w:t>исполнения обязательства</w:t>
      </w:r>
      <w:r w:rsidR="0059014D" w:rsidRPr="002B51B5">
        <w:rPr>
          <w:szCs w:val="28"/>
        </w:rPr>
        <w:t>.</w:t>
      </w:r>
    </w:p>
    <w:p w:rsidR="002B26DF" w:rsidRPr="002B51B5" w:rsidRDefault="0059014D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iCs/>
          <w:szCs w:val="28"/>
        </w:rPr>
      </w:pPr>
      <w:r w:rsidRPr="002B51B5">
        <w:rPr>
          <w:szCs w:val="28"/>
        </w:rPr>
        <w:t>3</w:t>
      </w:r>
      <w:r w:rsidR="002C4FEF" w:rsidRPr="002B51B5">
        <w:rPr>
          <w:szCs w:val="28"/>
        </w:rPr>
        <w:t>1</w:t>
      </w:r>
      <w:r w:rsidRPr="002B51B5">
        <w:rPr>
          <w:szCs w:val="28"/>
        </w:rPr>
        <w:t>.</w:t>
      </w:r>
      <w:r w:rsidRPr="002B51B5">
        <w:rPr>
          <w:b/>
          <w:szCs w:val="28"/>
        </w:rPr>
        <w:t> </w:t>
      </w:r>
      <w:r w:rsidR="002B26DF" w:rsidRPr="002B51B5">
        <w:rPr>
          <w:szCs w:val="28"/>
        </w:rPr>
        <w:t xml:space="preserve">Прощение долга </w:t>
      </w:r>
      <w:r w:rsidR="000005D4" w:rsidRPr="002B51B5">
        <w:rPr>
          <w:szCs w:val="28"/>
        </w:rPr>
        <w:t>не</w:t>
      </w:r>
      <w:r w:rsidR="00D47F36" w:rsidRPr="002B51B5">
        <w:rPr>
          <w:szCs w:val="28"/>
        </w:rPr>
        <w:t xml:space="preserve"> свидетельствует о заключении договора дарения</w:t>
      </w:r>
      <w:r w:rsidR="000005D4" w:rsidRPr="002B51B5">
        <w:rPr>
          <w:szCs w:val="28"/>
        </w:rPr>
        <w:t xml:space="preserve">, </w:t>
      </w:r>
      <w:r w:rsidR="00E17739" w:rsidRPr="002B51B5">
        <w:rPr>
          <w:szCs w:val="28"/>
        </w:rPr>
        <w:t xml:space="preserve">если </w:t>
      </w:r>
      <w:r w:rsidR="002B26DF" w:rsidRPr="002B51B5">
        <w:rPr>
          <w:szCs w:val="28"/>
        </w:rPr>
        <w:t>соверш</w:t>
      </w:r>
      <w:r w:rsidR="001B2285" w:rsidRPr="002B51B5">
        <w:rPr>
          <w:szCs w:val="28"/>
        </w:rPr>
        <w:t>ается</w:t>
      </w:r>
      <w:r w:rsidR="002B26DF" w:rsidRPr="002B51B5">
        <w:rPr>
          <w:szCs w:val="28"/>
        </w:rPr>
        <w:t xml:space="preserve"> кредитором </w:t>
      </w:r>
      <w:r w:rsidR="001B2285" w:rsidRPr="002B51B5">
        <w:rPr>
          <w:szCs w:val="28"/>
        </w:rPr>
        <w:t xml:space="preserve">в </w:t>
      </w:r>
      <w:r w:rsidR="000005D4" w:rsidRPr="002B51B5">
        <w:rPr>
          <w:szCs w:val="28"/>
        </w:rPr>
        <w:t>отсутствие намерения одарить должника. Об</w:t>
      </w:r>
      <w:r w:rsidR="001B2285" w:rsidRPr="002B51B5">
        <w:rPr>
          <w:szCs w:val="28"/>
        </w:rPr>
        <w:t> </w:t>
      </w:r>
      <w:r w:rsidR="000005D4" w:rsidRPr="002B51B5">
        <w:rPr>
          <w:szCs w:val="28"/>
        </w:rPr>
        <w:t xml:space="preserve">отсутствии </w:t>
      </w:r>
      <w:r w:rsidR="00096010" w:rsidRPr="002B51B5">
        <w:rPr>
          <w:szCs w:val="28"/>
        </w:rPr>
        <w:t xml:space="preserve">такого </w:t>
      </w:r>
      <w:r w:rsidR="000005D4" w:rsidRPr="002B51B5">
        <w:rPr>
          <w:szCs w:val="28"/>
        </w:rPr>
        <w:t>намерения мо</w:t>
      </w:r>
      <w:r w:rsidR="008F2DC8" w:rsidRPr="002B51B5">
        <w:rPr>
          <w:szCs w:val="28"/>
        </w:rPr>
        <w:t>гу</w:t>
      </w:r>
      <w:r w:rsidR="000005D4" w:rsidRPr="002B51B5">
        <w:rPr>
          <w:szCs w:val="28"/>
        </w:rPr>
        <w:t>т свидетельствовать, в</w:t>
      </w:r>
      <w:r w:rsidR="00C72635" w:rsidRPr="002B51B5">
        <w:rPr>
          <w:szCs w:val="28"/>
        </w:rPr>
        <w:t> </w:t>
      </w:r>
      <w:r w:rsidR="000005D4" w:rsidRPr="002B51B5">
        <w:rPr>
          <w:szCs w:val="28"/>
        </w:rPr>
        <w:t>частности, взаимосвязь между прощением долга и получением кре</w:t>
      </w:r>
      <w:r w:rsidR="00D52909" w:rsidRPr="002B51B5">
        <w:rPr>
          <w:szCs w:val="28"/>
        </w:rPr>
        <w:t>дитором имущественной выгоды по </w:t>
      </w:r>
      <w:r w:rsidR="000005D4" w:rsidRPr="002B51B5">
        <w:rPr>
          <w:szCs w:val="28"/>
        </w:rPr>
        <w:t xml:space="preserve">какому-либо обязательству (например, </w:t>
      </w:r>
      <w:r w:rsidR="000005D4" w:rsidRPr="002B51B5">
        <w:rPr>
          <w:szCs w:val="28"/>
        </w:rPr>
        <w:lastRenderedPageBreak/>
        <w:t>признани</w:t>
      </w:r>
      <w:r w:rsidR="008F2DC8" w:rsidRPr="002B51B5">
        <w:rPr>
          <w:szCs w:val="28"/>
        </w:rPr>
        <w:t>ем</w:t>
      </w:r>
      <w:r w:rsidR="000005D4" w:rsidRPr="002B51B5">
        <w:rPr>
          <w:szCs w:val="28"/>
        </w:rPr>
        <w:t xml:space="preserve"> долга, отсрочк</w:t>
      </w:r>
      <w:r w:rsidR="008F2DC8" w:rsidRPr="002B51B5">
        <w:rPr>
          <w:szCs w:val="28"/>
        </w:rPr>
        <w:t>ой</w:t>
      </w:r>
      <w:r w:rsidR="000005D4" w:rsidRPr="002B51B5">
        <w:rPr>
          <w:szCs w:val="28"/>
        </w:rPr>
        <w:t xml:space="preserve"> платежа по другому обязательству, досудебн</w:t>
      </w:r>
      <w:r w:rsidR="008F2DC8" w:rsidRPr="002B51B5">
        <w:rPr>
          <w:szCs w:val="28"/>
        </w:rPr>
        <w:t>ым</w:t>
      </w:r>
      <w:r w:rsidR="000005D4" w:rsidRPr="002B51B5">
        <w:rPr>
          <w:szCs w:val="28"/>
        </w:rPr>
        <w:t xml:space="preserve"> погашени</w:t>
      </w:r>
      <w:r w:rsidR="008F2DC8" w:rsidRPr="002B51B5">
        <w:rPr>
          <w:szCs w:val="28"/>
        </w:rPr>
        <w:t>ем</w:t>
      </w:r>
      <w:r w:rsidR="000005D4" w:rsidRPr="002B51B5">
        <w:rPr>
          <w:szCs w:val="28"/>
        </w:rPr>
        <w:t xml:space="preserve"> спорного долга в</w:t>
      </w:r>
      <w:r w:rsidR="004F10D5" w:rsidRPr="002B51B5">
        <w:rPr>
          <w:szCs w:val="28"/>
        </w:rPr>
        <w:t> </w:t>
      </w:r>
      <w:r w:rsidR="000005D4" w:rsidRPr="002B51B5">
        <w:rPr>
          <w:szCs w:val="28"/>
        </w:rPr>
        <w:t>непрощенной части и т.п.)</w:t>
      </w:r>
      <w:r w:rsidR="001B2285" w:rsidRPr="002B51B5">
        <w:rPr>
          <w:szCs w:val="28"/>
        </w:rPr>
        <w:t>, достижение</w:t>
      </w:r>
      <w:r w:rsidR="00D47F36" w:rsidRPr="002B51B5">
        <w:rPr>
          <w:szCs w:val="28"/>
        </w:rPr>
        <w:t xml:space="preserve"> кредитором</w:t>
      </w:r>
      <w:r w:rsidR="00D52909" w:rsidRPr="002B51B5">
        <w:rPr>
          <w:szCs w:val="28"/>
        </w:rPr>
        <w:t xml:space="preserve"> иного </w:t>
      </w:r>
      <w:r w:rsidR="00316B45" w:rsidRPr="002B51B5">
        <w:rPr>
          <w:szCs w:val="28"/>
        </w:rPr>
        <w:t xml:space="preserve">экономического интереса, </w:t>
      </w:r>
      <w:r w:rsidR="00D52909" w:rsidRPr="002B51B5">
        <w:rPr>
          <w:szCs w:val="28"/>
        </w:rPr>
        <w:t>прямо не связанного с </w:t>
      </w:r>
      <w:r w:rsidR="001B2285" w:rsidRPr="002B51B5">
        <w:rPr>
          <w:szCs w:val="28"/>
        </w:rPr>
        <w:t>прощением долга</w:t>
      </w:r>
      <w:r w:rsidR="00D47F36" w:rsidRPr="002B51B5">
        <w:rPr>
          <w:szCs w:val="28"/>
        </w:rPr>
        <w:t>, и т.п.</w:t>
      </w:r>
    </w:p>
    <w:p w:rsidR="005B6E22" w:rsidRPr="002B51B5" w:rsidRDefault="002B26DF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 xml:space="preserve">Отношения кредитора и должника по прощению долга квалифицируются судом как дарение только </w:t>
      </w:r>
      <w:r w:rsidR="00096010" w:rsidRPr="002B51B5">
        <w:rPr>
          <w:szCs w:val="28"/>
        </w:rPr>
        <w:t xml:space="preserve">в том случае, </w:t>
      </w:r>
      <w:r w:rsidRPr="002B51B5">
        <w:rPr>
          <w:szCs w:val="28"/>
        </w:rPr>
        <w:t>если будет установлено намерение кредитора освободить должника от обязанности по</w:t>
      </w:r>
      <w:r w:rsidR="00425B0D" w:rsidRPr="002B51B5">
        <w:rPr>
          <w:szCs w:val="28"/>
        </w:rPr>
        <w:t> </w:t>
      </w:r>
      <w:r w:rsidRPr="002B51B5">
        <w:rPr>
          <w:szCs w:val="28"/>
        </w:rPr>
        <w:t>уплате долга в качестве дара</w:t>
      </w:r>
      <w:r w:rsidR="002C26F6" w:rsidRPr="002B51B5">
        <w:rPr>
          <w:szCs w:val="28"/>
        </w:rPr>
        <w:t xml:space="preserve"> (п</w:t>
      </w:r>
      <w:r w:rsidR="0059014D" w:rsidRPr="002B51B5">
        <w:rPr>
          <w:szCs w:val="28"/>
        </w:rPr>
        <w:t>ункт </w:t>
      </w:r>
      <w:r w:rsidR="002C26F6" w:rsidRPr="002B51B5">
        <w:rPr>
          <w:szCs w:val="28"/>
        </w:rPr>
        <w:t>3 ст</w:t>
      </w:r>
      <w:r w:rsidR="0059014D" w:rsidRPr="002B51B5">
        <w:rPr>
          <w:szCs w:val="28"/>
        </w:rPr>
        <w:t>атьи </w:t>
      </w:r>
      <w:r w:rsidR="002C26F6" w:rsidRPr="002B51B5">
        <w:rPr>
          <w:szCs w:val="28"/>
        </w:rPr>
        <w:t>423 ГК</w:t>
      </w:r>
      <w:r w:rsidR="0059014D" w:rsidRPr="002B51B5">
        <w:rPr>
          <w:szCs w:val="28"/>
        </w:rPr>
        <w:t> </w:t>
      </w:r>
      <w:r w:rsidR="002C26F6" w:rsidRPr="002B51B5">
        <w:rPr>
          <w:szCs w:val="28"/>
        </w:rPr>
        <w:t>РФ)</w:t>
      </w:r>
      <w:r w:rsidRPr="002B51B5">
        <w:rPr>
          <w:szCs w:val="28"/>
        </w:rPr>
        <w:t>.</w:t>
      </w:r>
      <w:r w:rsidR="0059014D" w:rsidRPr="002B51B5">
        <w:rPr>
          <w:szCs w:val="28"/>
        </w:rPr>
        <w:t xml:space="preserve"> </w:t>
      </w:r>
      <w:r w:rsidR="005B6E22" w:rsidRPr="002B51B5">
        <w:rPr>
          <w:szCs w:val="28"/>
        </w:rPr>
        <w:t xml:space="preserve">В таком случае прощение долга должно подчиняться запретам, установленным </w:t>
      </w:r>
      <w:r w:rsidR="008F2DC8" w:rsidRPr="002B51B5">
        <w:rPr>
          <w:szCs w:val="28"/>
        </w:rPr>
        <w:t>статьей 575 </w:t>
      </w:r>
      <w:r w:rsidR="005B6E22" w:rsidRPr="002B51B5">
        <w:rPr>
          <w:szCs w:val="28"/>
        </w:rPr>
        <w:t xml:space="preserve">ГК РФ, </w:t>
      </w:r>
      <w:hyperlink r:id="rId8" w:history="1">
        <w:r w:rsidR="005B6E22" w:rsidRPr="002B51B5">
          <w:rPr>
            <w:szCs w:val="28"/>
          </w:rPr>
          <w:t>пунктом 4</w:t>
        </w:r>
      </w:hyperlink>
      <w:r w:rsidR="005B6E22" w:rsidRPr="002B51B5">
        <w:rPr>
          <w:szCs w:val="28"/>
        </w:rPr>
        <w:t xml:space="preserve"> которой, в част</w:t>
      </w:r>
      <w:r w:rsidR="00D52909" w:rsidRPr="002B51B5">
        <w:rPr>
          <w:szCs w:val="28"/>
        </w:rPr>
        <w:t>ности, не допускается дарение в </w:t>
      </w:r>
      <w:r w:rsidR="005B6E22" w:rsidRPr="002B51B5">
        <w:rPr>
          <w:szCs w:val="28"/>
        </w:rPr>
        <w:t>отношениях между коммерческими организациями.</w:t>
      </w:r>
    </w:p>
    <w:p w:rsidR="00316B45" w:rsidRPr="002B51B5" w:rsidRDefault="00316B45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contextualSpacing/>
        <w:jc w:val="both"/>
        <w:rPr>
          <w:szCs w:val="28"/>
        </w:rPr>
      </w:pPr>
      <w:r w:rsidRPr="002B51B5">
        <w:rPr>
          <w:szCs w:val="28"/>
        </w:rPr>
        <w:t xml:space="preserve">Уменьшение </w:t>
      </w:r>
      <w:r w:rsidR="00574849" w:rsidRPr="002B51B5">
        <w:rPr>
          <w:szCs w:val="28"/>
        </w:rPr>
        <w:t xml:space="preserve">на будущее </w:t>
      </w:r>
      <w:r w:rsidRPr="002B51B5">
        <w:rPr>
          <w:szCs w:val="28"/>
        </w:rPr>
        <w:t>процентной ставки на сумму за</w:t>
      </w:r>
      <w:r w:rsidR="00F56D6E" w:rsidRPr="002B51B5">
        <w:rPr>
          <w:szCs w:val="28"/>
        </w:rPr>
        <w:t>йма само по</w:t>
      </w:r>
      <w:r w:rsidR="008568A7">
        <w:rPr>
          <w:szCs w:val="28"/>
          <w:lang w:val="en-US"/>
        </w:rPr>
        <w:t> </w:t>
      </w:r>
      <w:r w:rsidR="00F56D6E" w:rsidRPr="002B51B5">
        <w:rPr>
          <w:szCs w:val="28"/>
        </w:rPr>
        <w:t xml:space="preserve">себе </w:t>
      </w:r>
      <w:r w:rsidRPr="002B51B5">
        <w:rPr>
          <w:szCs w:val="28"/>
        </w:rPr>
        <w:t xml:space="preserve">прощением долга не является.  </w:t>
      </w:r>
    </w:p>
    <w:p w:rsidR="00E679A5" w:rsidRPr="002B51B5" w:rsidRDefault="00ED4440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>3</w:t>
      </w:r>
      <w:r w:rsidR="002C4FEF" w:rsidRPr="002B51B5">
        <w:rPr>
          <w:szCs w:val="28"/>
        </w:rPr>
        <w:t>2</w:t>
      </w:r>
      <w:r w:rsidRPr="002B51B5">
        <w:rPr>
          <w:szCs w:val="28"/>
        </w:rPr>
        <w:t>. </w:t>
      </w:r>
      <w:r w:rsidR="00E679A5" w:rsidRPr="002B51B5">
        <w:rPr>
          <w:szCs w:val="28"/>
        </w:rPr>
        <w:t>По смыслу пункта</w:t>
      </w:r>
      <w:r w:rsidRPr="002B51B5">
        <w:rPr>
          <w:szCs w:val="28"/>
        </w:rPr>
        <w:t> </w:t>
      </w:r>
      <w:r w:rsidR="00E679A5" w:rsidRPr="002B51B5">
        <w:rPr>
          <w:szCs w:val="28"/>
        </w:rPr>
        <w:t>1 статьи</w:t>
      </w:r>
      <w:r w:rsidRPr="002B51B5">
        <w:rPr>
          <w:szCs w:val="28"/>
        </w:rPr>
        <w:t> </w:t>
      </w:r>
      <w:r w:rsidR="00E679A5" w:rsidRPr="002B51B5">
        <w:rPr>
          <w:szCs w:val="28"/>
        </w:rPr>
        <w:t>415 ГК</w:t>
      </w:r>
      <w:r w:rsidRPr="002B51B5">
        <w:rPr>
          <w:szCs w:val="28"/>
        </w:rPr>
        <w:t> </w:t>
      </w:r>
      <w:r w:rsidR="00E679A5" w:rsidRPr="002B51B5">
        <w:rPr>
          <w:szCs w:val="28"/>
        </w:rPr>
        <w:t xml:space="preserve">РФ обязательство может быть прекращено прощением долга </w:t>
      </w:r>
      <w:r w:rsidR="007D2AAA" w:rsidRPr="002B51B5">
        <w:rPr>
          <w:szCs w:val="28"/>
        </w:rPr>
        <w:t xml:space="preserve">как </w:t>
      </w:r>
      <w:r w:rsidR="00E679A5" w:rsidRPr="002B51B5">
        <w:rPr>
          <w:szCs w:val="28"/>
        </w:rPr>
        <w:t>полностью</w:t>
      </w:r>
      <w:r w:rsidR="007D2AAA" w:rsidRPr="002B51B5">
        <w:rPr>
          <w:szCs w:val="28"/>
        </w:rPr>
        <w:t xml:space="preserve">, так и </w:t>
      </w:r>
      <w:r w:rsidR="00E679A5" w:rsidRPr="002B51B5">
        <w:rPr>
          <w:szCs w:val="28"/>
        </w:rPr>
        <w:t>в части</w:t>
      </w:r>
      <w:r w:rsidR="007D2AAA" w:rsidRPr="002B51B5">
        <w:rPr>
          <w:szCs w:val="28"/>
        </w:rPr>
        <w:t xml:space="preserve">, </w:t>
      </w:r>
      <w:r w:rsidR="007D2AAA" w:rsidRPr="002B51B5">
        <w:rPr>
          <w:bCs/>
          <w:szCs w:val="28"/>
        </w:rPr>
        <w:t xml:space="preserve">в отношении </w:t>
      </w:r>
      <w:r w:rsidR="004B6BFB" w:rsidRPr="002B51B5">
        <w:rPr>
          <w:bCs/>
          <w:szCs w:val="28"/>
        </w:rPr>
        <w:t>как</w:t>
      </w:r>
      <w:r w:rsidR="00425B0D" w:rsidRPr="002B51B5">
        <w:rPr>
          <w:bCs/>
          <w:szCs w:val="28"/>
        </w:rPr>
        <w:t> </w:t>
      </w:r>
      <w:r w:rsidR="007D2AAA" w:rsidRPr="002B51B5">
        <w:rPr>
          <w:bCs/>
          <w:szCs w:val="28"/>
        </w:rPr>
        <w:t>основного, так и дополнительных требований</w:t>
      </w:r>
      <w:r w:rsidR="00E679A5" w:rsidRPr="002B51B5">
        <w:rPr>
          <w:szCs w:val="28"/>
        </w:rPr>
        <w:t>.</w:t>
      </w:r>
    </w:p>
    <w:p w:rsidR="00ED4440" w:rsidRPr="00944D88" w:rsidRDefault="007D2AAA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944D88">
        <w:rPr>
          <w:szCs w:val="28"/>
        </w:rPr>
        <w:t>В случае если не удается установить волю сторон на прекра</w:t>
      </w:r>
      <w:r w:rsidR="00435795" w:rsidRPr="00944D88">
        <w:rPr>
          <w:szCs w:val="28"/>
        </w:rPr>
        <w:t xml:space="preserve">щение обязательства в части, </w:t>
      </w:r>
      <w:r w:rsidRPr="00944D88">
        <w:rPr>
          <w:szCs w:val="28"/>
        </w:rPr>
        <w:t>считается, что обязательство прекращается полностью, а также прекращаются дополнительные требования, включая требование об</w:t>
      </w:r>
      <w:r w:rsidR="00250D16" w:rsidRPr="00944D88">
        <w:rPr>
          <w:szCs w:val="28"/>
          <w:lang w:val="en-US"/>
        </w:rPr>
        <w:t> </w:t>
      </w:r>
      <w:r w:rsidRPr="00944D88">
        <w:rPr>
          <w:szCs w:val="28"/>
        </w:rPr>
        <w:t>уплате неустойки</w:t>
      </w:r>
      <w:r w:rsidR="006F2EEE" w:rsidRPr="00944D88">
        <w:rPr>
          <w:szCs w:val="28"/>
        </w:rPr>
        <w:t xml:space="preserve"> (пункт 4 статьи 329 ГК РФ)</w:t>
      </w:r>
      <w:r w:rsidRPr="00944D88">
        <w:rPr>
          <w:szCs w:val="28"/>
        </w:rPr>
        <w:t>. </w:t>
      </w:r>
      <w:r w:rsidRPr="00944D88" w:rsidDel="007D2AAA">
        <w:rPr>
          <w:szCs w:val="28"/>
        </w:rPr>
        <w:t xml:space="preserve"> </w:t>
      </w:r>
    </w:p>
    <w:p w:rsidR="00E679A5" w:rsidRPr="002B51B5" w:rsidRDefault="00ED4440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944D88">
        <w:rPr>
          <w:szCs w:val="28"/>
        </w:rPr>
        <w:t>3</w:t>
      </w:r>
      <w:r w:rsidR="002C4FEF" w:rsidRPr="00944D88">
        <w:rPr>
          <w:szCs w:val="28"/>
        </w:rPr>
        <w:t>3</w:t>
      </w:r>
      <w:r w:rsidRPr="00944D88">
        <w:rPr>
          <w:szCs w:val="28"/>
        </w:rPr>
        <w:t>. </w:t>
      </w:r>
      <w:r w:rsidR="002B26DF" w:rsidRPr="00944D88">
        <w:rPr>
          <w:szCs w:val="28"/>
        </w:rPr>
        <w:t>По смыслу статьи</w:t>
      </w:r>
      <w:r w:rsidR="00EF2916" w:rsidRPr="002B51B5">
        <w:rPr>
          <w:szCs w:val="28"/>
          <w:lang w:eastAsia="ru-RU"/>
        </w:rPr>
        <w:t> </w:t>
      </w:r>
      <w:r w:rsidR="001C5414" w:rsidRPr="00944D88">
        <w:rPr>
          <w:szCs w:val="28"/>
        </w:rPr>
        <w:t> </w:t>
      </w:r>
      <w:r w:rsidR="002B26DF" w:rsidRPr="00944D88">
        <w:rPr>
          <w:szCs w:val="28"/>
        </w:rPr>
        <w:t>415 ГК</w:t>
      </w:r>
      <w:r w:rsidR="001C5414" w:rsidRPr="00944D88">
        <w:rPr>
          <w:szCs w:val="28"/>
        </w:rPr>
        <w:t> </w:t>
      </w:r>
      <w:r w:rsidR="002B26DF" w:rsidRPr="00944D88">
        <w:rPr>
          <w:szCs w:val="28"/>
        </w:rPr>
        <w:t xml:space="preserve">РФ </w:t>
      </w:r>
      <w:r w:rsidR="00123842" w:rsidRPr="00944D88">
        <w:rPr>
          <w:szCs w:val="28"/>
        </w:rPr>
        <w:t>при прощении долга должны быть указаны</w:t>
      </w:r>
      <w:r w:rsidR="002B26DF" w:rsidRPr="00944D88">
        <w:rPr>
          <w:szCs w:val="28"/>
        </w:rPr>
        <w:t xml:space="preserve"> условия, позволяющие идентифицировать обязанность, от</w:t>
      </w:r>
      <w:r w:rsidR="00425B0D" w:rsidRPr="00944D88">
        <w:rPr>
          <w:szCs w:val="28"/>
        </w:rPr>
        <w:t> </w:t>
      </w:r>
      <w:r w:rsidR="002B26DF" w:rsidRPr="00944D88">
        <w:rPr>
          <w:szCs w:val="28"/>
        </w:rPr>
        <w:t xml:space="preserve">исполнения которой освобождается должник. </w:t>
      </w:r>
      <w:r w:rsidR="00574849" w:rsidRPr="00944D88">
        <w:rPr>
          <w:szCs w:val="28"/>
        </w:rPr>
        <w:t>Если иное не определено соглашением сторон и не вытекает из обстоятельств дела, считается, что кредитор освободил должника от </w:t>
      </w:r>
      <w:r w:rsidR="00944D88" w:rsidRPr="00944D88">
        <w:rPr>
          <w:szCs w:val="28"/>
        </w:rPr>
        <w:t>обязательства</w:t>
      </w:r>
      <w:r w:rsidR="00574849" w:rsidRPr="00944D88">
        <w:rPr>
          <w:szCs w:val="28"/>
        </w:rPr>
        <w:t xml:space="preserve"> в полном объеме</w:t>
      </w:r>
      <w:r w:rsidR="00442CDA" w:rsidRPr="00944D88">
        <w:rPr>
          <w:szCs w:val="28"/>
        </w:rPr>
        <w:t>.</w:t>
      </w:r>
    </w:p>
    <w:p w:rsidR="00235DDB" w:rsidRPr="002B51B5" w:rsidRDefault="00BA23FD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 xml:space="preserve">Если </w:t>
      </w:r>
      <w:r w:rsidR="00E679A5" w:rsidRPr="002B51B5">
        <w:rPr>
          <w:szCs w:val="28"/>
        </w:rPr>
        <w:t>част</w:t>
      </w:r>
      <w:r w:rsidRPr="002B51B5">
        <w:rPr>
          <w:szCs w:val="28"/>
        </w:rPr>
        <w:t>ь</w:t>
      </w:r>
      <w:r w:rsidR="00E679A5" w:rsidRPr="002B51B5">
        <w:rPr>
          <w:szCs w:val="28"/>
        </w:rPr>
        <w:t xml:space="preserve"> долга по уплате денежных сре</w:t>
      </w:r>
      <w:proofErr w:type="gramStart"/>
      <w:r w:rsidR="00E679A5" w:rsidRPr="002B51B5">
        <w:rPr>
          <w:szCs w:val="28"/>
        </w:rPr>
        <w:t xml:space="preserve">дств </w:t>
      </w:r>
      <w:r w:rsidRPr="002B51B5">
        <w:rPr>
          <w:szCs w:val="28"/>
        </w:rPr>
        <w:t>пр</w:t>
      </w:r>
      <w:proofErr w:type="gramEnd"/>
      <w:r w:rsidRPr="002B51B5">
        <w:rPr>
          <w:szCs w:val="28"/>
        </w:rPr>
        <w:t xml:space="preserve">ощена </w:t>
      </w:r>
      <w:r w:rsidR="00E679A5" w:rsidRPr="002B51B5">
        <w:rPr>
          <w:szCs w:val="28"/>
        </w:rPr>
        <w:t>в</w:t>
      </w:r>
      <w:r w:rsidR="00E17739" w:rsidRPr="002B51B5">
        <w:rPr>
          <w:szCs w:val="28"/>
        </w:rPr>
        <w:t> </w:t>
      </w:r>
      <w:r w:rsidR="00E679A5" w:rsidRPr="002B51B5">
        <w:rPr>
          <w:szCs w:val="28"/>
        </w:rPr>
        <w:t>определ</w:t>
      </w:r>
      <w:r w:rsidR="00EB6714" w:rsidRPr="002B51B5">
        <w:rPr>
          <w:szCs w:val="28"/>
        </w:rPr>
        <w:t>е</w:t>
      </w:r>
      <w:r w:rsidR="00E679A5" w:rsidRPr="002B51B5">
        <w:rPr>
          <w:szCs w:val="28"/>
        </w:rPr>
        <w:t>нном размере и</w:t>
      </w:r>
      <w:r w:rsidRPr="002B51B5">
        <w:rPr>
          <w:szCs w:val="28"/>
        </w:rPr>
        <w:t xml:space="preserve"> </w:t>
      </w:r>
      <w:r w:rsidR="00E679A5" w:rsidRPr="002B51B5">
        <w:rPr>
          <w:szCs w:val="28"/>
        </w:rPr>
        <w:t>неясно, от уплаты каких сумм – основного долга, процентов за</w:t>
      </w:r>
      <w:r w:rsidR="00BA733F">
        <w:rPr>
          <w:szCs w:val="28"/>
          <w:lang w:val="en-US"/>
        </w:rPr>
        <w:t> </w:t>
      </w:r>
      <w:r w:rsidR="00E679A5" w:rsidRPr="002B51B5">
        <w:rPr>
          <w:szCs w:val="28"/>
        </w:rPr>
        <w:t xml:space="preserve">пользование денежными средствами, неустоек </w:t>
      </w:r>
      <w:r w:rsidR="005016A7" w:rsidRPr="002B51B5">
        <w:rPr>
          <w:szCs w:val="28"/>
        </w:rPr>
        <w:t xml:space="preserve">– </w:t>
      </w:r>
      <w:r w:rsidR="00E679A5" w:rsidRPr="002B51B5">
        <w:rPr>
          <w:szCs w:val="28"/>
        </w:rPr>
        <w:t>освобождае</w:t>
      </w:r>
      <w:r w:rsidR="00BE0240" w:rsidRPr="002B51B5">
        <w:rPr>
          <w:szCs w:val="28"/>
        </w:rPr>
        <w:t>тся должник</w:t>
      </w:r>
      <w:r w:rsidR="00E679A5" w:rsidRPr="002B51B5">
        <w:rPr>
          <w:szCs w:val="28"/>
        </w:rPr>
        <w:t xml:space="preserve">, очередность прекращения соответствующих требований </w:t>
      </w:r>
      <w:r w:rsidR="00B3317B" w:rsidRPr="002B51B5">
        <w:rPr>
          <w:szCs w:val="28"/>
        </w:rPr>
        <w:t>устанавливается</w:t>
      </w:r>
      <w:r w:rsidR="00E679A5" w:rsidRPr="002B51B5">
        <w:rPr>
          <w:szCs w:val="28"/>
        </w:rPr>
        <w:t xml:space="preserve"> применительно к правилам статьи</w:t>
      </w:r>
      <w:r w:rsidR="004E2D7F" w:rsidRPr="002B51B5">
        <w:rPr>
          <w:szCs w:val="28"/>
        </w:rPr>
        <w:t> </w:t>
      </w:r>
      <w:r w:rsidR="00E679A5" w:rsidRPr="002B51B5">
        <w:rPr>
          <w:szCs w:val="28"/>
        </w:rPr>
        <w:t>319</w:t>
      </w:r>
      <w:r w:rsidR="00EF2916" w:rsidRPr="002B51B5">
        <w:rPr>
          <w:szCs w:val="28"/>
          <w:lang w:eastAsia="ru-RU"/>
        </w:rPr>
        <w:t> </w:t>
      </w:r>
      <w:r w:rsidR="00E679A5" w:rsidRPr="002B51B5">
        <w:rPr>
          <w:szCs w:val="28"/>
        </w:rPr>
        <w:t xml:space="preserve"> ГК</w:t>
      </w:r>
      <w:r w:rsidR="004E2D7F" w:rsidRPr="002B51B5">
        <w:rPr>
          <w:szCs w:val="28"/>
        </w:rPr>
        <w:t> </w:t>
      </w:r>
      <w:r w:rsidR="00E679A5" w:rsidRPr="002B51B5">
        <w:rPr>
          <w:szCs w:val="28"/>
        </w:rPr>
        <w:t>РФ</w:t>
      </w:r>
      <w:r w:rsidR="00235DDB" w:rsidRPr="002B51B5">
        <w:rPr>
          <w:b/>
          <w:szCs w:val="28"/>
        </w:rPr>
        <w:t>.</w:t>
      </w:r>
    </w:p>
    <w:p w:rsidR="00157543" w:rsidRPr="002B51B5" w:rsidRDefault="00235DDB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i/>
          <w:szCs w:val="28"/>
        </w:rPr>
      </w:pPr>
      <w:r w:rsidRPr="002B51B5">
        <w:rPr>
          <w:szCs w:val="28"/>
        </w:rPr>
        <w:t>3</w:t>
      </w:r>
      <w:r w:rsidR="002C4FEF" w:rsidRPr="002B51B5">
        <w:rPr>
          <w:szCs w:val="28"/>
        </w:rPr>
        <w:t>4</w:t>
      </w:r>
      <w:r w:rsidRPr="002B51B5">
        <w:rPr>
          <w:szCs w:val="28"/>
        </w:rPr>
        <w:t>. </w:t>
      </w:r>
      <w:r w:rsidR="00B01497" w:rsidRPr="002B51B5">
        <w:rPr>
          <w:b/>
          <w:szCs w:val="28"/>
        </w:rPr>
        <w:t xml:space="preserve"> </w:t>
      </w:r>
      <w:r w:rsidR="002B26DF" w:rsidRPr="002B51B5">
        <w:rPr>
          <w:szCs w:val="28"/>
        </w:rPr>
        <w:t xml:space="preserve">Прощение долга представляет собой </w:t>
      </w:r>
      <w:r w:rsidR="00E11847" w:rsidRPr="002B51B5">
        <w:rPr>
          <w:szCs w:val="28"/>
        </w:rPr>
        <w:t xml:space="preserve">двустороннюю </w:t>
      </w:r>
      <w:r w:rsidR="002B26DF" w:rsidRPr="002B51B5">
        <w:rPr>
          <w:szCs w:val="28"/>
        </w:rPr>
        <w:t>сделку с</w:t>
      </w:r>
      <w:r w:rsidR="006D15EB">
        <w:rPr>
          <w:szCs w:val="28"/>
        </w:rPr>
        <w:t> </w:t>
      </w:r>
      <w:r w:rsidR="002B26DF" w:rsidRPr="002B51B5">
        <w:rPr>
          <w:szCs w:val="28"/>
        </w:rPr>
        <w:t>подразумеваемым</w:t>
      </w:r>
      <w:r w:rsidR="00B51002" w:rsidRPr="002B51B5">
        <w:rPr>
          <w:szCs w:val="28"/>
        </w:rPr>
        <w:t>,</w:t>
      </w:r>
      <w:r w:rsidR="002B26DF" w:rsidRPr="002B51B5">
        <w:rPr>
          <w:szCs w:val="28"/>
        </w:rPr>
        <w:t xml:space="preserve"> </w:t>
      </w:r>
      <w:r w:rsidR="005E036F" w:rsidRPr="002B51B5">
        <w:rPr>
          <w:szCs w:val="28"/>
        </w:rPr>
        <w:t>по</w:t>
      </w:r>
      <w:r w:rsidR="00BE0240" w:rsidRPr="002B51B5">
        <w:rPr>
          <w:szCs w:val="28"/>
        </w:rPr>
        <w:t> </w:t>
      </w:r>
      <w:r w:rsidR="005E036F" w:rsidRPr="002B51B5">
        <w:rPr>
          <w:szCs w:val="28"/>
        </w:rPr>
        <w:t>общему правилу</w:t>
      </w:r>
      <w:r w:rsidR="00B51002" w:rsidRPr="002B51B5">
        <w:rPr>
          <w:szCs w:val="28"/>
        </w:rPr>
        <w:t>,</w:t>
      </w:r>
      <w:r w:rsidR="005E036F" w:rsidRPr="002B51B5">
        <w:rPr>
          <w:szCs w:val="28"/>
        </w:rPr>
        <w:t xml:space="preserve"> </w:t>
      </w:r>
      <w:r w:rsidR="002B26DF" w:rsidRPr="002B51B5">
        <w:rPr>
          <w:szCs w:val="28"/>
        </w:rPr>
        <w:t>согласием должника на е</w:t>
      </w:r>
      <w:r w:rsidRPr="002B51B5">
        <w:rPr>
          <w:szCs w:val="28"/>
        </w:rPr>
        <w:t>е</w:t>
      </w:r>
      <w:r w:rsidR="002B26DF" w:rsidRPr="002B51B5">
        <w:rPr>
          <w:szCs w:val="28"/>
        </w:rPr>
        <w:t xml:space="preserve"> совершение: обязательство считается прекращ</w:t>
      </w:r>
      <w:r w:rsidRPr="002B51B5">
        <w:rPr>
          <w:szCs w:val="28"/>
        </w:rPr>
        <w:t>е</w:t>
      </w:r>
      <w:r w:rsidR="002B26DF" w:rsidRPr="002B51B5">
        <w:rPr>
          <w:szCs w:val="28"/>
        </w:rPr>
        <w:t>нным с момента получения должником уведомления кредитора о</w:t>
      </w:r>
      <w:r w:rsidR="00020B0A" w:rsidRPr="002B51B5">
        <w:rPr>
          <w:szCs w:val="28"/>
        </w:rPr>
        <w:t> </w:t>
      </w:r>
      <w:r w:rsidR="002B26DF" w:rsidRPr="002B51B5">
        <w:rPr>
          <w:szCs w:val="28"/>
        </w:rPr>
        <w:t>прощении долга, если иное не предусмотрено соглашением сторон. В то же время прощение долга следует считать несостоявшимся, если должник в</w:t>
      </w:r>
      <w:r w:rsidR="00E17739" w:rsidRPr="002B51B5">
        <w:rPr>
          <w:szCs w:val="28"/>
        </w:rPr>
        <w:t> </w:t>
      </w:r>
      <w:r w:rsidR="002B26DF" w:rsidRPr="002B51B5">
        <w:rPr>
          <w:szCs w:val="28"/>
        </w:rPr>
        <w:t>разумный срок с момента получения такого уведомления направит кредитору в любой форме возражения против прощения долга (статья</w:t>
      </w:r>
      <w:r w:rsidRPr="002B51B5">
        <w:rPr>
          <w:szCs w:val="28"/>
        </w:rPr>
        <w:t> </w:t>
      </w:r>
      <w:r w:rsidR="002B26DF" w:rsidRPr="002B51B5">
        <w:rPr>
          <w:szCs w:val="28"/>
        </w:rPr>
        <w:t>165</w:t>
      </w:r>
      <w:r w:rsidR="002B26DF" w:rsidRPr="002B51B5">
        <w:rPr>
          <w:szCs w:val="28"/>
          <w:vertAlign w:val="superscript"/>
        </w:rPr>
        <w:t>1</w:t>
      </w:r>
      <w:r w:rsidR="002B26DF" w:rsidRPr="002B51B5">
        <w:rPr>
          <w:szCs w:val="28"/>
        </w:rPr>
        <w:t>, пункт</w:t>
      </w:r>
      <w:r w:rsidRPr="002B51B5">
        <w:rPr>
          <w:szCs w:val="28"/>
        </w:rPr>
        <w:t> </w:t>
      </w:r>
      <w:r w:rsidR="002B26DF" w:rsidRPr="002B51B5">
        <w:rPr>
          <w:szCs w:val="28"/>
        </w:rPr>
        <w:t>2 статьи</w:t>
      </w:r>
      <w:r w:rsidRPr="002B51B5">
        <w:rPr>
          <w:szCs w:val="28"/>
        </w:rPr>
        <w:t> </w:t>
      </w:r>
      <w:r w:rsidR="002B26DF" w:rsidRPr="002B51B5">
        <w:rPr>
          <w:szCs w:val="28"/>
        </w:rPr>
        <w:t>415</w:t>
      </w:r>
      <w:r w:rsidR="003A3E1E" w:rsidRPr="002B51B5">
        <w:rPr>
          <w:szCs w:val="28"/>
        </w:rPr>
        <w:t>, пункт</w:t>
      </w:r>
      <w:r w:rsidRPr="002B51B5">
        <w:rPr>
          <w:szCs w:val="28"/>
        </w:rPr>
        <w:t> </w:t>
      </w:r>
      <w:r w:rsidR="003A3E1E" w:rsidRPr="002B51B5">
        <w:rPr>
          <w:szCs w:val="28"/>
        </w:rPr>
        <w:t>2 статьи</w:t>
      </w:r>
      <w:r w:rsidRPr="002B51B5">
        <w:rPr>
          <w:szCs w:val="28"/>
        </w:rPr>
        <w:t> </w:t>
      </w:r>
      <w:r w:rsidR="003A3E1E" w:rsidRPr="002B51B5">
        <w:rPr>
          <w:szCs w:val="28"/>
        </w:rPr>
        <w:t xml:space="preserve">438 </w:t>
      </w:r>
      <w:r w:rsidR="002B26DF" w:rsidRPr="002B51B5">
        <w:rPr>
          <w:szCs w:val="28"/>
        </w:rPr>
        <w:t>ГК</w:t>
      </w:r>
      <w:r w:rsidRPr="002B51B5">
        <w:rPr>
          <w:szCs w:val="28"/>
        </w:rPr>
        <w:t> </w:t>
      </w:r>
      <w:r w:rsidR="002B26DF" w:rsidRPr="002B51B5">
        <w:rPr>
          <w:szCs w:val="28"/>
        </w:rPr>
        <w:t>РФ)</w:t>
      </w:r>
      <w:r w:rsidR="008E2B01" w:rsidRPr="002B51B5">
        <w:rPr>
          <w:szCs w:val="28"/>
        </w:rPr>
        <w:t>.</w:t>
      </w:r>
    </w:p>
    <w:p w:rsidR="008E04C2" w:rsidRPr="002B51B5" w:rsidRDefault="001A0C87" w:rsidP="00930423">
      <w:pPr>
        <w:tabs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>3</w:t>
      </w:r>
      <w:r w:rsidR="002C4FEF" w:rsidRPr="002B51B5">
        <w:rPr>
          <w:szCs w:val="28"/>
        </w:rPr>
        <w:t>5</w:t>
      </w:r>
      <w:r w:rsidR="001469FE" w:rsidRPr="002B51B5">
        <w:rPr>
          <w:szCs w:val="28"/>
        </w:rPr>
        <w:t>.</w:t>
      </w:r>
      <w:r w:rsidR="001469FE" w:rsidRPr="002B51B5">
        <w:rPr>
          <w:b/>
          <w:szCs w:val="28"/>
        </w:rPr>
        <w:t> </w:t>
      </w:r>
      <w:r w:rsidR="002B26DF" w:rsidRPr="002B51B5">
        <w:rPr>
          <w:szCs w:val="28"/>
        </w:rPr>
        <w:t>Отказ от иска или части исковых требований по сп</w:t>
      </w:r>
      <w:r w:rsidR="00DD7651" w:rsidRPr="002B51B5">
        <w:rPr>
          <w:szCs w:val="28"/>
        </w:rPr>
        <w:t>ору об</w:t>
      </w:r>
      <w:r w:rsidR="00BE0240" w:rsidRPr="002B51B5">
        <w:rPr>
          <w:szCs w:val="28"/>
        </w:rPr>
        <w:t> </w:t>
      </w:r>
      <w:r w:rsidR="00DD7651" w:rsidRPr="002B51B5">
        <w:rPr>
          <w:szCs w:val="28"/>
        </w:rPr>
        <w:t>исполнении обязательства</w:t>
      </w:r>
      <w:r w:rsidR="00020B0A" w:rsidRPr="002B51B5">
        <w:rPr>
          <w:szCs w:val="28"/>
        </w:rPr>
        <w:t xml:space="preserve"> сам по себе не </w:t>
      </w:r>
      <w:proofErr w:type="gramStart"/>
      <w:r w:rsidR="00DD7651" w:rsidRPr="002B51B5">
        <w:rPr>
          <w:szCs w:val="28"/>
        </w:rPr>
        <w:t xml:space="preserve">означает прощение долга </w:t>
      </w:r>
      <w:r w:rsidR="002B26DF" w:rsidRPr="002B51B5">
        <w:rPr>
          <w:szCs w:val="28"/>
        </w:rPr>
        <w:t>и не</w:t>
      </w:r>
      <w:r w:rsidR="00BE0240" w:rsidRPr="002B51B5">
        <w:rPr>
          <w:szCs w:val="28"/>
        </w:rPr>
        <w:t> </w:t>
      </w:r>
      <w:r w:rsidR="002B26DF" w:rsidRPr="002B51B5">
        <w:rPr>
          <w:szCs w:val="28"/>
        </w:rPr>
        <w:t>влеч</w:t>
      </w:r>
      <w:r w:rsidR="005F32A6" w:rsidRPr="002B51B5">
        <w:rPr>
          <w:szCs w:val="28"/>
        </w:rPr>
        <w:t>е</w:t>
      </w:r>
      <w:r w:rsidR="002B26DF" w:rsidRPr="002B51B5">
        <w:rPr>
          <w:szCs w:val="28"/>
        </w:rPr>
        <w:t>т</w:t>
      </w:r>
      <w:proofErr w:type="gramEnd"/>
      <w:r w:rsidR="002B26DF" w:rsidRPr="002B51B5">
        <w:rPr>
          <w:szCs w:val="28"/>
        </w:rPr>
        <w:t xml:space="preserve"> прекращения обязательства (статья</w:t>
      </w:r>
      <w:r w:rsidR="005F32A6" w:rsidRPr="002B51B5">
        <w:rPr>
          <w:szCs w:val="28"/>
        </w:rPr>
        <w:t> </w:t>
      </w:r>
      <w:r w:rsidR="002B26DF" w:rsidRPr="002B51B5">
        <w:rPr>
          <w:szCs w:val="28"/>
        </w:rPr>
        <w:t>39 ГПК</w:t>
      </w:r>
      <w:r w:rsidR="005F32A6" w:rsidRPr="002B51B5">
        <w:rPr>
          <w:szCs w:val="28"/>
        </w:rPr>
        <w:t> </w:t>
      </w:r>
      <w:r w:rsidR="002B26DF" w:rsidRPr="002B51B5">
        <w:rPr>
          <w:szCs w:val="28"/>
        </w:rPr>
        <w:t>РФ, статья</w:t>
      </w:r>
      <w:r w:rsidR="005F32A6" w:rsidRPr="002B51B5">
        <w:rPr>
          <w:szCs w:val="28"/>
        </w:rPr>
        <w:t> </w:t>
      </w:r>
      <w:r w:rsidR="002B26DF" w:rsidRPr="002B51B5">
        <w:rPr>
          <w:szCs w:val="28"/>
        </w:rPr>
        <w:t>49 АПК</w:t>
      </w:r>
      <w:r w:rsidR="005F32A6" w:rsidRPr="002B51B5">
        <w:rPr>
          <w:szCs w:val="28"/>
        </w:rPr>
        <w:t> </w:t>
      </w:r>
      <w:r w:rsidR="002B26DF" w:rsidRPr="002B51B5">
        <w:rPr>
          <w:szCs w:val="28"/>
        </w:rPr>
        <w:t>РФ, статья</w:t>
      </w:r>
      <w:r w:rsidR="005F32A6" w:rsidRPr="002B51B5">
        <w:rPr>
          <w:szCs w:val="28"/>
        </w:rPr>
        <w:t> </w:t>
      </w:r>
      <w:r w:rsidR="007308E2" w:rsidRPr="002B51B5">
        <w:rPr>
          <w:szCs w:val="28"/>
        </w:rPr>
        <w:t>415 </w:t>
      </w:r>
      <w:r w:rsidR="002B26DF" w:rsidRPr="002B51B5">
        <w:rPr>
          <w:szCs w:val="28"/>
        </w:rPr>
        <w:t>ГК</w:t>
      </w:r>
      <w:r w:rsidR="005F32A6" w:rsidRPr="002B51B5">
        <w:rPr>
          <w:szCs w:val="28"/>
        </w:rPr>
        <w:t> </w:t>
      </w:r>
      <w:r w:rsidR="002B26DF" w:rsidRPr="002B51B5">
        <w:rPr>
          <w:szCs w:val="28"/>
        </w:rPr>
        <w:t xml:space="preserve">РФ). </w:t>
      </w:r>
    </w:p>
    <w:p w:rsidR="00310469" w:rsidRPr="002B51B5" w:rsidRDefault="00310469" w:rsidP="003509AC">
      <w:pPr>
        <w:tabs>
          <w:tab w:val="left" w:pos="993"/>
        </w:tabs>
        <w:autoSpaceDE w:val="0"/>
        <w:autoSpaceDN w:val="0"/>
        <w:adjustRightInd w:val="0"/>
        <w:spacing w:after="0" w:line="240" w:lineRule="auto"/>
        <w:jc w:val="both"/>
        <w:rPr>
          <w:szCs w:val="28"/>
        </w:rPr>
      </w:pPr>
    </w:p>
    <w:p w:rsidR="00BF3667" w:rsidRPr="002B51B5" w:rsidRDefault="00BF3667" w:rsidP="00F56D6E">
      <w:pPr>
        <w:tabs>
          <w:tab w:val="left" w:pos="993"/>
        </w:tabs>
        <w:spacing w:after="0" w:line="240" w:lineRule="auto"/>
        <w:jc w:val="center"/>
        <w:rPr>
          <w:b/>
          <w:i/>
          <w:szCs w:val="28"/>
        </w:rPr>
      </w:pPr>
      <w:r w:rsidRPr="002B51B5">
        <w:rPr>
          <w:b/>
          <w:i/>
          <w:szCs w:val="28"/>
        </w:rPr>
        <w:lastRenderedPageBreak/>
        <w:t>Прекращение обязательства невозможностью исполнения</w:t>
      </w:r>
    </w:p>
    <w:p w:rsidR="00E30354" w:rsidRPr="002B51B5" w:rsidRDefault="00BF3667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jc w:val="center"/>
        <w:rPr>
          <w:b/>
          <w:i/>
          <w:szCs w:val="28"/>
        </w:rPr>
      </w:pPr>
      <w:r w:rsidRPr="002B51B5">
        <w:rPr>
          <w:b/>
          <w:i/>
          <w:szCs w:val="28"/>
        </w:rPr>
        <w:t>(статьи</w:t>
      </w:r>
      <w:r w:rsidR="005F32A6" w:rsidRPr="002B51B5">
        <w:rPr>
          <w:b/>
          <w:i/>
          <w:szCs w:val="28"/>
        </w:rPr>
        <w:t> </w:t>
      </w:r>
      <w:r w:rsidRPr="002B51B5">
        <w:rPr>
          <w:b/>
          <w:i/>
          <w:szCs w:val="28"/>
        </w:rPr>
        <w:t>416, 417 ГК</w:t>
      </w:r>
      <w:r w:rsidR="005F32A6" w:rsidRPr="002B51B5">
        <w:rPr>
          <w:b/>
          <w:i/>
          <w:szCs w:val="28"/>
        </w:rPr>
        <w:t> </w:t>
      </w:r>
      <w:r w:rsidRPr="002B51B5">
        <w:rPr>
          <w:b/>
          <w:i/>
          <w:szCs w:val="28"/>
        </w:rPr>
        <w:t>РФ)</w:t>
      </w:r>
    </w:p>
    <w:p w:rsidR="006D1266" w:rsidRPr="002B51B5" w:rsidRDefault="006D1266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jc w:val="center"/>
        <w:rPr>
          <w:b/>
          <w:i/>
          <w:szCs w:val="28"/>
        </w:rPr>
      </w:pPr>
    </w:p>
    <w:p w:rsidR="004077B8" w:rsidRPr="002B51B5" w:rsidRDefault="001C094D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szCs w:val="28"/>
        </w:rPr>
      </w:pPr>
      <w:r w:rsidRPr="002B51B5">
        <w:rPr>
          <w:szCs w:val="28"/>
        </w:rPr>
        <w:t>3</w:t>
      </w:r>
      <w:r w:rsidR="002C4FEF" w:rsidRPr="002B51B5">
        <w:rPr>
          <w:szCs w:val="28"/>
        </w:rPr>
        <w:t>6</w:t>
      </w:r>
      <w:r w:rsidR="005F32A6" w:rsidRPr="002B51B5">
        <w:rPr>
          <w:szCs w:val="28"/>
        </w:rPr>
        <w:t>.</w:t>
      </w:r>
      <w:r w:rsidR="005F32A6" w:rsidRPr="002B51B5">
        <w:rPr>
          <w:b/>
          <w:szCs w:val="28"/>
        </w:rPr>
        <w:t> </w:t>
      </w:r>
      <w:r w:rsidR="00BF3667" w:rsidRPr="002B51B5">
        <w:rPr>
          <w:szCs w:val="28"/>
        </w:rPr>
        <w:t>В соответствии с пунктом</w:t>
      </w:r>
      <w:r w:rsidR="00E30354" w:rsidRPr="002B51B5">
        <w:rPr>
          <w:szCs w:val="28"/>
        </w:rPr>
        <w:t> </w:t>
      </w:r>
      <w:r w:rsidR="00BF3667" w:rsidRPr="002B51B5">
        <w:rPr>
          <w:szCs w:val="28"/>
        </w:rPr>
        <w:t>1 статьи</w:t>
      </w:r>
      <w:r w:rsidR="00E30354" w:rsidRPr="002B51B5">
        <w:rPr>
          <w:szCs w:val="28"/>
        </w:rPr>
        <w:t> </w:t>
      </w:r>
      <w:r w:rsidR="00BF3667" w:rsidRPr="002B51B5">
        <w:rPr>
          <w:szCs w:val="28"/>
        </w:rPr>
        <w:t>416 ГК</w:t>
      </w:r>
      <w:r w:rsidR="00E30354" w:rsidRPr="002B51B5">
        <w:rPr>
          <w:szCs w:val="28"/>
        </w:rPr>
        <w:t> </w:t>
      </w:r>
      <w:r w:rsidR="00BF3667" w:rsidRPr="002B51B5">
        <w:rPr>
          <w:szCs w:val="28"/>
        </w:rPr>
        <w:t xml:space="preserve">РФ обязанность стороны прекращается в силу объективной невозможности исполнения, наступившей после возникновения обязательства и </w:t>
      </w:r>
      <w:r w:rsidR="008F72CA" w:rsidRPr="002B51B5">
        <w:rPr>
          <w:szCs w:val="28"/>
        </w:rPr>
        <w:t xml:space="preserve"> имеющей</w:t>
      </w:r>
      <w:r w:rsidR="004077B8" w:rsidRPr="002B51B5">
        <w:rPr>
          <w:szCs w:val="28"/>
        </w:rPr>
        <w:t xml:space="preserve"> </w:t>
      </w:r>
      <w:r w:rsidR="00BF3667" w:rsidRPr="002B51B5">
        <w:rPr>
          <w:szCs w:val="28"/>
        </w:rPr>
        <w:t xml:space="preserve">неустранимый (постоянный) характер, если </w:t>
      </w:r>
      <w:r w:rsidR="00765F9C" w:rsidRPr="002B51B5">
        <w:rPr>
          <w:szCs w:val="28"/>
        </w:rPr>
        <w:t>эта сторона</w:t>
      </w:r>
      <w:r w:rsidR="00BF3667" w:rsidRPr="002B51B5">
        <w:rPr>
          <w:szCs w:val="28"/>
        </w:rPr>
        <w:t xml:space="preserve"> не несет риск наступления таких обстоятельств</w:t>
      </w:r>
      <w:r w:rsidR="003875C1" w:rsidRPr="002B51B5">
        <w:rPr>
          <w:szCs w:val="28"/>
        </w:rPr>
        <w:t>.</w:t>
      </w:r>
    </w:p>
    <w:p w:rsidR="006969F7" w:rsidRPr="002B51B5" w:rsidRDefault="00E17739" w:rsidP="00930423">
      <w:pPr>
        <w:tabs>
          <w:tab w:val="left" w:pos="142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b/>
          <w:szCs w:val="28"/>
        </w:rPr>
      </w:pPr>
      <w:r w:rsidRPr="002B51B5">
        <w:rPr>
          <w:szCs w:val="28"/>
        </w:rPr>
        <w:t>3</w:t>
      </w:r>
      <w:r w:rsidR="002C4FEF" w:rsidRPr="002B51B5">
        <w:rPr>
          <w:szCs w:val="28"/>
        </w:rPr>
        <w:t>7</w:t>
      </w:r>
      <w:r w:rsidR="003875C1" w:rsidRPr="002B51B5">
        <w:rPr>
          <w:szCs w:val="28"/>
        </w:rPr>
        <w:t>.</w:t>
      </w:r>
      <w:r w:rsidR="003875C1" w:rsidRPr="002B51B5">
        <w:rPr>
          <w:b/>
          <w:szCs w:val="28"/>
        </w:rPr>
        <w:t> </w:t>
      </w:r>
      <w:r w:rsidR="00352B74" w:rsidRPr="002B51B5">
        <w:rPr>
          <w:szCs w:val="28"/>
        </w:rPr>
        <w:t>По смыслу статьи 416 ГК РФ н</w:t>
      </w:r>
      <w:r w:rsidR="00BF3667" w:rsidRPr="002B51B5">
        <w:rPr>
          <w:szCs w:val="28"/>
        </w:rPr>
        <w:t>евозможность исполнения</w:t>
      </w:r>
      <w:r w:rsidR="00AE1214" w:rsidRPr="002B51B5">
        <w:rPr>
          <w:szCs w:val="28"/>
        </w:rPr>
        <w:t xml:space="preserve"> </w:t>
      </w:r>
      <w:r w:rsidR="00BF3667" w:rsidRPr="002B51B5">
        <w:rPr>
          <w:szCs w:val="28"/>
        </w:rPr>
        <w:t>является объективной, когда</w:t>
      </w:r>
      <w:r w:rsidR="00AE1214" w:rsidRPr="002B51B5">
        <w:rPr>
          <w:szCs w:val="28"/>
        </w:rPr>
        <w:t xml:space="preserve"> </w:t>
      </w:r>
      <w:r w:rsidR="00BF3667" w:rsidRPr="002B51B5">
        <w:rPr>
          <w:szCs w:val="28"/>
        </w:rPr>
        <w:t xml:space="preserve">по обстоятельствам, не зависящим от воли или действий должника, у него отсутствует возможность </w:t>
      </w:r>
      <w:r w:rsidR="00E951DE" w:rsidRPr="002B51B5">
        <w:rPr>
          <w:szCs w:val="28"/>
        </w:rPr>
        <w:t xml:space="preserve">в соответствии с законом или договором </w:t>
      </w:r>
      <w:r w:rsidR="00BF3667" w:rsidRPr="002B51B5">
        <w:rPr>
          <w:szCs w:val="28"/>
        </w:rPr>
        <w:t>исполнить обязательство</w:t>
      </w:r>
      <w:r w:rsidR="007B1779" w:rsidRPr="002B51B5">
        <w:rPr>
          <w:szCs w:val="28"/>
        </w:rPr>
        <w:t xml:space="preserve"> как лично, так и с привлечением к</w:t>
      </w:r>
      <w:r w:rsidR="00172425" w:rsidRPr="002B51B5">
        <w:rPr>
          <w:szCs w:val="28"/>
        </w:rPr>
        <w:t> </w:t>
      </w:r>
      <w:r w:rsidR="007B1779" w:rsidRPr="002B51B5">
        <w:rPr>
          <w:szCs w:val="28"/>
        </w:rPr>
        <w:t>исполнению третьих лиц</w:t>
      </w:r>
      <w:r w:rsidR="0025180F" w:rsidRPr="002B51B5">
        <w:rPr>
          <w:szCs w:val="28"/>
        </w:rPr>
        <w:t>.</w:t>
      </w:r>
      <w:r w:rsidR="0025180F" w:rsidRPr="002B51B5">
        <w:rPr>
          <w:b/>
          <w:szCs w:val="28"/>
        </w:rPr>
        <w:t xml:space="preserve"> </w:t>
      </w:r>
    </w:p>
    <w:p w:rsidR="00182243" w:rsidRPr="002B51B5" w:rsidRDefault="002C4FEF" w:rsidP="00715BC0">
      <w:pPr>
        <w:spacing w:after="0" w:line="240" w:lineRule="auto"/>
        <w:ind w:firstLine="709"/>
        <w:jc w:val="both"/>
        <w:rPr>
          <w:rFonts w:eastAsia="Times New Roman"/>
          <w:szCs w:val="28"/>
        </w:rPr>
      </w:pPr>
      <w:r w:rsidRPr="002B51B5">
        <w:rPr>
          <w:szCs w:val="28"/>
        </w:rPr>
        <w:t>38</w:t>
      </w:r>
      <w:r w:rsidR="006969F7" w:rsidRPr="002B51B5">
        <w:rPr>
          <w:szCs w:val="28"/>
        </w:rPr>
        <w:t>.</w:t>
      </w:r>
      <w:r w:rsidR="006969F7" w:rsidRPr="002B51B5">
        <w:rPr>
          <w:b/>
          <w:szCs w:val="28"/>
        </w:rPr>
        <w:t> </w:t>
      </w:r>
      <w:r w:rsidR="008416C2" w:rsidRPr="002B51B5">
        <w:rPr>
          <w:szCs w:val="28"/>
        </w:rPr>
        <w:t xml:space="preserve"> </w:t>
      </w:r>
      <w:r w:rsidR="006F2961" w:rsidRPr="00715BC0">
        <w:rPr>
          <w:rFonts w:eastAsia="Times New Roman"/>
          <w:color w:val="000000"/>
          <w:szCs w:val="28"/>
          <w:shd w:val="clear" w:color="auto" w:fill="FFFFFF"/>
          <w:lang w:eastAsia="ru-RU"/>
        </w:rPr>
        <w:t>Наступление обстоятельств непреодолимой силы само по себе не прекращает обязательство должника, если исполнение остается возможным после того, как они отпали.</w:t>
      </w:r>
      <w:r w:rsidR="006F2961" w:rsidRPr="00715BC0">
        <w:rPr>
          <w:rFonts w:ascii="Times" w:eastAsia="Times New Roman" w:hAnsi="Times"/>
          <w:szCs w:val="28"/>
          <w:lang w:eastAsia="ru-RU"/>
        </w:rPr>
        <w:t xml:space="preserve"> </w:t>
      </w:r>
      <w:r w:rsidR="00615E0C" w:rsidRPr="002B51B5">
        <w:rPr>
          <w:szCs w:val="28"/>
        </w:rPr>
        <w:t>Сторона</w:t>
      </w:r>
      <w:r w:rsidR="00182243" w:rsidRPr="002B51B5">
        <w:rPr>
          <w:szCs w:val="28"/>
        </w:rPr>
        <w:t xml:space="preserve"> </w:t>
      </w:r>
      <w:r w:rsidR="00615E0C" w:rsidRPr="002B51B5">
        <w:rPr>
          <w:szCs w:val="28"/>
        </w:rPr>
        <w:t xml:space="preserve">освобождается от возмещения </w:t>
      </w:r>
      <w:r w:rsidR="004A4534" w:rsidRPr="002B51B5">
        <w:rPr>
          <w:szCs w:val="28"/>
        </w:rPr>
        <w:t xml:space="preserve">убытков </w:t>
      </w:r>
      <w:r w:rsidR="00155D57" w:rsidRPr="002B51B5">
        <w:rPr>
          <w:szCs w:val="28"/>
        </w:rPr>
        <w:t>или упла</w:t>
      </w:r>
      <w:r w:rsidR="00615E0C" w:rsidRPr="002B51B5">
        <w:rPr>
          <w:szCs w:val="28"/>
        </w:rPr>
        <w:t xml:space="preserve">ты </w:t>
      </w:r>
      <w:r w:rsidR="004A4534" w:rsidRPr="002B51B5">
        <w:rPr>
          <w:szCs w:val="28"/>
        </w:rPr>
        <w:t xml:space="preserve">другой стороне </w:t>
      </w:r>
      <w:r w:rsidR="00615E0C" w:rsidRPr="002B51B5">
        <w:rPr>
          <w:szCs w:val="28"/>
        </w:rPr>
        <w:t>неустойки и</w:t>
      </w:r>
      <w:r w:rsidR="00155D57" w:rsidRPr="002B51B5">
        <w:rPr>
          <w:szCs w:val="28"/>
        </w:rPr>
        <w:t xml:space="preserve"> иных санкций, вызванны</w:t>
      </w:r>
      <w:r w:rsidR="00615E0C" w:rsidRPr="002B51B5">
        <w:rPr>
          <w:szCs w:val="28"/>
        </w:rPr>
        <w:t>х</w:t>
      </w:r>
      <w:r w:rsidR="00155D57" w:rsidRPr="002B51B5">
        <w:rPr>
          <w:szCs w:val="28"/>
        </w:rPr>
        <w:t xml:space="preserve"> просрочкой исполнения обязательства </w:t>
      </w:r>
      <w:r w:rsidR="003209D8">
        <w:rPr>
          <w:szCs w:val="28"/>
        </w:rPr>
        <w:t>ввиду</w:t>
      </w:r>
      <w:r w:rsidR="00155D57" w:rsidRPr="002B51B5">
        <w:rPr>
          <w:szCs w:val="28"/>
        </w:rPr>
        <w:t xml:space="preserve"> непреодолимой силы (статьи 401, 405, 406, 417 ГК РФ).</w:t>
      </w:r>
    </w:p>
    <w:p w:rsidR="00AE6363" w:rsidRPr="002B51B5" w:rsidRDefault="008416C2">
      <w:pPr>
        <w:tabs>
          <w:tab w:val="left" w:pos="142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>Договор может предусматривать</w:t>
      </w:r>
      <w:r w:rsidR="00A57354" w:rsidRPr="002B51B5">
        <w:rPr>
          <w:szCs w:val="28"/>
        </w:rPr>
        <w:t xml:space="preserve"> специальные</w:t>
      </w:r>
      <w:r w:rsidRPr="002B51B5">
        <w:rPr>
          <w:szCs w:val="28"/>
        </w:rPr>
        <w:t xml:space="preserve"> правила</w:t>
      </w:r>
      <w:r w:rsidR="00155D57" w:rsidRPr="002B51B5">
        <w:rPr>
          <w:szCs w:val="28"/>
        </w:rPr>
        <w:t xml:space="preserve"> о прекращении обязательств</w:t>
      </w:r>
      <w:r w:rsidRPr="002B51B5">
        <w:rPr>
          <w:szCs w:val="28"/>
        </w:rPr>
        <w:t xml:space="preserve"> на случай возникновения обстоятельств непреодолимой силы, например об</w:t>
      </w:r>
      <w:r w:rsidR="0006675D" w:rsidRPr="002B51B5">
        <w:rPr>
          <w:szCs w:val="28"/>
        </w:rPr>
        <w:t> </w:t>
      </w:r>
      <w:r w:rsidRPr="002B51B5">
        <w:rPr>
          <w:szCs w:val="28"/>
        </w:rPr>
        <w:t>автоматическом прекращении договорных отношений при наличии указанных обстоятельств либо о прекращении договорных отношений по</w:t>
      </w:r>
      <w:r w:rsidR="0006675D" w:rsidRPr="002B51B5">
        <w:rPr>
          <w:szCs w:val="28"/>
        </w:rPr>
        <w:t> </w:t>
      </w:r>
      <w:r w:rsidRPr="002B51B5">
        <w:rPr>
          <w:szCs w:val="28"/>
        </w:rPr>
        <w:t>истечении определенного срока с момента возникновения указанных обстоятельств</w:t>
      </w:r>
      <w:r w:rsidR="009638DF" w:rsidRPr="002B51B5">
        <w:rPr>
          <w:szCs w:val="28"/>
        </w:rPr>
        <w:t xml:space="preserve"> (статья 421 ГК РФ). </w:t>
      </w:r>
    </w:p>
    <w:p w:rsidR="00D97994" w:rsidRPr="002B51B5" w:rsidRDefault="002C4FEF" w:rsidP="00930423">
      <w:pPr>
        <w:tabs>
          <w:tab w:val="left" w:pos="142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>39</w:t>
      </w:r>
      <w:r w:rsidR="00FF5556" w:rsidRPr="002B51B5">
        <w:rPr>
          <w:szCs w:val="28"/>
        </w:rPr>
        <w:t>.</w:t>
      </w:r>
      <w:r w:rsidR="00FF5556" w:rsidRPr="002B51B5">
        <w:rPr>
          <w:b/>
          <w:szCs w:val="28"/>
        </w:rPr>
        <w:t> </w:t>
      </w:r>
      <w:r w:rsidR="00D97994" w:rsidRPr="002B51B5">
        <w:rPr>
          <w:szCs w:val="28"/>
        </w:rPr>
        <w:t>По</w:t>
      </w:r>
      <w:r w:rsidR="005E036F" w:rsidRPr="002B51B5">
        <w:rPr>
          <w:szCs w:val="28"/>
        </w:rPr>
        <w:t> </w:t>
      </w:r>
      <w:r w:rsidR="00D97994" w:rsidRPr="002B51B5">
        <w:rPr>
          <w:szCs w:val="28"/>
        </w:rPr>
        <w:t>общему правилу, если обязанность одной стороны прекратилась невозможностью</w:t>
      </w:r>
      <w:r w:rsidR="004077B8" w:rsidRPr="002B51B5">
        <w:rPr>
          <w:szCs w:val="28"/>
        </w:rPr>
        <w:t xml:space="preserve"> исполнения согласно</w:t>
      </w:r>
      <w:r w:rsidR="00D97994" w:rsidRPr="002B51B5">
        <w:rPr>
          <w:szCs w:val="28"/>
        </w:rPr>
        <w:t xml:space="preserve"> пункту</w:t>
      </w:r>
      <w:r w:rsidR="003509AC" w:rsidRPr="002B51B5">
        <w:rPr>
          <w:szCs w:val="28"/>
          <w:lang w:eastAsia="ru-RU"/>
        </w:rPr>
        <w:t> </w:t>
      </w:r>
      <w:r w:rsidR="00FF5556" w:rsidRPr="002B51B5">
        <w:rPr>
          <w:szCs w:val="28"/>
        </w:rPr>
        <w:t> </w:t>
      </w:r>
      <w:r w:rsidR="00D97994" w:rsidRPr="002B51B5">
        <w:rPr>
          <w:szCs w:val="28"/>
        </w:rPr>
        <w:t>1 статьи</w:t>
      </w:r>
      <w:r w:rsidR="003509AC" w:rsidRPr="002B51B5">
        <w:rPr>
          <w:szCs w:val="28"/>
          <w:lang w:eastAsia="ru-RU"/>
        </w:rPr>
        <w:t> </w:t>
      </w:r>
      <w:r w:rsidR="006C4935" w:rsidRPr="002B51B5">
        <w:rPr>
          <w:szCs w:val="28"/>
        </w:rPr>
        <w:t> </w:t>
      </w:r>
      <w:r w:rsidR="00D97994" w:rsidRPr="002B51B5">
        <w:rPr>
          <w:szCs w:val="28"/>
        </w:rPr>
        <w:t>416 ГК</w:t>
      </w:r>
      <w:r w:rsidR="006C4935" w:rsidRPr="002B51B5">
        <w:rPr>
          <w:szCs w:val="28"/>
        </w:rPr>
        <w:t> </w:t>
      </w:r>
      <w:r w:rsidR="00D97994" w:rsidRPr="002B51B5">
        <w:rPr>
          <w:szCs w:val="28"/>
        </w:rPr>
        <w:t>РФ, то</w:t>
      </w:r>
      <w:r w:rsidR="00715BC0">
        <w:rPr>
          <w:szCs w:val="28"/>
          <w:lang w:val="en-US"/>
        </w:rPr>
        <w:t> </w:t>
      </w:r>
      <w:r w:rsidR="00D97994" w:rsidRPr="002B51B5">
        <w:rPr>
          <w:szCs w:val="28"/>
        </w:rPr>
        <w:t>прекращается и встречная обязанность другой стороны (пункт</w:t>
      </w:r>
      <w:r w:rsidR="006C4935" w:rsidRPr="002B51B5">
        <w:rPr>
          <w:szCs w:val="28"/>
        </w:rPr>
        <w:t> </w:t>
      </w:r>
      <w:r w:rsidR="00D97994" w:rsidRPr="002B51B5">
        <w:rPr>
          <w:szCs w:val="28"/>
        </w:rPr>
        <w:t>1 статьи</w:t>
      </w:r>
      <w:r w:rsidR="005E036F" w:rsidRPr="002B51B5">
        <w:rPr>
          <w:szCs w:val="28"/>
        </w:rPr>
        <w:t> </w:t>
      </w:r>
      <w:r w:rsidR="007308E2" w:rsidRPr="002B51B5">
        <w:rPr>
          <w:szCs w:val="28"/>
        </w:rPr>
        <w:t>328 </w:t>
      </w:r>
      <w:r w:rsidR="00D97994" w:rsidRPr="002B51B5">
        <w:rPr>
          <w:szCs w:val="28"/>
        </w:rPr>
        <w:t>ГК</w:t>
      </w:r>
      <w:r w:rsidR="006C4935" w:rsidRPr="002B51B5">
        <w:rPr>
          <w:szCs w:val="28"/>
        </w:rPr>
        <w:t> </w:t>
      </w:r>
      <w:r w:rsidR="00D97994" w:rsidRPr="002B51B5">
        <w:rPr>
          <w:szCs w:val="28"/>
        </w:rPr>
        <w:t>РФ). Исключения составляют случаи, когда на стороне лежит риск наступления невозможности исполнения в виде сохранения ее обязанности, несмотря на то, что встречная обязанность прекратилась (риск</w:t>
      </w:r>
      <w:r w:rsidR="00715BC0">
        <w:rPr>
          <w:szCs w:val="28"/>
          <w:lang w:val="en-US"/>
        </w:rPr>
        <w:t> </w:t>
      </w:r>
      <w:r w:rsidR="00D97994" w:rsidRPr="002B51B5">
        <w:rPr>
          <w:szCs w:val="28"/>
        </w:rPr>
        <w:t>неполучения встречного предоставления), и</w:t>
      </w:r>
      <w:r w:rsidR="005E036F" w:rsidRPr="002B51B5">
        <w:rPr>
          <w:szCs w:val="28"/>
        </w:rPr>
        <w:t xml:space="preserve"> (</w:t>
      </w:r>
      <w:r w:rsidR="00D97994" w:rsidRPr="002B51B5">
        <w:rPr>
          <w:szCs w:val="28"/>
        </w:rPr>
        <w:t>или</w:t>
      </w:r>
      <w:r w:rsidR="005E036F" w:rsidRPr="002B51B5">
        <w:rPr>
          <w:szCs w:val="28"/>
        </w:rPr>
        <w:t>)</w:t>
      </w:r>
      <w:r w:rsidR="00D97994" w:rsidRPr="002B51B5">
        <w:rPr>
          <w:szCs w:val="28"/>
        </w:rPr>
        <w:t xml:space="preserve"> в виде наступления обязанности возместить убытки (риск убытков). </w:t>
      </w:r>
    </w:p>
    <w:p w:rsidR="003D0BF5" w:rsidRPr="002B51B5" w:rsidRDefault="00455268" w:rsidP="00930423">
      <w:pPr>
        <w:tabs>
          <w:tab w:val="left" w:pos="142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>4</w:t>
      </w:r>
      <w:r w:rsidR="002C4FEF" w:rsidRPr="002B51B5">
        <w:rPr>
          <w:szCs w:val="28"/>
        </w:rPr>
        <w:t>0</w:t>
      </w:r>
      <w:r w:rsidRPr="002B51B5">
        <w:rPr>
          <w:szCs w:val="28"/>
        </w:rPr>
        <w:t>. П</w:t>
      </w:r>
      <w:r w:rsidR="00F6306F" w:rsidRPr="002B51B5">
        <w:rPr>
          <w:szCs w:val="28"/>
        </w:rPr>
        <w:t>о общему правилу</w:t>
      </w:r>
      <w:r w:rsidR="00402C1E" w:rsidRPr="002B51B5">
        <w:rPr>
          <w:szCs w:val="28"/>
        </w:rPr>
        <w:t>,</w:t>
      </w:r>
      <w:r w:rsidR="00F6306F" w:rsidRPr="002B51B5">
        <w:rPr>
          <w:szCs w:val="28"/>
        </w:rPr>
        <w:t xml:space="preserve"> </w:t>
      </w:r>
      <w:r w:rsidR="00D97994" w:rsidRPr="002B51B5">
        <w:rPr>
          <w:szCs w:val="28"/>
        </w:rPr>
        <w:t xml:space="preserve">риск наступления невозможности </w:t>
      </w:r>
      <w:r w:rsidR="00365677">
        <w:rPr>
          <w:szCs w:val="28"/>
        </w:rPr>
        <w:br/>
      </w:r>
      <w:r w:rsidR="00D97994" w:rsidRPr="002B51B5">
        <w:rPr>
          <w:szCs w:val="28"/>
        </w:rPr>
        <w:t xml:space="preserve">исполнения несет сторона обязательства, находящаяся в просрочке </w:t>
      </w:r>
      <w:r w:rsidR="00365677">
        <w:rPr>
          <w:szCs w:val="28"/>
        </w:rPr>
        <w:br/>
      </w:r>
      <w:r w:rsidR="00D97994" w:rsidRPr="002B51B5">
        <w:rPr>
          <w:szCs w:val="28"/>
        </w:rPr>
        <w:t>(стать</w:t>
      </w:r>
      <w:r w:rsidR="002A3461" w:rsidRPr="002B51B5">
        <w:rPr>
          <w:szCs w:val="28"/>
        </w:rPr>
        <w:t>и</w:t>
      </w:r>
      <w:r w:rsidR="003509AC" w:rsidRPr="002B51B5">
        <w:rPr>
          <w:szCs w:val="28"/>
          <w:lang w:eastAsia="ru-RU"/>
        </w:rPr>
        <w:t> </w:t>
      </w:r>
      <w:r w:rsidR="00402C1E" w:rsidRPr="002B51B5">
        <w:rPr>
          <w:szCs w:val="28"/>
        </w:rPr>
        <w:t> </w:t>
      </w:r>
      <w:r w:rsidR="00D97994" w:rsidRPr="002B51B5">
        <w:rPr>
          <w:szCs w:val="28"/>
        </w:rPr>
        <w:t xml:space="preserve">405, </w:t>
      </w:r>
      <w:r w:rsidR="007308E2" w:rsidRPr="002B51B5">
        <w:rPr>
          <w:szCs w:val="28"/>
        </w:rPr>
        <w:t>406</w:t>
      </w:r>
      <w:r w:rsidR="003509AC" w:rsidRPr="002B51B5">
        <w:rPr>
          <w:szCs w:val="28"/>
          <w:lang w:eastAsia="ru-RU"/>
        </w:rPr>
        <w:t> </w:t>
      </w:r>
      <w:r w:rsidR="007308E2" w:rsidRPr="002B51B5">
        <w:rPr>
          <w:szCs w:val="28"/>
        </w:rPr>
        <w:t> </w:t>
      </w:r>
      <w:r w:rsidR="00D97994" w:rsidRPr="002B51B5">
        <w:rPr>
          <w:szCs w:val="28"/>
        </w:rPr>
        <w:t>ГК</w:t>
      </w:r>
      <w:r w:rsidR="00402C1E" w:rsidRPr="002B51B5">
        <w:rPr>
          <w:szCs w:val="28"/>
        </w:rPr>
        <w:t> </w:t>
      </w:r>
      <w:r w:rsidR="00D97994" w:rsidRPr="002B51B5">
        <w:rPr>
          <w:szCs w:val="28"/>
        </w:rPr>
        <w:t>РФ). В</w:t>
      </w:r>
      <w:r w:rsidR="00402C1E" w:rsidRPr="002B51B5">
        <w:rPr>
          <w:szCs w:val="28"/>
        </w:rPr>
        <w:t xml:space="preserve"> </w:t>
      </w:r>
      <w:r w:rsidR="00D97994" w:rsidRPr="002B51B5">
        <w:rPr>
          <w:szCs w:val="28"/>
        </w:rPr>
        <w:t>этом случае правоотношения сторон не прекращаются</w:t>
      </w:r>
      <w:r w:rsidR="002A3461" w:rsidRPr="002B51B5">
        <w:rPr>
          <w:szCs w:val="28"/>
        </w:rPr>
        <w:t>,</w:t>
      </w:r>
      <w:r w:rsidR="00D97994" w:rsidRPr="002B51B5">
        <w:rPr>
          <w:szCs w:val="28"/>
        </w:rPr>
        <w:t xml:space="preserve"> и наступление невозможности исполнения обязательства в натуре не</w:t>
      </w:r>
      <w:r w:rsidR="00765F9C" w:rsidRPr="002B51B5">
        <w:rPr>
          <w:szCs w:val="28"/>
        </w:rPr>
        <w:t> </w:t>
      </w:r>
      <w:r w:rsidR="00D97994" w:rsidRPr="002B51B5">
        <w:rPr>
          <w:szCs w:val="28"/>
        </w:rPr>
        <w:t xml:space="preserve">исключает обязанности стороны, находящейся в просрочке, возместить причиненные убытки (риск убытков). </w:t>
      </w:r>
    </w:p>
    <w:p w:rsidR="00D97994" w:rsidRPr="002B51B5" w:rsidRDefault="003D0BF5" w:rsidP="00930423">
      <w:pPr>
        <w:tabs>
          <w:tab w:val="left" w:pos="142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>В</w:t>
      </w:r>
      <w:r w:rsidR="00D97994" w:rsidRPr="002B51B5">
        <w:rPr>
          <w:szCs w:val="28"/>
        </w:rPr>
        <w:t xml:space="preserve"> силу стат</w:t>
      </w:r>
      <w:r w:rsidR="00402C1E" w:rsidRPr="002B51B5">
        <w:rPr>
          <w:szCs w:val="28"/>
        </w:rPr>
        <w:t>ей </w:t>
      </w:r>
      <w:r w:rsidR="00D97994" w:rsidRPr="002B51B5">
        <w:rPr>
          <w:szCs w:val="28"/>
        </w:rPr>
        <w:t>405, 1064 ГК</w:t>
      </w:r>
      <w:r w:rsidR="00E24A2A" w:rsidRPr="002B51B5">
        <w:rPr>
          <w:szCs w:val="28"/>
        </w:rPr>
        <w:t> </w:t>
      </w:r>
      <w:r w:rsidR="00D97994" w:rsidRPr="002B51B5">
        <w:rPr>
          <w:szCs w:val="28"/>
        </w:rPr>
        <w:t>РФ причинитель вреда несет риск наступления невозможности возместить вред в натуре с момента совершения правонарушения и остается обязанным возме</w:t>
      </w:r>
      <w:r w:rsidR="00586BB4">
        <w:rPr>
          <w:szCs w:val="28"/>
        </w:rPr>
        <w:t>стить</w:t>
      </w:r>
      <w:r w:rsidR="004077B8" w:rsidRPr="002B51B5">
        <w:rPr>
          <w:szCs w:val="28"/>
        </w:rPr>
        <w:t xml:space="preserve"> </w:t>
      </w:r>
      <w:r w:rsidR="00D97994" w:rsidRPr="002B51B5">
        <w:rPr>
          <w:szCs w:val="28"/>
        </w:rPr>
        <w:t>убытк</w:t>
      </w:r>
      <w:r w:rsidR="00586BB4">
        <w:rPr>
          <w:szCs w:val="28"/>
        </w:rPr>
        <w:t>и</w:t>
      </w:r>
      <w:r w:rsidR="00D97994" w:rsidRPr="002B51B5">
        <w:rPr>
          <w:szCs w:val="28"/>
        </w:rPr>
        <w:t xml:space="preserve">. </w:t>
      </w:r>
    </w:p>
    <w:p w:rsidR="00D97994" w:rsidRPr="002B51B5" w:rsidRDefault="00D97994" w:rsidP="00930423">
      <w:pPr>
        <w:tabs>
          <w:tab w:val="left" w:pos="142"/>
          <w:tab w:val="left" w:pos="993"/>
        </w:tabs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</w:rPr>
      </w:pPr>
      <w:r w:rsidRPr="002B51B5">
        <w:rPr>
          <w:szCs w:val="28"/>
        </w:rPr>
        <w:t>Положениями о</w:t>
      </w:r>
      <w:r w:rsidR="004056CC" w:rsidRPr="002B51B5">
        <w:rPr>
          <w:szCs w:val="28"/>
        </w:rPr>
        <w:t xml:space="preserve">б отдельных видах </w:t>
      </w:r>
      <w:r w:rsidRPr="002B51B5">
        <w:rPr>
          <w:szCs w:val="28"/>
        </w:rPr>
        <w:t>договоров</w:t>
      </w:r>
      <w:r w:rsidR="006E4D8C" w:rsidRPr="002B51B5">
        <w:rPr>
          <w:szCs w:val="28"/>
        </w:rPr>
        <w:t>,</w:t>
      </w:r>
      <w:r w:rsidRPr="002B51B5">
        <w:rPr>
          <w:szCs w:val="28"/>
        </w:rPr>
        <w:t xml:space="preserve"> </w:t>
      </w:r>
      <w:r w:rsidR="006E4D8C" w:rsidRPr="002B51B5">
        <w:rPr>
          <w:szCs w:val="28"/>
        </w:rPr>
        <w:t xml:space="preserve">например </w:t>
      </w:r>
      <w:r w:rsidR="00365677">
        <w:rPr>
          <w:szCs w:val="28"/>
        </w:rPr>
        <w:br/>
      </w:r>
      <w:r w:rsidR="006E4D8C" w:rsidRPr="002B51B5">
        <w:rPr>
          <w:szCs w:val="28"/>
        </w:rPr>
        <w:t xml:space="preserve">статьями 459 и 705 ГК РФ, </w:t>
      </w:r>
      <w:r w:rsidRPr="002B51B5">
        <w:rPr>
          <w:szCs w:val="28"/>
        </w:rPr>
        <w:t xml:space="preserve">могут быть предусмотрены специальные правила </w:t>
      </w:r>
      <w:r w:rsidRPr="002B51B5">
        <w:rPr>
          <w:szCs w:val="28"/>
        </w:rPr>
        <w:lastRenderedPageBreak/>
        <w:t xml:space="preserve">о последствиях невозможности исполнения обязательства и о моменте перехода рисков ее наступления. </w:t>
      </w:r>
    </w:p>
    <w:p w:rsidR="00555948" w:rsidRPr="002B51B5" w:rsidRDefault="00555948" w:rsidP="00930423">
      <w:pPr>
        <w:pStyle w:val="-31"/>
        <w:spacing w:line="240" w:lineRule="auto"/>
        <w:ind w:left="0"/>
        <w:rPr>
          <w:rFonts w:ascii="Times New Roman" w:hAnsi="Times New Roman"/>
          <w:b/>
          <w:i/>
          <w:sz w:val="28"/>
          <w:szCs w:val="28"/>
        </w:rPr>
      </w:pPr>
    </w:p>
    <w:p w:rsidR="00574849" w:rsidRPr="002B51B5" w:rsidRDefault="00D97994" w:rsidP="00310469">
      <w:pPr>
        <w:pStyle w:val="-31"/>
        <w:spacing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  <w:r w:rsidRPr="002B51B5">
        <w:rPr>
          <w:rFonts w:ascii="Times New Roman" w:hAnsi="Times New Roman"/>
          <w:b/>
          <w:i/>
          <w:sz w:val="28"/>
          <w:szCs w:val="28"/>
        </w:rPr>
        <w:t xml:space="preserve">Прекращение обязательства </w:t>
      </w:r>
    </w:p>
    <w:p w:rsidR="00045E3E" w:rsidRPr="002B51B5" w:rsidRDefault="00D97994" w:rsidP="00310469">
      <w:pPr>
        <w:pStyle w:val="-31"/>
        <w:spacing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  <w:r w:rsidRPr="002B51B5">
        <w:rPr>
          <w:rFonts w:ascii="Times New Roman" w:hAnsi="Times New Roman"/>
          <w:b/>
          <w:i/>
          <w:sz w:val="28"/>
          <w:szCs w:val="28"/>
        </w:rPr>
        <w:t>ликвидацией юридического лица</w:t>
      </w:r>
      <w:r w:rsidR="00574849" w:rsidRPr="002B51B5">
        <w:rPr>
          <w:rFonts w:ascii="Times New Roman" w:hAnsi="Times New Roman"/>
          <w:b/>
          <w:i/>
          <w:sz w:val="28"/>
          <w:szCs w:val="28"/>
        </w:rPr>
        <w:t> </w:t>
      </w:r>
      <w:r w:rsidRPr="002B51B5">
        <w:rPr>
          <w:rFonts w:ascii="Times New Roman" w:hAnsi="Times New Roman"/>
          <w:b/>
          <w:i/>
          <w:sz w:val="28"/>
          <w:szCs w:val="28"/>
        </w:rPr>
        <w:t>(статья</w:t>
      </w:r>
      <w:r w:rsidR="0006669A" w:rsidRPr="002B51B5">
        <w:rPr>
          <w:rFonts w:ascii="Times New Roman" w:hAnsi="Times New Roman"/>
          <w:b/>
          <w:i/>
          <w:sz w:val="28"/>
          <w:szCs w:val="28"/>
        </w:rPr>
        <w:t> </w:t>
      </w:r>
      <w:r w:rsidRPr="002B51B5">
        <w:rPr>
          <w:rFonts w:ascii="Times New Roman" w:hAnsi="Times New Roman"/>
          <w:b/>
          <w:i/>
          <w:sz w:val="28"/>
          <w:szCs w:val="28"/>
        </w:rPr>
        <w:t>419 ГК</w:t>
      </w:r>
      <w:r w:rsidR="0006669A" w:rsidRPr="002B51B5">
        <w:rPr>
          <w:rFonts w:ascii="Times New Roman" w:hAnsi="Times New Roman"/>
          <w:b/>
          <w:i/>
          <w:sz w:val="28"/>
          <w:szCs w:val="28"/>
        </w:rPr>
        <w:t> </w:t>
      </w:r>
      <w:r w:rsidRPr="002B51B5">
        <w:rPr>
          <w:rFonts w:ascii="Times New Roman" w:hAnsi="Times New Roman"/>
          <w:b/>
          <w:i/>
          <w:sz w:val="28"/>
          <w:szCs w:val="28"/>
        </w:rPr>
        <w:t>РФ)</w:t>
      </w:r>
    </w:p>
    <w:p w:rsidR="002C4FEF" w:rsidRPr="002B51B5" w:rsidRDefault="002C4FEF" w:rsidP="00310469">
      <w:pPr>
        <w:pStyle w:val="-31"/>
        <w:spacing w:line="240" w:lineRule="auto"/>
        <w:ind w:left="0"/>
        <w:jc w:val="center"/>
        <w:rPr>
          <w:rFonts w:ascii="Times New Roman" w:hAnsi="Times New Roman"/>
          <w:b/>
          <w:i/>
          <w:sz w:val="28"/>
          <w:szCs w:val="28"/>
        </w:rPr>
      </w:pPr>
    </w:p>
    <w:p w:rsidR="00D97994" w:rsidRPr="002B51B5" w:rsidRDefault="00045E3E" w:rsidP="00930423">
      <w:pPr>
        <w:pStyle w:val="-31"/>
        <w:spacing w:line="240" w:lineRule="auto"/>
        <w:ind w:left="0"/>
        <w:jc w:val="both"/>
        <w:rPr>
          <w:rFonts w:ascii="Times New Roman" w:hAnsi="Times New Roman"/>
          <w:b/>
          <w:sz w:val="28"/>
          <w:szCs w:val="28"/>
        </w:rPr>
      </w:pPr>
      <w:r w:rsidRPr="002B51B5">
        <w:rPr>
          <w:rFonts w:ascii="Times New Roman" w:hAnsi="Times New Roman"/>
          <w:b/>
          <w:sz w:val="28"/>
          <w:szCs w:val="28"/>
        </w:rPr>
        <w:tab/>
      </w:r>
      <w:r w:rsidRPr="002B51B5">
        <w:rPr>
          <w:rFonts w:ascii="Times New Roman" w:hAnsi="Times New Roman"/>
          <w:sz w:val="28"/>
          <w:szCs w:val="28"/>
        </w:rPr>
        <w:t>4</w:t>
      </w:r>
      <w:r w:rsidR="002C4FEF" w:rsidRPr="002B51B5">
        <w:rPr>
          <w:rFonts w:ascii="Times New Roman" w:hAnsi="Times New Roman"/>
          <w:sz w:val="28"/>
          <w:szCs w:val="28"/>
        </w:rPr>
        <w:t>1</w:t>
      </w:r>
      <w:r w:rsidRPr="002B51B5">
        <w:rPr>
          <w:rFonts w:ascii="Times New Roman" w:hAnsi="Times New Roman"/>
          <w:sz w:val="28"/>
          <w:szCs w:val="28"/>
        </w:rPr>
        <w:t>.</w:t>
      </w:r>
      <w:r w:rsidRPr="002B51B5">
        <w:rPr>
          <w:rFonts w:ascii="Times New Roman" w:hAnsi="Times New Roman"/>
          <w:b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>Признавая ликвидацию юридического лица основанием прекращения обязательств, в которых оно участвует в качестве кредитора или должника, статья</w:t>
      </w:r>
      <w:r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>419 ГК</w:t>
      </w:r>
      <w:r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>РФ допускает существование предусмотренных законом или иными правовыми актами изъятий из указанного правила. В</w:t>
      </w:r>
      <w:r w:rsidR="0006675D"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 xml:space="preserve">частности, такие </w:t>
      </w:r>
      <w:r w:rsidR="004056CC" w:rsidRPr="002B51B5">
        <w:rPr>
          <w:rFonts w:ascii="Times New Roman" w:hAnsi="Times New Roman"/>
          <w:sz w:val="28"/>
          <w:szCs w:val="28"/>
        </w:rPr>
        <w:t xml:space="preserve">изъятия </w:t>
      </w:r>
      <w:r w:rsidR="00D97994" w:rsidRPr="002B51B5">
        <w:rPr>
          <w:rFonts w:ascii="Times New Roman" w:hAnsi="Times New Roman"/>
          <w:sz w:val="28"/>
          <w:szCs w:val="28"/>
        </w:rPr>
        <w:t>предусмотрены пунктом</w:t>
      </w:r>
      <w:r w:rsidR="002A6D01" w:rsidRPr="002B51B5">
        <w:rPr>
          <w:rFonts w:ascii="Times New Roman" w:hAnsi="Times New Roman"/>
          <w:sz w:val="28"/>
          <w:szCs w:val="28"/>
        </w:rPr>
        <w:t> </w:t>
      </w:r>
      <w:r w:rsidR="00310469"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>2 статьи</w:t>
      </w:r>
      <w:r w:rsidR="002A6D01" w:rsidRPr="002B51B5">
        <w:rPr>
          <w:rFonts w:ascii="Times New Roman" w:hAnsi="Times New Roman"/>
          <w:sz w:val="28"/>
          <w:szCs w:val="28"/>
        </w:rPr>
        <w:t> </w:t>
      </w:r>
      <w:r w:rsidR="00310469"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>700 и пунктом</w:t>
      </w:r>
      <w:r w:rsidR="002A6D01" w:rsidRPr="002B51B5">
        <w:rPr>
          <w:rFonts w:ascii="Times New Roman" w:hAnsi="Times New Roman"/>
          <w:sz w:val="28"/>
          <w:szCs w:val="28"/>
        </w:rPr>
        <w:t> </w:t>
      </w:r>
      <w:r w:rsidR="00310469"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>2 статьи</w:t>
      </w:r>
      <w:r w:rsidR="002A6D01"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>1093 ГК</w:t>
      </w:r>
      <w:r w:rsidR="002A6D01"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>РФ. В этих случаях указанное законом лицо является</w:t>
      </w:r>
      <w:r w:rsidR="00310469"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>правопреемником ликвидированного юридического лица по</w:t>
      </w:r>
      <w:r w:rsidR="0006675D" w:rsidRPr="002B51B5">
        <w:rPr>
          <w:rFonts w:ascii="Times New Roman" w:hAnsi="Times New Roman"/>
          <w:sz w:val="28"/>
          <w:szCs w:val="28"/>
        </w:rPr>
        <w:t> </w:t>
      </w:r>
      <w:r w:rsidR="00D97994" w:rsidRPr="002B51B5">
        <w:rPr>
          <w:rFonts w:ascii="Times New Roman" w:hAnsi="Times New Roman"/>
          <w:sz w:val="28"/>
          <w:szCs w:val="28"/>
        </w:rPr>
        <w:t xml:space="preserve">соответствующим обязательствам. </w:t>
      </w:r>
    </w:p>
    <w:p w:rsidR="00F81B26" w:rsidRPr="002B51B5" w:rsidRDefault="00D97994" w:rsidP="00930423">
      <w:pPr>
        <w:pStyle w:val="-31"/>
        <w:spacing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В случае исключения юридического лица из единого государственного реестра юридических лиц как недействующего (статья</w:t>
      </w:r>
      <w:r w:rsidR="002A6D01" w:rsidRPr="002B51B5">
        <w:rPr>
          <w:rFonts w:ascii="Times New Roman" w:hAnsi="Times New Roman"/>
          <w:sz w:val="28"/>
          <w:szCs w:val="28"/>
        </w:rPr>
        <w:t> </w:t>
      </w:r>
      <w:r w:rsidR="007308E2" w:rsidRPr="002B51B5">
        <w:rPr>
          <w:rFonts w:ascii="Times New Roman" w:hAnsi="Times New Roman"/>
          <w:sz w:val="28"/>
          <w:szCs w:val="28"/>
        </w:rPr>
        <w:t>64</w:t>
      </w:r>
      <w:r w:rsidR="007308E2" w:rsidRPr="002B51B5">
        <w:rPr>
          <w:rFonts w:ascii="Times New Roman" w:hAnsi="Times New Roman"/>
          <w:sz w:val="28"/>
          <w:szCs w:val="28"/>
          <w:vertAlign w:val="superscript"/>
        </w:rPr>
        <w:t>2</w:t>
      </w:r>
      <w:r w:rsidR="007308E2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ГК</w:t>
      </w:r>
      <w:r w:rsidR="002A6D01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РФ) к</w:t>
      </w:r>
      <w:r w:rsidR="0006675D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обязательственным отношениям, в которых оно участвовало, подлежит применению статья</w:t>
      </w:r>
      <w:r w:rsidR="003D6A8B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2A6D01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419 ГК</w:t>
      </w:r>
      <w:r w:rsidR="002A6D01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РФ</w:t>
      </w:r>
      <w:r w:rsidR="00AC1F0A" w:rsidRPr="002B51B5">
        <w:rPr>
          <w:rFonts w:ascii="Times New Roman" w:hAnsi="Times New Roman"/>
          <w:sz w:val="28"/>
          <w:szCs w:val="28"/>
        </w:rPr>
        <w:t>, если специальные последствия не установлены законом.</w:t>
      </w:r>
    </w:p>
    <w:p w:rsidR="00D97994" w:rsidRPr="002B51B5" w:rsidRDefault="00D97994" w:rsidP="003D6A8B">
      <w:pPr>
        <w:pStyle w:val="-31"/>
        <w:spacing w:after="0" w:line="24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2B51B5">
        <w:rPr>
          <w:rFonts w:ascii="Times New Roman" w:hAnsi="Times New Roman"/>
          <w:sz w:val="28"/>
          <w:szCs w:val="28"/>
        </w:rPr>
        <w:t>Участники ликвидированного юридического лица, равно как и его кредиторы</w:t>
      </w:r>
      <w:r w:rsidR="00BB7EAF" w:rsidRPr="002B51B5">
        <w:rPr>
          <w:rFonts w:ascii="Times New Roman" w:hAnsi="Times New Roman"/>
          <w:sz w:val="28"/>
          <w:szCs w:val="28"/>
        </w:rPr>
        <w:t>,</w:t>
      </w:r>
      <w:r w:rsidRPr="002B51B5">
        <w:rPr>
          <w:rFonts w:ascii="Times New Roman" w:hAnsi="Times New Roman"/>
          <w:sz w:val="28"/>
          <w:szCs w:val="28"/>
        </w:rPr>
        <w:t xml:space="preserve"> не вправе самостоятельно обращаться с</w:t>
      </w:r>
      <w:r w:rsidR="00FE671B" w:rsidRPr="002B51B5">
        <w:rPr>
          <w:rFonts w:ascii="Times New Roman" w:hAnsi="Times New Roman"/>
          <w:sz w:val="28"/>
          <w:szCs w:val="28"/>
        </w:rPr>
        <w:t xml:space="preserve"> </w:t>
      </w:r>
      <w:r w:rsidRPr="002B51B5">
        <w:rPr>
          <w:rFonts w:ascii="Times New Roman" w:hAnsi="Times New Roman"/>
          <w:sz w:val="28"/>
          <w:szCs w:val="28"/>
        </w:rPr>
        <w:t>обязательственными требованиями юридического лица к его должникам, в частности с</w:t>
      </w:r>
      <w:r w:rsidR="007B2C53" w:rsidRPr="002B51B5">
        <w:rPr>
          <w:rFonts w:ascii="Times New Roman" w:hAnsi="Times New Roman"/>
          <w:sz w:val="28"/>
          <w:szCs w:val="28"/>
        </w:rPr>
        <w:t> </w:t>
      </w:r>
      <w:r w:rsidRPr="002B51B5">
        <w:rPr>
          <w:rFonts w:ascii="Times New Roman" w:hAnsi="Times New Roman"/>
          <w:sz w:val="28"/>
          <w:szCs w:val="28"/>
        </w:rPr>
        <w:t>требованием вернуть переданное в</w:t>
      </w:r>
      <w:r w:rsidR="00FE671B" w:rsidRPr="002B51B5">
        <w:rPr>
          <w:rFonts w:ascii="Times New Roman" w:hAnsi="Times New Roman"/>
          <w:sz w:val="28"/>
          <w:szCs w:val="28"/>
        </w:rPr>
        <w:t xml:space="preserve"> </w:t>
      </w:r>
      <w:r w:rsidRPr="002B51B5">
        <w:rPr>
          <w:rFonts w:ascii="Times New Roman" w:hAnsi="Times New Roman"/>
          <w:sz w:val="28"/>
          <w:szCs w:val="28"/>
        </w:rPr>
        <w:t>аренду имущество, оплатить стоимость переданных товаров и т.п.</w:t>
      </w:r>
      <w:r w:rsidR="00D4060A" w:rsidRPr="002B51B5">
        <w:rPr>
          <w:rFonts w:ascii="Times New Roman" w:hAnsi="Times New Roman"/>
          <w:sz w:val="28"/>
          <w:szCs w:val="28"/>
        </w:rPr>
        <w:t xml:space="preserve"> В этом случае следует руководствоваться положениями пункта</w:t>
      </w:r>
      <w:r w:rsidR="003D6A8B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FE671B" w:rsidRPr="002B51B5">
        <w:rPr>
          <w:rFonts w:ascii="Times New Roman" w:hAnsi="Times New Roman"/>
          <w:sz w:val="28"/>
          <w:szCs w:val="28"/>
        </w:rPr>
        <w:t> </w:t>
      </w:r>
      <w:r w:rsidR="00D4060A" w:rsidRPr="002B51B5">
        <w:rPr>
          <w:rFonts w:ascii="Times New Roman" w:hAnsi="Times New Roman"/>
          <w:sz w:val="28"/>
          <w:szCs w:val="28"/>
        </w:rPr>
        <w:t>5</w:t>
      </w:r>
      <w:r w:rsidR="00D4060A" w:rsidRPr="002B51B5">
        <w:rPr>
          <w:rFonts w:ascii="Times New Roman" w:hAnsi="Times New Roman"/>
          <w:sz w:val="28"/>
          <w:szCs w:val="28"/>
          <w:vertAlign w:val="superscript"/>
        </w:rPr>
        <w:t>2</w:t>
      </w:r>
      <w:r w:rsidR="00D4060A" w:rsidRPr="002B51B5">
        <w:rPr>
          <w:rFonts w:ascii="Times New Roman" w:hAnsi="Times New Roman"/>
          <w:sz w:val="28"/>
          <w:szCs w:val="28"/>
        </w:rPr>
        <w:t xml:space="preserve"> статьи</w:t>
      </w:r>
      <w:r w:rsidR="003D6A8B" w:rsidRPr="002B51B5">
        <w:rPr>
          <w:rFonts w:ascii="Times New Roman" w:hAnsi="Times New Roman"/>
          <w:sz w:val="28"/>
          <w:szCs w:val="28"/>
          <w:lang w:eastAsia="ru-RU"/>
        </w:rPr>
        <w:t> </w:t>
      </w:r>
      <w:r w:rsidR="00FE671B" w:rsidRPr="002B51B5">
        <w:rPr>
          <w:rFonts w:ascii="Times New Roman" w:hAnsi="Times New Roman"/>
          <w:sz w:val="28"/>
          <w:szCs w:val="28"/>
        </w:rPr>
        <w:t> </w:t>
      </w:r>
      <w:r w:rsidR="00D4060A" w:rsidRPr="002B51B5">
        <w:rPr>
          <w:rFonts w:ascii="Times New Roman" w:hAnsi="Times New Roman"/>
          <w:sz w:val="28"/>
          <w:szCs w:val="28"/>
        </w:rPr>
        <w:t>64 ГК</w:t>
      </w:r>
      <w:r w:rsidR="00FE671B" w:rsidRPr="002B51B5">
        <w:rPr>
          <w:rFonts w:ascii="Times New Roman" w:hAnsi="Times New Roman"/>
          <w:sz w:val="28"/>
          <w:szCs w:val="28"/>
        </w:rPr>
        <w:t> </w:t>
      </w:r>
      <w:r w:rsidR="00D4060A" w:rsidRPr="002B51B5">
        <w:rPr>
          <w:rFonts w:ascii="Times New Roman" w:hAnsi="Times New Roman"/>
          <w:sz w:val="28"/>
          <w:szCs w:val="28"/>
        </w:rPr>
        <w:t>РФ</w:t>
      </w:r>
      <w:r w:rsidR="00F81B26" w:rsidRPr="002B51B5">
        <w:rPr>
          <w:rFonts w:ascii="Times New Roman" w:hAnsi="Times New Roman"/>
          <w:sz w:val="28"/>
          <w:szCs w:val="28"/>
        </w:rPr>
        <w:t>, устанавливаю</w:t>
      </w:r>
      <w:r w:rsidR="00CA1EE1">
        <w:rPr>
          <w:rFonts w:ascii="Times New Roman" w:hAnsi="Times New Roman"/>
          <w:sz w:val="28"/>
          <w:szCs w:val="28"/>
        </w:rPr>
        <w:t>щ</w:t>
      </w:r>
      <w:r w:rsidR="00586BB4">
        <w:rPr>
          <w:rFonts w:ascii="Times New Roman" w:hAnsi="Times New Roman"/>
          <w:sz w:val="28"/>
          <w:szCs w:val="28"/>
        </w:rPr>
        <w:t>его</w:t>
      </w:r>
      <w:r w:rsidR="00F81B26" w:rsidRPr="002B51B5">
        <w:rPr>
          <w:rFonts w:ascii="Times New Roman" w:hAnsi="Times New Roman"/>
          <w:sz w:val="28"/>
          <w:szCs w:val="28"/>
        </w:rPr>
        <w:t xml:space="preserve"> </w:t>
      </w:r>
      <w:r w:rsidRPr="002B51B5">
        <w:rPr>
          <w:rFonts w:ascii="Times New Roman" w:hAnsi="Times New Roman"/>
          <w:sz w:val="28"/>
          <w:szCs w:val="28"/>
        </w:rPr>
        <w:t>процедур</w:t>
      </w:r>
      <w:r w:rsidR="00F81B26" w:rsidRPr="002B51B5">
        <w:rPr>
          <w:rFonts w:ascii="Times New Roman" w:hAnsi="Times New Roman"/>
          <w:sz w:val="28"/>
          <w:szCs w:val="28"/>
        </w:rPr>
        <w:t>у</w:t>
      </w:r>
      <w:r w:rsidRPr="002B51B5">
        <w:rPr>
          <w:rFonts w:ascii="Times New Roman" w:hAnsi="Times New Roman"/>
          <w:sz w:val="28"/>
          <w:szCs w:val="28"/>
        </w:rPr>
        <w:t xml:space="preserve"> распределения обнаруженного обязательственного требования.</w:t>
      </w:r>
    </w:p>
    <w:p w:rsidR="00D97994" w:rsidRDefault="00D97994" w:rsidP="00930423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  <w:lang w:eastAsia="ru-RU"/>
        </w:rPr>
      </w:pPr>
    </w:p>
    <w:p w:rsidR="009D1232" w:rsidRDefault="009D1232" w:rsidP="00930423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  <w:lang w:eastAsia="ru-RU"/>
        </w:rPr>
      </w:pPr>
    </w:p>
    <w:p w:rsidR="003D6A8B" w:rsidRPr="00BF3667" w:rsidRDefault="003D6A8B" w:rsidP="00930423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szCs w:val="28"/>
          <w:lang w:eastAsia="ru-RU"/>
        </w:rPr>
      </w:pPr>
    </w:p>
    <w:tbl>
      <w:tblPr>
        <w:tblW w:w="0" w:type="auto"/>
        <w:tblLook w:val="01E0"/>
      </w:tblPr>
      <w:tblGrid>
        <w:gridCol w:w="4784"/>
        <w:gridCol w:w="4787"/>
      </w:tblGrid>
      <w:tr w:rsidR="00484DA3" w:rsidRPr="00BF3667" w:rsidTr="00FC6E4D">
        <w:tc>
          <w:tcPr>
            <w:tcW w:w="4926" w:type="dxa"/>
          </w:tcPr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  <w:r w:rsidRPr="00BF3667">
              <w:rPr>
                <w:szCs w:val="28"/>
              </w:rPr>
              <w:t>Председатель Верховного Суда</w:t>
            </w:r>
          </w:p>
          <w:p w:rsidR="00484DA3" w:rsidRPr="005F38FD" w:rsidRDefault="00484DA3" w:rsidP="00930423">
            <w:pPr>
              <w:pStyle w:val="31"/>
              <w:ind w:left="0" w:firstLine="0"/>
              <w:jc w:val="left"/>
              <w:rPr>
                <w:sz w:val="28"/>
                <w:szCs w:val="28"/>
                <w:u w:val="none"/>
              </w:rPr>
            </w:pPr>
            <w:r w:rsidRPr="005F38FD">
              <w:rPr>
                <w:sz w:val="28"/>
                <w:szCs w:val="28"/>
                <w:u w:val="none"/>
              </w:rPr>
              <w:t>Российской Федерации</w:t>
            </w:r>
          </w:p>
        </w:tc>
        <w:tc>
          <w:tcPr>
            <w:tcW w:w="4927" w:type="dxa"/>
          </w:tcPr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</w:p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  <w:r w:rsidRPr="005F38FD">
              <w:rPr>
                <w:sz w:val="28"/>
                <w:szCs w:val="28"/>
                <w:u w:val="none"/>
              </w:rPr>
              <w:t>В.М.</w:t>
            </w:r>
            <w:r w:rsidR="00FE671B" w:rsidRPr="005F38FD">
              <w:rPr>
                <w:sz w:val="28"/>
                <w:szCs w:val="28"/>
                <w:u w:val="none"/>
              </w:rPr>
              <w:t> </w:t>
            </w:r>
            <w:r w:rsidRPr="005F38FD">
              <w:rPr>
                <w:sz w:val="28"/>
                <w:szCs w:val="28"/>
                <w:u w:val="none"/>
              </w:rPr>
              <w:t>Лебедев</w:t>
            </w:r>
          </w:p>
        </w:tc>
      </w:tr>
      <w:tr w:rsidR="00484DA3" w:rsidRPr="00BF3667" w:rsidTr="00FC6E4D">
        <w:tc>
          <w:tcPr>
            <w:tcW w:w="4926" w:type="dxa"/>
          </w:tcPr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</w:p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</w:p>
        </w:tc>
        <w:tc>
          <w:tcPr>
            <w:tcW w:w="4927" w:type="dxa"/>
          </w:tcPr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</w:p>
        </w:tc>
      </w:tr>
      <w:tr w:rsidR="00484DA3" w:rsidRPr="00BF3667" w:rsidTr="00FC6E4D">
        <w:tc>
          <w:tcPr>
            <w:tcW w:w="4926" w:type="dxa"/>
          </w:tcPr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  <w:r w:rsidRPr="00BF3667">
              <w:rPr>
                <w:szCs w:val="28"/>
              </w:rPr>
              <w:t>Секретарь Пленума,</w:t>
            </w:r>
          </w:p>
          <w:p w:rsidR="00484DA3" w:rsidRPr="00BF3667" w:rsidRDefault="00484DA3" w:rsidP="00930423">
            <w:pPr>
              <w:shd w:val="clear" w:color="auto" w:fill="FFFFFF"/>
              <w:spacing w:after="0" w:line="240" w:lineRule="auto"/>
              <w:rPr>
                <w:szCs w:val="28"/>
              </w:rPr>
            </w:pPr>
            <w:r w:rsidRPr="00BF3667">
              <w:rPr>
                <w:szCs w:val="28"/>
              </w:rPr>
              <w:t>судья Верховного Суда</w:t>
            </w:r>
          </w:p>
          <w:p w:rsidR="00484DA3" w:rsidRPr="005F38FD" w:rsidRDefault="00484DA3" w:rsidP="00930423">
            <w:pPr>
              <w:pStyle w:val="31"/>
              <w:ind w:left="0" w:firstLine="0"/>
              <w:jc w:val="left"/>
              <w:rPr>
                <w:sz w:val="28"/>
                <w:szCs w:val="28"/>
                <w:u w:val="none"/>
              </w:rPr>
            </w:pPr>
            <w:r w:rsidRPr="005F38FD">
              <w:rPr>
                <w:sz w:val="28"/>
                <w:szCs w:val="28"/>
                <w:u w:val="none"/>
              </w:rPr>
              <w:t>Российской Федерации</w:t>
            </w:r>
          </w:p>
        </w:tc>
        <w:tc>
          <w:tcPr>
            <w:tcW w:w="4927" w:type="dxa"/>
          </w:tcPr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</w:p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</w:p>
          <w:p w:rsidR="00484DA3" w:rsidRPr="005F38FD" w:rsidRDefault="00484DA3" w:rsidP="00930423">
            <w:pPr>
              <w:pStyle w:val="31"/>
              <w:ind w:left="0" w:firstLine="0"/>
              <w:jc w:val="right"/>
              <w:rPr>
                <w:sz w:val="28"/>
                <w:szCs w:val="28"/>
                <w:u w:val="none"/>
              </w:rPr>
            </w:pPr>
            <w:r w:rsidRPr="005F38FD">
              <w:rPr>
                <w:sz w:val="28"/>
                <w:szCs w:val="28"/>
                <w:u w:val="none"/>
              </w:rPr>
              <w:t>В.В.</w:t>
            </w:r>
            <w:r w:rsidR="00FE671B" w:rsidRPr="005F38FD">
              <w:rPr>
                <w:sz w:val="28"/>
                <w:szCs w:val="28"/>
                <w:u w:val="none"/>
              </w:rPr>
              <w:t> </w:t>
            </w:r>
            <w:r w:rsidRPr="005F38FD">
              <w:rPr>
                <w:sz w:val="28"/>
                <w:szCs w:val="28"/>
                <w:u w:val="none"/>
              </w:rPr>
              <w:t>Момотов</w:t>
            </w:r>
          </w:p>
        </w:tc>
      </w:tr>
    </w:tbl>
    <w:p w:rsidR="00484DA3" w:rsidRPr="00BF3667" w:rsidRDefault="00484DA3" w:rsidP="00930423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/>
          <w:szCs w:val="28"/>
        </w:rPr>
      </w:pPr>
    </w:p>
    <w:sectPr w:rsidR="00484DA3" w:rsidRPr="00BF3667" w:rsidSect="00270E86">
      <w:headerReference w:type="default" r:id="rId9"/>
      <w:pgSz w:w="11906" w:h="16838"/>
      <w:pgMar w:top="1134" w:right="850" w:bottom="1276" w:left="1701" w:header="708" w:footer="708" w:gutter="0"/>
      <w:cols w:space="708"/>
      <w:titlePg/>
      <w:docGrid w:linePitch="381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A20AC" w16cex:dateUtc="2020-05-28T08:36:00Z"/>
</w16cex:commentsExtensible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396D" w:rsidRDefault="0045396D" w:rsidP="00007A76">
      <w:pPr>
        <w:spacing w:after="0" w:line="240" w:lineRule="auto"/>
      </w:pPr>
      <w:r>
        <w:separator/>
      </w:r>
    </w:p>
  </w:endnote>
  <w:endnote w:type="continuationSeparator" w:id="0">
    <w:p w:rsidR="0045396D" w:rsidRDefault="0045396D" w:rsidP="00007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396D" w:rsidRDefault="0045396D" w:rsidP="00007A76">
      <w:pPr>
        <w:spacing w:after="0" w:line="240" w:lineRule="auto"/>
      </w:pPr>
      <w:r>
        <w:separator/>
      </w:r>
    </w:p>
  </w:footnote>
  <w:footnote w:type="continuationSeparator" w:id="0">
    <w:p w:rsidR="0045396D" w:rsidRDefault="0045396D" w:rsidP="00007A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44D88" w:rsidRPr="00484DA3" w:rsidRDefault="008E0D34" w:rsidP="00496DA7">
    <w:pPr>
      <w:pStyle w:val="a5"/>
      <w:spacing w:after="280" w:line="240" w:lineRule="auto"/>
      <w:jc w:val="center"/>
      <w:rPr>
        <w:sz w:val="28"/>
        <w:szCs w:val="28"/>
      </w:rPr>
    </w:pPr>
    <w:r w:rsidRPr="00484DA3">
      <w:rPr>
        <w:sz w:val="28"/>
        <w:szCs w:val="28"/>
      </w:rPr>
      <w:fldChar w:fldCharType="begin"/>
    </w:r>
    <w:r w:rsidR="00944D88" w:rsidRPr="00484DA3">
      <w:rPr>
        <w:sz w:val="28"/>
        <w:szCs w:val="28"/>
      </w:rPr>
      <w:instrText xml:space="preserve"> PAGE   \* MERGEFORMAT </w:instrText>
    </w:r>
    <w:r w:rsidRPr="00484DA3">
      <w:rPr>
        <w:sz w:val="28"/>
        <w:szCs w:val="28"/>
      </w:rPr>
      <w:fldChar w:fldCharType="separate"/>
    </w:r>
    <w:r w:rsidR="00A12985">
      <w:rPr>
        <w:noProof/>
        <w:sz w:val="28"/>
        <w:szCs w:val="28"/>
      </w:rPr>
      <w:t>5</w:t>
    </w:r>
    <w:r w:rsidRPr="00484DA3">
      <w:rPr>
        <w:sz w:val="28"/>
        <w:szCs w:val="28"/>
      </w:rPr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43185FE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631076E"/>
    <w:multiLevelType w:val="hybridMultilevel"/>
    <w:tmpl w:val="547801A4"/>
    <w:lvl w:ilvl="0" w:tplc="868E8D0C">
      <w:start w:val="1"/>
      <w:numFmt w:val="decimal"/>
      <w:lvlText w:val="%1."/>
      <w:lvlJc w:val="left"/>
      <w:pPr>
        <w:ind w:left="90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F2199F"/>
    <w:multiLevelType w:val="hybridMultilevel"/>
    <w:tmpl w:val="1CB002A6"/>
    <w:lvl w:ilvl="0" w:tplc="9A32E50A">
      <w:start w:val="1"/>
      <w:numFmt w:val="decimal"/>
      <w:lvlText w:val="%1."/>
      <w:lvlJc w:val="left"/>
      <w:pPr>
        <w:ind w:left="1609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30F86414"/>
    <w:multiLevelType w:val="hybridMultilevel"/>
    <w:tmpl w:val="5A2006AA"/>
    <w:lvl w:ilvl="0" w:tplc="7BE6C3E4">
      <w:start w:val="1"/>
      <w:numFmt w:val="decimal"/>
      <w:lvlText w:val="%1."/>
      <w:lvlJc w:val="center"/>
      <w:pPr>
        <w:ind w:left="1473" w:hanging="360"/>
      </w:pPr>
      <w:rPr>
        <w:rFonts w:hint="default"/>
        <w:position w:val="0"/>
      </w:rPr>
    </w:lvl>
    <w:lvl w:ilvl="1" w:tplc="04190019" w:tentative="1">
      <w:start w:val="1"/>
      <w:numFmt w:val="lowerLetter"/>
      <w:lvlText w:val="%2."/>
      <w:lvlJc w:val="left"/>
      <w:pPr>
        <w:ind w:left="2193" w:hanging="360"/>
      </w:pPr>
    </w:lvl>
    <w:lvl w:ilvl="2" w:tplc="0419001B" w:tentative="1">
      <w:start w:val="1"/>
      <w:numFmt w:val="lowerRoman"/>
      <w:lvlText w:val="%3."/>
      <w:lvlJc w:val="right"/>
      <w:pPr>
        <w:ind w:left="2913" w:hanging="180"/>
      </w:pPr>
    </w:lvl>
    <w:lvl w:ilvl="3" w:tplc="0419000F" w:tentative="1">
      <w:start w:val="1"/>
      <w:numFmt w:val="decimal"/>
      <w:lvlText w:val="%4."/>
      <w:lvlJc w:val="left"/>
      <w:pPr>
        <w:ind w:left="3633" w:hanging="360"/>
      </w:pPr>
    </w:lvl>
    <w:lvl w:ilvl="4" w:tplc="04190019" w:tentative="1">
      <w:start w:val="1"/>
      <w:numFmt w:val="lowerLetter"/>
      <w:lvlText w:val="%5."/>
      <w:lvlJc w:val="left"/>
      <w:pPr>
        <w:ind w:left="4353" w:hanging="360"/>
      </w:pPr>
    </w:lvl>
    <w:lvl w:ilvl="5" w:tplc="0419001B" w:tentative="1">
      <w:start w:val="1"/>
      <w:numFmt w:val="lowerRoman"/>
      <w:lvlText w:val="%6."/>
      <w:lvlJc w:val="right"/>
      <w:pPr>
        <w:ind w:left="5073" w:hanging="180"/>
      </w:pPr>
    </w:lvl>
    <w:lvl w:ilvl="6" w:tplc="0419000F" w:tentative="1">
      <w:start w:val="1"/>
      <w:numFmt w:val="decimal"/>
      <w:lvlText w:val="%7."/>
      <w:lvlJc w:val="left"/>
      <w:pPr>
        <w:ind w:left="5793" w:hanging="360"/>
      </w:pPr>
    </w:lvl>
    <w:lvl w:ilvl="7" w:tplc="04190019" w:tentative="1">
      <w:start w:val="1"/>
      <w:numFmt w:val="lowerLetter"/>
      <w:lvlText w:val="%8."/>
      <w:lvlJc w:val="left"/>
      <w:pPr>
        <w:ind w:left="6513" w:hanging="360"/>
      </w:pPr>
    </w:lvl>
    <w:lvl w:ilvl="8" w:tplc="0419001B" w:tentative="1">
      <w:start w:val="1"/>
      <w:numFmt w:val="lowerRoman"/>
      <w:lvlText w:val="%9."/>
      <w:lvlJc w:val="right"/>
      <w:pPr>
        <w:ind w:left="7233" w:hanging="180"/>
      </w:pPr>
    </w:lvl>
  </w:abstractNum>
  <w:abstractNum w:abstractNumId="4">
    <w:nsid w:val="3350476E"/>
    <w:multiLevelType w:val="hybridMultilevel"/>
    <w:tmpl w:val="E3A85C6E"/>
    <w:lvl w:ilvl="0" w:tplc="9A32E50A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>
    <w:nsid w:val="40083792"/>
    <w:multiLevelType w:val="hybridMultilevel"/>
    <w:tmpl w:val="55A89AF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9FB7209"/>
    <w:multiLevelType w:val="hybridMultilevel"/>
    <w:tmpl w:val="3A1E141C"/>
    <w:lvl w:ilvl="0" w:tplc="F1423388">
      <w:start w:val="1"/>
      <w:numFmt w:val="decimal"/>
      <w:lvlText w:val="%1."/>
      <w:lvlJc w:val="left"/>
      <w:pPr>
        <w:ind w:left="1429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5ADC03ED"/>
    <w:multiLevelType w:val="hybridMultilevel"/>
    <w:tmpl w:val="85826D1C"/>
    <w:lvl w:ilvl="0" w:tplc="5F4C5D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BF3FDF"/>
    <w:multiLevelType w:val="hybridMultilevel"/>
    <w:tmpl w:val="6BFE4F8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E580275"/>
    <w:multiLevelType w:val="hybridMultilevel"/>
    <w:tmpl w:val="D60AB800"/>
    <w:lvl w:ilvl="0" w:tplc="5290E7FC">
      <w:start w:val="1"/>
      <w:numFmt w:val="decimal"/>
      <w:lvlText w:val="%1."/>
      <w:lvlJc w:val="left"/>
      <w:pPr>
        <w:ind w:left="1070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76752AE2"/>
    <w:multiLevelType w:val="hybridMultilevel"/>
    <w:tmpl w:val="3146A3DA"/>
    <w:lvl w:ilvl="0" w:tplc="F1423388">
      <w:start w:val="1"/>
      <w:numFmt w:val="decimal"/>
      <w:lvlText w:val="%1."/>
      <w:lvlJc w:val="left"/>
      <w:pPr>
        <w:ind w:left="928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3"/>
  </w:num>
  <w:num w:numId="5">
    <w:abstractNumId w:val="1"/>
  </w:num>
  <w:num w:numId="6">
    <w:abstractNumId w:val="9"/>
  </w:num>
  <w:num w:numId="7">
    <w:abstractNumId w:val="2"/>
  </w:num>
  <w:num w:numId="8">
    <w:abstractNumId w:val="10"/>
  </w:num>
  <w:num w:numId="9">
    <w:abstractNumId w:val="6"/>
  </w:num>
  <w:num w:numId="10">
    <w:abstractNumId w:val="0"/>
  </w:num>
  <w:num w:numId="11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DC2MDW0NDW3MDUztDRR0lEKTi0uzszPAykwrAUAXHkVRiwAAAA="/>
  </w:docVars>
  <w:rsids>
    <w:rsidRoot w:val="002252ED"/>
    <w:rsid w:val="000005D4"/>
    <w:rsid w:val="000007B9"/>
    <w:rsid w:val="00003831"/>
    <w:rsid w:val="0000436C"/>
    <w:rsid w:val="00005E8B"/>
    <w:rsid w:val="000074E2"/>
    <w:rsid w:val="00007891"/>
    <w:rsid w:val="00007A76"/>
    <w:rsid w:val="000118E8"/>
    <w:rsid w:val="000127A3"/>
    <w:rsid w:val="00013206"/>
    <w:rsid w:val="00014083"/>
    <w:rsid w:val="00014546"/>
    <w:rsid w:val="0001476F"/>
    <w:rsid w:val="0001494F"/>
    <w:rsid w:val="00015381"/>
    <w:rsid w:val="000207C3"/>
    <w:rsid w:val="00020B0A"/>
    <w:rsid w:val="00020E33"/>
    <w:rsid w:val="00023F87"/>
    <w:rsid w:val="00024858"/>
    <w:rsid w:val="00024994"/>
    <w:rsid w:val="00025012"/>
    <w:rsid w:val="0002504A"/>
    <w:rsid w:val="00025610"/>
    <w:rsid w:val="00026263"/>
    <w:rsid w:val="00027378"/>
    <w:rsid w:val="00030B3B"/>
    <w:rsid w:val="00031B39"/>
    <w:rsid w:val="00031EB3"/>
    <w:rsid w:val="000323BB"/>
    <w:rsid w:val="0003263B"/>
    <w:rsid w:val="00032719"/>
    <w:rsid w:val="00032FAB"/>
    <w:rsid w:val="00035ABC"/>
    <w:rsid w:val="00035E26"/>
    <w:rsid w:val="0003654E"/>
    <w:rsid w:val="00037060"/>
    <w:rsid w:val="000410FE"/>
    <w:rsid w:val="00041155"/>
    <w:rsid w:val="000416FC"/>
    <w:rsid w:val="0004379C"/>
    <w:rsid w:val="000445A7"/>
    <w:rsid w:val="00044A0C"/>
    <w:rsid w:val="00045610"/>
    <w:rsid w:val="00045E04"/>
    <w:rsid w:val="00045E3E"/>
    <w:rsid w:val="00047C2D"/>
    <w:rsid w:val="00050D5A"/>
    <w:rsid w:val="00051481"/>
    <w:rsid w:val="00051589"/>
    <w:rsid w:val="00051668"/>
    <w:rsid w:val="000525AB"/>
    <w:rsid w:val="0005458C"/>
    <w:rsid w:val="00055406"/>
    <w:rsid w:val="000556D6"/>
    <w:rsid w:val="00055C77"/>
    <w:rsid w:val="00056AB4"/>
    <w:rsid w:val="00056E4E"/>
    <w:rsid w:val="00057313"/>
    <w:rsid w:val="00057F13"/>
    <w:rsid w:val="000614AE"/>
    <w:rsid w:val="00062496"/>
    <w:rsid w:val="000654DE"/>
    <w:rsid w:val="000662A7"/>
    <w:rsid w:val="0006669A"/>
    <w:rsid w:val="0006675D"/>
    <w:rsid w:val="000667B1"/>
    <w:rsid w:val="00067869"/>
    <w:rsid w:val="00070345"/>
    <w:rsid w:val="00070CA9"/>
    <w:rsid w:val="00070EA4"/>
    <w:rsid w:val="00073005"/>
    <w:rsid w:val="0007380E"/>
    <w:rsid w:val="00081C89"/>
    <w:rsid w:val="00081CD6"/>
    <w:rsid w:val="00082419"/>
    <w:rsid w:val="00082608"/>
    <w:rsid w:val="00082C88"/>
    <w:rsid w:val="00083971"/>
    <w:rsid w:val="00084966"/>
    <w:rsid w:val="00085140"/>
    <w:rsid w:val="000852A0"/>
    <w:rsid w:val="00085E17"/>
    <w:rsid w:val="00085F11"/>
    <w:rsid w:val="0008693E"/>
    <w:rsid w:val="00087AEA"/>
    <w:rsid w:val="000902F5"/>
    <w:rsid w:val="00090C10"/>
    <w:rsid w:val="00091BCF"/>
    <w:rsid w:val="00091CFA"/>
    <w:rsid w:val="00096010"/>
    <w:rsid w:val="0009606F"/>
    <w:rsid w:val="00097283"/>
    <w:rsid w:val="000A006F"/>
    <w:rsid w:val="000A0563"/>
    <w:rsid w:val="000A46F3"/>
    <w:rsid w:val="000A4ECA"/>
    <w:rsid w:val="000A5150"/>
    <w:rsid w:val="000A6C2E"/>
    <w:rsid w:val="000A748A"/>
    <w:rsid w:val="000B025A"/>
    <w:rsid w:val="000B031C"/>
    <w:rsid w:val="000B1ECA"/>
    <w:rsid w:val="000B1F60"/>
    <w:rsid w:val="000B24F2"/>
    <w:rsid w:val="000B2A53"/>
    <w:rsid w:val="000B2CC4"/>
    <w:rsid w:val="000B3650"/>
    <w:rsid w:val="000B3D01"/>
    <w:rsid w:val="000B4538"/>
    <w:rsid w:val="000B4872"/>
    <w:rsid w:val="000B4DA2"/>
    <w:rsid w:val="000B5B76"/>
    <w:rsid w:val="000C0EAB"/>
    <w:rsid w:val="000C1E92"/>
    <w:rsid w:val="000C367F"/>
    <w:rsid w:val="000C7A49"/>
    <w:rsid w:val="000D0931"/>
    <w:rsid w:val="000D1A96"/>
    <w:rsid w:val="000D1F3B"/>
    <w:rsid w:val="000D4D43"/>
    <w:rsid w:val="000D54C8"/>
    <w:rsid w:val="000D6C27"/>
    <w:rsid w:val="000E2316"/>
    <w:rsid w:val="000E2E2F"/>
    <w:rsid w:val="000E34E7"/>
    <w:rsid w:val="000E4945"/>
    <w:rsid w:val="000E4A2B"/>
    <w:rsid w:val="000E5CDB"/>
    <w:rsid w:val="000E6C53"/>
    <w:rsid w:val="000E79E3"/>
    <w:rsid w:val="000E7DDF"/>
    <w:rsid w:val="000F058D"/>
    <w:rsid w:val="000F1222"/>
    <w:rsid w:val="000F284E"/>
    <w:rsid w:val="000F4274"/>
    <w:rsid w:val="000F4364"/>
    <w:rsid w:val="000F4769"/>
    <w:rsid w:val="000F5978"/>
    <w:rsid w:val="000F5FCE"/>
    <w:rsid w:val="000F621A"/>
    <w:rsid w:val="000F7606"/>
    <w:rsid w:val="00106A25"/>
    <w:rsid w:val="00106AB3"/>
    <w:rsid w:val="00106BED"/>
    <w:rsid w:val="00111BA3"/>
    <w:rsid w:val="00112AAB"/>
    <w:rsid w:val="00112F20"/>
    <w:rsid w:val="00112FBB"/>
    <w:rsid w:val="001135A5"/>
    <w:rsid w:val="00114D3C"/>
    <w:rsid w:val="00115A78"/>
    <w:rsid w:val="001164A6"/>
    <w:rsid w:val="001168F2"/>
    <w:rsid w:val="00117FEE"/>
    <w:rsid w:val="00120005"/>
    <w:rsid w:val="001200A8"/>
    <w:rsid w:val="00121477"/>
    <w:rsid w:val="0012164C"/>
    <w:rsid w:val="00122F81"/>
    <w:rsid w:val="00123842"/>
    <w:rsid w:val="00123B9F"/>
    <w:rsid w:val="00125397"/>
    <w:rsid w:val="00125A45"/>
    <w:rsid w:val="001262BD"/>
    <w:rsid w:val="0012635E"/>
    <w:rsid w:val="0012637C"/>
    <w:rsid w:val="001269A5"/>
    <w:rsid w:val="0012707B"/>
    <w:rsid w:val="00131875"/>
    <w:rsid w:val="00132886"/>
    <w:rsid w:val="001328BC"/>
    <w:rsid w:val="00133D69"/>
    <w:rsid w:val="001350CF"/>
    <w:rsid w:val="00135CE0"/>
    <w:rsid w:val="00135F69"/>
    <w:rsid w:val="00136158"/>
    <w:rsid w:val="00140168"/>
    <w:rsid w:val="00141409"/>
    <w:rsid w:val="001424F2"/>
    <w:rsid w:val="0014589E"/>
    <w:rsid w:val="001468AC"/>
    <w:rsid w:val="001469FE"/>
    <w:rsid w:val="0014799E"/>
    <w:rsid w:val="00147D99"/>
    <w:rsid w:val="00147FC1"/>
    <w:rsid w:val="001522E8"/>
    <w:rsid w:val="00153A08"/>
    <w:rsid w:val="00153DB9"/>
    <w:rsid w:val="00154783"/>
    <w:rsid w:val="0015508A"/>
    <w:rsid w:val="00155767"/>
    <w:rsid w:val="0015583A"/>
    <w:rsid w:val="001559C7"/>
    <w:rsid w:val="00155D57"/>
    <w:rsid w:val="001560FA"/>
    <w:rsid w:val="00157543"/>
    <w:rsid w:val="00161FA8"/>
    <w:rsid w:val="00163977"/>
    <w:rsid w:val="0016524D"/>
    <w:rsid w:val="001662B6"/>
    <w:rsid w:val="0016641B"/>
    <w:rsid w:val="00166528"/>
    <w:rsid w:val="001672CF"/>
    <w:rsid w:val="00170525"/>
    <w:rsid w:val="00171744"/>
    <w:rsid w:val="00172425"/>
    <w:rsid w:val="0017336A"/>
    <w:rsid w:val="001735D9"/>
    <w:rsid w:val="00174973"/>
    <w:rsid w:val="00176D81"/>
    <w:rsid w:val="001814C4"/>
    <w:rsid w:val="00181B73"/>
    <w:rsid w:val="00182243"/>
    <w:rsid w:val="00182388"/>
    <w:rsid w:val="001836D5"/>
    <w:rsid w:val="0018409D"/>
    <w:rsid w:val="001841AE"/>
    <w:rsid w:val="001842DE"/>
    <w:rsid w:val="0018517C"/>
    <w:rsid w:val="0018545D"/>
    <w:rsid w:val="0018608E"/>
    <w:rsid w:val="001872E3"/>
    <w:rsid w:val="001906EC"/>
    <w:rsid w:val="00190D9B"/>
    <w:rsid w:val="001923D4"/>
    <w:rsid w:val="00192B14"/>
    <w:rsid w:val="00193BA9"/>
    <w:rsid w:val="00194F42"/>
    <w:rsid w:val="00195EE7"/>
    <w:rsid w:val="001A0C87"/>
    <w:rsid w:val="001A1BD0"/>
    <w:rsid w:val="001A1F0B"/>
    <w:rsid w:val="001A4625"/>
    <w:rsid w:val="001A5376"/>
    <w:rsid w:val="001A5A6A"/>
    <w:rsid w:val="001A6FFF"/>
    <w:rsid w:val="001A746E"/>
    <w:rsid w:val="001B0969"/>
    <w:rsid w:val="001B1020"/>
    <w:rsid w:val="001B1952"/>
    <w:rsid w:val="001B1FF2"/>
    <w:rsid w:val="001B21E4"/>
    <w:rsid w:val="001B2285"/>
    <w:rsid w:val="001B2324"/>
    <w:rsid w:val="001B2BC9"/>
    <w:rsid w:val="001B50E9"/>
    <w:rsid w:val="001B66EA"/>
    <w:rsid w:val="001B6889"/>
    <w:rsid w:val="001B7C6C"/>
    <w:rsid w:val="001C094D"/>
    <w:rsid w:val="001C13BE"/>
    <w:rsid w:val="001C15FF"/>
    <w:rsid w:val="001C16AA"/>
    <w:rsid w:val="001C20E2"/>
    <w:rsid w:val="001C32C9"/>
    <w:rsid w:val="001C3353"/>
    <w:rsid w:val="001C3E67"/>
    <w:rsid w:val="001C4847"/>
    <w:rsid w:val="001C48A4"/>
    <w:rsid w:val="001C5259"/>
    <w:rsid w:val="001C5414"/>
    <w:rsid w:val="001C55FD"/>
    <w:rsid w:val="001C5780"/>
    <w:rsid w:val="001C79CD"/>
    <w:rsid w:val="001C7C74"/>
    <w:rsid w:val="001D00FA"/>
    <w:rsid w:val="001D01BB"/>
    <w:rsid w:val="001D0D48"/>
    <w:rsid w:val="001D0FA7"/>
    <w:rsid w:val="001D1AAB"/>
    <w:rsid w:val="001D2923"/>
    <w:rsid w:val="001D317C"/>
    <w:rsid w:val="001D3335"/>
    <w:rsid w:val="001D3B1A"/>
    <w:rsid w:val="001D3B92"/>
    <w:rsid w:val="001D463A"/>
    <w:rsid w:val="001D4A8C"/>
    <w:rsid w:val="001D5393"/>
    <w:rsid w:val="001D5B75"/>
    <w:rsid w:val="001D6759"/>
    <w:rsid w:val="001D67BC"/>
    <w:rsid w:val="001D70A7"/>
    <w:rsid w:val="001D744E"/>
    <w:rsid w:val="001D75A3"/>
    <w:rsid w:val="001E0570"/>
    <w:rsid w:val="001E08F2"/>
    <w:rsid w:val="001E1A24"/>
    <w:rsid w:val="001E1D50"/>
    <w:rsid w:val="001E257F"/>
    <w:rsid w:val="001E2608"/>
    <w:rsid w:val="001E356B"/>
    <w:rsid w:val="001E35C7"/>
    <w:rsid w:val="001E3E59"/>
    <w:rsid w:val="001E4ECF"/>
    <w:rsid w:val="001E6F18"/>
    <w:rsid w:val="001E7115"/>
    <w:rsid w:val="001F106A"/>
    <w:rsid w:val="001F1667"/>
    <w:rsid w:val="001F2AFD"/>
    <w:rsid w:val="001F2B45"/>
    <w:rsid w:val="001F6649"/>
    <w:rsid w:val="001F6856"/>
    <w:rsid w:val="00200DDC"/>
    <w:rsid w:val="00201649"/>
    <w:rsid w:val="00203B02"/>
    <w:rsid w:val="002053EF"/>
    <w:rsid w:val="0020562D"/>
    <w:rsid w:val="002062FC"/>
    <w:rsid w:val="002078F6"/>
    <w:rsid w:val="00207913"/>
    <w:rsid w:val="00207929"/>
    <w:rsid w:val="0021006F"/>
    <w:rsid w:val="002106C8"/>
    <w:rsid w:val="00210A86"/>
    <w:rsid w:val="00211B7A"/>
    <w:rsid w:val="00212106"/>
    <w:rsid w:val="002128C8"/>
    <w:rsid w:val="00212915"/>
    <w:rsid w:val="00213E31"/>
    <w:rsid w:val="0021413D"/>
    <w:rsid w:val="002170BD"/>
    <w:rsid w:val="002174E4"/>
    <w:rsid w:val="0022033D"/>
    <w:rsid w:val="00221652"/>
    <w:rsid w:val="00221A8B"/>
    <w:rsid w:val="00222E7D"/>
    <w:rsid w:val="00223FD7"/>
    <w:rsid w:val="002247A4"/>
    <w:rsid w:val="00225068"/>
    <w:rsid w:val="002251C3"/>
    <w:rsid w:val="002252ED"/>
    <w:rsid w:val="00226CC6"/>
    <w:rsid w:val="0022788F"/>
    <w:rsid w:val="00230245"/>
    <w:rsid w:val="00230306"/>
    <w:rsid w:val="0023032B"/>
    <w:rsid w:val="002307C9"/>
    <w:rsid w:val="00230B11"/>
    <w:rsid w:val="00231153"/>
    <w:rsid w:val="00231EF6"/>
    <w:rsid w:val="00232556"/>
    <w:rsid w:val="00232839"/>
    <w:rsid w:val="00232A10"/>
    <w:rsid w:val="002330EF"/>
    <w:rsid w:val="00233460"/>
    <w:rsid w:val="00234474"/>
    <w:rsid w:val="00234EC3"/>
    <w:rsid w:val="00235300"/>
    <w:rsid w:val="00235DDB"/>
    <w:rsid w:val="00235E83"/>
    <w:rsid w:val="00236012"/>
    <w:rsid w:val="00236DF2"/>
    <w:rsid w:val="00237070"/>
    <w:rsid w:val="0023739D"/>
    <w:rsid w:val="002405C6"/>
    <w:rsid w:val="00240A54"/>
    <w:rsid w:val="00241AC6"/>
    <w:rsid w:val="00242732"/>
    <w:rsid w:val="00242AD4"/>
    <w:rsid w:val="002434DD"/>
    <w:rsid w:val="00245372"/>
    <w:rsid w:val="0024663E"/>
    <w:rsid w:val="0024707C"/>
    <w:rsid w:val="0024750C"/>
    <w:rsid w:val="002503AB"/>
    <w:rsid w:val="00250B4B"/>
    <w:rsid w:val="00250D16"/>
    <w:rsid w:val="0025180F"/>
    <w:rsid w:val="00251887"/>
    <w:rsid w:val="0025200B"/>
    <w:rsid w:val="00252405"/>
    <w:rsid w:val="00252BF5"/>
    <w:rsid w:val="00254B93"/>
    <w:rsid w:val="00254C83"/>
    <w:rsid w:val="00255A70"/>
    <w:rsid w:val="00256E6E"/>
    <w:rsid w:val="0025735D"/>
    <w:rsid w:val="00261ABC"/>
    <w:rsid w:val="00261E00"/>
    <w:rsid w:val="00262630"/>
    <w:rsid w:val="00265707"/>
    <w:rsid w:val="00265ACC"/>
    <w:rsid w:val="00265B3B"/>
    <w:rsid w:val="00265C79"/>
    <w:rsid w:val="002669C7"/>
    <w:rsid w:val="00266B6C"/>
    <w:rsid w:val="00266EDD"/>
    <w:rsid w:val="00267441"/>
    <w:rsid w:val="00270A9C"/>
    <w:rsid w:val="00270E86"/>
    <w:rsid w:val="0027163E"/>
    <w:rsid w:val="0027166A"/>
    <w:rsid w:val="00272E9B"/>
    <w:rsid w:val="00274CA7"/>
    <w:rsid w:val="00275F62"/>
    <w:rsid w:val="002771C9"/>
    <w:rsid w:val="002824D0"/>
    <w:rsid w:val="00282889"/>
    <w:rsid w:val="002869E3"/>
    <w:rsid w:val="00286EDE"/>
    <w:rsid w:val="0029153D"/>
    <w:rsid w:val="00291C29"/>
    <w:rsid w:val="00291FD4"/>
    <w:rsid w:val="00292B1A"/>
    <w:rsid w:val="002935A3"/>
    <w:rsid w:val="00294322"/>
    <w:rsid w:val="00295384"/>
    <w:rsid w:val="002956DE"/>
    <w:rsid w:val="00295859"/>
    <w:rsid w:val="00296E1F"/>
    <w:rsid w:val="002972F7"/>
    <w:rsid w:val="00297CA6"/>
    <w:rsid w:val="00297EA1"/>
    <w:rsid w:val="002A274E"/>
    <w:rsid w:val="002A3461"/>
    <w:rsid w:val="002A4BFD"/>
    <w:rsid w:val="002A4F1C"/>
    <w:rsid w:val="002A5F2E"/>
    <w:rsid w:val="002A5F94"/>
    <w:rsid w:val="002A6C52"/>
    <w:rsid w:val="002A6D01"/>
    <w:rsid w:val="002A6E9A"/>
    <w:rsid w:val="002B0875"/>
    <w:rsid w:val="002B0DD9"/>
    <w:rsid w:val="002B12C8"/>
    <w:rsid w:val="002B1E0A"/>
    <w:rsid w:val="002B26DF"/>
    <w:rsid w:val="002B3E61"/>
    <w:rsid w:val="002B4380"/>
    <w:rsid w:val="002B4994"/>
    <w:rsid w:val="002B51B5"/>
    <w:rsid w:val="002B6052"/>
    <w:rsid w:val="002B69D6"/>
    <w:rsid w:val="002B6FBA"/>
    <w:rsid w:val="002C0266"/>
    <w:rsid w:val="002C0C90"/>
    <w:rsid w:val="002C191A"/>
    <w:rsid w:val="002C26F6"/>
    <w:rsid w:val="002C4FEF"/>
    <w:rsid w:val="002D09A7"/>
    <w:rsid w:val="002D0BFC"/>
    <w:rsid w:val="002D15B9"/>
    <w:rsid w:val="002D1799"/>
    <w:rsid w:val="002D251B"/>
    <w:rsid w:val="002D3D0D"/>
    <w:rsid w:val="002D4494"/>
    <w:rsid w:val="002D4B1D"/>
    <w:rsid w:val="002D4B69"/>
    <w:rsid w:val="002D4DBE"/>
    <w:rsid w:val="002D713D"/>
    <w:rsid w:val="002D73AC"/>
    <w:rsid w:val="002E19A2"/>
    <w:rsid w:val="002E379B"/>
    <w:rsid w:val="002E42FF"/>
    <w:rsid w:val="002E44FF"/>
    <w:rsid w:val="002E4A6F"/>
    <w:rsid w:val="002E6061"/>
    <w:rsid w:val="002E61D6"/>
    <w:rsid w:val="002E7833"/>
    <w:rsid w:val="002E7B5C"/>
    <w:rsid w:val="002F13A7"/>
    <w:rsid w:val="002F1C3B"/>
    <w:rsid w:val="002F291A"/>
    <w:rsid w:val="002F4150"/>
    <w:rsid w:val="002F5EDB"/>
    <w:rsid w:val="002F6488"/>
    <w:rsid w:val="002F7184"/>
    <w:rsid w:val="002F740D"/>
    <w:rsid w:val="00300799"/>
    <w:rsid w:val="00300EC4"/>
    <w:rsid w:val="00301F77"/>
    <w:rsid w:val="00302AE4"/>
    <w:rsid w:val="00302C2C"/>
    <w:rsid w:val="00303AC3"/>
    <w:rsid w:val="0030432A"/>
    <w:rsid w:val="003045BB"/>
    <w:rsid w:val="00305148"/>
    <w:rsid w:val="0030532E"/>
    <w:rsid w:val="0030572F"/>
    <w:rsid w:val="00306DA9"/>
    <w:rsid w:val="0030733F"/>
    <w:rsid w:val="00307D7E"/>
    <w:rsid w:val="0031030B"/>
    <w:rsid w:val="00310469"/>
    <w:rsid w:val="0031079B"/>
    <w:rsid w:val="003116C3"/>
    <w:rsid w:val="00311A14"/>
    <w:rsid w:val="00311E17"/>
    <w:rsid w:val="00312F07"/>
    <w:rsid w:val="003140C8"/>
    <w:rsid w:val="00314764"/>
    <w:rsid w:val="0031561C"/>
    <w:rsid w:val="00316B45"/>
    <w:rsid w:val="00316CE5"/>
    <w:rsid w:val="003206F2"/>
    <w:rsid w:val="003209D8"/>
    <w:rsid w:val="00324604"/>
    <w:rsid w:val="00324F27"/>
    <w:rsid w:val="0032668A"/>
    <w:rsid w:val="00326C46"/>
    <w:rsid w:val="00326D67"/>
    <w:rsid w:val="00330E6D"/>
    <w:rsid w:val="00331193"/>
    <w:rsid w:val="00332890"/>
    <w:rsid w:val="00334351"/>
    <w:rsid w:val="00335487"/>
    <w:rsid w:val="00335A3B"/>
    <w:rsid w:val="00335F3E"/>
    <w:rsid w:val="00340A73"/>
    <w:rsid w:val="00340DE2"/>
    <w:rsid w:val="003410D4"/>
    <w:rsid w:val="0034113C"/>
    <w:rsid w:val="00343B27"/>
    <w:rsid w:val="00344B71"/>
    <w:rsid w:val="0034740B"/>
    <w:rsid w:val="003509AC"/>
    <w:rsid w:val="00351580"/>
    <w:rsid w:val="003517E8"/>
    <w:rsid w:val="003525BE"/>
    <w:rsid w:val="00352B74"/>
    <w:rsid w:val="0035300F"/>
    <w:rsid w:val="0035481C"/>
    <w:rsid w:val="003557C3"/>
    <w:rsid w:val="00355D6C"/>
    <w:rsid w:val="00356A8A"/>
    <w:rsid w:val="003578EB"/>
    <w:rsid w:val="0035793D"/>
    <w:rsid w:val="00362545"/>
    <w:rsid w:val="00363955"/>
    <w:rsid w:val="00363F88"/>
    <w:rsid w:val="00365091"/>
    <w:rsid w:val="003652ED"/>
    <w:rsid w:val="00365677"/>
    <w:rsid w:val="003660D0"/>
    <w:rsid w:val="00367D8F"/>
    <w:rsid w:val="00371C5F"/>
    <w:rsid w:val="00372E5E"/>
    <w:rsid w:val="00373367"/>
    <w:rsid w:val="00374BDF"/>
    <w:rsid w:val="0037590A"/>
    <w:rsid w:val="003768C9"/>
    <w:rsid w:val="00377146"/>
    <w:rsid w:val="0037764C"/>
    <w:rsid w:val="00377A24"/>
    <w:rsid w:val="00381005"/>
    <w:rsid w:val="00381A59"/>
    <w:rsid w:val="00381B92"/>
    <w:rsid w:val="003824B9"/>
    <w:rsid w:val="00382698"/>
    <w:rsid w:val="003859C7"/>
    <w:rsid w:val="003866A8"/>
    <w:rsid w:val="00386B17"/>
    <w:rsid w:val="003875C1"/>
    <w:rsid w:val="00391701"/>
    <w:rsid w:val="003922A8"/>
    <w:rsid w:val="00392AB5"/>
    <w:rsid w:val="00392C68"/>
    <w:rsid w:val="0039431A"/>
    <w:rsid w:val="003944D0"/>
    <w:rsid w:val="00395115"/>
    <w:rsid w:val="00395826"/>
    <w:rsid w:val="003969A6"/>
    <w:rsid w:val="003974CA"/>
    <w:rsid w:val="003A1011"/>
    <w:rsid w:val="003A1A34"/>
    <w:rsid w:val="003A30CC"/>
    <w:rsid w:val="003A30D1"/>
    <w:rsid w:val="003A328A"/>
    <w:rsid w:val="003A3E1E"/>
    <w:rsid w:val="003A4082"/>
    <w:rsid w:val="003A5906"/>
    <w:rsid w:val="003A59A2"/>
    <w:rsid w:val="003A5C03"/>
    <w:rsid w:val="003A5E5D"/>
    <w:rsid w:val="003B229C"/>
    <w:rsid w:val="003B3BF4"/>
    <w:rsid w:val="003B62D7"/>
    <w:rsid w:val="003B7F82"/>
    <w:rsid w:val="003C0C92"/>
    <w:rsid w:val="003C127B"/>
    <w:rsid w:val="003C22B4"/>
    <w:rsid w:val="003C2788"/>
    <w:rsid w:val="003C3C02"/>
    <w:rsid w:val="003C3CB7"/>
    <w:rsid w:val="003C43E7"/>
    <w:rsid w:val="003C5334"/>
    <w:rsid w:val="003C5671"/>
    <w:rsid w:val="003C6A19"/>
    <w:rsid w:val="003D09BA"/>
    <w:rsid w:val="003D09F0"/>
    <w:rsid w:val="003D0BF5"/>
    <w:rsid w:val="003D0F5A"/>
    <w:rsid w:val="003D1E1A"/>
    <w:rsid w:val="003D23C9"/>
    <w:rsid w:val="003D2816"/>
    <w:rsid w:val="003D2FB1"/>
    <w:rsid w:val="003D4716"/>
    <w:rsid w:val="003D5077"/>
    <w:rsid w:val="003D608F"/>
    <w:rsid w:val="003D6A8B"/>
    <w:rsid w:val="003D7500"/>
    <w:rsid w:val="003E1315"/>
    <w:rsid w:val="003E14A9"/>
    <w:rsid w:val="003E2FE3"/>
    <w:rsid w:val="003E4E8B"/>
    <w:rsid w:val="003E4F40"/>
    <w:rsid w:val="003E523D"/>
    <w:rsid w:val="003E6A03"/>
    <w:rsid w:val="003E7719"/>
    <w:rsid w:val="003F0A05"/>
    <w:rsid w:val="003F0CA5"/>
    <w:rsid w:val="003F2D53"/>
    <w:rsid w:val="003F2F73"/>
    <w:rsid w:val="003F4860"/>
    <w:rsid w:val="003F5D04"/>
    <w:rsid w:val="003F6441"/>
    <w:rsid w:val="003F64D4"/>
    <w:rsid w:val="003F69B9"/>
    <w:rsid w:val="003F714A"/>
    <w:rsid w:val="003F72AF"/>
    <w:rsid w:val="003F7446"/>
    <w:rsid w:val="00400544"/>
    <w:rsid w:val="00401D2F"/>
    <w:rsid w:val="004022FB"/>
    <w:rsid w:val="00402C1E"/>
    <w:rsid w:val="004036A0"/>
    <w:rsid w:val="004040EE"/>
    <w:rsid w:val="004056CC"/>
    <w:rsid w:val="00405A04"/>
    <w:rsid w:val="00405F4C"/>
    <w:rsid w:val="00406AB1"/>
    <w:rsid w:val="004075CE"/>
    <w:rsid w:val="004077B8"/>
    <w:rsid w:val="004079F2"/>
    <w:rsid w:val="00407A2B"/>
    <w:rsid w:val="004102F7"/>
    <w:rsid w:val="00411F86"/>
    <w:rsid w:val="00412A6D"/>
    <w:rsid w:val="00413968"/>
    <w:rsid w:val="004166B9"/>
    <w:rsid w:val="00417179"/>
    <w:rsid w:val="004175D1"/>
    <w:rsid w:val="00421B40"/>
    <w:rsid w:val="004234EF"/>
    <w:rsid w:val="0042387A"/>
    <w:rsid w:val="00423D97"/>
    <w:rsid w:val="00423F41"/>
    <w:rsid w:val="004243D3"/>
    <w:rsid w:val="004245F1"/>
    <w:rsid w:val="004248AC"/>
    <w:rsid w:val="00424AFF"/>
    <w:rsid w:val="0042522E"/>
    <w:rsid w:val="004259D9"/>
    <w:rsid w:val="00425B0D"/>
    <w:rsid w:val="004260BD"/>
    <w:rsid w:val="00427FEF"/>
    <w:rsid w:val="004300E5"/>
    <w:rsid w:val="0043081F"/>
    <w:rsid w:val="00431735"/>
    <w:rsid w:val="00432045"/>
    <w:rsid w:val="00432460"/>
    <w:rsid w:val="00432562"/>
    <w:rsid w:val="00432595"/>
    <w:rsid w:val="00433FBA"/>
    <w:rsid w:val="00434B77"/>
    <w:rsid w:val="004350A0"/>
    <w:rsid w:val="00435795"/>
    <w:rsid w:val="00436C08"/>
    <w:rsid w:val="00441205"/>
    <w:rsid w:val="00442478"/>
    <w:rsid w:val="00442CDA"/>
    <w:rsid w:val="00443686"/>
    <w:rsid w:val="004445D5"/>
    <w:rsid w:val="00444B32"/>
    <w:rsid w:val="004451B4"/>
    <w:rsid w:val="004456A4"/>
    <w:rsid w:val="00445E91"/>
    <w:rsid w:val="00450B1A"/>
    <w:rsid w:val="004536D4"/>
    <w:rsid w:val="0045396D"/>
    <w:rsid w:val="00454813"/>
    <w:rsid w:val="00455268"/>
    <w:rsid w:val="00455717"/>
    <w:rsid w:val="00456BD9"/>
    <w:rsid w:val="00457A4B"/>
    <w:rsid w:val="00457D4C"/>
    <w:rsid w:val="0046045F"/>
    <w:rsid w:val="00460E12"/>
    <w:rsid w:val="004619A1"/>
    <w:rsid w:val="00461A32"/>
    <w:rsid w:val="0046272D"/>
    <w:rsid w:val="00463023"/>
    <w:rsid w:val="0046308D"/>
    <w:rsid w:val="004630DC"/>
    <w:rsid w:val="00463FD7"/>
    <w:rsid w:val="004654C4"/>
    <w:rsid w:val="0046550D"/>
    <w:rsid w:val="00465D1C"/>
    <w:rsid w:val="004677B2"/>
    <w:rsid w:val="00467835"/>
    <w:rsid w:val="00470C57"/>
    <w:rsid w:val="00470E5F"/>
    <w:rsid w:val="00470FD9"/>
    <w:rsid w:val="0047233E"/>
    <w:rsid w:val="00473A4D"/>
    <w:rsid w:val="0047411D"/>
    <w:rsid w:val="00474D3C"/>
    <w:rsid w:val="0047585F"/>
    <w:rsid w:val="00476839"/>
    <w:rsid w:val="0047698C"/>
    <w:rsid w:val="00476D26"/>
    <w:rsid w:val="00481D1F"/>
    <w:rsid w:val="0048201A"/>
    <w:rsid w:val="00484851"/>
    <w:rsid w:val="00484DA3"/>
    <w:rsid w:val="004851CD"/>
    <w:rsid w:val="00485904"/>
    <w:rsid w:val="00486945"/>
    <w:rsid w:val="0049024D"/>
    <w:rsid w:val="00490557"/>
    <w:rsid w:val="004905AD"/>
    <w:rsid w:val="00490E61"/>
    <w:rsid w:val="004913B6"/>
    <w:rsid w:val="004918BA"/>
    <w:rsid w:val="004921DF"/>
    <w:rsid w:val="00494100"/>
    <w:rsid w:val="00494C7B"/>
    <w:rsid w:val="0049543C"/>
    <w:rsid w:val="00496045"/>
    <w:rsid w:val="004965F8"/>
    <w:rsid w:val="00496968"/>
    <w:rsid w:val="00496A5A"/>
    <w:rsid w:val="00496C9A"/>
    <w:rsid w:val="00496DA7"/>
    <w:rsid w:val="004971F9"/>
    <w:rsid w:val="00497577"/>
    <w:rsid w:val="0049761E"/>
    <w:rsid w:val="004A1C13"/>
    <w:rsid w:val="004A2A1B"/>
    <w:rsid w:val="004A2FB2"/>
    <w:rsid w:val="004A3AA4"/>
    <w:rsid w:val="004A433D"/>
    <w:rsid w:val="004A43EA"/>
    <w:rsid w:val="004A4534"/>
    <w:rsid w:val="004A585A"/>
    <w:rsid w:val="004A6326"/>
    <w:rsid w:val="004A638C"/>
    <w:rsid w:val="004A66E0"/>
    <w:rsid w:val="004A7550"/>
    <w:rsid w:val="004B0970"/>
    <w:rsid w:val="004B0A24"/>
    <w:rsid w:val="004B3C44"/>
    <w:rsid w:val="004B5E6C"/>
    <w:rsid w:val="004B66AE"/>
    <w:rsid w:val="004B6B95"/>
    <w:rsid w:val="004B6BFB"/>
    <w:rsid w:val="004B6CB3"/>
    <w:rsid w:val="004B70B7"/>
    <w:rsid w:val="004C2DDF"/>
    <w:rsid w:val="004C37E7"/>
    <w:rsid w:val="004C4C5E"/>
    <w:rsid w:val="004C4F06"/>
    <w:rsid w:val="004C5790"/>
    <w:rsid w:val="004C5A66"/>
    <w:rsid w:val="004D0A46"/>
    <w:rsid w:val="004D3892"/>
    <w:rsid w:val="004D3FAD"/>
    <w:rsid w:val="004D4EB2"/>
    <w:rsid w:val="004D4EE1"/>
    <w:rsid w:val="004D51D0"/>
    <w:rsid w:val="004D6CD0"/>
    <w:rsid w:val="004D7A0C"/>
    <w:rsid w:val="004E0168"/>
    <w:rsid w:val="004E1B9E"/>
    <w:rsid w:val="004E2D7F"/>
    <w:rsid w:val="004E382E"/>
    <w:rsid w:val="004E422A"/>
    <w:rsid w:val="004E423A"/>
    <w:rsid w:val="004E442B"/>
    <w:rsid w:val="004E44DC"/>
    <w:rsid w:val="004E4EB5"/>
    <w:rsid w:val="004F10D5"/>
    <w:rsid w:val="004F2550"/>
    <w:rsid w:val="004F26DA"/>
    <w:rsid w:val="004F354C"/>
    <w:rsid w:val="004F4C6E"/>
    <w:rsid w:val="004F5E00"/>
    <w:rsid w:val="004F6157"/>
    <w:rsid w:val="004F639A"/>
    <w:rsid w:val="004F6CF5"/>
    <w:rsid w:val="004F7B13"/>
    <w:rsid w:val="004F7FE6"/>
    <w:rsid w:val="005015CC"/>
    <w:rsid w:val="005016A7"/>
    <w:rsid w:val="00501775"/>
    <w:rsid w:val="005023A7"/>
    <w:rsid w:val="00502751"/>
    <w:rsid w:val="00502B31"/>
    <w:rsid w:val="0050595C"/>
    <w:rsid w:val="00507F2E"/>
    <w:rsid w:val="005101F3"/>
    <w:rsid w:val="00510B63"/>
    <w:rsid w:val="00511450"/>
    <w:rsid w:val="00511B82"/>
    <w:rsid w:val="00511E37"/>
    <w:rsid w:val="00511E4A"/>
    <w:rsid w:val="00512283"/>
    <w:rsid w:val="005126EF"/>
    <w:rsid w:val="00512941"/>
    <w:rsid w:val="00512BC5"/>
    <w:rsid w:val="0051365E"/>
    <w:rsid w:val="005139E6"/>
    <w:rsid w:val="00513B33"/>
    <w:rsid w:val="00513D1C"/>
    <w:rsid w:val="00514796"/>
    <w:rsid w:val="00516C70"/>
    <w:rsid w:val="0052122C"/>
    <w:rsid w:val="00521C22"/>
    <w:rsid w:val="005234D8"/>
    <w:rsid w:val="005235FD"/>
    <w:rsid w:val="005238B0"/>
    <w:rsid w:val="00523F73"/>
    <w:rsid w:val="00532705"/>
    <w:rsid w:val="00532E15"/>
    <w:rsid w:val="00533CAB"/>
    <w:rsid w:val="00534678"/>
    <w:rsid w:val="00534D43"/>
    <w:rsid w:val="00534E03"/>
    <w:rsid w:val="00535408"/>
    <w:rsid w:val="005374AC"/>
    <w:rsid w:val="00537D56"/>
    <w:rsid w:val="00540124"/>
    <w:rsid w:val="005434E7"/>
    <w:rsid w:val="00543713"/>
    <w:rsid w:val="00543C47"/>
    <w:rsid w:val="00544387"/>
    <w:rsid w:val="0054501B"/>
    <w:rsid w:val="00545394"/>
    <w:rsid w:val="005468D9"/>
    <w:rsid w:val="005476CE"/>
    <w:rsid w:val="005501FC"/>
    <w:rsid w:val="0055030A"/>
    <w:rsid w:val="00551177"/>
    <w:rsid w:val="005516D1"/>
    <w:rsid w:val="00551B19"/>
    <w:rsid w:val="0055261A"/>
    <w:rsid w:val="00553F8C"/>
    <w:rsid w:val="00555948"/>
    <w:rsid w:val="00555DDF"/>
    <w:rsid w:val="005569A8"/>
    <w:rsid w:val="00556FF8"/>
    <w:rsid w:val="00557290"/>
    <w:rsid w:val="005612C6"/>
    <w:rsid w:val="00562B18"/>
    <w:rsid w:val="00565284"/>
    <w:rsid w:val="00565894"/>
    <w:rsid w:val="0056654E"/>
    <w:rsid w:val="00566D04"/>
    <w:rsid w:val="005671A8"/>
    <w:rsid w:val="00567B26"/>
    <w:rsid w:val="00571EBC"/>
    <w:rsid w:val="0057379E"/>
    <w:rsid w:val="005743F5"/>
    <w:rsid w:val="00574849"/>
    <w:rsid w:val="0057503A"/>
    <w:rsid w:val="00575C17"/>
    <w:rsid w:val="00575FE2"/>
    <w:rsid w:val="00576D25"/>
    <w:rsid w:val="00581480"/>
    <w:rsid w:val="00582EC6"/>
    <w:rsid w:val="005832B3"/>
    <w:rsid w:val="00583D0C"/>
    <w:rsid w:val="0058559D"/>
    <w:rsid w:val="00586021"/>
    <w:rsid w:val="00586BB4"/>
    <w:rsid w:val="0059014D"/>
    <w:rsid w:val="00590D71"/>
    <w:rsid w:val="00592285"/>
    <w:rsid w:val="005923D2"/>
    <w:rsid w:val="00592526"/>
    <w:rsid w:val="005925D4"/>
    <w:rsid w:val="0059383D"/>
    <w:rsid w:val="0059451D"/>
    <w:rsid w:val="00594E53"/>
    <w:rsid w:val="00595BFA"/>
    <w:rsid w:val="005971D1"/>
    <w:rsid w:val="00597F52"/>
    <w:rsid w:val="005A0751"/>
    <w:rsid w:val="005A0E13"/>
    <w:rsid w:val="005A2B58"/>
    <w:rsid w:val="005A44EB"/>
    <w:rsid w:val="005A4A9D"/>
    <w:rsid w:val="005A520E"/>
    <w:rsid w:val="005A5E31"/>
    <w:rsid w:val="005A641F"/>
    <w:rsid w:val="005A6465"/>
    <w:rsid w:val="005B2263"/>
    <w:rsid w:val="005B6703"/>
    <w:rsid w:val="005B6798"/>
    <w:rsid w:val="005B6E22"/>
    <w:rsid w:val="005B7909"/>
    <w:rsid w:val="005B7921"/>
    <w:rsid w:val="005C0326"/>
    <w:rsid w:val="005C216E"/>
    <w:rsid w:val="005C2717"/>
    <w:rsid w:val="005C4B2B"/>
    <w:rsid w:val="005C5615"/>
    <w:rsid w:val="005C5F24"/>
    <w:rsid w:val="005C640A"/>
    <w:rsid w:val="005C6DE3"/>
    <w:rsid w:val="005C6E16"/>
    <w:rsid w:val="005C7077"/>
    <w:rsid w:val="005C7647"/>
    <w:rsid w:val="005C7A63"/>
    <w:rsid w:val="005D3189"/>
    <w:rsid w:val="005D37F2"/>
    <w:rsid w:val="005D3A91"/>
    <w:rsid w:val="005D563B"/>
    <w:rsid w:val="005D582E"/>
    <w:rsid w:val="005D6C7C"/>
    <w:rsid w:val="005D7DF0"/>
    <w:rsid w:val="005E036F"/>
    <w:rsid w:val="005E10C4"/>
    <w:rsid w:val="005E1139"/>
    <w:rsid w:val="005E23EC"/>
    <w:rsid w:val="005E36E8"/>
    <w:rsid w:val="005E3DF2"/>
    <w:rsid w:val="005E3F53"/>
    <w:rsid w:val="005E56C5"/>
    <w:rsid w:val="005E7B43"/>
    <w:rsid w:val="005F26D1"/>
    <w:rsid w:val="005F32A6"/>
    <w:rsid w:val="005F3746"/>
    <w:rsid w:val="005F38FD"/>
    <w:rsid w:val="005F3C98"/>
    <w:rsid w:val="005F4B9D"/>
    <w:rsid w:val="005F5ED4"/>
    <w:rsid w:val="005F6905"/>
    <w:rsid w:val="005F7EB9"/>
    <w:rsid w:val="005F7F8E"/>
    <w:rsid w:val="00600777"/>
    <w:rsid w:val="0060251C"/>
    <w:rsid w:val="00605357"/>
    <w:rsid w:val="00605CD0"/>
    <w:rsid w:val="006067A1"/>
    <w:rsid w:val="006075D9"/>
    <w:rsid w:val="006145CC"/>
    <w:rsid w:val="00615A43"/>
    <w:rsid w:val="00615E0C"/>
    <w:rsid w:val="00616605"/>
    <w:rsid w:val="00616807"/>
    <w:rsid w:val="006171DC"/>
    <w:rsid w:val="006174F6"/>
    <w:rsid w:val="00617F0B"/>
    <w:rsid w:val="00621F87"/>
    <w:rsid w:val="0062380A"/>
    <w:rsid w:val="00623C7E"/>
    <w:rsid w:val="00623F0A"/>
    <w:rsid w:val="006242AA"/>
    <w:rsid w:val="00625171"/>
    <w:rsid w:val="0062529C"/>
    <w:rsid w:val="00626426"/>
    <w:rsid w:val="00627EA5"/>
    <w:rsid w:val="00630037"/>
    <w:rsid w:val="006303D5"/>
    <w:rsid w:val="00630C1B"/>
    <w:rsid w:val="006319E2"/>
    <w:rsid w:val="00632939"/>
    <w:rsid w:val="00632B20"/>
    <w:rsid w:val="00632F96"/>
    <w:rsid w:val="0063341A"/>
    <w:rsid w:val="006345EC"/>
    <w:rsid w:val="00635059"/>
    <w:rsid w:val="006350D5"/>
    <w:rsid w:val="006366C6"/>
    <w:rsid w:val="00637310"/>
    <w:rsid w:val="006378B1"/>
    <w:rsid w:val="00637C76"/>
    <w:rsid w:val="00641842"/>
    <w:rsid w:val="00642842"/>
    <w:rsid w:val="00644B15"/>
    <w:rsid w:val="00646F23"/>
    <w:rsid w:val="00647486"/>
    <w:rsid w:val="00647999"/>
    <w:rsid w:val="00650A55"/>
    <w:rsid w:val="00650DB1"/>
    <w:rsid w:val="00651DC8"/>
    <w:rsid w:val="00651FA1"/>
    <w:rsid w:val="00652104"/>
    <w:rsid w:val="00657A2F"/>
    <w:rsid w:val="00660B98"/>
    <w:rsid w:val="00661839"/>
    <w:rsid w:val="00662002"/>
    <w:rsid w:val="00662CBA"/>
    <w:rsid w:val="00662EAC"/>
    <w:rsid w:val="00663C1E"/>
    <w:rsid w:val="00664A44"/>
    <w:rsid w:val="0066631E"/>
    <w:rsid w:val="00666B0C"/>
    <w:rsid w:val="0066715A"/>
    <w:rsid w:val="00667257"/>
    <w:rsid w:val="00667A77"/>
    <w:rsid w:val="00672576"/>
    <w:rsid w:val="00674395"/>
    <w:rsid w:val="00675989"/>
    <w:rsid w:val="00675DCC"/>
    <w:rsid w:val="006770C2"/>
    <w:rsid w:val="00677E3A"/>
    <w:rsid w:val="00680289"/>
    <w:rsid w:val="00680CBA"/>
    <w:rsid w:val="0068322B"/>
    <w:rsid w:val="00683E8F"/>
    <w:rsid w:val="00685610"/>
    <w:rsid w:val="0068666E"/>
    <w:rsid w:val="00686C52"/>
    <w:rsid w:val="0068709A"/>
    <w:rsid w:val="00687589"/>
    <w:rsid w:val="00687747"/>
    <w:rsid w:val="006901B5"/>
    <w:rsid w:val="00690424"/>
    <w:rsid w:val="00691A4C"/>
    <w:rsid w:val="00691F05"/>
    <w:rsid w:val="006923BC"/>
    <w:rsid w:val="0069260D"/>
    <w:rsid w:val="00692D2E"/>
    <w:rsid w:val="00693033"/>
    <w:rsid w:val="00693AC3"/>
    <w:rsid w:val="006944D7"/>
    <w:rsid w:val="00695B91"/>
    <w:rsid w:val="00696459"/>
    <w:rsid w:val="0069650E"/>
    <w:rsid w:val="006969F7"/>
    <w:rsid w:val="00696FDE"/>
    <w:rsid w:val="0069782B"/>
    <w:rsid w:val="00697E42"/>
    <w:rsid w:val="006A003C"/>
    <w:rsid w:val="006A01BA"/>
    <w:rsid w:val="006A039A"/>
    <w:rsid w:val="006A0C45"/>
    <w:rsid w:val="006A19CF"/>
    <w:rsid w:val="006A1FC6"/>
    <w:rsid w:val="006A268E"/>
    <w:rsid w:val="006A41B5"/>
    <w:rsid w:val="006A5D60"/>
    <w:rsid w:val="006A6AD8"/>
    <w:rsid w:val="006A70F4"/>
    <w:rsid w:val="006A75C8"/>
    <w:rsid w:val="006B0090"/>
    <w:rsid w:val="006B339C"/>
    <w:rsid w:val="006B34C1"/>
    <w:rsid w:val="006B474B"/>
    <w:rsid w:val="006B493A"/>
    <w:rsid w:val="006B66E4"/>
    <w:rsid w:val="006B6C98"/>
    <w:rsid w:val="006B7E73"/>
    <w:rsid w:val="006C0E48"/>
    <w:rsid w:val="006C10FF"/>
    <w:rsid w:val="006C1302"/>
    <w:rsid w:val="006C40DE"/>
    <w:rsid w:val="006C41F8"/>
    <w:rsid w:val="006C4935"/>
    <w:rsid w:val="006C4AFE"/>
    <w:rsid w:val="006C4CA3"/>
    <w:rsid w:val="006C6023"/>
    <w:rsid w:val="006C686A"/>
    <w:rsid w:val="006C7DE3"/>
    <w:rsid w:val="006D1266"/>
    <w:rsid w:val="006D15EB"/>
    <w:rsid w:val="006D2325"/>
    <w:rsid w:val="006D2928"/>
    <w:rsid w:val="006D399C"/>
    <w:rsid w:val="006D44AF"/>
    <w:rsid w:val="006D62C6"/>
    <w:rsid w:val="006D6AE7"/>
    <w:rsid w:val="006D6CF3"/>
    <w:rsid w:val="006D7C66"/>
    <w:rsid w:val="006E0999"/>
    <w:rsid w:val="006E0F5F"/>
    <w:rsid w:val="006E16D9"/>
    <w:rsid w:val="006E1F0F"/>
    <w:rsid w:val="006E26EA"/>
    <w:rsid w:val="006E3BD7"/>
    <w:rsid w:val="006E44F1"/>
    <w:rsid w:val="006E4D8C"/>
    <w:rsid w:val="006E5EC0"/>
    <w:rsid w:val="006E6FE3"/>
    <w:rsid w:val="006E7CA3"/>
    <w:rsid w:val="006F0170"/>
    <w:rsid w:val="006F1865"/>
    <w:rsid w:val="006F1FCE"/>
    <w:rsid w:val="006F1FD9"/>
    <w:rsid w:val="006F2961"/>
    <w:rsid w:val="006F2AC1"/>
    <w:rsid w:val="006F2ACB"/>
    <w:rsid w:val="006F2EEE"/>
    <w:rsid w:val="006F444D"/>
    <w:rsid w:val="006F48DD"/>
    <w:rsid w:val="006F50E9"/>
    <w:rsid w:val="006F6467"/>
    <w:rsid w:val="006F6C4F"/>
    <w:rsid w:val="006F7600"/>
    <w:rsid w:val="006F7C82"/>
    <w:rsid w:val="006F7F69"/>
    <w:rsid w:val="0070383E"/>
    <w:rsid w:val="0070446B"/>
    <w:rsid w:val="0070558C"/>
    <w:rsid w:val="00707B83"/>
    <w:rsid w:val="00710900"/>
    <w:rsid w:val="007118AB"/>
    <w:rsid w:val="00714CCB"/>
    <w:rsid w:val="00715919"/>
    <w:rsid w:val="00715BC0"/>
    <w:rsid w:val="007170C8"/>
    <w:rsid w:val="007171C4"/>
    <w:rsid w:val="00717A91"/>
    <w:rsid w:val="00721706"/>
    <w:rsid w:val="00721AC2"/>
    <w:rsid w:val="00722056"/>
    <w:rsid w:val="00722786"/>
    <w:rsid w:val="00722BBA"/>
    <w:rsid w:val="00724AE1"/>
    <w:rsid w:val="00724B17"/>
    <w:rsid w:val="00725368"/>
    <w:rsid w:val="0072564A"/>
    <w:rsid w:val="00725C1B"/>
    <w:rsid w:val="00727E25"/>
    <w:rsid w:val="007305F7"/>
    <w:rsid w:val="007308E2"/>
    <w:rsid w:val="00730B80"/>
    <w:rsid w:val="00731A4C"/>
    <w:rsid w:val="00732263"/>
    <w:rsid w:val="0073479F"/>
    <w:rsid w:val="00734984"/>
    <w:rsid w:val="00735A70"/>
    <w:rsid w:val="007420CB"/>
    <w:rsid w:val="007428ED"/>
    <w:rsid w:val="00742DC6"/>
    <w:rsid w:val="00743419"/>
    <w:rsid w:val="00743EC0"/>
    <w:rsid w:val="007465A0"/>
    <w:rsid w:val="00750167"/>
    <w:rsid w:val="0075294C"/>
    <w:rsid w:val="00753097"/>
    <w:rsid w:val="00754713"/>
    <w:rsid w:val="00755B62"/>
    <w:rsid w:val="00760B1E"/>
    <w:rsid w:val="00761504"/>
    <w:rsid w:val="0076180C"/>
    <w:rsid w:val="00761E36"/>
    <w:rsid w:val="007624D0"/>
    <w:rsid w:val="00762571"/>
    <w:rsid w:val="0076340B"/>
    <w:rsid w:val="007634DD"/>
    <w:rsid w:val="007648CD"/>
    <w:rsid w:val="007648F6"/>
    <w:rsid w:val="00765C0E"/>
    <w:rsid w:val="00765EBF"/>
    <w:rsid w:val="00765F9C"/>
    <w:rsid w:val="00766045"/>
    <w:rsid w:val="0076647E"/>
    <w:rsid w:val="007706AC"/>
    <w:rsid w:val="00771F47"/>
    <w:rsid w:val="007731D9"/>
    <w:rsid w:val="00773262"/>
    <w:rsid w:val="0077426F"/>
    <w:rsid w:val="007749CC"/>
    <w:rsid w:val="00775119"/>
    <w:rsid w:val="007752D9"/>
    <w:rsid w:val="007767DB"/>
    <w:rsid w:val="007772DA"/>
    <w:rsid w:val="00777466"/>
    <w:rsid w:val="00777602"/>
    <w:rsid w:val="007805C4"/>
    <w:rsid w:val="00780C6B"/>
    <w:rsid w:val="00780FAF"/>
    <w:rsid w:val="00781F9A"/>
    <w:rsid w:val="00782889"/>
    <w:rsid w:val="007828CB"/>
    <w:rsid w:val="00782AB1"/>
    <w:rsid w:val="00783608"/>
    <w:rsid w:val="007838AD"/>
    <w:rsid w:val="007852C7"/>
    <w:rsid w:val="00786CA0"/>
    <w:rsid w:val="00787120"/>
    <w:rsid w:val="00787369"/>
    <w:rsid w:val="00787503"/>
    <w:rsid w:val="007879E3"/>
    <w:rsid w:val="0079119E"/>
    <w:rsid w:val="007937DB"/>
    <w:rsid w:val="0079632D"/>
    <w:rsid w:val="007A13D6"/>
    <w:rsid w:val="007A2C1F"/>
    <w:rsid w:val="007A3042"/>
    <w:rsid w:val="007A38E6"/>
    <w:rsid w:val="007A472E"/>
    <w:rsid w:val="007A5076"/>
    <w:rsid w:val="007A5298"/>
    <w:rsid w:val="007A65EB"/>
    <w:rsid w:val="007A66BA"/>
    <w:rsid w:val="007A6C43"/>
    <w:rsid w:val="007A7C1D"/>
    <w:rsid w:val="007A7CEF"/>
    <w:rsid w:val="007A7EB4"/>
    <w:rsid w:val="007B1779"/>
    <w:rsid w:val="007B2159"/>
    <w:rsid w:val="007B2C53"/>
    <w:rsid w:val="007B33EA"/>
    <w:rsid w:val="007B38DA"/>
    <w:rsid w:val="007B42C5"/>
    <w:rsid w:val="007B4470"/>
    <w:rsid w:val="007B4513"/>
    <w:rsid w:val="007B4C9E"/>
    <w:rsid w:val="007B5C66"/>
    <w:rsid w:val="007B5CB4"/>
    <w:rsid w:val="007B61E7"/>
    <w:rsid w:val="007C01CB"/>
    <w:rsid w:val="007C02E3"/>
    <w:rsid w:val="007C05DC"/>
    <w:rsid w:val="007C0C64"/>
    <w:rsid w:val="007C4076"/>
    <w:rsid w:val="007C41A5"/>
    <w:rsid w:val="007C4742"/>
    <w:rsid w:val="007C5AD5"/>
    <w:rsid w:val="007D09DC"/>
    <w:rsid w:val="007D20C8"/>
    <w:rsid w:val="007D2AAA"/>
    <w:rsid w:val="007D2EB4"/>
    <w:rsid w:val="007D30E3"/>
    <w:rsid w:val="007D4447"/>
    <w:rsid w:val="007D5582"/>
    <w:rsid w:val="007D5F61"/>
    <w:rsid w:val="007D725C"/>
    <w:rsid w:val="007D7BDA"/>
    <w:rsid w:val="007E0D21"/>
    <w:rsid w:val="007E2AFF"/>
    <w:rsid w:val="007E2B50"/>
    <w:rsid w:val="007E34DE"/>
    <w:rsid w:val="007E367F"/>
    <w:rsid w:val="007E3A80"/>
    <w:rsid w:val="007E5087"/>
    <w:rsid w:val="007E5184"/>
    <w:rsid w:val="007E5923"/>
    <w:rsid w:val="007E7799"/>
    <w:rsid w:val="007F00F0"/>
    <w:rsid w:val="007F13CF"/>
    <w:rsid w:val="007F159B"/>
    <w:rsid w:val="007F31C5"/>
    <w:rsid w:val="007F3472"/>
    <w:rsid w:val="007F5469"/>
    <w:rsid w:val="007F58C8"/>
    <w:rsid w:val="007F6C5C"/>
    <w:rsid w:val="00800D96"/>
    <w:rsid w:val="0080120A"/>
    <w:rsid w:val="008026EC"/>
    <w:rsid w:val="0080300D"/>
    <w:rsid w:val="00803076"/>
    <w:rsid w:val="00803564"/>
    <w:rsid w:val="008057E8"/>
    <w:rsid w:val="0080591E"/>
    <w:rsid w:val="008066F5"/>
    <w:rsid w:val="008068A1"/>
    <w:rsid w:val="008074AD"/>
    <w:rsid w:val="00807C62"/>
    <w:rsid w:val="00810764"/>
    <w:rsid w:val="008107C0"/>
    <w:rsid w:val="00811B8B"/>
    <w:rsid w:val="008120B0"/>
    <w:rsid w:val="00812444"/>
    <w:rsid w:val="00813F80"/>
    <w:rsid w:val="00814D99"/>
    <w:rsid w:val="00815C74"/>
    <w:rsid w:val="00817295"/>
    <w:rsid w:val="00817460"/>
    <w:rsid w:val="00821D16"/>
    <w:rsid w:val="00822A46"/>
    <w:rsid w:val="00824267"/>
    <w:rsid w:val="00824498"/>
    <w:rsid w:val="00824599"/>
    <w:rsid w:val="008250ED"/>
    <w:rsid w:val="00825277"/>
    <w:rsid w:val="00825BBC"/>
    <w:rsid w:val="00826777"/>
    <w:rsid w:val="0082764E"/>
    <w:rsid w:val="00827784"/>
    <w:rsid w:val="008278E3"/>
    <w:rsid w:val="00831CDD"/>
    <w:rsid w:val="00832000"/>
    <w:rsid w:val="00836AB2"/>
    <w:rsid w:val="00836E2E"/>
    <w:rsid w:val="008373F2"/>
    <w:rsid w:val="00837735"/>
    <w:rsid w:val="00840650"/>
    <w:rsid w:val="008416C2"/>
    <w:rsid w:val="00841B0B"/>
    <w:rsid w:val="00842941"/>
    <w:rsid w:val="00843114"/>
    <w:rsid w:val="00844264"/>
    <w:rsid w:val="008449AA"/>
    <w:rsid w:val="008464EB"/>
    <w:rsid w:val="00846C72"/>
    <w:rsid w:val="008515F9"/>
    <w:rsid w:val="0085263B"/>
    <w:rsid w:val="008533AD"/>
    <w:rsid w:val="00854518"/>
    <w:rsid w:val="00854CDE"/>
    <w:rsid w:val="00855110"/>
    <w:rsid w:val="008551BD"/>
    <w:rsid w:val="00855583"/>
    <w:rsid w:val="008568A7"/>
    <w:rsid w:val="008568B1"/>
    <w:rsid w:val="00857C8D"/>
    <w:rsid w:val="00857D51"/>
    <w:rsid w:val="008608AA"/>
    <w:rsid w:val="008616CE"/>
    <w:rsid w:val="00861F6E"/>
    <w:rsid w:val="008626E1"/>
    <w:rsid w:val="00862A03"/>
    <w:rsid w:val="00863342"/>
    <w:rsid w:val="00863348"/>
    <w:rsid w:val="00863361"/>
    <w:rsid w:val="00864883"/>
    <w:rsid w:val="008671D4"/>
    <w:rsid w:val="008675BC"/>
    <w:rsid w:val="0086769D"/>
    <w:rsid w:val="00870433"/>
    <w:rsid w:val="0087084C"/>
    <w:rsid w:val="00870BF0"/>
    <w:rsid w:val="008720C0"/>
    <w:rsid w:val="0087236D"/>
    <w:rsid w:val="00872D6F"/>
    <w:rsid w:val="0087328A"/>
    <w:rsid w:val="00873D37"/>
    <w:rsid w:val="008745B8"/>
    <w:rsid w:val="00875CB2"/>
    <w:rsid w:val="008769D3"/>
    <w:rsid w:val="00876C22"/>
    <w:rsid w:val="00877DE8"/>
    <w:rsid w:val="008822A7"/>
    <w:rsid w:val="0088340A"/>
    <w:rsid w:val="00883BC1"/>
    <w:rsid w:val="008841A6"/>
    <w:rsid w:val="00884DB9"/>
    <w:rsid w:val="00885224"/>
    <w:rsid w:val="00885928"/>
    <w:rsid w:val="008873CC"/>
    <w:rsid w:val="00887EBE"/>
    <w:rsid w:val="00891A6F"/>
    <w:rsid w:val="00892902"/>
    <w:rsid w:val="0089484A"/>
    <w:rsid w:val="008948DA"/>
    <w:rsid w:val="00895CE2"/>
    <w:rsid w:val="00895E80"/>
    <w:rsid w:val="00896A6D"/>
    <w:rsid w:val="0089745F"/>
    <w:rsid w:val="00897DCA"/>
    <w:rsid w:val="008A05E7"/>
    <w:rsid w:val="008A27F3"/>
    <w:rsid w:val="008A3947"/>
    <w:rsid w:val="008A46E8"/>
    <w:rsid w:val="008A59F6"/>
    <w:rsid w:val="008A68CE"/>
    <w:rsid w:val="008B003C"/>
    <w:rsid w:val="008B2BB2"/>
    <w:rsid w:val="008B40E7"/>
    <w:rsid w:val="008B735A"/>
    <w:rsid w:val="008C0064"/>
    <w:rsid w:val="008C0E06"/>
    <w:rsid w:val="008C2685"/>
    <w:rsid w:val="008C26F7"/>
    <w:rsid w:val="008C28C8"/>
    <w:rsid w:val="008C34E5"/>
    <w:rsid w:val="008C520D"/>
    <w:rsid w:val="008C5BE4"/>
    <w:rsid w:val="008C7F79"/>
    <w:rsid w:val="008D0BE1"/>
    <w:rsid w:val="008D0E90"/>
    <w:rsid w:val="008D1C33"/>
    <w:rsid w:val="008D2400"/>
    <w:rsid w:val="008D2B2A"/>
    <w:rsid w:val="008D3568"/>
    <w:rsid w:val="008D4C2B"/>
    <w:rsid w:val="008D527A"/>
    <w:rsid w:val="008D5B1D"/>
    <w:rsid w:val="008D6157"/>
    <w:rsid w:val="008D6694"/>
    <w:rsid w:val="008D745A"/>
    <w:rsid w:val="008D7CBB"/>
    <w:rsid w:val="008E04C2"/>
    <w:rsid w:val="008E05CC"/>
    <w:rsid w:val="008E0D34"/>
    <w:rsid w:val="008E1AAD"/>
    <w:rsid w:val="008E1ECB"/>
    <w:rsid w:val="008E1F8C"/>
    <w:rsid w:val="008E2927"/>
    <w:rsid w:val="008E2B01"/>
    <w:rsid w:val="008E35FC"/>
    <w:rsid w:val="008E3BD3"/>
    <w:rsid w:val="008E4475"/>
    <w:rsid w:val="008E5535"/>
    <w:rsid w:val="008E777F"/>
    <w:rsid w:val="008E7BE5"/>
    <w:rsid w:val="008F2B8A"/>
    <w:rsid w:val="008F2DC8"/>
    <w:rsid w:val="008F4BAE"/>
    <w:rsid w:val="008F500A"/>
    <w:rsid w:val="008F5429"/>
    <w:rsid w:val="008F6139"/>
    <w:rsid w:val="008F72CA"/>
    <w:rsid w:val="008F79E1"/>
    <w:rsid w:val="00900279"/>
    <w:rsid w:val="00900606"/>
    <w:rsid w:val="00900C12"/>
    <w:rsid w:val="0090109E"/>
    <w:rsid w:val="0090112D"/>
    <w:rsid w:val="00902167"/>
    <w:rsid w:val="00902214"/>
    <w:rsid w:val="00902FFF"/>
    <w:rsid w:val="00903CBD"/>
    <w:rsid w:val="00903E1C"/>
    <w:rsid w:val="0090411F"/>
    <w:rsid w:val="0090497B"/>
    <w:rsid w:val="00904A45"/>
    <w:rsid w:val="00905A0E"/>
    <w:rsid w:val="00907A02"/>
    <w:rsid w:val="0091032D"/>
    <w:rsid w:val="00910A32"/>
    <w:rsid w:val="00910C7A"/>
    <w:rsid w:val="00913135"/>
    <w:rsid w:val="00913B06"/>
    <w:rsid w:val="00914FA5"/>
    <w:rsid w:val="009166F1"/>
    <w:rsid w:val="00916BD6"/>
    <w:rsid w:val="00920252"/>
    <w:rsid w:val="009222B4"/>
    <w:rsid w:val="00924225"/>
    <w:rsid w:val="0092422F"/>
    <w:rsid w:val="00924345"/>
    <w:rsid w:val="009252FA"/>
    <w:rsid w:val="00926B9E"/>
    <w:rsid w:val="0092776D"/>
    <w:rsid w:val="00930423"/>
    <w:rsid w:val="00930FE1"/>
    <w:rsid w:val="00934D79"/>
    <w:rsid w:val="00935131"/>
    <w:rsid w:val="00936E02"/>
    <w:rsid w:val="0094107E"/>
    <w:rsid w:val="00941A38"/>
    <w:rsid w:val="00943DD4"/>
    <w:rsid w:val="009444BA"/>
    <w:rsid w:val="009446F7"/>
    <w:rsid w:val="009449B8"/>
    <w:rsid w:val="009449D8"/>
    <w:rsid w:val="00944C3F"/>
    <w:rsid w:val="00944D88"/>
    <w:rsid w:val="009457EF"/>
    <w:rsid w:val="0094611D"/>
    <w:rsid w:val="009467FC"/>
    <w:rsid w:val="00947470"/>
    <w:rsid w:val="00947EF9"/>
    <w:rsid w:val="009500C9"/>
    <w:rsid w:val="009524B6"/>
    <w:rsid w:val="00952AD3"/>
    <w:rsid w:val="00952D7C"/>
    <w:rsid w:val="0095321C"/>
    <w:rsid w:val="0095411C"/>
    <w:rsid w:val="009555AE"/>
    <w:rsid w:val="00955D4A"/>
    <w:rsid w:val="0095665C"/>
    <w:rsid w:val="00960F0B"/>
    <w:rsid w:val="0096242D"/>
    <w:rsid w:val="00963418"/>
    <w:rsid w:val="009638DF"/>
    <w:rsid w:val="00963AC8"/>
    <w:rsid w:val="00963F6F"/>
    <w:rsid w:val="009644D4"/>
    <w:rsid w:val="00964892"/>
    <w:rsid w:val="00965406"/>
    <w:rsid w:val="00965AE6"/>
    <w:rsid w:val="00965BAC"/>
    <w:rsid w:val="00965DE8"/>
    <w:rsid w:val="00966001"/>
    <w:rsid w:val="00966157"/>
    <w:rsid w:val="009666DF"/>
    <w:rsid w:val="00967D2C"/>
    <w:rsid w:val="0097080C"/>
    <w:rsid w:val="00971F13"/>
    <w:rsid w:val="00972A53"/>
    <w:rsid w:val="00972CA5"/>
    <w:rsid w:val="00973117"/>
    <w:rsid w:val="009745B8"/>
    <w:rsid w:val="00974C67"/>
    <w:rsid w:val="00975FD9"/>
    <w:rsid w:val="0097665E"/>
    <w:rsid w:val="00976D16"/>
    <w:rsid w:val="009776D3"/>
    <w:rsid w:val="00977D12"/>
    <w:rsid w:val="00977D6A"/>
    <w:rsid w:val="00981D8F"/>
    <w:rsid w:val="00981F3D"/>
    <w:rsid w:val="00982097"/>
    <w:rsid w:val="0098226C"/>
    <w:rsid w:val="009826B0"/>
    <w:rsid w:val="00985D86"/>
    <w:rsid w:val="0098601D"/>
    <w:rsid w:val="0098728C"/>
    <w:rsid w:val="00987296"/>
    <w:rsid w:val="00987536"/>
    <w:rsid w:val="00987973"/>
    <w:rsid w:val="00991139"/>
    <w:rsid w:val="009913BD"/>
    <w:rsid w:val="009924BD"/>
    <w:rsid w:val="00993BCE"/>
    <w:rsid w:val="00997679"/>
    <w:rsid w:val="009A05DA"/>
    <w:rsid w:val="009A0E58"/>
    <w:rsid w:val="009A2159"/>
    <w:rsid w:val="009A2502"/>
    <w:rsid w:val="009A48B5"/>
    <w:rsid w:val="009A49A7"/>
    <w:rsid w:val="009A5795"/>
    <w:rsid w:val="009A591E"/>
    <w:rsid w:val="009A5B4D"/>
    <w:rsid w:val="009A61ED"/>
    <w:rsid w:val="009A67B5"/>
    <w:rsid w:val="009A6A70"/>
    <w:rsid w:val="009A7196"/>
    <w:rsid w:val="009B0715"/>
    <w:rsid w:val="009B1455"/>
    <w:rsid w:val="009B2CC6"/>
    <w:rsid w:val="009B5F35"/>
    <w:rsid w:val="009B654D"/>
    <w:rsid w:val="009B75A6"/>
    <w:rsid w:val="009C0368"/>
    <w:rsid w:val="009C09E1"/>
    <w:rsid w:val="009C15FB"/>
    <w:rsid w:val="009C3600"/>
    <w:rsid w:val="009C3C27"/>
    <w:rsid w:val="009C3FF3"/>
    <w:rsid w:val="009C4403"/>
    <w:rsid w:val="009C47AB"/>
    <w:rsid w:val="009C4CB8"/>
    <w:rsid w:val="009C62C2"/>
    <w:rsid w:val="009D0501"/>
    <w:rsid w:val="009D1232"/>
    <w:rsid w:val="009D1C86"/>
    <w:rsid w:val="009D272C"/>
    <w:rsid w:val="009D2C8B"/>
    <w:rsid w:val="009D2EFB"/>
    <w:rsid w:val="009D3B64"/>
    <w:rsid w:val="009D52EF"/>
    <w:rsid w:val="009D6503"/>
    <w:rsid w:val="009D6D12"/>
    <w:rsid w:val="009D74DB"/>
    <w:rsid w:val="009E1B7F"/>
    <w:rsid w:val="009E4054"/>
    <w:rsid w:val="009E4742"/>
    <w:rsid w:val="009F02C3"/>
    <w:rsid w:val="009F0345"/>
    <w:rsid w:val="009F0B54"/>
    <w:rsid w:val="009F0F2F"/>
    <w:rsid w:val="009F109D"/>
    <w:rsid w:val="009F23FA"/>
    <w:rsid w:val="009F2C4D"/>
    <w:rsid w:val="00A05094"/>
    <w:rsid w:val="00A06687"/>
    <w:rsid w:val="00A07045"/>
    <w:rsid w:val="00A1046B"/>
    <w:rsid w:val="00A10728"/>
    <w:rsid w:val="00A1113D"/>
    <w:rsid w:val="00A11989"/>
    <w:rsid w:val="00A125C7"/>
    <w:rsid w:val="00A12985"/>
    <w:rsid w:val="00A143D4"/>
    <w:rsid w:val="00A144EA"/>
    <w:rsid w:val="00A149E3"/>
    <w:rsid w:val="00A1526D"/>
    <w:rsid w:val="00A15746"/>
    <w:rsid w:val="00A15A93"/>
    <w:rsid w:val="00A165B3"/>
    <w:rsid w:val="00A179D3"/>
    <w:rsid w:val="00A17C61"/>
    <w:rsid w:val="00A2120C"/>
    <w:rsid w:val="00A218B5"/>
    <w:rsid w:val="00A21E83"/>
    <w:rsid w:val="00A23612"/>
    <w:rsid w:val="00A23A55"/>
    <w:rsid w:val="00A23C9E"/>
    <w:rsid w:val="00A24210"/>
    <w:rsid w:val="00A242D4"/>
    <w:rsid w:val="00A2517E"/>
    <w:rsid w:val="00A25CE0"/>
    <w:rsid w:val="00A26DD6"/>
    <w:rsid w:val="00A27F67"/>
    <w:rsid w:val="00A30A21"/>
    <w:rsid w:val="00A30A41"/>
    <w:rsid w:val="00A3146A"/>
    <w:rsid w:val="00A31B6A"/>
    <w:rsid w:val="00A31C4D"/>
    <w:rsid w:val="00A31E64"/>
    <w:rsid w:val="00A342F2"/>
    <w:rsid w:val="00A3511F"/>
    <w:rsid w:val="00A36420"/>
    <w:rsid w:val="00A37F67"/>
    <w:rsid w:val="00A40D94"/>
    <w:rsid w:val="00A40F78"/>
    <w:rsid w:val="00A4183B"/>
    <w:rsid w:val="00A41E52"/>
    <w:rsid w:val="00A43347"/>
    <w:rsid w:val="00A44B98"/>
    <w:rsid w:val="00A44E34"/>
    <w:rsid w:val="00A47285"/>
    <w:rsid w:val="00A4759C"/>
    <w:rsid w:val="00A5060B"/>
    <w:rsid w:val="00A50AE1"/>
    <w:rsid w:val="00A51413"/>
    <w:rsid w:val="00A51C3D"/>
    <w:rsid w:val="00A51E79"/>
    <w:rsid w:val="00A53D10"/>
    <w:rsid w:val="00A55D46"/>
    <w:rsid w:val="00A56366"/>
    <w:rsid w:val="00A56AEC"/>
    <w:rsid w:val="00A56B03"/>
    <w:rsid w:val="00A57354"/>
    <w:rsid w:val="00A6079B"/>
    <w:rsid w:val="00A6451A"/>
    <w:rsid w:val="00A64A76"/>
    <w:rsid w:val="00A64DD6"/>
    <w:rsid w:val="00A66B23"/>
    <w:rsid w:val="00A67511"/>
    <w:rsid w:val="00A67905"/>
    <w:rsid w:val="00A705CB"/>
    <w:rsid w:val="00A70F44"/>
    <w:rsid w:val="00A7175A"/>
    <w:rsid w:val="00A71EDA"/>
    <w:rsid w:val="00A7369F"/>
    <w:rsid w:val="00A749EE"/>
    <w:rsid w:val="00A751E4"/>
    <w:rsid w:val="00A75A17"/>
    <w:rsid w:val="00A75C53"/>
    <w:rsid w:val="00A7640B"/>
    <w:rsid w:val="00A76467"/>
    <w:rsid w:val="00A770F5"/>
    <w:rsid w:val="00A81A89"/>
    <w:rsid w:val="00A82777"/>
    <w:rsid w:val="00A827C4"/>
    <w:rsid w:val="00A82B08"/>
    <w:rsid w:val="00A85D6F"/>
    <w:rsid w:val="00A85FB8"/>
    <w:rsid w:val="00A86547"/>
    <w:rsid w:val="00A872A7"/>
    <w:rsid w:val="00A91AAE"/>
    <w:rsid w:val="00A935CB"/>
    <w:rsid w:val="00A93B26"/>
    <w:rsid w:val="00A958C6"/>
    <w:rsid w:val="00A95A4B"/>
    <w:rsid w:val="00A95AB2"/>
    <w:rsid w:val="00A95FDB"/>
    <w:rsid w:val="00A96E48"/>
    <w:rsid w:val="00A97314"/>
    <w:rsid w:val="00AA120E"/>
    <w:rsid w:val="00AA4B4F"/>
    <w:rsid w:val="00AB00D7"/>
    <w:rsid w:val="00AB0190"/>
    <w:rsid w:val="00AB167F"/>
    <w:rsid w:val="00AB303F"/>
    <w:rsid w:val="00AB3A9D"/>
    <w:rsid w:val="00AB429E"/>
    <w:rsid w:val="00AB4535"/>
    <w:rsid w:val="00AB5069"/>
    <w:rsid w:val="00AC0192"/>
    <w:rsid w:val="00AC0790"/>
    <w:rsid w:val="00AC1F0A"/>
    <w:rsid w:val="00AC35D8"/>
    <w:rsid w:val="00AC6B2A"/>
    <w:rsid w:val="00AC77B5"/>
    <w:rsid w:val="00AD18F4"/>
    <w:rsid w:val="00AD1A5F"/>
    <w:rsid w:val="00AD1DF4"/>
    <w:rsid w:val="00AD246C"/>
    <w:rsid w:val="00AD3260"/>
    <w:rsid w:val="00AD408E"/>
    <w:rsid w:val="00AD4BBA"/>
    <w:rsid w:val="00AD571E"/>
    <w:rsid w:val="00AD5ED5"/>
    <w:rsid w:val="00AE113B"/>
    <w:rsid w:val="00AE1214"/>
    <w:rsid w:val="00AE1979"/>
    <w:rsid w:val="00AE1D0B"/>
    <w:rsid w:val="00AE1F05"/>
    <w:rsid w:val="00AE2063"/>
    <w:rsid w:val="00AE2BC5"/>
    <w:rsid w:val="00AE3119"/>
    <w:rsid w:val="00AE4576"/>
    <w:rsid w:val="00AE48AA"/>
    <w:rsid w:val="00AE4912"/>
    <w:rsid w:val="00AE51C3"/>
    <w:rsid w:val="00AE5E7C"/>
    <w:rsid w:val="00AE6363"/>
    <w:rsid w:val="00AE63F0"/>
    <w:rsid w:val="00AF00E0"/>
    <w:rsid w:val="00AF0555"/>
    <w:rsid w:val="00AF1782"/>
    <w:rsid w:val="00AF2E30"/>
    <w:rsid w:val="00AF4DC0"/>
    <w:rsid w:val="00AF58A8"/>
    <w:rsid w:val="00AF6621"/>
    <w:rsid w:val="00AF7707"/>
    <w:rsid w:val="00AF7906"/>
    <w:rsid w:val="00B01497"/>
    <w:rsid w:val="00B016D7"/>
    <w:rsid w:val="00B024B3"/>
    <w:rsid w:val="00B025F1"/>
    <w:rsid w:val="00B02990"/>
    <w:rsid w:val="00B02C67"/>
    <w:rsid w:val="00B04F0C"/>
    <w:rsid w:val="00B04F0E"/>
    <w:rsid w:val="00B050DA"/>
    <w:rsid w:val="00B0785E"/>
    <w:rsid w:val="00B0792E"/>
    <w:rsid w:val="00B0798F"/>
    <w:rsid w:val="00B10528"/>
    <w:rsid w:val="00B11FA1"/>
    <w:rsid w:val="00B1262E"/>
    <w:rsid w:val="00B126A1"/>
    <w:rsid w:val="00B12EF4"/>
    <w:rsid w:val="00B13737"/>
    <w:rsid w:val="00B14047"/>
    <w:rsid w:val="00B14A16"/>
    <w:rsid w:val="00B15478"/>
    <w:rsid w:val="00B1586F"/>
    <w:rsid w:val="00B15AF0"/>
    <w:rsid w:val="00B168F7"/>
    <w:rsid w:val="00B16BAF"/>
    <w:rsid w:val="00B202A4"/>
    <w:rsid w:val="00B2036A"/>
    <w:rsid w:val="00B21824"/>
    <w:rsid w:val="00B238C0"/>
    <w:rsid w:val="00B24268"/>
    <w:rsid w:val="00B2498A"/>
    <w:rsid w:val="00B25131"/>
    <w:rsid w:val="00B263F7"/>
    <w:rsid w:val="00B279E4"/>
    <w:rsid w:val="00B305BD"/>
    <w:rsid w:val="00B30746"/>
    <w:rsid w:val="00B31E8E"/>
    <w:rsid w:val="00B321CA"/>
    <w:rsid w:val="00B3317B"/>
    <w:rsid w:val="00B33D67"/>
    <w:rsid w:val="00B35002"/>
    <w:rsid w:val="00B374E1"/>
    <w:rsid w:val="00B40ECD"/>
    <w:rsid w:val="00B415AC"/>
    <w:rsid w:val="00B41F37"/>
    <w:rsid w:val="00B429CF"/>
    <w:rsid w:val="00B436FB"/>
    <w:rsid w:val="00B43C73"/>
    <w:rsid w:val="00B43D82"/>
    <w:rsid w:val="00B4628E"/>
    <w:rsid w:val="00B4632E"/>
    <w:rsid w:val="00B474C0"/>
    <w:rsid w:val="00B476DB"/>
    <w:rsid w:val="00B500AB"/>
    <w:rsid w:val="00B51002"/>
    <w:rsid w:val="00B52938"/>
    <w:rsid w:val="00B5426A"/>
    <w:rsid w:val="00B55078"/>
    <w:rsid w:val="00B55693"/>
    <w:rsid w:val="00B5746F"/>
    <w:rsid w:val="00B60871"/>
    <w:rsid w:val="00B619D8"/>
    <w:rsid w:val="00B62048"/>
    <w:rsid w:val="00B62626"/>
    <w:rsid w:val="00B62EA5"/>
    <w:rsid w:val="00B63A49"/>
    <w:rsid w:val="00B64CDD"/>
    <w:rsid w:val="00B70095"/>
    <w:rsid w:val="00B7211B"/>
    <w:rsid w:val="00B72394"/>
    <w:rsid w:val="00B7280A"/>
    <w:rsid w:val="00B73E61"/>
    <w:rsid w:val="00B73EC2"/>
    <w:rsid w:val="00B77140"/>
    <w:rsid w:val="00B778E4"/>
    <w:rsid w:val="00B80889"/>
    <w:rsid w:val="00B815BE"/>
    <w:rsid w:val="00B8173C"/>
    <w:rsid w:val="00B81974"/>
    <w:rsid w:val="00B822A9"/>
    <w:rsid w:val="00B82B13"/>
    <w:rsid w:val="00B83E8F"/>
    <w:rsid w:val="00B8434C"/>
    <w:rsid w:val="00B86A89"/>
    <w:rsid w:val="00B87414"/>
    <w:rsid w:val="00B90214"/>
    <w:rsid w:val="00B91F88"/>
    <w:rsid w:val="00B91FCD"/>
    <w:rsid w:val="00B92F04"/>
    <w:rsid w:val="00B930DD"/>
    <w:rsid w:val="00B94234"/>
    <w:rsid w:val="00B954DE"/>
    <w:rsid w:val="00B95858"/>
    <w:rsid w:val="00B95E32"/>
    <w:rsid w:val="00B969DC"/>
    <w:rsid w:val="00BA033B"/>
    <w:rsid w:val="00BA11CF"/>
    <w:rsid w:val="00BA1954"/>
    <w:rsid w:val="00BA1D1A"/>
    <w:rsid w:val="00BA1FA5"/>
    <w:rsid w:val="00BA221F"/>
    <w:rsid w:val="00BA23FD"/>
    <w:rsid w:val="00BA39BC"/>
    <w:rsid w:val="00BA5A75"/>
    <w:rsid w:val="00BA6C16"/>
    <w:rsid w:val="00BA733F"/>
    <w:rsid w:val="00BA7F2C"/>
    <w:rsid w:val="00BB0FE4"/>
    <w:rsid w:val="00BB168B"/>
    <w:rsid w:val="00BB1A70"/>
    <w:rsid w:val="00BB2BED"/>
    <w:rsid w:val="00BB31CA"/>
    <w:rsid w:val="00BB36E2"/>
    <w:rsid w:val="00BB3DFB"/>
    <w:rsid w:val="00BB54C9"/>
    <w:rsid w:val="00BB571F"/>
    <w:rsid w:val="00BB66AF"/>
    <w:rsid w:val="00BB7EAF"/>
    <w:rsid w:val="00BC04AE"/>
    <w:rsid w:val="00BC0C0A"/>
    <w:rsid w:val="00BC1282"/>
    <w:rsid w:val="00BC1365"/>
    <w:rsid w:val="00BC143B"/>
    <w:rsid w:val="00BC15EC"/>
    <w:rsid w:val="00BC1D3A"/>
    <w:rsid w:val="00BC1E18"/>
    <w:rsid w:val="00BC21CB"/>
    <w:rsid w:val="00BC30E4"/>
    <w:rsid w:val="00BC32EB"/>
    <w:rsid w:val="00BC332A"/>
    <w:rsid w:val="00BC35F8"/>
    <w:rsid w:val="00BC48EB"/>
    <w:rsid w:val="00BC4B6E"/>
    <w:rsid w:val="00BC5472"/>
    <w:rsid w:val="00BC54EF"/>
    <w:rsid w:val="00BC677F"/>
    <w:rsid w:val="00BD0616"/>
    <w:rsid w:val="00BD1385"/>
    <w:rsid w:val="00BD152A"/>
    <w:rsid w:val="00BD3707"/>
    <w:rsid w:val="00BD4115"/>
    <w:rsid w:val="00BD6789"/>
    <w:rsid w:val="00BD6A63"/>
    <w:rsid w:val="00BD7A95"/>
    <w:rsid w:val="00BE01B7"/>
    <w:rsid w:val="00BE0240"/>
    <w:rsid w:val="00BE242D"/>
    <w:rsid w:val="00BE3580"/>
    <w:rsid w:val="00BE4D1A"/>
    <w:rsid w:val="00BE4DA7"/>
    <w:rsid w:val="00BE5978"/>
    <w:rsid w:val="00BE5A67"/>
    <w:rsid w:val="00BE63B5"/>
    <w:rsid w:val="00BE71A7"/>
    <w:rsid w:val="00BE7F15"/>
    <w:rsid w:val="00BF2213"/>
    <w:rsid w:val="00BF26D9"/>
    <w:rsid w:val="00BF29C0"/>
    <w:rsid w:val="00BF3667"/>
    <w:rsid w:val="00BF4E65"/>
    <w:rsid w:val="00BF5560"/>
    <w:rsid w:val="00BF6AE1"/>
    <w:rsid w:val="00BF7A46"/>
    <w:rsid w:val="00C004A9"/>
    <w:rsid w:val="00C0243B"/>
    <w:rsid w:val="00C02682"/>
    <w:rsid w:val="00C02793"/>
    <w:rsid w:val="00C027A0"/>
    <w:rsid w:val="00C0332E"/>
    <w:rsid w:val="00C040CC"/>
    <w:rsid w:val="00C05008"/>
    <w:rsid w:val="00C06055"/>
    <w:rsid w:val="00C063E5"/>
    <w:rsid w:val="00C06946"/>
    <w:rsid w:val="00C06B7D"/>
    <w:rsid w:val="00C06FAA"/>
    <w:rsid w:val="00C10C2C"/>
    <w:rsid w:val="00C128DC"/>
    <w:rsid w:val="00C157C9"/>
    <w:rsid w:val="00C168B7"/>
    <w:rsid w:val="00C1752C"/>
    <w:rsid w:val="00C17558"/>
    <w:rsid w:val="00C17596"/>
    <w:rsid w:val="00C21BD0"/>
    <w:rsid w:val="00C22010"/>
    <w:rsid w:val="00C2547A"/>
    <w:rsid w:val="00C2572D"/>
    <w:rsid w:val="00C26878"/>
    <w:rsid w:val="00C31E08"/>
    <w:rsid w:val="00C32DAC"/>
    <w:rsid w:val="00C337BA"/>
    <w:rsid w:val="00C341F1"/>
    <w:rsid w:val="00C34361"/>
    <w:rsid w:val="00C352E4"/>
    <w:rsid w:val="00C36A6C"/>
    <w:rsid w:val="00C36D74"/>
    <w:rsid w:val="00C41ACF"/>
    <w:rsid w:val="00C4226B"/>
    <w:rsid w:val="00C4236F"/>
    <w:rsid w:val="00C42673"/>
    <w:rsid w:val="00C426DC"/>
    <w:rsid w:val="00C42D5A"/>
    <w:rsid w:val="00C434F0"/>
    <w:rsid w:val="00C43756"/>
    <w:rsid w:val="00C437C7"/>
    <w:rsid w:val="00C44A77"/>
    <w:rsid w:val="00C44B44"/>
    <w:rsid w:val="00C4598C"/>
    <w:rsid w:val="00C46204"/>
    <w:rsid w:val="00C465D1"/>
    <w:rsid w:val="00C46C4A"/>
    <w:rsid w:val="00C47755"/>
    <w:rsid w:val="00C50BC6"/>
    <w:rsid w:val="00C51421"/>
    <w:rsid w:val="00C51BB1"/>
    <w:rsid w:val="00C52C2E"/>
    <w:rsid w:val="00C5313D"/>
    <w:rsid w:val="00C53638"/>
    <w:rsid w:val="00C55880"/>
    <w:rsid w:val="00C56988"/>
    <w:rsid w:val="00C56C81"/>
    <w:rsid w:val="00C60D26"/>
    <w:rsid w:val="00C61B15"/>
    <w:rsid w:val="00C662CA"/>
    <w:rsid w:val="00C66F84"/>
    <w:rsid w:val="00C675F2"/>
    <w:rsid w:val="00C67C93"/>
    <w:rsid w:val="00C70375"/>
    <w:rsid w:val="00C70497"/>
    <w:rsid w:val="00C71327"/>
    <w:rsid w:val="00C72635"/>
    <w:rsid w:val="00C727AF"/>
    <w:rsid w:val="00C72DE3"/>
    <w:rsid w:val="00C747DF"/>
    <w:rsid w:val="00C748B2"/>
    <w:rsid w:val="00C74FA4"/>
    <w:rsid w:val="00C7516D"/>
    <w:rsid w:val="00C7585C"/>
    <w:rsid w:val="00C7590C"/>
    <w:rsid w:val="00C75DBA"/>
    <w:rsid w:val="00C80B59"/>
    <w:rsid w:val="00C81169"/>
    <w:rsid w:val="00C81A38"/>
    <w:rsid w:val="00C829A5"/>
    <w:rsid w:val="00C82FF2"/>
    <w:rsid w:val="00C841F2"/>
    <w:rsid w:val="00C8456F"/>
    <w:rsid w:val="00C84C28"/>
    <w:rsid w:val="00C85256"/>
    <w:rsid w:val="00C8600C"/>
    <w:rsid w:val="00C8633A"/>
    <w:rsid w:val="00C8697B"/>
    <w:rsid w:val="00C879BC"/>
    <w:rsid w:val="00C90006"/>
    <w:rsid w:val="00C917AD"/>
    <w:rsid w:val="00C9190D"/>
    <w:rsid w:val="00C9197D"/>
    <w:rsid w:val="00C94149"/>
    <w:rsid w:val="00C95CC2"/>
    <w:rsid w:val="00C95EFE"/>
    <w:rsid w:val="00C96955"/>
    <w:rsid w:val="00C97202"/>
    <w:rsid w:val="00C97329"/>
    <w:rsid w:val="00C973FA"/>
    <w:rsid w:val="00C97648"/>
    <w:rsid w:val="00C97816"/>
    <w:rsid w:val="00CA11B2"/>
    <w:rsid w:val="00CA1A78"/>
    <w:rsid w:val="00CA1EE1"/>
    <w:rsid w:val="00CA22A8"/>
    <w:rsid w:val="00CA2AF8"/>
    <w:rsid w:val="00CA592F"/>
    <w:rsid w:val="00CA5B82"/>
    <w:rsid w:val="00CA7A40"/>
    <w:rsid w:val="00CB0BE0"/>
    <w:rsid w:val="00CB0F0E"/>
    <w:rsid w:val="00CB1071"/>
    <w:rsid w:val="00CB11B1"/>
    <w:rsid w:val="00CB1D80"/>
    <w:rsid w:val="00CB27F3"/>
    <w:rsid w:val="00CB2891"/>
    <w:rsid w:val="00CB2A61"/>
    <w:rsid w:val="00CB36A9"/>
    <w:rsid w:val="00CB3D93"/>
    <w:rsid w:val="00CB42C7"/>
    <w:rsid w:val="00CB4945"/>
    <w:rsid w:val="00CB5168"/>
    <w:rsid w:val="00CB6552"/>
    <w:rsid w:val="00CB6904"/>
    <w:rsid w:val="00CB6B1E"/>
    <w:rsid w:val="00CB7689"/>
    <w:rsid w:val="00CC0641"/>
    <w:rsid w:val="00CC09EF"/>
    <w:rsid w:val="00CC0FEB"/>
    <w:rsid w:val="00CC16EA"/>
    <w:rsid w:val="00CC1FD2"/>
    <w:rsid w:val="00CC2805"/>
    <w:rsid w:val="00CC2999"/>
    <w:rsid w:val="00CC2FB3"/>
    <w:rsid w:val="00CC3558"/>
    <w:rsid w:val="00CC3973"/>
    <w:rsid w:val="00CC4185"/>
    <w:rsid w:val="00CC4814"/>
    <w:rsid w:val="00CC7A8E"/>
    <w:rsid w:val="00CD19B8"/>
    <w:rsid w:val="00CD36FD"/>
    <w:rsid w:val="00CD3BC9"/>
    <w:rsid w:val="00CD5585"/>
    <w:rsid w:val="00CD576F"/>
    <w:rsid w:val="00CD58FB"/>
    <w:rsid w:val="00CD623B"/>
    <w:rsid w:val="00CE1753"/>
    <w:rsid w:val="00CE1D4B"/>
    <w:rsid w:val="00CE32B9"/>
    <w:rsid w:val="00CE3994"/>
    <w:rsid w:val="00CE647C"/>
    <w:rsid w:val="00CE6878"/>
    <w:rsid w:val="00CE779A"/>
    <w:rsid w:val="00CF0859"/>
    <w:rsid w:val="00CF1743"/>
    <w:rsid w:val="00CF5153"/>
    <w:rsid w:val="00CF558D"/>
    <w:rsid w:val="00CF6C07"/>
    <w:rsid w:val="00D009DC"/>
    <w:rsid w:val="00D013E9"/>
    <w:rsid w:val="00D01D6E"/>
    <w:rsid w:val="00D02AAF"/>
    <w:rsid w:val="00D034AD"/>
    <w:rsid w:val="00D0369E"/>
    <w:rsid w:val="00D047CD"/>
    <w:rsid w:val="00D07833"/>
    <w:rsid w:val="00D07A6B"/>
    <w:rsid w:val="00D1017A"/>
    <w:rsid w:val="00D104BB"/>
    <w:rsid w:val="00D11557"/>
    <w:rsid w:val="00D12FF9"/>
    <w:rsid w:val="00D13BFF"/>
    <w:rsid w:val="00D14BEF"/>
    <w:rsid w:val="00D14D7E"/>
    <w:rsid w:val="00D15DE6"/>
    <w:rsid w:val="00D17B72"/>
    <w:rsid w:val="00D215CE"/>
    <w:rsid w:val="00D21848"/>
    <w:rsid w:val="00D21E8B"/>
    <w:rsid w:val="00D2314F"/>
    <w:rsid w:val="00D24C57"/>
    <w:rsid w:val="00D31DA8"/>
    <w:rsid w:val="00D33EBF"/>
    <w:rsid w:val="00D35724"/>
    <w:rsid w:val="00D35CC7"/>
    <w:rsid w:val="00D36E78"/>
    <w:rsid w:val="00D4060A"/>
    <w:rsid w:val="00D40F51"/>
    <w:rsid w:val="00D423C7"/>
    <w:rsid w:val="00D44224"/>
    <w:rsid w:val="00D45049"/>
    <w:rsid w:val="00D47F36"/>
    <w:rsid w:val="00D5119A"/>
    <w:rsid w:val="00D515D2"/>
    <w:rsid w:val="00D52353"/>
    <w:rsid w:val="00D52393"/>
    <w:rsid w:val="00D52909"/>
    <w:rsid w:val="00D531AD"/>
    <w:rsid w:val="00D5357E"/>
    <w:rsid w:val="00D53B9F"/>
    <w:rsid w:val="00D53F79"/>
    <w:rsid w:val="00D554F7"/>
    <w:rsid w:val="00D57D69"/>
    <w:rsid w:val="00D6101F"/>
    <w:rsid w:val="00D620DD"/>
    <w:rsid w:val="00D62980"/>
    <w:rsid w:val="00D636F8"/>
    <w:rsid w:val="00D63A2C"/>
    <w:rsid w:val="00D63BE8"/>
    <w:rsid w:val="00D64B3E"/>
    <w:rsid w:val="00D66DEA"/>
    <w:rsid w:val="00D67462"/>
    <w:rsid w:val="00D71032"/>
    <w:rsid w:val="00D73A9A"/>
    <w:rsid w:val="00D73DF6"/>
    <w:rsid w:val="00D74E2C"/>
    <w:rsid w:val="00D763C0"/>
    <w:rsid w:val="00D76F4E"/>
    <w:rsid w:val="00D77F62"/>
    <w:rsid w:val="00D81495"/>
    <w:rsid w:val="00D816ED"/>
    <w:rsid w:val="00D816FF"/>
    <w:rsid w:val="00D818C3"/>
    <w:rsid w:val="00D818E2"/>
    <w:rsid w:val="00D81A28"/>
    <w:rsid w:val="00D82B24"/>
    <w:rsid w:val="00D834A8"/>
    <w:rsid w:val="00D83699"/>
    <w:rsid w:val="00D83B1B"/>
    <w:rsid w:val="00D84652"/>
    <w:rsid w:val="00D85AA3"/>
    <w:rsid w:val="00D9150A"/>
    <w:rsid w:val="00D91658"/>
    <w:rsid w:val="00D919BE"/>
    <w:rsid w:val="00D9320E"/>
    <w:rsid w:val="00D95905"/>
    <w:rsid w:val="00D96A9F"/>
    <w:rsid w:val="00D97994"/>
    <w:rsid w:val="00DA01DA"/>
    <w:rsid w:val="00DA0CC9"/>
    <w:rsid w:val="00DA1DA5"/>
    <w:rsid w:val="00DA39C4"/>
    <w:rsid w:val="00DA43F1"/>
    <w:rsid w:val="00DA4FEC"/>
    <w:rsid w:val="00DA718C"/>
    <w:rsid w:val="00DA77CF"/>
    <w:rsid w:val="00DA7B8B"/>
    <w:rsid w:val="00DB0128"/>
    <w:rsid w:val="00DB0B0E"/>
    <w:rsid w:val="00DB15C0"/>
    <w:rsid w:val="00DB1636"/>
    <w:rsid w:val="00DB27EB"/>
    <w:rsid w:val="00DB3D78"/>
    <w:rsid w:val="00DB3DFD"/>
    <w:rsid w:val="00DB4159"/>
    <w:rsid w:val="00DB43BF"/>
    <w:rsid w:val="00DB4679"/>
    <w:rsid w:val="00DB65D0"/>
    <w:rsid w:val="00DB69BF"/>
    <w:rsid w:val="00DC0C43"/>
    <w:rsid w:val="00DC0E4F"/>
    <w:rsid w:val="00DC234B"/>
    <w:rsid w:val="00DC2802"/>
    <w:rsid w:val="00DC3159"/>
    <w:rsid w:val="00DC3307"/>
    <w:rsid w:val="00DC40B1"/>
    <w:rsid w:val="00DC58EC"/>
    <w:rsid w:val="00DC5CB3"/>
    <w:rsid w:val="00DC65AD"/>
    <w:rsid w:val="00DC6B67"/>
    <w:rsid w:val="00DC717E"/>
    <w:rsid w:val="00DC796E"/>
    <w:rsid w:val="00DD0037"/>
    <w:rsid w:val="00DD12AD"/>
    <w:rsid w:val="00DD1E56"/>
    <w:rsid w:val="00DD263E"/>
    <w:rsid w:val="00DD2852"/>
    <w:rsid w:val="00DD2CB4"/>
    <w:rsid w:val="00DD4062"/>
    <w:rsid w:val="00DD41F8"/>
    <w:rsid w:val="00DD5AB8"/>
    <w:rsid w:val="00DD5DB8"/>
    <w:rsid w:val="00DD7651"/>
    <w:rsid w:val="00DE0D03"/>
    <w:rsid w:val="00DE175C"/>
    <w:rsid w:val="00DE1FA8"/>
    <w:rsid w:val="00DE5ADC"/>
    <w:rsid w:val="00DE6ADB"/>
    <w:rsid w:val="00DE6ECC"/>
    <w:rsid w:val="00DE73E0"/>
    <w:rsid w:val="00DE76D1"/>
    <w:rsid w:val="00DF069B"/>
    <w:rsid w:val="00DF533B"/>
    <w:rsid w:val="00DF5C92"/>
    <w:rsid w:val="00DF6679"/>
    <w:rsid w:val="00DF68B2"/>
    <w:rsid w:val="00DF6ED8"/>
    <w:rsid w:val="00DF7D98"/>
    <w:rsid w:val="00DF7E92"/>
    <w:rsid w:val="00E00BA7"/>
    <w:rsid w:val="00E01D33"/>
    <w:rsid w:val="00E03B0D"/>
    <w:rsid w:val="00E03B75"/>
    <w:rsid w:val="00E061D3"/>
    <w:rsid w:val="00E0676D"/>
    <w:rsid w:val="00E07F32"/>
    <w:rsid w:val="00E10BAC"/>
    <w:rsid w:val="00E11847"/>
    <w:rsid w:val="00E11A33"/>
    <w:rsid w:val="00E11F5C"/>
    <w:rsid w:val="00E1204B"/>
    <w:rsid w:val="00E1234A"/>
    <w:rsid w:val="00E13043"/>
    <w:rsid w:val="00E14EF3"/>
    <w:rsid w:val="00E1759D"/>
    <w:rsid w:val="00E17739"/>
    <w:rsid w:val="00E17E14"/>
    <w:rsid w:val="00E208D9"/>
    <w:rsid w:val="00E22774"/>
    <w:rsid w:val="00E238D7"/>
    <w:rsid w:val="00E23B53"/>
    <w:rsid w:val="00E23C7F"/>
    <w:rsid w:val="00E24A2A"/>
    <w:rsid w:val="00E25971"/>
    <w:rsid w:val="00E26734"/>
    <w:rsid w:val="00E30354"/>
    <w:rsid w:val="00E3067F"/>
    <w:rsid w:val="00E31EBC"/>
    <w:rsid w:val="00E3270D"/>
    <w:rsid w:val="00E35CC1"/>
    <w:rsid w:val="00E372B3"/>
    <w:rsid w:val="00E37342"/>
    <w:rsid w:val="00E40292"/>
    <w:rsid w:val="00E403BB"/>
    <w:rsid w:val="00E40C76"/>
    <w:rsid w:val="00E40FC7"/>
    <w:rsid w:val="00E419F1"/>
    <w:rsid w:val="00E434A7"/>
    <w:rsid w:val="00E45A8C"/>
    <w:rsid w:val="00E45B0B"/>
    <w:rsid w:val="00E465FA"/>
    <w:rsid w:val="00E47499"/>
    <w:rsid w:val="00E47D50"/>
    <w:rsid w:val="00E50013"/>
    <w:rsid w:val="00E502F3"/>
    <w:rsid w:val="00E5073B"/>
    <w:rsid w:val="00E51117"/>
    <w:rsid w:val="00E51468"/>
    <w:rsid w:val="00E5302D"/>
    <w:rsid w:val="00E56C3B"/>
    <w:rsid w:val="00E56E11"/>
    <w:rsid w:val="00E57A89"/>
    <w:rsid w:val="00E60362"/>
    <w:rsid w:val="00E60B5C"/>
    <w:rsid w:val="00E60C7C"/>
    <w:rsid w:val="00E6128F"/>
    <w:rsid w:val="00E61C78"/>
    <w:rsid w:val="00E62B3C"/>
    <w:rsid w:val="00E62D67"/>
    <w:rsid w:val="00E65996"/>
    <w:rsid w:val="00E66244"/>
    <w:rsid w:val="00E67782"/>
    <w:rsid w:val="00E679A5"/>
    <w:rsid w:val="00E67A67"/>
    <w:rsid w:val="00E7014E"/>
    <w:rsid w:val="00E71B84"/>
    <w:rsid w:val="00E729EF"/>
    <w:rsid w:val="00E7371B"/>
    <w:rsid w:val="00E73AE3"/>
    <w:rsid w:val="00E74250"/>
    <w:rsid w:val="00E74597"/>
    <w:rsid w:val="00E76543"/>
    <w:rsid w:val="00E769E4"/>
    <w:rsid w:val="00E76A50"/>
    <w:rsid w:val="00E771CD"/>
    <w:rsid w:val="00E77FA7"/>
    <w:rsid w:val="00E81144"/>
    <w:rsid w:val="00E8211A"/>
    <w:rsid w:val="00E82452"/>
    <w:rsid w:val="00E83D8F"/>
    <w:rsid w:val="00E84A8B"/>
    <w:rsid w:val="00E84D1E"/>
    <w:rsid w:val="00E8558B"/>
    <w:rsid w:val="00E8589A"/>
    <w:rsid w:val="00E86D92"/>
    <w:rsid w:val="00E90E63"/>
    <w:rsid w:val="00E93A10"/>
    <w:rsid w:val="00E94F4C"/>
    <w:rsid w:val="00E951DE"/>
    <w:rsid w:val="00E95CA4"/>
    <w:rsid w:val="00E9662E"/>
    <w:rsid w:val="00E97415"/>
    <w:rsid w:val="00E97D9E"/>
    <w:rsid w:val="00EA242B"/>
    <w:rsid w:val="00EA395C"/>
    <w:rsid w:val="00EA3C36"/>
    <w:rsid w:val="00EA49B4"/>
    <w:rsid w:val="00EB2250"/>
    <w:rsid w:val="00EB5487"/>
    <w:rsid w:val="00EB6714"/>
    <w:rsid w:val="00EB7BD0"/>
    <w:rsid w:val="00EB7D4F"/>
    <w:rsid w:val="00EC0752"/>
    <w:rsid w:val="00EC0AB9"/>
    <w:rsid w:val="00EC0FB2"/>
    <w:rsid w:val="00EC1193"/>
    <w:rsid w:val="00EC1867"/>
    <w:rsid w:val="00EC189C"/>
    <w:rsid w:val="00EC2656"/>
    <w:rsid w:val="00EC3B59"/>
    <w:rsid w:val="00EC5E80"/>
    <w:rsid w:val="00EC612F"/>
    <w:rsid w:val="00EC6A1E"/>
    <w:rsid w:val="00EC7A33"/>
    <w:rsid w:val="00ED1297"/>
    <w:rsid w:val="00ED1896"/>
    <w:rsid w:val="00ED2368"/>
    <w:rsid w:val="00ED305A"/>
    <w:rsid w:val="00ED30D7"/>
    <w:rsid w:val="00ED3AC9"/>
    <w:rsid w:val="00ED4440"/>
    <w:rsid w:val="00ED4914"/>
    <w:rsid w:val="00ED4C73"/>
    <w:rsid w:val="00ED53D4"/>
    <w:rsid w:val="00EE0433"/>
    <w:rsid w:val="00EE0D53"/>
    <w:rsid w:val="00EE2451"/>
    <w:rsid w:val="00EE26B4"/>
    <w:rsid w:val="00EE2F13"/>
    <w:rsid w:val="00EE53E1"/>
    <w:rsid w:val="00EF136B"/>
    <w:rsid w:val="00EF237F"/>
    <w:rsid w:val="00EF2916"/>
    <w:rsid w:val="00EF3778"/>
    <w:rsid w:val="00EF5512"/>
    <w:rsid w:val="00EF69A3"/>
    <w:rsid w:val="00F0045E"/>
    <w:rsid w:val="00F0081C"/>
    <w:rsid w:val="00F01129"/>
    <w:rsid w:val="00F01766"/>
    <w:rsid w:val="00F02501"/>
    <w:rsid w:val="00F02C4B"/>
    <w:rsid w:val="00F031F4"/>
    <w:rsid w:val="00F046D8"/>
    <w:rsid w:val="00F04718"/>
    <w:rsid w:val="00F0571F"/>
    <w:rsid w:val="00F07B6C"/>
    <w:rsid w:val="00F11D46"/>
    <w:rsid w:val="00F1253F"/>
    <w:rsid w:val="00F12B22"/>
    <w:rsid w:val="00F131AC"/>
    <w:rsid w:val="00F13B4E"/>
    <w:rsid w:val="00F14009"/>
    <w:rsid w:val="00F14924"/>
    <w:rsid w:val="00F174D4"/>
    <w:rsid w:val="00F17872"/>
    <w:rsid w:val="00F209B8"/>
    <w:rsid w:val="00F21643"/>
    <w:rsid w:val="00F21A9D"/>
    <w:rsid w:val="00F224EE"/>
    <w:rsid w:val="00F22667"/>
    <w:rsid w:val="00F233C5"/>
    <w:rsid w:val="00F24E9D"/>
    <w:rsid w:val="00F26888"/>
    <w:rsid w:val="00F26FA1"/>
    <w:rsid w:val="00F27103"/>
    <w:rsid w:val="00F272FC"/>
    <w:rsid w:val="00F31879"/>
    <w:rsid w:val="00F31CD7"/>
    <w:rsid w:val="00F32A1C"/>
    <w:rsid w:val="00F330ED"/>
    <w:rsid w:val="00F33736"/>
    <w:rsid w:val="00F35857"/>
    <w:rsid w:val="00F35BB7"/>
    <w:rsid w:val="00F36146"/>
    <w:rsid w:val="00F37811"/>
    <w:rsid w:val="00F40A61"/>
    <w:rsid w:val="00F41289"/>
    <w:rsid w:val="00F43349"/>
    <w:rsid w:val="00F43DF9"/>
    <w:rsid w:val="00F45F62"/>
    <w:rsid w:val="00F464EF"/>
    <w:rsid w:val="00F5111F"/>
    <w:rsid w:val="00F51169"/>
    <w:rsid w:val="00F51621"/>
    <w:rsid w:val="00F53F85"/>
    <w:rsid w:val="00F55294"/>
    <w:rsid w:val="00F56D6E"/>
    <w:rsid w:val="00F56F68"/>
    <w:rsid w:val="00F57E6F"/>
    <w:rsid w:val="00F60482"/>
    <w:rsid w:val="00F611CD"/>
    <w:rsid w:val="00F61BC7"/>
    <w:rsid w:val="00F6306F"/>
    <w:rsid w:val="00F63440"/>
    <w:rsid w:val="00F639B8"/>
    <w:rsid w:val="00F666C9"/>
    <w:rsid w:val="00F67A5F"/>
    <w:rsid w:val="00F67B43"/>
    <w:rsid w:val="00F71A36"/>
    <w:rsid w:val="00F71CFC"/>
    <w:rsid w:val="00F744ED"/>
    <w:rsid w:val="00F7468B"/>
    <w:rsid w:val="00F747D9"/>
    <w:rsid w:val="00F7481F"/>
    <w:rsid w:val="00F74D23"/>
    <w:rsid w:val="00F76328"/>
    <w:rsid w:val="00F774C2"/>
    <w:rsid w:val="00F775B9"/>
    <w:rsid w:val="00F804F5"/>
    <w:rsid w:val="00F80C44"/>
    <w:rsid w:val="00F81B26"/>
    <w:rsid w:val="00F8335E"/>
    <w:rsid w:val="00F8337E"/>
    <w:rsid w:val="00F83E64"/>
    <w:rsid w:val="00F84128"/>
    <w:rsid w:val="00F845D7"/>
    <w:rsid w:val="00F8506C"/>
    <w:rsid w:val="00F85AE9"/>
    <w:rsid w:val="00F8633E"/>
    <w:rsid w:val="00F8643B"/>
    <w:rsid w:val="00F8712A"/>
    <w:rsid w:val="00F90172"/>
    <w:rsid w:val="00F91DF1"/>
    <w:rsid w:val="00F91E7B"/>
    <w:rsid w:val="00F92085"/>
    <w:rsid w:val="00F9224D"/>
    <w:rsid w:val="00F926B8"/>
    <w:rsid w:val="00F93A6D"/>
    <w:rsid w:val="00F94F80"/>
    <w:rsid w:val="00F978EC"/>
    <w:rsid w:val="00F97E42"/>
    <w:rsid w:val="00FA0F78"/>
    <w:rsid w:val="00FA1554"/>
    <w:rsid w:val="00FA1E50"/>
    <w:rsid w:val="00FA23F1"/>
    <w:rsid w:val="00FA2732"/>
    <w:rsid w:val="00FA3FC9"/>
    <w:rsid w:val="00FB02DD"/>
    <w:rsid w:val="00FB0C5B"/>
    <w:rsid w:val="00FB28D7"/>
    <w:rsid w:val="00FB2C9A"/>
    <w:rsid w:val="00FB3177"/>
    <w:rsid w:val="00FB35A9"/>
    <w:rsid w:val="00FB3762"/>
    <w:rsid w:val="00FB4272"/>
    <w:rsid w:val="00FB4685"/>
    <w:rsid w:val="00FB4D55"/>
    <w:rsid w:val="00FB5516"/>
    <w:rsid w:val="00FB5D91"/>
    <w:rsid w:val="00FB628C"/>
    <w:rsid w:val="00FB721D"/>
    <w:rsid w:val="00FB7D2A"/>
    <w:rsid w:val="00FC072E"/>
    <w:rsid w:val="00FC1370"/>
    <w:rsid w:val="00FC18F1"/>
    <w:rsid w:val="00FC2D91"/>
    <w:rsid w:val="00FC2F9A"/>
    <w:rsid w:val="00FC31CF"/>
    <w:rsid w:val="00FC3EB6"/>
    <w:rsid w:val="00FC54D1"/>
    <w:rsid w:val="00FC5F0F"/>
    <w:rsid w:val="00FC6E4D"/>
    <w:rsid w:val="00FC7D06"/>
    <w:rsid w:val="00FC7DBE"/>
    <w:rsid w:val="00FD1FEB"/>
    <w:rsid w:val="00FD359C"/>
    <w:rsid w:val="00FD4B0F"/>
    <w:rsid w:val="00FD4CAE"/>
    <w:rsid w:val="00FD6494"/>
    <w:rsid w:val="00FD70DA"/>
    <w:rsid w:val="00FD7C0C"/>
    <w:rsid w:val="00FE06D7"/>
    <w:rsid w:val="00FE2489"/>
    <w:rsid w:val="00FE47AA"/>
    <w:rsid w:val="00FE5344"/>
    <w:rsid w:val="00FE57F9"/>
    <w:rsid w:val="00FE671B"/>
    <w:rsid w:val="00FE6BC0"/>
    <w:rsid w:val="00FE6F9C"/>
    <w:rsid w:val="00FF023F"/>
    <w:rsid w:val="00FF1678"/>
    <w:rsid w:val="00FF298C"/>
    <w:rsid w:val="00FF2EB7"/>
    <w:rsid w:val="00FF4FA9"/>
    <w:rsid w:val="00FF5556"/>
    <w:rsid w:val="00FF5A24"/>
    <w:rsid w:val="00FF5E57"/>
    <w:rsid w:val="00FF62BC"/>
    <w:rsid w:val="00FF6386"/>
    <w:rsid w:val="00FF63A0"/>
    <w:rsid w:val="00FF79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2" w:unhideWhenUsed="0"/>
    <w:lsdException w:name="No Spacing" w:semiHidden="0" w:uiPriority="63" w:unhideWhenUsed="0"/>
    <w:lsdException w:name="Light Shading" w:semiHidden="0" w:uiPriority="64" w:unhideWhenUsed="0"/>
    <w:lsdException w:name="Light List" w:semiHidden="0" w:uiPriority="65" w:unhideWhenUsed="0"/>
    <w:lsdException w:name="Light Grid" w:semiHidden="0" w:unhideWhenUsed="0"/>
    <w:lsdException w:name="Medium Shading 1" w:semiHidden="0" w:uiPriority="34" w:unhideWhenUsed="0" w:qFormat="1"/>
    <w:lsdException w:name="Medium Shading 2" w:semiHidden="0" w:uiPriority="29" w:unhideWhenUsed="0" w:qFormat="1"/>
    <w:lsdException w:name="Medium List 1" w:semiHidden="0" w:uiPriority="30" w:unhideWhenUsed="0" w:qFormat="1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 w:qFormat="1"/>
    <w:lsdException w:name="Colorful Grid" w:semiHidden="0" w:uiPriority="73" w:unhideWhenUsed="0" w:qFormat="1"/>
    <w:lsdException w:name="Light Shading Accent 1" w:semiHidden="0" w:uiPriority="60" w:unhideWhenUsed="0" w:qFormat="1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semiHidden="0" w:uiPriority="66" w:unhideWhenUsed="0"/>
    <w:lsdException w:name="List Paragraph" w:semiHidden="0" w:uiPriority="67" w:unhideWhenUsed="0"/>
    <w:lsdException w:name="Quote" w:semiHidden="0" w:uiPriority="68" w:unhideWhenUsed="0"/>
    <w:lsdException w:name="Intense Quote" w:semiHidden="0" w:uiPriority="69" w:unhideWhenUsed="0"/>
    <w:lsdException w:name="Medium List 2 Accent 1" w:semiHidden="0" w:uiPriority="70" w:unhideWhenUsed="0"/>
    <w:lsdException w:name="Medium Grid 1 Accent 1" w:semiHidden="0" w:uiPriority="71" w:unhideWhenUsed="0"/>
    <w:lsdException w:name="Medium Grid 2 Accent 1" w:semiHidden="0" w:uiPriority="72" w:unhideWhenUsed="0"/>
    <w:lsdException w:name="Medium Grid 3 Accent 1" w:semiHidden="0" w:uiPriority="73" w:unhideWhenUsed="0"/>
    <w:lsdException w:name="Dark List Accent 1" w:semiHidden="0" w:uiPriority="60" w:unhideWhenUsed="0"/>
    <w:lsdException w:name="Colorful Shading Accent 1" w:semiHidden="0" w:uiPriority="61" w:unhideWhenUsed="0"/>
    <w:lsdException w:name="Colorful List Accent 1" w:semiHidden="0" w:uiPriority="62" w:unhideWhenUsed="0"/>
    <w:lsdException w:name="Colorful Grid Accent 1" w:semiHidden="0" w:uiPriority="63" w:unhideWhenUsed="0"/>
    <w:lsdException w:name="Light Shading Accent 2" w:semiHidden="0" w:uiPriority="64" w:unhideWhenUsed="0"/>
    <w:lsdException w:name="Light List Accent 2" w:semiHidden="0" w:uiPriority="65" w:unhideWhenUsed="0"/>
    <w:lsdException w:name="Light Grid Accent 2" w:semiHidden="0" w:uiPriority="66" w:unhideWhenUsed="0"/>
    <w:lsdException w:name="Medium Shading 1 Accent 2" w:semiHidden="0" w:uiPriority="67" w:unhideWhenUsed="0"/>
    <w:lsdException w:name="Medium Shading 2 Accent 2" w:semiHidden="0" w:uiPriority="68" w:unhideWhenUsed="0"/>
    <w:lsdException w:name="Medium List 1 Accent 2" w:semiHidden="0" w:uiPriority="69" w:unhideWhenUsed="0"/>
    <w:lsdException w:name="Medium List 2 Accent 2" w:semiHidden="0" w:uiPriority="70" w:unhideWhenUsed="0"/>
    <w:lsdException w:name="Medium Grid 1 Accent 2" w:semiHidden="0" w:uiPriority="71" w:unhideWhenUsed="0"/>
    <w:lsdException w:name="Medium Grid 2 Accent 2" w:semiHidden="0" w:uiPriority="72" w:unhideWhenUsed="0"/>
    <w:lsdException w:name="Medium Grid 3 Accent 2" w:semiHidden="0" w:uiPriority="73" w:unhideWhenUsed="0"/>
    <w:lsdException w:name="Dark List Accent 2" w:semiHidden="0" w:uiPriority="60" w:unhideWhenUsed="0"/>
    <w:lsdException w:name="Colorful Shading Accent 2" w:semiHidden="0" w:uiPriority="61" w:unhideWhenUsed="0"/>
    <w:lsdException w:name="Colorful List Accent 2" w:semiHidden="0" w:uiPriority="62" w:unhideWhenUsed="0"/>
    <w:lsdException w:name="Colorful Grid Accent 2" w:semiHidden="0" w:uiPriority="63" w:unhideWhenUsed="0"/>
    <w:lsdException w:name="Light Shading Accent 3" w:semiHidden="0" w:uiPriority="64" w:unhideWhenUsed="0"/>
    <w:lsdException w:name="Light List Accent 3" w:semiHidden="0" w:uiPriority="65" w:unhideWhenUsed="0"/>
    <w:lsdException w:name="Light Grid Accent 3" w:semiHidden="0" w:uiPriority="66" w:unhideWhenUsed="0"/>
    <w:lsdException w:name="Medium Shading 1 Accent 3" w:semiHidden="0" w:uiPriority="67" w:unhideWhenUsed="0"/>
    <w:lsdException w:name="Medium Shading 2 Accent 3" w:semiHidden="0" w:uiPriority="68" w:unhideWhenUsed="0"/>
    <w:lsdException w:name="Medium List 1 Accent 3" w:semiHidden="0" w:uiPriority="69" w:unhideWhenUsed="0"/>
    <w:lsdException w:name="Medium List 2 Accent 3" w:semiHidden="0" w:uiPriority="70" w:unhideWhenUsed="0"/>
    <w:lsdException w:name="Medium Grid 1 Accent 3" w:semiHidden="0" w:uiPriority="71" w:unhideWhenUsed="0"/>
    <w:lsdException w:name="Medium Grid 2 Accent 3" w:semiHidden="0" w:uiPriority="72" w:unhideWhenUsed="0"/>
    <w:lsdException w:name="Medium Grid 3 Accent 3" w:semiHidden="0" w:uiPriority="73" w:unhideWhenUsed="0"/>
    <w:lsdException w:name="Dark List Accent 3" w:semiHidden="0" w:uiPriority="60" w:unhideWhenUsed="0"/>
    <w:lsdException w:name="Colorful Shading Accent 3" w:semiHidden="0" w:uiPriority="61" w:unhideWhenUsed="0"/>
    <w:lsdException w:name="Colorful List Accent 3" w:semiHidden="0" w:uiPriority="62" w:unhideWhenUsed="0"/>
    <w:lsdException w:name="Colorful Grid Accent 3" w:semiHidden="0" w:uiPriority="63" w:unhideWhenUsed="0"/>
    <w:lsdException w:name="Light Shading Accent 4" w:semiHidden="0" w:uiPriority="64" w:unhideWhenUsed="0"/>
    <w:lsdException w:name="Light List Accent 4" w:semiHidden="0" w:uiPriority="65" w:unhideWhenUsed="0"/>
    <w:lsdException w:name="Light Grid Accent 4" w:semiHidden="0" w:uiPriority="66" w:unhideWhenUsed="0"/>
    <w:lsdException w:name="Medium Shading 1 Accent 4" w:semiHidden="0" w:uiPriority="67" w:unhideWhenUsed="0"/>
    <w:lsdException w:name="Medium Shading 2 Accent 4" w:semiHidden="0" w:uiPriority="68" w:unhideWhenUsed="0"/>
    <w:lsdException w:name="Medium List 1 Accent 4" w:semiHidden="0" w:uiPriority="69" w:unhideWhenUsed="0"/>
    <w:lsdException w:name="Medium List 2 Accent 4" w:semiHidden="0" w:uiPriority="70" w:unhideWhenUsed="0"/>
    <w:lsdException w:name="Medium Grid 1 Accent 4" w:semiHidden="0" w:uiPriority="71" w:unhideWhenUsed="0"/>
    <w:lsdException w:name="Medium Grid 2 Accent 4" w:semiHidden="0" w:uiPriority="72" w:unhideWhenUsed="0"/>
    <w:lsdException w:name="Medium Grid 3 Accent 4" w:semiHidden="0" w:uiPriority="73" w:unhideWhenUsed="0"/>
    <w:lsdException w:name="Dark List Accent 4" w:semiHidden="0" w:uiPriority="60" w:unhideWhenUsed="0"/>
    <w:lsdException w:name="Colorful Shading Accent 4" w:semiHidden="0" w:uiPriority="61" w:unhideWhenUsed="0"/>
    <w:lsdException w:name="Colorful List Accent 4" w:semiHidden="0" w:uiPriority="62" w:unhideWhenUsed="0"/>
    <w:lsdException w:name="Colorful Grid Accent 4" w:semiHidden="0" w:uiPriority="63" w:unhideWhenUsed="0"/>
    <w:lsdException w:name="Light Shading Accent 5" w:semiHidden="0" w:uiPriority="64" w:unhideWhenUsed="0"/>
    <w:lsdException w:name="Light List Accent 5" w:semiHidden="0" w:uiPriority="65" w:unhideWhenUsed="0"/>
    <w:lsdException w:name="Light Grid Accent 5" w:semiHidden="0" w:uiPriority="66" w:unhideWhenUsed="0"/>
    <w:lsdException w:name="Medium Shading 1 Accent 5" w:semiHidden="0" w:uiPriority="67" w:unhideWhenUsed="0"/>
    <w:lsdException w:name="Medium Shading 2 Accent 5" w:semiHidden="0" w:uiPriority="68" w:unhideWhenUsed="0"/>
    <w:lsdException w:name="Medium List 1 Accent 5" w:semiHidden="0" w:uiPriority="69" w:unhideWhenUsed="0"/>
    <w:lsdException w:name="Medium List 2 Accent 5" w:semiHidden="0" w:uiPriority="70" w:unhideWhenUsed="0"/>
    <w:lsdException w:name="Medium Grid 1 Accent 5" w:semiHidden="0" w:uiPriority="71" w:unhideWhenUsed="0"/>
    <w:lsdException w:name="Medium Grid 2 Accent 5" w:semiHidden="0" w:uiPriority="72" w:unhideWhenUsed="0"/>
    <w:lsdException w:name="Medium Grid 3 Accent 5" w:semiHidden="0" w:uiPriority="73" w:unhideWhenUsed="0"/>
    <w:lsdException w:name="Dark List Accent 5" w:semiHidden="0" w:uiPriority="19" w:unhideWhenUsed="0" w:qFormat="1"/>
    <w:lsdException w:name="Colorful Shading Accent 5" w:semiHidden="0" w:uiPriority="21" w:unhideWhenUsed="0" w:qFormat="1"/>
    <w:lsdException w:name="Colorful List Accent 5" w:semiHidden="0" w:uiPriority="31" w:unhideWhenUsed="0" w:qFormat="1"/>
    <w:lsdException w:name="Colorful Grid Accent 5" w:semiHidden="0" w:uiPriority="32" w:unhideWhenUsed="0" w:qFormat="1"/>
    <w:lsdException w:name="Light Shading Accent 6" w:semiHidden="0" w:uiPriority="33" w:unhideWhenUsed="0" w:qFormat="1"/>
    <w:lsdException w:name="Light List Accent 6" w:semiHidden="0" w:uiPriority="37" w:unhideWhenUsed="0"/>
    <w:lsdException w:name="Light Grid Accent 6" w:semiHidden="0" w:uiPriority="39" w:unhideWhenUsed="0" w:qFormat="1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41" w:unhideWhenUsed="0"/>
    <w:lsdException w:name="Colorful Grid Accent 6" w:semiHidden="0" w:uiPriority="42" w:unhideWhenUsed="0"/>
    <w:lsdException w:name="Subtle Emphasis" w:semiHidden="0" w:uiPriority="43" w:unhideWhenUsed="0"/>
    <w:lsdException w:name="Intense Emphasis" w:semiHidden="0" w:uiPriority="44" w:unhideWhenUsed="0"/>
    <w:lsdException w:name="Subtle Reference" w:semiHidden="0" w:uiPriority="45" w:unhideWhenUsed="0"/>
    <w:lsdException w:name="Intense Reference" w:semiHidden="0" w:uiPriority="40" w:unhideWhenUsed="0"/>
    <w:lsdException w:name="Book Title" w:semiHidden="0" w:uiPriority="46" w:unhideWhenUsed="0"/>
    <w:lsdException w:name="Bibliography" w:semiHidden="0" w:uiPriority="47" w:unhideWhenUsed="0"/>
    <w:lsdException w:name="TOC Heading" w:uiPriority="48"/>
  </w:latentStyles>
  <w:style w:type="paragraph" w:default="1" w:styleId="a">
    <w:name w:val="Normal"/>
    <w:qFormat/>
    <w:rsid w:val="002252ED"/>
    <w:pPr>
      <w:spacing w:after="200" w:line="276" w:lineRule="auto"/>
    </w:pPr>
    <w:rPr>
      <w:sz w:val="28"/>
      <w:szCs w:val="22"/>
      <w:lang w:eastAsia="en-US"/>
    </w:rPr>
  </w:style>
  <w:style w:type="paragraph" w:styleId="3">
    <w:name w:val="heading 3"/>
    <w:basedOn w:val="a"/>
    <w:next w:val="a"/>
    <w:link w:val="30"/>
    <w:qFormat/>
    <w:rsid w:val="002252ED"/>
    <w:pPr>
      <w:keepNext/>
      <w:spacing w:after="120" w:line="240" w:lineRule="auto"/>
      <w:jc w:val="right"/>
      <w:outlineLvl w:val="2"/>
    </w:pPr>
    <w:rPr>
      <w:rFonts w:eastAsia="Arial Unicode MS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link w:val="3"/>
    <w:rsid w:val="002252ED"/>
    <w:rPr>
      <w:rFonts w:eastAsia="Arial Unicode MS" w:cs="Times New Roman"/>
      <w:szCs w:val="20"/>
      <w:lang w:eastAsia="ru-RU"/>
    </w:rPr>
  </w:style>
  <w:style w:type="paragraph" w:customStyle="1" w:styleId="ConsPlusNormal">
    <w:name w:val="ConsPlusNormal"/>
    <w:rsid w:val="002252ED"/>
    <w:pPr>
      <w:widowControl w:val="0"/>
      <w:autoSpaceDE w:val="0"/>
      <w:autoSpaceDN w:val="0"/>
    </w:pPr>
    <w:rPr>
      <w:rFonts w:eastAsia="Times New Roman"/>
      <w:sz w:val="28"/>
    </w:rPr>
  </w:style>
  <w:style w:type="paragraph" w:styleId="a3">
    <w:name w:val="Body Text"/>
    <w:basedOn w:val="a"/>
    <w:link w:val="a4"/>
    <w:rsid w:val="002252ED"/>
    <w:pPr>
      <w:spacing w:after="0" w:line="240" w:lineRule="auto"/>
      <w:jc w:val="both"/>
    </w:pPr>
    <w:rPr>
      <w:rFonts w:eastAsia="Times New Roman"/>
      <w:sz w:val="20"/>
      <w:szCs w:val="20"/>
      <w:lang w:eastAsia="ru-RU"/>
    </w:rPr>
  </w:style>
  <w:style w:type="character" w:customStyle="1" w:styleId="a4">
    <w:name w:val="Основной текст Знак"/>
    <w:link w:val="a3"/>
    <w:rsid w:val="002252ED"/>
    <w:rPr>
      <w:rFonts w:eastAsia="Times New Roman" w:cs="Times New Roman"/>
      <w:szCs w:val="20"/>
      <w:lang w:eastAsia="ru-RU"/>
    </w:rPr>
  </w:style>
  <w:style w:type="paragraph" w:styleId="31">
    <w:name w:val="Body Text Indent 3"/>
    <w:basedOn w:val="a"/>
    <w:link w:val="32"/>
    <w:rsid w:val="002252ED"/>
    <w:pPr>
      <w:spacing w:after="0" w:line="240" w:lineRule="auto"/>
      <w:ind w:left="2268" w:hanging="1559"/>
      <w:jc w:val="both"/>
    </w:pPr>
    <w:rPr>
      <w:rFonts w:eastAsia="Times New Roman"/>
      <w:sz w:val="20"/>
      <w:szCs w:val="20"/>
      <w:u w:val="single"/>
      <w:lang w:eastAsia="ru-RU"/>
    </w:rPr>
  </w:style>
  <w:style w:type="character" w:customStyle="1" w:styleId="32">
    <w:name w:val="Основной текст с отступом 3 Знак"/>
    <w:link w:val="31"/>
    <w:rsid w:val="002252ED"/>
    <w:rPr>
      <w:rFonts w:eastAsia="Times New Roman" w:cs="Times New Roman"/>
      <w:szCs w:val="20"/>
      <w:u w:val="single"/>
      <w:lang w:eastAsia="ru-RU"/>
    </w:rPr>
  </w:style>
  <w:style w:type="paragraph" w:styleId="a5">
    <w:name w:val="header"/>
    <w:basedOn w:val="a"/>
    <w:link w:val="a6"/>
    <w:uiPriority w:val="99"/>
    <w:unhideWhenUsed/>
    <w:rsid w:val="002252ED"/>
    <w:pPr>
      <w:tabs>
        <w:tab w:val="center" w:pos="4677"/>
        <w:tab w:val="right" w:pos="9355"/>
      </w:tabs>
    </w:pPr>
    <w:rPr>
      <w:sz w:val="20"/>
      <w:szCs w:val="20"/>
    </w:rPr>
  </w:style>
  <w:style w:type="character" w:customStyle="1" w:styleId="a6">
    <w:name w:val="Верхний колонтитул Знак"/>
    <w:link w:val="a5"/>
    <w:uiPriority w:val="99"/>
    <w:rsid w:val="002252ED"/>
    <w:rPr>
      <w:rFonts w:eastAsia="Calibri" w:cs="Times New Roman"/>
    </w:rPr>
  </w:style>
  <w:style w:type="paragraph" w:customStyle="1" w:styleId="-31">
    <w:name w:val="Цветная заливка - Акцент 31"/>
    <w:basedOn w:val="a"/>
    <w:uiPriority w:val="34"/>
    <w:qFormat/>
    <w:rsid w:val="004245F1"/>
    <w:pPr>
      <w:spacing w:after="160" w:line="259" w:lineRule="auto"/>
      <w:ind w:left="720"/>
      <w:contextualSpacing/>
    </w:pPr>
    <w:rPr>
      <w:rFonts w:ascii="Calibri" w:hAnsi="Calibri"/>
      <w:sz w:val="22"/>
    </w:rPr>
  </w:style>
  <w:style w:type="paragraph" w:customStyle="1" w:styleId="msonormalmailrucssattributepostfix">
    <w:name w:val="msonormal_mailru_css_attribute_postfix"/>
    <w:basedOn w:val="a"/>
    <w:rsid w:val="004245F1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customStyle="1" w:styleId="Style3">
    <w:name w:val="Style3"/>
    <w:basedOn w:val="a"/>
    <w:rsid w:val="004245F1"/>
    <w:pPr>
      <w:widowControl w:val="0"/>
      <w:autoSpaceDE w:val="0"/>
      <w:autoSpaceDN w:val="0"/>
      <w:adjustRightInd w:val="0"/>
      <w:spacing w:after="0" w:line="485" w:lineRule="exact"/>
      <w:ind w:firstLine="696"/>
      <w:jc w:val="both"/>
    </w:pPr>
    <w:rPr>
      <w:rFonts w:eastAsia="Times New Roman"/>
      <w:sz w:val="24"/>
      <w:szCs w:val="24"/>
      <w:lang w:eastAsia="ru-RU"/>
    </w:rPr>
  </w:style>
  <w:style w:type="character" w:customStyle="1" w:styleId="FontStyle12">
    <w:name w:val="Font Style12"/>
    <w:rsid w:val="004245F1"/>
    <w:rPr>
      <w:rFonts w:ascii="Times New Roman" w:hAnsi="Times New Roman" w:cs="Times New Roman"/>
      <w:b/>
      <w:bCs/>
      <w:i/>
      <w:iCs/>
      <w:sz w:val="28"/>
      <w:szCs w:val="28"/>
    </w:rPr>
  </w:style>
  <w:style w:type="character" w:customStyle="1" w:styleId="FontStyle11">
    <w:name w:val="Font Style11"/>
    <w:rsid w:val="004245F1"/>
    <w:rPr>
      <w:rFonts w:ascii="Times New Roman" w:hAnsi="Times New Roman" w:cs="Times New Roman"/>
      <w:sz w:val="24"/>
      <w:szCs w:val="24"/>
    </w:rPr>
  </w:style>
  <w:style w:type="paragraph" w:customStyle="1" w:styleId="s6">
    <w:name w:val="s6"/>
    <w:basedOn w:val="a"/>
    <w:rsid w:val="004245F1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s5">
    <w:name w:val="s5"/>
    <w:basedOn w:val="a0"/>
    <w:rsid w:val="004245F1"/>
  </w:style>
  <w:style w:type="character" w:customStyle="1" w:styleId="apple-converted-space">
    <w:name w:val="apple-converted-space"/>
    <w:basedOn w:val="a0"/>
    <w:rsid w:val="004245F1"/>
  </w:style>
  <w:style w:type="character" w:customStyle="1" w:styleId="s4">
    <w:name w:val="s4"/>
    <w:basedOn w:val="a0"/>
    <w:rsid w:val="004245F1"/>
  </w:style>
  <w:style w:type="character" w:customStyle="1" w:styleId="s18">
    <w:name w:val="s18"/>
    <w:basedOn w:val="a0"/>
    <w:rsid w:val="004245F1"/>
  </w:style>
  <w:style w:type="character" w:customStyle="1" w:styleId="a7">
    <w:name w:val="Основной текст_"/>
    <w:link w:val="2"/>
    <w:rsid w:val="004245F1"/>
    <w:rPr>
      <w:rFonts w:eastAsia="Times New Roman"/>
      <w:sz w:val="26"/>
      <w:szCs w:val="26"/>
      <w:shd w:val="clear" w:color="auto" w:fill="FFFFFF"/>
    </w:rPr>
  </w:style>
  <w:style w:type="paragraph" w:customStyle="1" w:styleId="2">
    <w:name w:val="Основной текст2"/>
    <w:basedOn w:val="a"/>
    <w:link w:val="a7"/>
    <w:rsid w:val="004245F1"/>
    <w:pPr>
      <w:widowControl w:val="0"/>
      <w:shd w:val="clear" w:color="auto" w:fill="FFFFFF"/>
      <w:spacing w:after="0" w:line="326" w:lineRule="exact"/>
    </w:pPr>
    <w:rPr>
      <w:rFonts w:eastAsia="Times New Roman"/>
      <w:sz w:val="26"/>
      <w:szCs w:val="26"/>
    </w:rPr>
  </w:style>
  <w:style w:type="character" w:styleId="a8">
    <w:name w:val="annotation reference"/>
    <w:uiPriority w:val="99"/>
    <w:semiHidden/>
    <w:unhideWhenUsed/>
    <w:rsid w:val="009E4054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9E4054"/>
    <w:rPr>
      <w:sz w:val="20"/>
      <w:szCs w:val="20"/>
    </w:rPr>
  </w:style>
  <w:style w:type="character" w:customStyle="1" w:styleId="aa">
    <w:name w:val="Текст примечания Знак"/>
    <w:link w:val="a9"/>
    <w:uiPriority w:val="99"/>
    <w:semiHidden/>
    <w:rsid w:val="009E4054"/>
    <w:rPr>
      <w:lang w:eastAsia="en-US"/>
    </w:rPr>
  </w:style>
  <w:style w:type="paragraph" w:styleId="ab">
    <w:name w:val="Balloon Text"/>
    <w:basedOn w:val="a"/>
    <w:link w:val="ac"/>
    <w:uiPriority w:val="99"/>
    <w:semiHidden/>
    <w:unhideWhenUsed/>
    <w:rsid w:val="009E405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Текст выноски Знак"/>
    <w:link w:val="ab"/>
    <w:uiPriority w:val="99"/>
    <w:semiHidden/>
    <w:rsid w:val="009E4054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6D6CF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d">
    <w:name w:val="footer"/>
    <w:basedOn w:val="a"/>
    <w:link w:val="ae"/>
    <w:uiPriority w:val="99"/>
    <w:unhideWhenUsed/>
    <w:rsid w:val="00E61C78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E61C78"/>
    <w:rPr>
      <w:sz w:val="28"/>
      <w:szCs w:val="22"/>
      <w:lang w:eastAsia="en-US"/>
    </w:rPr>
  </w:style>
  <w:style w:type="paragraph" w:customStyle="1" w:styleId="-310">
    <w:name w:val="Темный список - Акцент 31"/>
    <w:hidden/>
    <w:uiPriority w:val="99"/>
    <w:semiHidden/>
    <w:rsid w:val="00496968"/>
    <w:rPr>
      <w:sz w:val="28"/>
      <w:szCs w:val="22"/>
      <w:lang w:eastAsia="en-US"/>
    </w:rPr>
  </w:style>
  <w:style w:type="character" w:styleId="af">
    <w:name w:val="Hyperlink"/>
    <w:uiPriority w:val="99"/>
    <w:semiHidden/>
    <w:unhideWhenUsed/>
    <w:rsid w:val="00594E53"/>
    <w:rPr>
      <w:color w:val="0000FF"/>
      <w:u w:val="single"/>
    </w:rPr>
  </w:style>
  <w:style w:type="paragraph" w:styleId="af0">
    <w:name w:val="annotation subject"/>
    <w:basedOn w:val="a9"/>
    <w:next w:val="a9"/>
    <w:link w:val="af1"/>
    <w:uiPriority w:val="99"/>
    <w:semiHidden/>
    <w:unhideWhenUsed/>
    <w:rsid w:val="00F90172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F90172"/>
    <w:rPr>
      <w:b/>
      <w:bCs/>
      <w:lang w:eastAsia="en-US"/>
    </w:rPr>
  </w:style>
  <w:style w:type="paragraph" w:styleId="af2">
    <w:name w:val="footnote text"/>
    <w:basedOn w:val="a"/>
    <w:link w:val="af3"/>
    <w:uiPriority w:val="99"/>
    <w:semiHidden/>
    <w:unhideWhenUsed/>
    <w:rsid w:val="00BF3667"/>
    <w:pPr>
      <w:spacing w:after="0" w:line="259" w:lineRule="auto"/>
    </w:pPr>
    <w:rPr>
      <w:sz w:val="20"/>
      <w:szCs w:val="20"/>
    </w:rPr>
  </w:style>
  <w:style w:type="character" w:customStyle="1" w:styleId="af3">
    <w:name w:val="Текст сноски Знак"/>
    <w:link w:val="af2"/>
    <w:uiPriority w:val="99"/>
    <w:semiHidden/>
    <w:rsid w:val="00BF3667"/>
    <w:rPr>
      <w:lang w:eastAsia="en-US"/>
    </w:rPr>
  </w:style>
  <w:style w:type="character" w:styleId="af4">
    <w:name w:val="footnote reference"/>
    <w:uiPriority w:val="99"/>
    <w:semiHidden/>
    <w:unhideWhenUsed/>
    <w:rsid w:val="00BF3667"/>
    <w:rPr>
      <w:vertAlign w:val="superscript"/>
    </w:rPr>
  </w:style>
  <w:style w:type="paragraph" w:styleId="af5">
    <w:name w:val="Revision"/>
    <w:hidden/>
    <w:uiPriority w:val="66"/>
    <w:rsid w:val="002B4380"/>
    <w:rPr>
      <w:sz w:val="28"/>
      <w:szCs w:val="22"/>
      <w:lang w:eastAsia="en-US"/>
    </w:rPr>
  </w:style>
  <w:style w:type="character" w:styleId="af6">
    <w:name w:val="FollowedHyperlink"/>
    <w:basedOn w:val="a0"/>
    <w:uiPriority w:val="99"/>
    <w:semiHidden/>
    <w:unhideWhenUsed/>
    <w:rsid w:val="00182243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56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2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onsultantplus://offline/ref=301556DF85F6A06A635AD31A5DBC660B0165328A10E3B00F97C091EC9CEF5B51BF921FBA91103826B5795C840E3DB4B662670879E8477556d3eF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419F4D-94DE-4D65-9243-7218AA7F4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2</Pages>
  <Words>4415</Words>
  <Characters>25168</Characters>
  <Application>Microsoft Office Word</Application>
  <DocSecurity>0</DocSecurity>
  <Lines>209</Lines>
  <Paragraphs>5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upreme Court of RF</Company>
  <LinksUpToDate>false</LinksUpToDate>
  <CharactersWithSpaces>29524</CharactersWithSpaces>
  <SharedDoc>false</SharedDoc>
  <HLinks>
    <vt:vector size="6" baseType="variant">
      <vt:variant>
        <vt:i4>3604589</vt:i4>
      </vt:variant>
      <vt:variant>
        <vt:i4>0</vt:i4>
      </vt:variant>
      <vt:variant>
        <vt:i4>0</vt:i4>
      </vt:variant>
      <vt:variant>
        <vt:i4>5</vt:i4>
      </vt:variant>
      <vt:variant>
        <vt:lpwstr>consultantplus://offline/ref=301556DF85F6A06A635AD31A5DBC660B0165328A10E3B00F97C091EC9CEF5B51BF921FBA91103826B5795C840E3DB4B662670879E8477556d3eFP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 Тололаева</dc:creator>
  <cp:lastModifiedBy>Технологическая УЗ для администрирование клиентских </cp:lastModifiedBy>
  <cp:revision>21</cp:revision>
  <cp:lastPrinted>2020-06-03T06:49:00Z</cp:lastPrinted>
  <dcterms:created xsi:type="dcterms:W3CDTF">2020-06-02T18:31:00Z</dcterms:created>
  <dcterms:modified xsi:type="dcterms:W3CDTF">2020-06-03T07:41:00Z</dcterms:modified>
</cp:coreProperties>
</file>